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80" w:type="dxa"/>
        <w:tblInd w:w="-5" w:type="dxa"/>
        <w:tblLook w:val="04A0" w:firstRow="1" w:lastRow="0" w:firstColumn="1" w:lastColumn="0" w:noHBand="0" w:noVBand="1"/>
      </w:tblPr>
      <w:tblGrid>
        <w:gridCol w:w="3690"/>
        <w:gridCol w:w="6390"/>
      </w:tblGrid>
      <w:tr w:rsidR="00FD6896" w:rsidRPr="00E704B7" w14:paraId="54F317C9" w14:textId="77777777" w:rsidTr="00B31949">
        <w:trPr>
          <w:trHeight w:val="189"/>
        </w:trPr>
        <w:tc>
          <w:tcPr>
            <w:tcW w:w="10080" w:type="dxa"/>
            <w:gridSpan w:val="2"/>
          </w:tcPr>
          <w:p w14:paraId="0AAAC924" w14:textId="796856FF" w:rsidR="00FD6896" w:rsidRPr="002B0F51" w:rsidRDefault="00FD6896" w:rsidP="005D2E8A">
            <w:pPr>
              <w:pStyle w:val="NoSpacing"/>
              <w:rPr>
                <w:b/>
                <w:sz w:val="22"/>
              </w:rPr>
            </w:pPr>
            <w:r w:rsidRPr="00E704B7">
              <w:rPr>
                <w:rFonts w:cstheme="minorHAnsi"/>
                <w:b/>
                <w:sz w:val="22"/>
                <w:szCs w:val="22"/>
              </w:rPr>
              <w:t>MAELEZO JUU YA UTAFITI</w:t>
            </w:r>
          </w:p>
        </w:tc>
      </w:tr>
      <w:tr w:rsidR="00FD6896" w:rsidRPr="00E704B7" w14:paraId="454FABA9" w14:textId="77777777" w:rsidTr="00B31949">
        <w:trPr>
          <w:trHeight w:val="1317"/>
        </w:trPr>
        <w:tc>
          <w:tcPr>
            <w:tcW w:w="3690" w:type="dxa"/>
          </w:tcPr>
          <w:p w14:paraId="0B9DC2ED" w14:textId="77777777" w:rsidR="00347A61" w:rsidRDefault="00347A61" w:rsidP="005D2E8A">
            <w:pPr>
              <w:pStyle w:val="NoSpacing"/>
              <w:rPr>
                <w:sz w:val="22"/>
              </w:rPr>
            </w:pPr>
          </w:p>
          <w:p w14:paraId="329FA392" w14:textId="7595B716" w:rsidR="00FD6896" w:rsidRPr="005D2E8A" w:rsidRDefault="00FD6896" w:rsidP="005D2E8A">
            <w:pPr>
              <w:pStyle w:val="NoSpacing"/>
              <w:rPr>
                <w:sz w:val="22"/>
              </w:rPr>
            </w:pPr>
            <w:r w:rsidRPr="005D2E8A">
              <w:rPr>
                <w:sz w:val="22"/>
              </w:rPr>
              <w:t>Mutafiti</w:t>
            </w:r>
            <w:r w:rsidRPr="00E704B7">
              <w:rPr>
                <w:rFonts w:cstheme="minorHAnsi"/>
                <w:sz w:val="22"/>
                <w:szCs w:val="22"/>
              </w:rPr>
              <w:t xml:space="preserve"> : ________________________</w:t>
            </w:r>
          </w:p>
          <w:p w14:paraId="3152F2EE" w14:textId="77777777" w:rsidR="00FD6896" w:rsidRPr="005D2E8A" w:rsidRDefault="00FD6896" w:rsidP="005D2E8A">
            <w:pPr>
              <w:pStyle w:val="NoSpacing"/>
              <w:rPr>
                <w:sz w:val="22"/>
              </w:rPr>
            </w:pPr>
          </w:p>
          <w:p w14:paraId="65C9158E" w14:textId="3EC89A47" w:rsidR="00FD6896" w:rsidRPr="005D2E8A" w:rsidRDefault="00FD6896" w:rsidP="005D2E8A">
            <w:pPr>
              <w:pStyle w:val="NoSpacing"/>
              <w:rPr>
                <w:sz w:val="22"/>
              </w:rPr>
            </w:pPr>
            <w:r w:rsidRPr="00E704B7">
              <w:rPr>
                <w:rFonts w:cstheme="minorHAnsi"/>
                <w:sz w:val="22"/>
                <w:szCs w:val="22"/>
              </w:rPr>
              <w:t>Namba ya mushiriki : _______________</w:t>
            </w:r>
          </w:p>
        </w:tc>
        <w:tc>
          <w:tcPr>
            <w:tcW w:w="6390" w:type="dxa"/>
          </w:tcPr>
          <w:p w14:paraId="127AF962" w14:textId="100E5C23" w:rsidR="00FD6896" w:rsidRPr="005D2E8A" w:rsidRDefault="00FD6896" w:rsidP="00A81946">
            <w:pPr>
              <w:pStyle w:val="NoSpacing"/>
              <w:spacing w:before="120" w:after="120"/>
              <w:rPr>
                <w:sz w:val="22"/>
                <w:lang w:val="fr-FR"/>
              </w:rPr>
            </w:pPr>
            <w:r w:rsidRPr="00E704B7">
              <w:rPr>
                <w:rFonts w:cstheme="minorHAnsi"/>
                <w:sz w:val="22"/>
                <w:szCs w:val="22"/>
                <w:lang w:val="fr-FR"/>
              </w:rPr>
              <w:t>(</w:t>
            </w:r>
            <w:r w:rsidR="000D358F" w:rsidRPr="00E704B7">
              <w:rPr>
                <w:rFonts w:cstheme="minorHAnsi"/>
                <w:sz w:val="22"/>
                <w:szCs w:val="22"/>
                <w:lang w:val="fr-FR"/>
              </w:rPr>
              <w:t>Andika</w:t>
            </w:r>
            <w:r w:rsidRPr="00E704B7">
              <w:rPr>
                <w:rFonts w:cstheme="minorHAnsi"/>
                <w:sz w:val="22"/>
                <w:szCs w:val="22"/>
                <w:lang w:val="fr-FR"/>
              </w:rPr>
              <w:t xml:space="preserve"> commune, </w:t>
            </w:r>
            <w:r w:rsidRPr="005D2E8A">
              <w:rPr>
                <w:sz w:val="22"/>
                <w:lang w:val="fr-FR"/>
              </w:rPr>
              <w:t xml:space="preserve">Eneo la </w:t>
            </w:r>
            <w:r w:rsidRPr="00E704B7">
              <w:rPr>
                <w:rFonts w:cstheme="minorHAnsi"/>
                <w:sz w:val="22"/>
                <w:szCs w:val="22"/>
                <w:lang w:val="fr-FR"/>
              </w:rPr>
              <w:t xml:space="preserve">Afya, siku ya mazungumuzo) </w:t>
            </w:r>
          </w:p>
          <w:p w14:paraId="12BDE8DD" w14:textId="77777777" w:rsidR="00FD6896" w:rsidRPr="00E704B7" w:rsidRDefault="00FD6896" w:rsidP="00A81946">
            <w:pPr>
              <w:pStyle w:val="NoSpacing"/>
              <w:spacing w:before="120" w:after="120"/>
              <w:rPr>
                <w:rFonts w:cstheme="minorHAnsi"/>
                <w:sz w:val="22"/>
                <w:szCs w:val="22"/>
                <w:lang w:val="fr-FR"/>
              </w:rPr>
            </w:pPr>
          </w:p>
          <w:p w14:paraId="5B798BEA" w14:textId="77777777" w:rsidR="00347A61" w:rsidRDefault="00FD6896" w:rsidP="00A81946">
            <w:pPr>
              <w:pStyle w:val="NoSpacing"/>
              <w:spacing w:before="120" w:after="120"/>
              <w:rPr>
                <w:rFonts w:cstheme="minorHAnsi"/>
                <w:sz w:val="22"/>
                <w:szCs w:val="22"/>
                <w:lang w:val="fr-FR"/>
              </w:rPr>
            </w:pPr>
            <w:r w:rsidRPr="00E704B7">
              <w:rPr>
                <w:rFonts w:cstheme="minorHAnsi"/>
                <w:sz w:val="22"/>
                <w:szCs w:val="22"/>
                <w:lang w:val="fr-FR"/>
              </w:rPr>
              <w:t xml:space="preserve">Kijiji ama kata _________________ </w:t>
            </w:r>
          </w:p>
          <w:p w14:paraId="1A9B2BF9" w14:textId="7CD10412" w:rsidR="00FD6896" w:rsidRPr="00E704B7" w:rsidRDefault="00FD6896" w:rsidP="00A81946">
            <w:pPr>
              <w:pStyle w:val="NoSpacing"/>
              <w:spacing w:before="120" w:after="120"/>
              <w:rPr>
                <w:rFonts w:cstheme="minorHAnsi"/>
                <w:sz w:val="22"/>
                <w:szCs w:val="22"/>
                <w:lang w:val="fr-FR"/>
              </w:rPr>
            </w:pPr>
            <w:r w:rsidRPr="00E704B7">
              <w:rPr>
                <w:rFonts w:cstheme="minorHAnsi"/>
                <w:sz w:val="22"/>
                <w:szCs w:val="22"/>
                <w:lang w:val="fr-FR"/>
              </w:rPr>
              <w:t xml:space="preserve">Eneo la </w:t>
            </w:r>
            <w:r w:rsidR="000D358F" w:rsidRPr="00E704B7">
              <w:rPr>
                <w:rFonts w:cstheme="minorHAnsi"/>
                <w:sz w:val="22"/>
                <w:szCs w:val="22"/>
                <w:lang w:val="fr-FR"/>
              </w:rPr>
              <w:t>Afya _</w:t>
            </w:r>
            <w:r w:rsidRPr="00E704B7">
              <w:rPr>
                <w:rFonts w:cstheme="minorHAnsi"/>
                <w:sz w:val="22"/>
                <w:szCs w:val="22"/>
                <w:lang w:val="fr-FR"/>
              </w:rPr>
              <w:t>___________________</w:t>
            </w:r>
          </w:p>
          <w:p w14:paraId="4DF2A016" w14:textId="6B89BFAB" w:rsidR="00FD6896" w:rsidRPr="005D2E8A" w:rsidRDefault="00FD6896" w:rsidP="00A81946">
            <w:pPr>
              <w:pStyle w:val="NoSpacing"/>
              <w:spacing w:before="120" w:after="120"/>
              <w:rPr>
                <w:sz w:val="22"/>
                <w:lang w:val="fr-FR"/>
              </w:rPr>
            </w:pPr>
            <w:r w:rsidRPr="005D2E8A">
              <w:rPr>
                <w:sz w:val="22"/>
                <w:lang w:val="fr-FR"/>
              </w:rPr>
              <w:t>Eneo kubwa la afya</w:t>
            </w:r>
            <w:r w:rsidRPr="00E704B7">
              <w:rPr>
                <w:rFonts w:cstheme="minorHAnsi"/>
                <w:sz w:val="22"/>
                <w:szCs w:val="22"/>
                <w:lang w:val="fr-FR"/>
              </w:rPr>
              <w:t xml:space="preserve"> ____________________________</w:t>
            </w:r>
          </w:p>
          <w:p w14:paraId="5CCE6AF3" w14:textId="77777777" w:rsidR="00347A61" w:rsidRDefault="00FD6896" w:rsidP="00A81946">
            <w:pPr>
              <w:pStyle w:val="NoSpacing"/>
              <w:spacing w:before="120" w:after="120"/>
              <w:rPr>
                <w:rFonts w:cstheme="minorHAnsi"/>
                <w:sz w:val="22"/>
                <w:szCs w:val="22"/>
              </w:rPr>
            </w:pPr>
            <w:r w:rsidRPr="00E704B7">
              <w:rPr>
                <w:rFonts w:cstheme="minorHAnsi"/>
                <w:sz w:val="22"/>
                <w:szCs w:val="22"/>
              </w:rPr>
              <w:t xml:space="preserve">Tarehe (siku, mwezi, mwaka) ____/_____/__________ </w:t>
            </w:r>
          </w:p>
          <w:p w14:paraId="532ECBDC" w14:textId="735BD16F" w:rsidR="00FD6896" w:rsidRPr="00A81946" w:rsidRDefault="00FD6896" w:rsidP="00A81946">
            <w:pPr>
              <w:pStyle w:val="NoSpacing"/>
              <w:spacing w:before="120" w:after="120"/>
              <w:rPr>
                <w:rFonts w:cstheme="minorHAnsi"/>
                <w:sz w:val="22"/>
                <w:szCs w:val="22"/>
              </w:rPr>
            </w:pPr>
            <w:r w:rsidRPr="00E704B7">
              <w:rPr>
                <w:rFonts w:cstheme="minorHAnsi"/>
                <w:sz w:val="22"/>
                <w:szCs w:val="22"/>
              </w:rPr>
              <w:t>Saa _____:_______</w:t>
            </w:r>
          </w:p>
        </w:tc>
      </w:tr>
    </w:tbl>
    <w:tbl>
      <w:tblPr>
        <w:tblStyle w:val="TableGrid"/>
        <w:tblpPr w:leftFromText="180" w:rightFromText="180" w:vertAnchor="text" w:horzAnchor="margin" w:tblpX="-10" w:tblpY="213"/>
        <w:tblW w:w="10080" w:type="dxa"/>
        <w:tblLook w:val="04A0" w:firstRow="1" w:lastRow="0" w:firstColumn="1" w:lastColumn="0" w:noHBand="0" w:noVBand="1"/>
      </w:tblPr>
      <w:tblGrid>
        <w:gridCol w:w="10080"/>
      </w:tblGrid>
      <w:tr w:rsidR="00AF76A6" w:rsidRPr="00E704B7" w14:paraId="2BE94D00" w14:textId="77777777" w:rsidTr="00B31949">
        <w:tc>
          <w:tcPr>
            <w:tcW w:w="10080" w:type="dxa"/>
          </w:tcPr>
          <w:p w14:paraId="70698C98" w14:textId="77777777" w:rsidR="007B7301" w:rsidRPr="001D26B9" w:rsidRDefault="007B7301" w:rsidP="00B31949">
            <w:pPr>
              <w:rPr>
                <w:b/>
                <w:bCs/>
                <w:i/>
                <w:iCs/>
                <w:lang w:val="sw-KE"/>
              </w:rPr>
            </w:pPr>
            <w:r w:rsidRPr="001D26B9">
              <w:rPr>
                <w:b/>
                <w:bCs/>
                <w:i/>
                <w:iCs/>
                <w:lang w:val="sw-KE"/>
              </w:rPr>
              <w:t>(JULISHA MUSHIRIKI KAMA UNATAKA KUANZA MAZUNGUMUZO. SOMA MAANDIKO YA FWATAYO BAADA KA KUANZA)</w:t>
            </w:r>
          </w:p>
          <w:p w14:paraId="1C43A5D2" w14:textId="77777777" w:rsidR="007B7301" w:rsidRPr="00E704B7" w:rsidRDefault="007B7301" w:rsidP="00B31949">
            <w:pPr>
              <w:rPr>
                <w:b/>
                <w:bCs/>
                <w:lang w:val="sw-KE"/>
              </w:rPr>
            </w:pPr>
          </w:p>
          <w:p w14:paraId="6A3D33D7" w14:textId="77777777" w:rsidR="007B7301" w:rsidRPr="00E704B7" w:rsidRDefault="007B7301" w:rsidP="00B31949">
            <w:pPr>
              <w:rPr>
                <w:b/>
                <w:bCs/>
                <w:lang w:val="sw-KE"/>
              </w:rPr>
            </w:pPr>
            <w:r w:rsidRPr="00E704B7">
              <w:rPr>
                <w:b/>
                <w:bCs/>
                <w:lang w:val="sw-KE"/>
              </w:rPr>
              <w:t xml:space="preserve">Maelezo: </w:t>
            </w:r>
            <w:r w:rsidRPr="00E704B7">
              <w:rPr>
                <w:rFonts w:eastAsia="Times New Roman" w:cs="Calibri"/>
                <w:lang w:val="sw-KE"/>
              </w:rPr>
              <w:t xml:space="preserve">Jambo, jina langu ni _______ </w:t>
            </w:r>
            <w:r w:rsidRPr="001D26B9">
              <w:rPr>
                <w:rFonts w:eastAsia="Times New Roman" w:cs="Calibri"/>
                <w:i/>
                <w:iCs/>
                <w:lang w:val="sw-KE"/>
              </w:rPr>
              <w:t>(julisha pia wanamemba wa timu iliyohapo).</w:t>
            </w:r>
            <w:r w:rsidRPr="00E704B7">
              <w:rPr>
                <w:rFonts w:eastAsia="Times New Roman" w:cs="Calibri"/>
                <w:lang w:val="sw-KE"/>
              </w:rPr>
              <w:t xml:space="preserve"> Tuko hapa kwa niaba ya [Waziri wa Afya]. Tumekuja kuwasalimia na tunataka kujua habari zenu tangu mwisho wa ugojwa wa Ebola katika jamii yetu; Ili kuboresha ginsi ya kupiganisha ugonjwa wa virusi ya Ebola (EVD) katika nchi yetu, tunaongeya na watu ili tuelewe maoni yao juu ya ugonjwa huu. Tungependa kukuuliza maswali fulani kuhusu afya na jinsi wewe na familia yako munajikinga na magonjwa. Habari tunayokusanya zitatumiwa na [Waziri wa Afya]. Nafikiri kama utafiti  huu utachukua muda chini ya dakika 30.</w:t>
            </w:r>
          </w:p>
          <w:p w14:paraId="48FAB50B" w14:textId="77777777" w:rsidR="007B7301" w:rsidRPr="00E704B7" w:rsidRDefault="007B7301" w:rsidP="00B31949">
            <w:pPr>
              <w:rPr>
                <w:lang w:val="sw-KE"/>
              </w:rPr>
            </w:pPr>
          </w:p>
          <w:p w14:paraId="55003D16" w14:textId="77777777" w:rsidR="007B7301" w:rsidRPr="00E704B7" w:rsidRDefault="007B7301" w:rsidP="00B31949">
            <w:pPr>
              <w:rPr>
                <w:lang w:val="sw-KE"/>
              </w:rPr>
            </w:pPr>
            <w:r w:rsidRPr="00E704B7">
              <w:rPr>
                <w:lang w:val="sw-KE"/>
              </w:rPr>
              <w:t>Kabla yakuanza, ningependa kurudilia vitu vichache:</w:t>
            </w:r>
          </w:p>
          <w:p w14:paraId="053469E2" w14:textId="77777777" w:rsidR="007B7301" w:rsidRPr="00E704B7" w:rsidRDefault="007B7301" w:rsidP="00B31949">
            <w:pPr>
              <w:pStyle w:val="ListParagraph"/>
              <w:numPr>
                <w:ilvl w:val="0"/>
                <w:numId w:val="1"/>
              </w:numPr>
              <w:spacing w:line="240" w:lineRule="auto"/>
              <w:rPr>
                <w:lang w:val="sw-KE"/>
              </w:rPr>
            </w:pPr>
            <w:r w:rsidRPr="00E704B7">
              <w:rPr>
                <w:lang w:val="sw-KE"/>
              </w:rPr>
              <w:t>Utafiti huu ni wa kujitoa. Aulazimishwe kujibu maswali ambazo hautaki kujibu, na unaweza kuamua kukomeshaa utafiti huu kwa wakati wowote.</w:t>
            </w:r>
          </w:p>
          <w:p w14:paraId="46CEC45D" w14:textId="77777777" w:rsidR="007B7301" w:rsidRPr="00E704B7" w:rsidRDefault="007B7301" w:rsidP="00B31949">
            <w:pPr>
              <w:pStyle w:val="ListParagraph"/>
              <w:numPr>
                <w:ilvl w:val="0"/>
                <w:numId w:val="1"/>
              </w:numPr>
              <w:spacing w:line="240" w:lineRule="auto"/>
              <w:rPr>
                <w:lang w:val="sw-KE"/>
              </w:rPr>
            </w:pPr>
            <w:r w:rsidRPr="00E704B7">
              <w:rPr>
                <w:lang w:val="sw-KE"/>
              </w:rPr>
              <w:t>Hakuna majibu inayo faa au isiyofaa, tunapenda tu kusikia vile uliishi na maoni yako.</w:t>
            </w:r>
          </w:p>
          <w:p w14:paraId="055005A5" w14:textId="77777777" w:rsidR="007B7301" w:rsidRPr="00E704B7" w:rsidRDefault="007B7301" w:rsidP="00B31949">
            <w:pPr>
              <w:pStyle w:val="ListParagraph"/>
              <w:numPr>
                <w:ilvl w:val="0"/>
                <w:numId w:val="1"/>
              </w:numPr>
              <w:spacing w:line="240" w:lineRule="auto"/>
              <w:rPr>
                <w:lang w:val="sw-KE"/>
              </w:rPr>
            </w:pPr>
            <w:r w:rsidRPr="00E704B7">
              <w:rPr>
                <w:lang w:val="sw-KE"/>
              </w:rPr>
              <w:t>Habari unazotoa leo zitabaki za siri. Sitakuuliza jina lako katika utafuti huu.</w:t>
            </w:r>
          </w:p>
          <w:p w14:paraId="69F546F5" w14:textId="77777777" w:rsidR="007B7301" w:rsidRPr="00E704B7" w:rsidRDefault="007B7301" w:rsidP="00B31949">
            <w:pPr>
              <w:pStyle w:val="ListParagraph"/>
              <w:numPr>
                <w:ilvl w:val="0"/>
                <w:numId w:val="1"/>
              </w:numPr>
              <w:spacing w:line="240" w:lineRule="auto"/>
              <w:rPr>
                <w:lang w:val="sw-KE"/>
              </w:rPr>
            </w:pPr>
            <w:r w:rsidRPr="00E704B7">
              <w:rPr>
                <w:lang w:val="sw-KE"/>
              </w:rPr>
              <w:t>Ripoti ambayo tunaandika itakuwa ya kuweka pamoja utafiti zote ambazo tunafanya, na haita wezekana ku kutambua ama kutambuwa majibu yako.</w:t>
            </w:r>
          </w:p>
          <w:p w14:paraId="01B011CE" w14:textId="77777777" w:rsidR="007B7301" w:rsidRPr="00E704B7" w:rsidRDefault="007B7301" w:rsidP="00B31949">
            <w:pPr>
              <w:pStyle w:val="ListParagraph"/>
              <w:numPr>
                <w:ilvl w:val="0"/>
                <w:numId w:val="1"/>
              </w:numPr>
              <w:spacing w:line="240" w:lineRule="auto"/>
              <w:rPr>
                <w:lang w:val="sw-KE"/>
              </w:rPr>
            </w:pPr>
            <w:r w:rsidRPr="00E704B7">
              <w:rPr>
                <w:lang w:val="sw-KE"/>
              </w:rPr>
              <w:t>Ikiwa una maswali zaidi baada ya utafiti, unaweza kuwasiliana na [jina na kazi] kwa [nambari ya simu].</w:t>
            </w:r>
          </w:p>
          <w:p w14:paraId="5AA7B56B" w14:textId="77777777" w:rsidR="007B7301" w:rsidRPr="00E704B7" w:rsidRDefault="007B7301" w:rsidP="00B31949">
            <w:pPr>
              <w:rPr>
                <w:lang w:val="sw-KE"/>
              </w:rPr>
            </w:pPr>
          </w:p>
          <w:p w14:paraId="6EE7C2CE" w14:textId="77777777" w:rsidR="007B7301" w:rsidRPr="00E704B7" w:rsidRDefault="007B7301" w:rsidP="00B31949">
            <w:pPr>
              <w:rPr>
                <w:iCs/>
                <w:lang w:val="sw-KE"/>
              </w:rPr>
            </w:pPr>
            <w:r w:rsidRPr="00E704B7">
              <w:rPr>
                <w:iCs/>
                <w:lang w:val="sw-KE"/>
              </w:rPr>
              <w:t>Je! Unakubali kushiriki katika utafiti huu? Ndio au hapana</w:t>
            </w:r>
          </w:p>
          <w:p w14:paraId="4C29501F" w14:textId="77777777" w:rsidR="007B7301" w:rsidRPr="00E704B7" w:rsidRDefault="007B7301" w:rsidP="00B31949">
            <w:pPr>
              <w:rPr>
                <w:i/>
                <w:iCs/>
                <w:lang w:val="sw-KE"/>
              </w:rPr>
            </w:pPr>
            <w:r w:rsidRPr="00E704B7">
              <w:rPr>
                <w:i/>
                <w:iCs/>
                <w:lang w:val="sw-KE"/>
              </w:rPr>
              <w:t>(andika maneno ku kubali ku shirikii hapa; ikiwa mushiriki ana kataa kushiriki, mushukuru kwa wakati wake na kumaliza utafiti).</w:t>
            </w:r>
          </w:p>
          <w:p w14:paraId="67F395B1" w14:textId="77777777" w:rsidR="007B7301" w:rsidRPr="00E704B7" w:rsidRDefault="007B7301" w:rsidP="00B31949">
            <w:pPr>
              <w:rPr>
                <w:lang w:val="sw-KE"/>
              </w:rPr>
            </w:pPr>
          </w:p>
          <w:p w14:paraId="06C29EBE" w14:textId="77777777" w:rsidR="007B7301" w:rsidRPr="00E704B7" w:rsidRDefault="007B7301" w:rsidP="00B31949">
            <w:pPr>
              <w:rPr>
                <w:lang w:val="sw-KE"/>
              </w:rPr>
            </w:pPr>
            <w:r w:rsidRPr="00E704B7">
              <w:rPr>
                <w:lang w:val="sw-KE"/>
              </w:rPr>
              <w:t>Je! Una maswali yoyote kabla ya kuanza?</w:t>
            </w:r>
          </w:p>
          <w:p w14:paraId="735080AA" w14:textId="77777777" w:rsidR="007B7301" w:rsidRPr="002E4238" w:rsidRDefault="007B7301" w:rsidP="00B31949">
            <w:pPr>
              <w:rPr>
                <w:i/>
                <w:iCs/>
                <w:lang w:val="sw-KE"/>
              </w:rPr>
            </w:pPr>
            <w:r w:rsidRPr="002E4238">
              <w:rPr>
                <w:i/>
                <w:iCs/>
                <w:lang w:val="sw-KE"/>
              </w:rPr>
              <w:t>Andika maswali hapa:</w:t>
            </w:r>
          </w:p>
          <w:p w14:paraId="7264E8F3" w14:textId="77777777" w:rsidR="00C67317" w:rsidRPr="00E704B7" w:rsidRDefault="00C67317" w:rsidP="00B31949">
            <w:pPr>
              <w:rPr>
                <w:lang w:val="sw-KE"/>
              </w:rPr>
            </w:pPr>
          </w:p>
          <w:p w14:paraId="2449A166" w14:textId="77777777" w:rsidR="00C67317" w:rsidRPr="00E704B7" w:rsidRDefault="00C67317" w:rsidP="00B31949">
            <w:pPr>
              <w:rPr>
                <w:lang w:val="sw-KE"/>
              </w:rPr>
            </w:pPr>
          </w:p>
          <w:p w14:paraId="37C187EB" w14:textId="77777777" w:rsidR="00C67317" w:rsidRPr="00E704B7" w:rsidRDefault="00C67317" w:rsidP="00B31949">
            <w:pPr>
              <w:rPr>
                <w:lang w:val="sw-KE"/>
              </w:rPr>
            </w:pPr>
          </w:p>
          <w:p w14:paraId="16880F40" w14:textId="77777777" w:rsidR="00C67317" w:rsidRPr="00E704B7" w:rsidRDefault="00C67317" w:rsidP="00B31949">
            <w:pPr>
              <w:rPr>
                <w:lang w:val="sw-KE"/>
              </w:rPr>
            </w:pPr>
          </w:p>
          <w:p w14:paraId="7CBDCBA9" w14:textId="77777777" w:rsidR="00C67317" w:rsidRPr="00E704B7" w:rsidRDefault="00C67317" w:rsidP="00B31949">
            <w:pPr>
              <w:rPr>
                <w:lang w:val="sw-KE"/>
              </w:rPr>
            </w:pPr>
          </w:p>
          <w:p w14:paraId="183B0231" w14:textId="77777777" w:rsidR="00C67317" w:rsidRPr="00E704B7" w:rsidRDefault="00C67317" w:rsidP="00B31949">
            <w:pPr>
              <w:rPr>
                <w:lang w:val="sw-KE"/>
              </w:rPr>
            </w:pPr>
          </w:p>
          <w:p w14:paraId="2ACFC594" w14:textId="77777777" w:rsidR="00C67317" w:rsidRPr="00E704B7" w:rsidRDefault="00C67317" w:rsidP="00B31949">
            <w:pPr>
              <w:rPr>
                <w:lang w:val="sw-KE"/>
              </w:rPr>
            </w:pPr>
          </w:p>
          <w:p w14:paraId="7911CEDF" w14:textId="77777777" w:rsidR="00C67317" w:rsidRPr="00E704B7" w:rsidRDefault="00C67317" w:rsidP="00B31949">
            <w:pPr>
              <w:rPr>
                <w:lang w:val="sw-KE"/>
              </w:rPr>
            </w:pPr>
          </w:p>
          <w:p w14:paraId="3B3A2C03" w14:textId="77777777" w:rsidR="00C67317" w:rsidRPr="00E704B7" w:rsidRDefault="00C67317" w:rsidP="00B31949">
            <w:pPr>
              <w:rPr>
                <w:lang w:val="sw-KE"/>
              </w:rPr>
            </w:pPr>
          </w:p>
          <w:p w14:paraId="41B73140" w14:textId="77777777" w:rsidR="007B7301" w:rsidRPr="00E704B7" w:rsidRDefault="007B7301" w:rsidP="00B31949">
            <w:pPr>
              <w:rPr>
                <w:lang w:val="sw-KE"/>
              </w:rPr>
            </w:pPr>
          </w:p>
        </w:tc>
      </w:tr>
    </w:tbl>
    <w:tbl>
      <w:tblPr>
        <w:tblStyle w:val="TableGrid"/>
        <w:tblW w:w="10080" w:type="dxa"/>
        <w:tblInd w:w="-5" w:type="dxa"/>
        <w:tblLayout w:type="fixed"/>
        <w:tblLook w:val="04A0" w:firstRow="1" w:lastRow="0" w:firstColumn="1" w:lastColumn="0" w:noHBand="0" w:noVBand="1"/>
      </w:tblPr>
      <w:tblGrid>
        <w:gridCol w:w="3420"/>
        <w:gridCol w:w="6660"/>
      </w:tblGrid>
      <w:tr w:rsidR="00896127" w:rsidRPr="00585CA0" w14:paraId="1BD808E9" w14:textId="4A46B697" w:rsidTr="00473F65">
        <w:trPr>
          <w:cantSplit/>
          <w:tblHeader/>
        </w:trPr>
        <w:tc>
          <w:tcPr>
            <w:tcW w:w="3420" w:type="dxa"/>
            <w:tcBorders>
              <w:right w:val="single" w:sz="4" w:space="0" w:color="FFFFFF" w:themeColor="background1"/>
            </w:tcBorders>
            <w:shd w:val="clear" w:color="auto" w:fill="000000" w:themeFill="text1"/>
            <w:vAlign w:val="center"/>
          </w:tcPr>
          <w:p w14:paraId="3E939F87" w14:textId="53EC3E7F" w:rsidR="00896127" w:rsidRPr="009807BD" w:rsidRDefault="009807BD" w:rsidP="00896127">
            <w:pPr>
              <w:jc w:val="center"/>
              <w:rPr>
                <w:b/>
                <w:bCs/>
                <w:caps/>
                <w:color w:val="FFFFFF" w:themeColor="background1"/>
                <w:lang w:val="sw-KE"/>
              </w:rPr>
            </w:pPr>
            <w:r w:rsidRPr="009807BD">
              <w:rPr>
                <w:b/>
                <w:bCs/>
                <w:caps/>
                <w:lang w:val="fr-FR"/>
              </w:rPr>
              <w:lastRenderedPageBreak/>
              <w:t>Maandishi</w:t>
            </w:r>
            <w:r w:rsidR="007822C7">
              <w:rPr>
                <w:b/>
                <w:bCs/>
                <w:caps/>
                <w:lang w:val="fr-FR"/>
              </w:rPr>
              <w:t xml:space="preserve"> </w:t>
            </w:r>
            <w:r w:rsidRPr="009807BD">
              <w:rPr>
                <w:b/>
                <w:bCs/>
                <w:caps/>
                <w:lang w:val="fr-FR"/>
              </w:rPr>
              <w:t>ya</w:t>
            </w:r>
            <w:r w:rsidR="007822C7">
              <w:rPr>
                <w:b/>
                <w:bCs/>
                <w:caps/>
                <w:lang w:val="fr-FR"/>
              </w:rPr>
              <w:t xml:space="preserve"> </w:t>
            </w:r>
            <w:r w:rsidRPr="009807BD">
              <w:rPr>
                <w:b/>
                <w:bCs/>
                <w:caps/>
                <w:lang w:val="fr-FR"/>
              </w:rPr>
              <w:t>swali</w:t>
            </w:r>
          </w:p>
        </w:tc>
        <w:tc>
          <w:tcPr>
            <w:tcW w:w="6660" w:type="dxa"/>
            <w:tcBorders>
              <w:left w:val="single" w:sz="4" w:space="0" w:color="FFFFFF" w:themeColor="background1"/>
            </w:tcBorders>
            <w:shd w:val="clear" w:color="auto" w:fill="000000" w:themeFill="text1"/>
            <w:vAlign w:val="center"/>
          </w:tcPr>
          <w:p w14:paraId="15D7A091" w14:textId="44CD4801" w:rsidR="00896127" w:rsidRPr="001B13A5" w:rsidRDefault="001B13A5" w:rsidP="00896127">
            <w:pPr>
              <w:jc w:val="center"/>
              <w:rPr>
                <w:b/>
                <w:bCs/>
                <w:caps/>
                <w:color w:val="FFFFFF" w:themeColor="background1"/>
                <w:lang w:val="sw-KE"/>
              </w:rPr>
            </w:pPr>
            <w:r w:rsidRPr="001B13A5">
              <w:rPr>
                <w:b/>
                <w:bCs/>
                <w:caps/>
                <w:lang w:val="fr-FR"/>
              </w:rPr>
              <w:t>Majibu</w:t>
            </w:r>
          </w:p>
        </w:tc>
      </w:tr>
      <w:tr w:rsidR="00896127" w:rsidRPr="00C71B2F" w14:paraId="2EF56C0F" w14:textId="512C8EEF" w:rsidTr="008E3930">
        <w:trPr>
          <w:cantSplit/>
          <w:trHeight w:val="323"/>
        </w:trPr>
        <w:tc>
          <w:tcPr>
            <w:tcW w:w="10080" w:type="dxa"/>
            <w:gridSpan w:val="2"/>
            <w:shd w:val="clear" w:color="auto" w:fill="D0CECE" w:themeFill="background2" w:themeFillShade="E6"/>
            <w:vAlign w:val="center"/>
          </w:tcPr>
          <w:p w14:paraId="35743D25" w14:textId="2220903F" w:rsidR="00896127" w:rsidRPr="00E704B7" w:rsidRDefault="00896127" w:rsidP="00896127">
            <w:pPr>
              <w:rPr>
                <w:b/>
                <w:lang w:val="fr-FR"/>
              </w:rPr>
            </w:pPr>
            <w:r w:rsidRPr="00E704B7">
              <w:rPr>
                <w:b/>
                <w:lang w:val="fr-FR"/>
              </w:rPr>
              <w:t>MAHALI YA KUPATA HABARI ZA AFYA</w:t>
            </w:r>
          </w:p>
        </w:tc>
      </w:tr>
      <w:tr w:rsidR="00896127" w:rsidRPr="00B2733E" w14:paraId="03369278" w14:textId="77777777" w:rsidTr="00473F65">
        <w:trPr>
          <w:cantSplit/>
        </w:trPr>
        <w:tc>
          <w:tcPr>
            <w:tcW w:w="3420" w:type="dxa"/>
          </w:tcPr>
          <w:p w14:paraId="29C3E01D" w14:textId="5ADCC3B3" w:rsidR="00896127" w:rsidRPr="00AB30F2" w:rsidRDefault="00896127" w:rsidP="00896127">
            <w:pPr>
              <w:pStyle w:val="ListParagraph"/>
              <w:numPr>
                <w:ilvl w:val="0"/>
                <w:numId w:val="136"/>
              </w:numPr>
              <w:spacing w:line="240" w:lineRule="auto"/>
              <w:rPr>
                <w:lang w:val="sw-KE"/>
              </w:rPr>
            </w:pPr>
            <w:r w:rsidRPr="00AB30F2">
              <w:rPr>
                <w:lang w:val="sw-KE"/>
              </w:rPr>
              <w:t>Katika juma lililopita, je! Umetafuta habari kuhusu jinsi ya kujikinga na magonjwa ya kuambukizwa?</w:t>
            </w:r>
          </w:p>
        </w:tc>
        <w:tc>
          <w:tcPr>
            <w:tcW w:w="6660" w:type="dxa"/>
          </w:tcPr>
          <w:p w14:paraId="624C8750" w14:textId="77777777" w:rsidR="00896127" w:rsidRPr="00E704B7" w:rsidRDefault="00896127" w:rsidP="00896127">
            <w:pPr>
              <w:pStyle w:val="ListParagraph"/>
              <w:numPr>
                <w:ilvl w:val="0"/>
                <w:numId w:val="2"/>
              </w:numPr>
              <w:spacing w:line="240" w:lineRule="auto"/>
              <w:rPr>
                <w:lang w:val="sw-KE"/>
              </w:rPr>
            </w:pPr>
            <w:r w:rsidRPr="00E704B7">
              <w:rPr>
                <w:lang w:val="sw-KE"/>
              </w:rPr>
              <w:t>Ndio</w:t>
            </w:r>
          </w:p>
          <w:p w14:paraId="2CEFE75F" w14:textId="2C8E825E" w:rsidR="00896127" w:rsidRPr="001F25E2" w:rsidRDefault="00896127" w:rsidP="00896127">
            <w:pPr>
              <w:pStyle w:val="ListParagraph"/>
              <w:numPr>
                <w:ilvl w:val="0"/>
                <w:numId w:val="2"/>
              </w:numPr>
              <w:spacing w:line="240" w:lineRule="auto"/>
              <w:rPr>
                <w:i/>
                <w:iCs/>
                <w:lang w:val="sw-KE"/>
              </w:rPr>
            </w:pPr>
            <w:r w:rsidRPr="00E704B7">
              <w:rPr>
                <w:lang w:val="sw-KE"/>
              </w:rPr>
              <w:t xml:space="preserve">Hapana </w:t>
            </w:r>
            <w:r>
              <w:rPr>
                <w:lang w:val="sw-KE"/>
              </w:rPr>
              <w:t xml:space="preserve"> </w:t>
            </w:r>
            <w:r w:rsidRPr="001F25E2">
              <w:rPr>
                <w:i/>
                <w:iCs/>
              </w:rPr>
              <w:sym w:font="Wingdings" w:char="F0E0"/>
            </w:r>
            <w:r w:rsidRPr="001F25E2">
              <w:rPr>
                <w:i/>
                <w:iCs/>
                <w:lang w:val="sw-KE"/>
              </w:rPr>
              <w:t xml:space="preserve"> </w:t>
            </w:r>
            <w:r w:rsidRPr="001F25E2">
              <w:rPr>
                <w:i/>
                <w:iCs/>
                <w:lang w:val="fr-FR"/>
              </w:rPr>
              <w:t xml:space="preserve">Kama apana, ruka kwa swali la </w:t>
            </w:r>
            <w:r w:rsidR="008E3930">
              <w:rPr>
                <w:i/>
                <w:iCs/>
                <w:lang w:val="fr-FR"/>
              </w:rPr>
              <w:t>m</w:t>
            </w:r>
            <w:r w:rsidR="00A44B3A">
              <w:rPr>
                <w:i/>
                <w:iCs/>
                <w:lang w:val="fr-FR"/>
              </w:rPr>
              <w:t>bili</w:t>
            </w:r>
          </w:p>
          <w:p w14:paraId="5A7986D5" w14:textId="093E1C4C" w:rsidR="00896127" w:rsidRPr="00E704B7" w:rsidRDefault="00E44B1F" w:rsidP="00896127">
            <w:pPr>
              <w:pStyle w:val="ListParagraph"/>
              <w:numPr>
                <w:ilvl w:val="0"/>
                <w:numId w:val="2"/>
              </w:numPr>
              <w:spacing w:line="240" w:lineRule="auto"/>
              <w:rPr>
                <w:lang w:val="sw-KE"/>
              </w:rPr>
            </w:pPr>
            <w:r w:rsidRPr="00271A36">
              <w:rPr>
                <w:lang w:val="sw-KE"/>
              </w:rPr>
              <w:t>Ku kataa ku jibu (</w:t>
            </w:r>
            <w:r w:rsidRPr="009123B8">
              <w:rPr>
                <w:i/>
                <w:iCs/>
                <w:lang w:val="sw-KE"/>
              </w:rPr>
              <w:t>usi some</w:t>
            </w:r>
            <w:r w:rsidRPr="00271A36">
              <w:rPr>
                <w:lang w:val="sw-KE"/>
              </w:rPr>
              <w:t>)</w:t>
            </w:r>
          </w:p>
        </w:tc>
      </w:tr>
      <w:tr w:rsidR="00AD7F36" w:rsidRPr="00B2733E" w14:paraId="59F5B808" w14:textId="77777777" w:rsidTr="00473F65">
        <w:trPr>
          <w:cantSplit/>
        </w:trPr>
        <w:tc>
          <w:tcPr>
            <w:tcW w:w="3420" w:type="dxa"/>
          </w:tcPr>
          <w:p w14:paraId="5B9115F0" w14:textId="035FF2CE" w:rsidR="00AD7F36" w:rsidRDefault="00AD7F36" w:rsidP="0005357E">
            <w:pPr>
              <w:ind w:left="360" w:hanging="360"/>
              <w:rPr>
                <w:lang w:val="sw-KE"/>
              </w:rPr>
            </w:pPr>
            <w:r>
              <w:rPr>
                <w:lang w:val="sw-KE"/>
              </w:rPr>
              <w:t xml:space="preserve">1b. </w:t>
            </w:r>
            <w:r w:rsidRPr="00E704B7">
              <w:rPr>
                <w:lang w:val="sw-KE"/>
              </w:rPr>
              <w:t>Je! Ni wapi una towa habari ku husu afya na magonjwa?</w:t>
            </w:r>
            <w:r>
              <w:t xml:space="preserve"> </w:t>
            </w:r>
            <w:r w:rsidRPr="00A44B3A">
              <w:t>[des maladies transmissibles]</w:t>
            </w:r>
          </w:p>
          <w:p w14:paraId="68036EBA" w14:textId="77777777" w:rsidR="00AD7F36" w:rsidRPr="00C13EFF" w:rsidRDefault="00AD7F36" w:rsidP="00AD7F36">
            <w:pPr>
              <w:rPr>
                <w:lang w:val="sw-KE"/>
              </w:rPr>
            </w:pPr>
          </w:p>
          <w:p w14:paraId="66BBCDE7" w14:textId="77777777" w:rsidR="00AD7F36" w:rsidRPr="00C13EFF" w:rsidRDefault="00AD7F36" w:rsidP="00AD7F36">
            <w:pPr>
              <w:rPr>
                <w:lang w:val="sw-KE"/>
              </w:rPr>
            </w:pPr>
          </w:p>
          <w:p w14:paraId="4DD70C2E" w14:textId="77777777" w:rsidR="00AD7F36" w:rsidRPr="00C13EFF" w:rsidRDefault="00AD7F36" w:rsidP="00AD7F36">
            <w:pPr>
              <w:rPr>
                <w:lang w:val="sw-KE"/>
              </w:rPr>
            </w:pPr>
          </w:p>
          <w:p w14:paraId="4DFB24D1" w14:textId="77777777" w:rsidR="00AD7F36" w:rsidRPr="00C13EFF" w:rsidRDefault="00AD7F36" w:rsidP="00AD7F36">
            <w:pPr>
              <w:rPr>
                <w:lang w:val="sw-KE"/>
              </w:rPr>
            </w:pPr>
          </w:p>
          <w:p w14:paraId="36C0332E" w14:textId="77777777" w:rsidR="00AD7F36" w:rsidRPr="00C13EFF" w:rsidRDefault="00AD7F36" w:rsidP="00AD7F36">
            <w:pPr>
              <w:rPr>
                <w:lang w:val="sw-KE"/>
              </w:rPr>
            </w:pPr>
          </w:p>
          <w:p w14:paraId="0678299B" w14:textId="77777777" w:rsidR="00AD7F36" w:rsidRPr="00C13EFF" w:rsidRDefault="00AD7F36" w:rsidP="00AD7F36">
            <w:pPr>
              <w:rPr>
                <w:lang w:val="sw-KE"/>
              </w:rPr>
            </w:pPr>
          </w:p>
          <w:p w14:paraId="4AE0D422" w14:textId="77777777" w:rsidR="00AD7F36" w:rsidRPr="00C13EFF" w:rsidRDefault="00AD7F36" w:rsidP="00AD7F36">
            <w:pPr>
              <w:rPr>
                <w:lang w:val="sw-KE"/>
              </w:rPr>
            </w:pPr>
          </w:p>
          <w:p w14:paraId="2E36F85D" w14:textId="77777777" w:rsidR="00AD7F36" w:rsidRPr="00C13EFF" w:rsidRDefault="00AD7F36" w:rsidP="00AD7F36">
            <w:pPr>
              <w:rPr>
                <w:lang w:val="sw-KE"/>
              </w:rPr>
            </w:pPr>
          </w:p>
          <w:p w14:paraId="0DE2E3BA" w14:textId="77777777" w:rsidR="00AD7F36" w:rsidRPr="00C13EFF" w:rsidRDefault="00AD7F36" w:rsidP="00AD7F36">
            <w:pPr>
              <w:rPr>
                <w:lang w:val="sw-KE"/>
              </w:rPr>
            </w:pPr>
          </w:p>
          <w:p w14:paraId="5447052D" w14:textId="77777777" w:rsidR="00AD7F36" w:rsidRPr="00C13EFF" w:rsidRDefault="00AD7F36" w:rsidP="00AD7F36">
            <w:pPr>
              <w:rPr>
                <w:lang w:val="sw-KE"/>
              </w:rPr>
            </w:pPr>
          </w:p>
          <w:p w14:paraId="439E6870" w14:textId="77777777" w:rsidR="00AD7F36" w:rsidRDefault="00AD7F36" w:rsidP="00AD7F36">
            <w:pPr>
              <w:rPr>
                <w:lang w:val="sw-KE"/>
              </w:rPr>
            </w:pPr>
          </w:p>
          <w:p w14:paraId="2F196967" w14:textId="77777777" w:rsidR="00AD7F36" w:rsidRPr="00C13EFF" w:rsidRDefault="00AD7F36" w:rsidP="00AD7F36">
            <w:pPr>
              <w:rPr>
                <w:lang w:val="sw-KE"/>
              </w:rPr>
            </w:pPr>
          </w:p>
          <w:p w14:paraId="7CED70A7" w14:textId="77777777" w:rsidR="00AD7F36" w:rsidRPr="00C13EFF" w:rsidRDefault="00AD7F36" w:rsidP="00AD7F36">
            <w:pPr>
              <w:rPr>
                <w:lang w:val="sw-KE"/>
              </w:rPr>
            </w:pPr>
          </w:p>
          <w:p w14:paraId="3C07A783" w14:textId="77777777" w:rsidR="00AD7F36" w:rsidRPr="00C13EFF" w:rsidRDefault="00AD7F36" w:rsidP="00AD7F36">
            <w:pPr>
              <w:rPr>
                <w:lang w:val="sw-KE"/>
              </w:rPr>
            </w:pPr>
          </w:p>
          <w:p w14:paraId="0CB21559" w14:textId="77777777" w:rsidR="00AD7F36" w:rsidRPr="00C13EFF" w:rsidRDefault="00AD7F36" w:rsidP="00AD7F36">
            <w:pPr>
              <w:rPr>
                <w:lang w:val="sw-KE"/>
              </w:rPr>
            </w:pPr>
          </w:p>
          <w:p w14:paraId="26E9B91F" w14:textId="77777777" w:rsidR="00AD7F36" w:rsidRDefault="00AD7F36" w:rsidP="00AD7F36">
            <w:pPr>
              <w:rPr>
                <w:lang w:val="sw-KE"/>
              </w:rPr>
            </w:pPr>
          </w:p>
          <w:p w14:paraId="6F6FA02B" w14:textId="77777777" w:rsidR="00AD7F36" w:rsidRPr="00C13EFF" w:rsidRDefault="00AD7F36" w:rsidP="00AD7F36">
            <w:pPr>
              <w:rPr>
                <w:lang w:val="sw-KE"/>
              </w:rPr>
            </w:pPr>
          </w:p>
          <w:p w14:paraId="28607D85" w14:textId="77777777" w:rsidR="00AD7F36" w:rsidRDefault="00AD7F36" w:rsidP="00AD7F36">
            <w:pPr>
              <w:rPr>
                <w:lang w:val="sw-KE"/>
              </w:rPr>
            </w:pPr>
          </w:p>
          <w:p w14:paraId="2E3E6487" w14:textId="77777777" w:rsidR="00AD7F36" w:rsidRPr="00AD7F36" w:rsidRDefault="00AD7F36" w:rsidP="00AD7F36">
            <w:pPr>
              <w:rPr>
                <w:lang w:val="sw-KE"/>
              </w:rPr>
            </w:pPr>
          </w:p>
        </w:tc>
        <w:tc>
          <w:tcPr>
            <w:tcW w:w="6660" w:type="dxa"/>
          </w:tcPr>
          <w:p w14:paraId="18BC2060" w14:textId="77777777" w:rsidR="00AD7F36" w:rsidRPr="008D27D0" w:rsidRDefault="00AD7F36" w:rsidP="00AD7F36">
            <w:pPr>
              <w:rPr>
                <w:i/>
                <w:iCs/>
                <w:spacing w:val="-4"/>
                <w:lang w:val="sw-KE"/>
              </w:rPr>
            </w:pPr>
            <w:r w:rsidRPr="008D27D0">
              <w:rPr>
                <w:i/>
                <w:iCs/>
                <w:spacing w:val="-4"/>
                <w:lang w:val="sw-KE"/>
              </w:rPr>
              <w:t xml:space="preserve"> (</w:t>
            </w:r>
            <w:r w:rsidRPr="008D27D0">
              <w:rPr>
                <w:b/>
                <w:i/>
                <w:iCs/>
                <w:spacing w:val="-4"/>
                <w:lang w:val="sw-KE"/>
              </w:rPr>
              <w:t>Usisome</w:t>
            </w:r>
            <w:r w:rsidRPr="008D27D0">
              <w:rPr>
                <w:i/>
                <w:iCs/>
                <w:spacing w:val="-4"/>
                <w:lang w:val="sw-KE"/>
              </w:rPr>
              <w:t xml:space="preserve"> ma majibu, weka alama kwa jibu zote zinazotolewa na washikiri)</w:t>
            </w:r>
          </w:p>
          <w:p w14:paraId="0432BA2D" w14:textId="12C548EF" w:rsidR="00AD7F36" w:rsidRPr="00E704B7" w:rsidRDefault="00AD7F36" w:rsidP="00AD7F36">
            <w:pPr>
              <w:pStyle w:val="ListParagraph"/>
              <w:numPr>
                <w:ilvl w:val="0"/>
                <w:numId w:val="4"/>
              </w:numPr>
              <w:spacing w:line="240" w:lineRule="auto"/>
              <w:rPr>
                <w:lang w:val="sw-KE"/>
              </w:rPr>
            </w:pPr>
            <w:r w:rsidRPr="00E704B7">
              <w:rPr>
                <w:lang w:val="sw-KE"/>
              </w:rPr>
              <w:t>Mfanyakazi wa afya</w:t>
            </w:r>
          </w:p>
          <w:p w14:paraId="291D05C6" w14:textId="77777777" w:rsidR="00AD7F36" w:rsidRPr="00E704B7" w:rsidRDefault="00AD7F36" w:rsidP="00AD7F36">
            <w:pPr>
              <w:pStyle w:val="ListParagraph"/>
              <w:numPr>
                <w:ilvl w:val="0"/>
                <w:numId w:val="4"/>
              </w:numPr>
              <w:spacing w:line="240" w:lineRule="auto"/>
              <w:rPr>
                <w:lang w:val="sw-KE"/>
              </w:rPr>
            </w:pPr>
            <w:r w:rsidRPr="00E704B7">
              <w:rPr>
                <w:lang w:val="sw-KE"/>
              </w:rPr>
              <w:t>Watoa habari wa jamii / relai</w:t>
            </w:r>
          </w:p>
          <w:p w14:paraId="597343F6" w14:textId="77777777" w:rsidR="00AD7F36" w:rsidRPr="00E704B7" w:rsidRDefault="00AD7F36" w:rsidP="00AD7F36">
            <w:pPr>
              <w:pStyle w:val="ListParagraph"/>
              <w:numPr>
                <w:ilvl w:val="0"/>
                <w:numId w:val="4"/>
              </w:numPr>
              <w:spacing w:line="240" w:lineRule="auto"/>
              <w:rPr>
                <w:lang w:val="sw-KE"/>
              </w:rPr>
            </w:pPr>
            <w:r w:rsidRPr="00E704B7">
              <w:rPr>
                <w:lang w:val="sw-KE"/>
              </w:rPr>
              <w:t>Mganga wa asili</w:t>
            </w:r>
          </w:p>
          <w:p w14:paraId="360315B3" w14:textId="77777777" w:rsidR="00AD7F36" w:rsidRPr="00E704B7" w:rsidRDefault="00AD7F36" w:rsidP="00AD7F36">
            <w:pPr>
              <w:pStyle w:val="ListParagraph"/>
              <w:numPr>
                <w:ilvl w:val="0"/>
                <w:numId w:val="4"/>
              </w:numPr>
              <w:spacing w:line="240" w:lineRule="auto"/>
              <w:rPr>
                <w:lang w:val="sw-KE"/>
              </w:rPr>
            </w:pPr>
            <w:r w:rsidRPr="00E704B7">
              <w:rPr>
                <w:lang w:val="sw-KE"/>
              </w:rPr>
              <w:t>Redio</w:t>
            </w:r>
          </w:p>
          <w:p w14:paraId="2F644BFF" w14:textId="77777777" w:rsidR="00AD7F36" w:rsidRPr="00E704B7" w:rsidRDefault="00AD7F36" w:rsidP="00AD7F36">
            <w:pPr>
              <w:pStyle w:val="ListParagraph"/>
              <w:numPr>
                <w:ilvl w:val="0"/>
                <w:numId w:val="4"/>
              </w:numPr>
              <w:spacing w:line="240" w:lineRule="auto"/>
              <w:rPr>
                <w:lang w:val="sw-KE"/>
              </w:rPr>
            </w:pPr>
            <w:r w:rsidRPr="00E704B7">
              <w:rPr>
                <w:lang w:val="sw-KE"/>
              </w:rPr>
              <w:t>Televisheni</w:t>
            </w:r>
          </w:p>
          <w:p w14:paraId="35C4328E" w14:textId="77777777" w:rsidR="00AD7F36" w:rsidRPr="00E704B7" w:rsidRDefault="00AD7F36" w:rsidP="00AD7F36">
            <w:pPr>
              <w:pStyle w:val="ListParagraph"/>
              <w:numPr>
                <w:ilvl w:val="0"/>
                <w:numId w:val="4"/>
              </w:numPr>
              <w:spacing w:line="240" w:lineRule="auto"/>
              <w:rPr>
                <w:lang w:val="sw-KE"/>
              </w:rPr>
            </w:pPr>
            <w:r w:rsidRPr="00E704B7">
              <w:rPr>
                <w:lang w:val="sw-KE"/>
              </w:rPr>
              <w:t>Mabango au vipeperushi</w:t>
            </w:r>
          </w:p>
          <w:p w14:paraId="42D43EE9" w14:textId="77777777" w:rsidR="00AD7F36" w:rsidRPr="00E704B7" w:rsidRDefault="00AD7F36" w:rsidP="00AD7F36">
            <w:pPr>
              <w:pStyle w:val="ListParagraph"/>
              <w:numPr>
                <w:ilvl w:val="0"/>
                <w:numId w:val="4"/>
              </w:numPr>
              <w:spacing w:line="240" w:lineRule="auto"/>
              <w:rPr>
                <w:lang w:val="sw-KE"/>
              </w:rPr>
            </w:pPr>
            <w:r w:rsidRPr="00E704B7">
              <w:rPr>
                <w:lang w:val="sw-KE"/>
              </w:rPr>
              <w:t>Facebook</w:t>
            </w:r>
          </w:p>
          <w:p w14:paraId="637E5BDD" w14:textId="77777777" w:rsidR="00AD7F36" w:rsidRPr="00E704B7" w:rsidRDefault="00AD7F36" w:rsidP="00AD7F36">
            <w:pPr>
              <w:pStyle w:val="ListParagraph"/>
              <w:numPr>
                <w:ilvl w:val="0"/>
                <w:numId w:val="4"/>
              </w:numPr>
              <w:spacing w:line="240" w:lineRule="auto"/>
              <w:rPr>
                <w:lang w:val="sw-KE"/>
              </w:rPr>
            </w:pPr>
            <w:r w:rsidRPr="00E704B7">
              <w:rPr>
                <w:lang w:val="sw-KE"/>
              </w:rPr>
              <w:t>WhatsApp</w:t>
            </w:r>
          </w:p>
          <w:p w14:paraId="01972AB8" w14:textId="77777777" w:rsidR="00AD7F36" w:rsidRPr="00E704B7" w:rsidRDefault="00AD7F36" w:rsidP="00AD7F36">
            <w:pPr>
              <w:pStyle w:val="ListParagraph"/>
              <w:numPr>
                <w:ilvl w:val="0"/>
                <w:numId w:val="4"/>
              </w:numPr>
              <w:spacing w:line="240" w:lineRule="auto"/>
              <w:rPr>
                <w:lang w:val="sw-KE"/>
              </w:rPr>
            </w:pPr>
            <w:r w:rsidRPr="00E704B7">
              <w:rPr>
                <w:lang w:val="sw-KE"/>
              </w:rPr>
              <w:t>Twitter</w:t>
            </w:r>
          </w:p>
          <w:p w14:paraId="1F4E8ADF" w14:textId="77777777" w:rsidR="00AD7F36" w:rsidRPr="00E704B7" w:rsidRDefault="00AD7F36" w:rsidP="00AD7F36">
            <w:pPr>
              <w:pStyle w:val="ListParagraph"/>
              <w:numPr>
                <w:ilvl w:val="0"/>
                <w:numId w:val="4"/>
              </w:numPr>
              <w:spacing w:line="240" w:lineRule="auto"/>
              <w:rPr>
                <w:lang w:val="sw-KE"/>
              </w:rPr>
            </w:pPr>
            <w:r w:rsidRPr="00E704B7">
              <w:rPr>
                <w:lang w:val="sw-KE"/>
              </w:rPr>
              <w:t>Instagram</w:t>
            </w:r>
          </w:p>
          <w:p w14:paraId="23323F11" w14:textId="77777777" w:rsidR="00AD7F36" w:rsidRPr="00E704B7" w:rsidRDefault="00AD7F36" w:rsidP="00AD7F36">
            <w:pPr>
              <w:pStyle w:val="ListParagraph"/>
              <w:numPr>
                <w:ilvl w:val="0"/>
                <w:numId w:val="4"/>
              </w:numPr>
              <w:spacing w:line="240" w:lineRule="auto"/>
              <w:rPr>
                <w:lang w:val="sw-KE"/>
              </w:rPr>
            </w:pPr>
            <w:r w:rsidRPr="00E704B7">
              <w:rPr>
                <w:lang w:val="sw-KE"/>
              </w:rPr>
              <w:t>Ujumbe SMS (Ujumbe wa makampuni)</w:t>
            </w:r>
          </w:p>
          <w:p w14:paraId="59AA3B0A" w14:textId="77777777" w:rsidR="00AD7F36" w:rsidRPr="00E704B7" w:rsidRDefault="00AD7F36" w:rsidP="00AD7F36">
            <w:pPr>
              <w:pStyle w:val="ListParagraph"/>
              <w:numPr>
                <w:ilvl w:val="0"/>
                <w:numId w:val="4"/>
              </w:numPr>
              <w:spacing w:line="240" w:lineRule="auto"/>
              <w:rPr>
                <w:lang w:val="sw-KE"/>
              </w:rPr>
            </w:pPr>
            <w:r w:rsidRPr="00E704B7">
              <w:rPr>
                <w:lang w:val="sw-KE"/>
              </w:rPr>
              <w:t>Kiongozi wa jamii</w:t>
            </w:r>
          </w:p>
          <w:p w14:paraId="72A7D83E" w14:textId="77777777" w:rsidR="00AD7F36" w:rsidRPr="00E704B7" w:rsidRDefault="00AD7F36" w:rsidP="00AD7F36">
            <w:pPr>
              <w:pStyle w:val="ListParagraph"/>
              <w:numPr>
                <w:ilvl w:val="0"/>
                <w:numId w:val="4"/>
              </w:numPr>
              <w:spacing w:line="240" w:lineRule="auto"/>
              <w:rPr>
                <w:lang w:val="sw-KE"/>
              </w:rPr>
            </w:pPr>
            <w:r w:rsidRPr="00E704B7">
              <w:rPr>
                <w:lang w:val="sw-KE"/>
              </w:rPr>
              <w:t>Mahali pa maombi (ibada, misa, viongozi wa dini)</w:t>
            </w:r>
          </w:p>
          <w:p w14:paraId="2C1FB05F" w14:textId="77777777" w:rsidR="00AD7F36" w:rsidRPr="00E704B7" w:rsidRDefault="00AD7F36" w:rsidP="00AD7F36">
            <w:pPr>
              <w:pStyle w:val="ListParagraph"/>
              <w:numPr>
                <w:ilvl w:val="0"/>
                <w:numId w:val="4"/>
              </w:numPr>
              <w:spacing w:line="240" w:lineRule="auto"/>
              <w:rPr>
                <w:lang w:val="sw-KE"/>
              </w:rPr>
            </w:pPr>
            <w:r w:rsidRPr="00E704B7">
              <w:rPr>
                <w:lang w:val="sw-KE"/>
              </w:rPr>
              <w:t>Familia na marafiki</w:t>
            </w:r>
          </w:p>
          <w:p w14:paraId="56BDEB13" w14:textId="77777777" w:rsidR="00AD7F36" w:rsidRPr="00E704B7" w:rsidRDefault="00AD7F36" w:rsidP="00AD7F36">
            <w:pPr>
              <w:pStyle w:val="ListParagraph"/>
              <w:numPr>
                <w:ilvl w:val="0"/>
                <w:numId w:val="4"/>
              </w:numPr>
              <w:spacing w:line="240" w:lineRule="auto"/>
              <w:rPr>
                <w:lang w:val="sw-KE"/>
              </w:rPr>
            </w:pPr>
            <w:r w:rsidRPr="00E704B7">
              <w:rPr>
                <w:lang w:val="sw-KE"/>
              </w:rPr>
              <w:t>Shuleni</w:t>
            </w:r>
          </w:p>
          <w:p w14:paraId="4EF02B71" w14:textId="77777777" w:rsidR="00AD7F36" w:rsidRPr="00E704B7" w:rsidRDefault="00AD7F36" w:rsidP="00AD7F36">
            <w:pPr>
              <w:pStyle w:val="ListParagraph"/>
              <w:numPr>
                <w:ilvl w:val="0"/>
                <w:numId w:val="4"/>
              </w:numPr>
              <w:spacing w:line="240" w:lineRule="auto"/>
              <w:rPr>
                <w:lang w:val="sw-KE"/>
              </w:rPr>
            </w:pPr>
            <w:r w:rsidRPr="00E704B7">
              <w:rPr>
                <w:lang w:val="sw-KE"/>
              </w:rPr>
              <w:t>Mafunzo ya Afya (FOSA)</w:t>
            </w:r>
          </w:p>
          <w:p w14:paraId="6EBF6B55" w14:textId="77777777" w:rsidR="00AD7F36" w:rsidRPr="00E704B7" w:rsidRDefault="00AD7F36" w:rsidP="00AD7F36">
            <w:pPr>
              <w:pStyle w:val="ListParagraph"/>
              <w:numPr>
                <w:ilvl w:val="0"/>
                <w:numId w:val="4"/>
              </w:numPr>
              <w:spacing w:line="240" w:lineRule="auto"/>
              <w:rPr>
                <w:lang w:val="sw-KE"/>
              </w:rPr>
            </w:pPr>
            <w:r w:rsidRPr="00E704B7">
              <w:rPr>
                <w:lang w:val="sw-KE"/>
              </w:rPr>
              <w:t>Maongezi ya watu (</w:t>
            </w:r>
            <w:r w:rsidRPr="00E704B7">
              <w:rPr>
                <w:b/>
                <w:lang w:val="sw-KE"/>
              </w:rPr>
              <w:t>Redio ya Barabara</w:t>
            </w:r>
            <w:r w:rsidRPr="00E704B7">
              <w:rPr>
                <w:lang w:val="sw-KE"/>
              </w:rPr>
              <w:t>)</w:t>
            </w:r>
          </w:p>
          <w:p w14:paraId="4085A18D" w14:textId="77777777" w:rsidR="00AD7F36" w:rsidRPr="00E704B7" w:rsidRDefault="00AD7F36" w:rsidP="00AD7F36">
            <w:pPr>
              <w:pStyle w:val="ListParagraph"/>
              <w:numPr>
                <w:ilvl w:val="0"/>
                <w:numId w:val="4"/>
              </w:numPr>
              <w:spacing w:line="240" w:lineRule="auto"/>
              <w:rPr>
                <w:lang w:val="sw-KE"/>
              </w:rPr>
            </w:pPr>
            <w:r w:rsidRPr="00E704B7">
              <w:rPr>
                <w:lang w:val="sw-KE"/>
              </w:rPr>
              <w:t>Nyingine _______________________</w:t>
            </w:r>
          </w:p>
          <w:p w14:paraId="770A23B4" w14:textId="77777777" w:rsidR="009A40E3" w:rsidRDefault="00AD7F36" w:rsidP="009A40E3">
            <w:pPr>
              <w:pStyle w:val="ListParagraph"/>
              <w:numPr>
                <w:ilvl w:val="0"/>
                <w:numId w:val="4"/>
              </w:numPr>
              <w:spacing w:line="240" w:lineRule="auto"/>
              <w:rPr>
                <w:lang w:val="sw-KE"/>
              </w:rPr>
            </w:pPr>
            <w:r w:rsidRPr="00E704B7">
              <w:rPr>
                <w:lang w:val="sw-KE"/>
              </w:rPr>
              <w:t>Hakuna</w:t>
            </w:r>
          </w:p>
          <w:p w14:paraId="2AA368BC" w14:textId="20F8776C" w:rsidR="00AD7F36" w:rsidRPr="009A40E3" w:rsidRDefault="00AD7F36" w:rsidP="009A40E3">
            <w:pPr>
              <w:pStyle w:val="ListParagraph"/>
              <w:numPr>
                <w:ilvl w:val="0"/>
                <w:numId w:val="4"/>
              </w:numPr>
              <w:spacing w:line="240" w:lineRule="auto"/>
              <w:rPr>
                <w:lang w:val="sw-KE"/>
              </w:rPr>
            </w:pPr>
            <w:r w:rsidRPr="009A40E3">
              <w:rPr>
                <w:lang w:val="sw-KE"/>
              </w:rPr>
              <w:t>Ku kataa ku jibu (</w:t>
            </w:r>
            <w:r w:rsidRPr="009A40E3">
              <w:rPr>
                <w:i/>
                <w:iCs/>
                <w:lang w:val="sw-KE"/>
              </w:rPr>
              <w:t>usi some</w:t>
            </w:r>
            <w:r w:rsidRPr="009A40E3">
              <w:rPr>
                <w:lang w:val="sw-KE"/>
              </w:rPr>
              <w:t>)</w:t>
            </w:r>
          </w:p>
        </w:tc>
      </w:tr>
      <w:tr w:rsidR="00896127" w:rsidRPr="00E704B7" w14:paraId="5794379D" w14:textId="77777777" w:rsidTr="00473F65">
        <w:trPr>
          <w:cantSplit/>
        </w:trPr>
        <w:tc>
          <w:tcPr>
            <w:tcW w:w="3420" w:type="dxa"/>
          </w:tcPr>
          <w:p w14:paraId="5F7203C5" w14:textId="77777777" w:rsidR="00896127" w:rsidRPr="00E704B7" w:rsidRDefault="00896127" w:rsidP="00896127">
            <w:pPr>
              <w:pStyle w:val="ListParagraph"/>
              <w:numPr>
                <w:ilvl w:val="0"/>
                <w:numId w:val="136"/>
              </w:numPr>
              <w:spacing w:line="240" w:lineRule="auto"/>
            </w:pPr>
            <w:r w:rsidRPr="00E704B7">
              <w:rPr>
                <w:lang w:val="sw-KE"/>
              </w:rPr>
              <w:t>Kwa ujumla, habari ambazo unapokea zina toka wapi?</w:t>
            </w:r>
          </w:p>
        </w:tc>
        <w:tc>
          <w:tcPr>
            <w:tcW w:w="6660" w:type="dxa"/>
          </w:tcPr>
          <w:p w14:paraId="3407773B" w14:textId="518E2581" w:rsidR="00896127" w:rsidRPr="008D27D0" w:rsidRDefault="00896127" w:rsidP="00896127">
            <w:pPr>
              <w:rPr>
                <w:i/>
                <w:iCs/>
                <w:spacing w:val="-6"/>
                <w:lang w:val="sw-KE"/>
              </w:rPr>
            </w:pPr>
            <w:r w:rsidRPr="008D27D0">
              <w:rPr>
                <w:i/>
                <w:iCs/>
                <w:spacing w:val="-6"/>
                <w:lang w:val="sw-KE"/>
              </w:rPr>
              <w:t>(</w:t>
            </w:r>
            <w:r w:rsidRPr="008D27D0">
              <w:rPr>
                <w:b/>
                <w:i/>
                <w:iCs/>
                <w:spacing w:val="-6"/>
                <w:lang w:val="sw-KE"/>
              </w:rPr>
              <w:t>Usisome</w:t>
            </w:r>
            <w:r w:rsidRPr="008D27D0">
              <w:rPr>
                <w:i/>
                <w:iCs/>
                <w:spacing w:val="-6"/>
                <w:lang w:val="sw-KE"/>
              </w:rPr>
              <w:t xml:space="preserve"> ma majibu, weka alama kwa jibu zote zinazotolewa na washikiri)</w:t>
            </w:r>
          </w:p>
          <w:p w14:paraId="1D75E408" w14:textId="358BB01F" w:rsidR="00896127" w:rsidRPr="00E704B7" w:rsidRDefault="00896127" w:rsidP="00896127">
            <w:pPr>
              <w:pStyle w:val="ListParagraph"/>
              <w:numPr>
                <w:ilvl w:val="0"/>
                <w:numId w:val="3"/>
              </w:numPr>
              <w:spacing w:line="240" w:lineRule="auto"/>
              <w:rPr>
                <w:lang w:val="sw-KE"/>
              </w:rPr>
            </w:pPr>
            <w:r w:rsidRPr="00E704B7">
              <w:rPr>
                <w:lang w:val="sw-KE"/>
              </w:rPr>
              <w:t>Wafanyakazi wa afya</w:t>
            </w:r>
          </w:p>
          <w:p w14:paraId="4EB9D954" w14:textId="77777777" w:rsidR="00896127" w:rsidRPr="00E704B7" w:rsidRDefault="00896127" w:rsidP="00896127">
            <w:pPr>
              <w:pStyle w:val="ListParagraph"/>
              <w:numPr>
                <w:ilvl w:val="0"/>
                <w:numId w:val="3"/>
              </w:numPr>
              <w:spacing w:line="240" w:lineRule="auto"/>
              <w:rPr>
                <w:lang w:val="sw-KE"/>
              </w:rPr>
            </w:pPr>
            <w:r w:rsidRPr="00E704B7">
              <w:rPr>
                <w:lang w:val="sw-KE"/>
              </w:rPr>
              <w:t>Wotowa habari wa jamii / relai</w:t>
            </w:r>
          </w:p>
          <w:p w14:paraId="4AD33DDD" w14:textId="77777777" w:rsidR="00896127" w:rsidRPr="00E704B7" w:rsidRDefault="00896127" w:rsidP="00896127">
            <w:pPr>
              <w:pStyle w:val="ListParagraph"/>
              <w:numPr>
                <w:ilvl w:val="0"/>
                <w:numId w:val="3"/>
              </w:numPr>
              <w:spacing w:line="240" w:lineRule="auto"/>
              <w:rPr>
                <w:lang w:val="sw-KE"/>
              </w:rPr>
            </w:pPr>
            <w:r w:rsidRPr="00E704B7">
              <w:rPr>
                <w:lang w:val="sw-KE"/>
              </w:rPr>
              <w:t>Waganga wa asili</w:t>
            </w:r>
          </w:p>
          <w:p w14:paraId="24F912AA" w14:textId="77777777" w:rsidR="00896127" w:rsidRPr="00E704B7" w:rsidRDefault="00896127" w:rsidP="00896127">
            <w:pPr>
              <w:pStyle w:val="ListParagraph"/>
              <w:numPr>
                <w:ilvl w:val="0"/>
                <w:numId w:val="3"/>
              </w:numPr>
              <w:spacing w:line="240" w:lineRule="auto"/>
              <w:rPr>
                <w:lang w:val="sw-KE"/>
              </w:rPr>
            </w:pPr>
            <w:r w:rsidRPr="00E704B7">
              <w:rPr>
                <w:lang w:val="sw-KE"/>
              </w:rPr>
              <w:t>Redio</w:t>
            </w:r>
          </w:p>
          <w:p w14:paraId="024DD343" w14:textId="77777777" w:rsidR="00896127" w:rsidRPr="00E704B7" w:rsidRDefault="00896127" w:rsidP="00896127">
            <w:pPr>
              <w:pStyle w:val="ListParagraph"/>
              <w:numPr>
                <w:ilvl w:val="0"/>
                <w:numId w:val="3"/>
              </w:numPr>
              <w:spacing w:line="240" w:lineRule="auto"/>
              <w:rPr>
                <w:lang w:val="sw-KE"/>
              </w:rPr>
            </w:pPr>
            <w:r w:rsidRPr="00E704B7">
              <w:rPr>
                <w:lang w:val="sw-KE"/>
              </w:rPr>
              <w:t>Televisheni</w:t>
            </w:r>
          </w:p>
          <w:p w14:paraId="7EAE5A19" w14:textId="77777777" w:rsidR="00896127" w:rsidRPr="00E704B7" w:rsidRDefault="00896127" w:rsidP="00896127">
            <w:pPr>
              <w:pStyle w:val="ListParagraph"/>
              <w:numPr>
                <w:ilvl w:val="0"/>
                <w:numId w:val="3"/>
              </w:numPr>
              <w:spacing w:line="240" w:lineRule="auto"/>
              <w:rPr>
                <w:lang w:val="sw-KE"/>
              </w:rPr>
            </w:pPr>
            <w:r w:rsidRPr="00E704B7">
              <w:rPr>
                <w:lang w:val="sw-KE"/>
              </w:rPr>
              <w:t>Mabango au vipeperushi</w:t>
            </w:r>
          </w:p>
          <w:p w14:paraId="01C36A19" w14:textId="77777777" w:rsidR="00896127" w:rsidRPr="00E704B7" w:rsidRDefault="00896127" w:rsidP="00896127">
            <w:pPr>
              <w:pStyle w:val="ListParagraph"/>
              <w:numPr>
                <w:ilvl w:val="0"/>
                <w:numId w:val="3"/>
              </w:numPr>
              <w:spacing w:line="240" w:lineRule="auto"/>
              <w:rPr>
                <w:lang w:val="sw-KE"/>
              </w:rPr>
            </w:pPr>
            <w:r w:rsidRPr="00E704B7">
              <w:rPr>
                <w:lang w:val="sw-KE"/>
              </w:rPr>
              <w:t>Facebook</w:t>
            </w:r>
          </w:p>
          <w:p w14:paraId="40C9F29C" w14:textId="77777777" w:rsidR="00896127" w:rsidRPr="00E704B7" w:rsidRDefault="00896127" w:rsidP="00896127">
            <w:pPr>
              <w:pStyle w:val="ListParagraph"/>
              <w:numPr>
                <w:ilvl w:val="0"/>
                <w:numId w:val="3"/>
              </w:numPr>
              <w:spacing w:line="240" w:lineRule="auto"/>
              <w:rPr>
                <w:lang w:val="sw-KE"/>
              </w:rPr>
            </w:pPr>
            <w:r w:rsidRPr="00E704B7">
              <w:rPr>
                <w:lang w:val="sw-KE"/>
              </w:rPr>
              <w:t>WhatsApp</w:t>
            </w:r>
          </w:p>
          <w:p w14:paraId="1E6D26FD" w14:textId="77777777" w:rsidR="00896127" w:rsidRPr="00E704B7" w:rsidRDefault="00896127" w:rsidP="00896127">
            <w:pPr>
              <w:pStyle w:val="ListParagraph"/>
              <w:numPr>
                <w:ilvl w:val="0"/>
                <w:numId w:val="3"/>
              </w:numPr>
              <w:spacing w:line="240" w:lineRule="auto"/>
              <w:rPr>
                <w:lang w:val="sw-KE"/>
              </w:rPr>
            </w:pPr>
            <w:r w:rsidRPr="00E704B7">
              <w:rPr>
                <w:lang w:val="sw-KE"/>
              </w:rPr>
              <w:t>Twitter</w:t>
            </w:r>
          </w:p>
          <w:p w14:paraId="5C7D79FF" w14:textId="77777777" w:rsidR="00896127" w:rsidRPr="00E704B7" w:rsidRDefault="00896127" w:rsidP="00896127">
            <w:pPr>
              <w:pStyle w:val="ListParagraph"/>
              <w:numPr>
                <w:ilvl w:val="0"/>
                <w:numId w:val="3"/>
              </w:numPr>
              <w:spacing w:line="240" w:lineRule="auto"/>
              <w:rPr>
                <w:lang w:val="sw-KE"/>
              </w:rPr>
            </w:pPr>
            <w:r w:rsidRPr="00E704B7">
              <w:rPr>
                <w:lang w:val="sw-KE"/>
              </w:rPr>
              <w:t>Instagram</w:t>
            </w:r>
          </w:p>
          <w:p w14:paraId="54BE0D6B" w14:textId="77777777" w:rsidR="00896127" w:rsidRPr="00E704B7" w:rsidRDefault="00896127" w:rsidP="00896127">
            <w:pPr>
              <w:pStyle w:val="ListParagraph"/>
              <w:numPr>
                <w:ilvl w:val="0"/>
                <w:numId w:val="3"/>
              </w:numPr>
              <w:spacing w:line="240" w:lineRule="auto"/>
              <w:rPr>
                <w:lang w:val="sw-KE"/>
              </w:rPr>
            </w:pPr>
            <w:r w:rsidRPr="00E704B7">
              <w:rPr>
                <w:lang w:val="sw-KE"/>
              </w:rPr>
              <w:t>Ujumbe SMS (Ujumbe wa makampuni)</w:t>
            </w:r>
          </w:p>
          <w:p w14:paraId="1A159D49" w14:textId="77777777" w:rsidR="00896127" w:rsidRPr="00E704B7" w:rsidRDefault="00896127" w:rsidP="00896127">
            <w:pPr>
              <w:pStyle w:val="ListParagraph"/>
              <w:numPr>
                <w:ilvl w:val="0"/>
                <w:numId w:val="3"/>
              </w:numPr>
              <w:spacing w:line="240" w:lineRule="auto"/>
              <w:rPr>
                <w:lang w:val="sw-KE"/>
              </w:rPr>
            </w:pPr>
            <w:r w:rsidRPr="00E704B7">
              <w:rPr>
                <w:lang w:val="sw-KE"/>
              </w:rPr>
              <w:t>Kiongozi wa jamii</w:t>
            </w:r>
          </w:p>
          <w:p w14:paraId="4A3FC413" w14:textId="77777777" w:rsidR="00896127" w:rsidRPr="00E704B7" w:rsidRDefault="00896127" w:rsidP="00896127">
            <w:pPr>
              <w:pStyle w:val="ListParagraph"/>
              <w:numPr>
                <w:ilvl w:val="0"/>
                <w:numId w:val="3"/>
              </w:numPr>
              <w:spacing w:line="240" w:lineRule="auto"/>
              <w:rPr>
                <w:lang w:val="sw-KE"/>
              </w:rPr>
            </w:pPr>
            <w:r w:rsidRPr="00E704B7">
              <w:rPr>
                <w:lang w:val="sw-KE"/>
              </w:rPr>
              <w:t>Mahali ya maombi (ibada, misa, viongozi wa dini)</w:t>
            </w:r>
          </w:p>
          <w:p w14:paraId="0B51DC7B" w14:textId="77777777" w:rsidR="00896127" w:rsidRPr="00E704B7" w:rsidRDefault="00896127" w:rsidP="00896127">
            <w:pPr>
              <w:pStyle w:val="ListParagraph"/>
              <w:numPr>
                <w:ilvl w:val="0"/>
                <w:numId w:val="3"/>
              </w:numPr>
              <w:spacing w:line="240" w:lineRule="auto"/>
              <w:rPr>
                <w:lang w:val="sw-KE"/>
              </w:rPr>
            </w:pPr>
            <w:r w:rsidRPr="00E704B7">
              <w:rPr>
                <w:lang w:val="sw-KE"/>
              </w:rPr>
              <w:t>Familia na marafiki</w:t>
            </w:r>
          </w:p>
          <w:p w14:paraId="5E840A69" w14:textId="77777777" w:rsidR="00896127" w:rsidRPr="00E704B7" w:rsidRDefault="00896127" w:rsidP="00896127">
            <w:pPr>
              <w:pStyle w:val="ListParagraph"/>
              <w:numPr>
                <w:ilvl w:val="0"/>
                <w:numId w:val="3"/>
              </w:numPr>
              <w:spacing w:line="240" w:lineRule="auto"/>
              <w:rPr>
                <w:lang w:val="sw-KE"/>
              </w:rPr>
            </w:pPr>
            <w:r w:rsidRPr="00E704B7">
              <w:rPr>
                <w:lang w:val="sw-KE"/>
              </w:rPr>
              <w:t>Shuleni</w:t>
            </w:r>
          </w:p>
          <w:p w14:paraId="0A905309" w14:textId="77777777" w:rsidR="00896127" w:rsidRPr="00E704B7" w:rsidRDefault="00896127" w:rsidP="00896127">
            <w:pPr>
              <w:pStyle w:val="ListParagraph"/>
              <w:numPr>
                <w:ilvl w:val="0"/>
                <w:numId w:val="3"/>
              </w:numPr>
              <w:spacing w:line="240" w:lineRule="auto"/>
              <w:rPr>
                <w:lang w:val="sw-KE"/>
              </w:rPr>
            </w:pPr>
            <w:r w:rsidRPr="00E704B7">
              <w:rPr>
                <w:lang w:val="sw-KE"/>
              </w:rPr>
              <w:t>Mafunzo ya Afya (FOSA)</w:t>
            </w:r>
          </w:p>
          <w:p w14:paraId="5DCE4188" w14:textId="77777777" w:rsidR="00896127" w:rsidRPr="00E704B7" w:rsidRDefault="00896127" w:rsidP="00896127">
            <w:pPr>
              <w:pStyle w:val="ListParagraph"/>
              <w:numPr>
                <w:ilvl w:val="0"/>
                <w:numId w:val="3"/>
              </w:numPr>
              <w:spacing w:line="240" w:lineRule="auto"/>
              <w:rPr>
                <w:lang w:val="sw-KE"/>
              </w:rPr>
            </w:pPr>
            <w:r w:rsidRPr="00E704B7">
              <w:rPr>
                <w:lang w:val="sw-KE"/>
              </w:rPr>
              <w:t>Maongezi ya watu (</w:t>
            </w:r>
            <w:r w:rsidRPr="00E704B7">
              <w:rPr>
                <w:b/>
                <w:lang w:val="sw-KE"/>
              </w:rPr>
              <w:t>Redio ya Barabara</w:t>
            </w:r>
            <w:r w:rsidRPr="00E704B7">
              <w:rPr>
                <w:lang w:val="sw-KE"/>
              </w:rPr>
              <w:t>)</w:t>
            </w:r>
          </w:p>
          <w:p w14:paraId="4CB4E043" w14:textId="77777777" w:rsidR="00896127" w:rsidRPr="00E704B7" w:rsidRDefault="00896127" w:rsidP="00896127">
            <w:pPr>
              <w:pStyle w:val="ListParagraph"/>
              <w:numPr>
                <w:ilvl w:val="0"/>
                <w:numId w:val="3"/>
              </w:numPr>
              <w:spacing w:line="240" w:lineRule="auto"/>
              <w:rPr>
                <w:lang w:val="sw-KE"/>
              </w:rPr>
            </w:pPr>
            <w:r w:rsidRPr="00E704B7">
              <w:rPr>
                <w:lang w:val="sw-KE"/>
              </w:rPr>
              <w:t>Nyingine _______________________</w:t>
            </w:r>
          </w:p>
          <w:p w14:paraId="520C4CB8" w14:textId="77777777" w:rsidR="00896127" w:rsidRPr="00E704B7" w:rsidRDefault="00896127" w:rsidP="00896127">
            <w:pPr>
              <w:pStyle w:val="ListParagraph"/>
              <w:numPr>
                <w:ilvl w:val="0"/>
                <w:numId w:val="3"/>
              </w:numPr>
              <w:spacing w:line="240" w:lineRule="auto"/>
              <w:rPr>
                <w:lang w:val="sw-KE"/>
              </w:rPr>
            </w:pPr>
            <w:r w:rsidRPr="00E704B7">
              <w:rPr>
                <w:lang w:val="sw-KE"/>
              </w:rPr>
              <w:t>Hakuna</w:t>
            </w:r>
          </w:p>
          <w:p w14:paraId="3CE81BA4" w14:textId="4F779296" w:rsidR="00896127" w:rsidRPr="00E704B7" w:rsidRDefault="00E44B1F" w:rsidP="00896127">
            <w:pPr>
              <w:pStyle w:val="ListParagraph"/>
              <w:numPr>
                <w:ilvl w:val="0"/>
                <w:numId w:val="3"/>
              </w:numPr>
              <w:spacing w:line="240" w:lineRule="auto"/>
              <w:rPr>
                <w:lang w:val="sw-KE"/>
              </w:rPr>
            </w:pPr>
            <w:r w:rsidRPr="00271A36">
              <w:rPr>
                <w:lang w:val="sw-KE"/>
              </w:rPr>
              <w:t>Ku kataa ku jibu (</w:t>
            </w:r>
            <w:r w:rsidRPr="009123B8">
              <w:rPr>
                <w:i/>
                <w:iCs/>
                <w:lang w:val="sw-KE"/>
              </w:rPr>
              <w:t>usi some</w:t>
            </w:r>
            <w:r w:rsidRPr="00271A36">
              <w:rPr>
                <w:lang w:val="sw-KE"/>
              </w:rPr>
              <w:t>)</w:t>
            </w:r>
          </w:p>
        </w:tc>
      </w:tr>
      <w:tr w:rsidR="00896127" w:rsidRPr="00E704B7" w14:paraId="13E681F4" w14:textId="77777777" w:rsidTr="00473F65">
        <w:trPr>
          <w:cantSplit/>
        </w:trPr>
        <w:tc>
          <w:tcPr>
            <w:tcW w:w="3420" w:type="dxa"/>
          </w:tcPr>
          <w:p w14:paraId="416465FA" w14:textId="77777777" w:rsidR="00896127" w:rsidRDefault="00896127" w:rsidP="0005357E">
            <w:pPr>
              <w:ind w:left="360" w:hanging="360"/>
              <w:rPr>
                <w:lang w:val="sw-KE"/>
              </w:rPr>
            </w:pPr>
            <w:r>
              <w:rPr>
                <w:lang w:val="sw-KE"/>
              </w:rPr>
              <w:lastRenderedPageBreak/>
              <w:t xml:space="preserve">2b. </w:t>
            </w:r>
            <w:r w:rsidRPr="00E704B7">
              <w:rPr>
                <w:lang w:val="sw-KE"/>
              </w:rPr>
              <w:t>Je! Ni wapi una towa habari ku husu afya na magonjwa?</w:t>
            </w:r>
          </w:p>
          <w:p w14:paraId="458F039E" w14:textId="77777777" w:rsidR="00C13EFF" w:rsidRPr="00C13EFF" w:rsidRDefault="00C13EFF" w:rsidP="00C13EFF">
            <w:pPr>
              <w:rPr>
                <w:lang w:val="sw-KE"/>
              </w:rPr>
            </w:pPr>
          </w:p>
          <w:p w14:paraId="547D8978" w14:textId="77777777" w:rsidR="00C13EFF" w:rsidRPr="00C13EFF" w:rsidRDefault="00C13EFF" w:rsidP="00C13EFF">
            <w:pPr>
              <w:rPr>
                <w:lang w:val="sw-KE"/>
              </w:rPr>
            </w:pPr>
          </w:p>
          <w:p w14:paraId="431D7796" w14:textId="77777777" w:rsidR="00C13EFF" w:rsidRPr="00C13EFF" w:rsidRDefault="00C13EFF" w:rsidP="00C13EFF">
            <w:pPr>
              <w:rPr>
                <w:lang w:val="sw-KE"/>
              </w:rPr>
            </w:pPr>
          </w:p>
          <w:p w14:paraId="6F1A1BEE" w14:textId="77777777" w:rsidR="00C13EFF" w:rsidRPr="00C13EFF" w:rsidRDefault="00C13EFF" w:rsidP="00C13EFF">
            <w:pPr>
              <w:rPr>
                <w:lang w:val="sw-KE"/>
              </w:rPr>
            </w:pPr>
          </w:p>
          <w:p w14:paraId="5AEE86F8" w14:textId="77777777" w:rsidR="00C13EFF" w:rsidRPr="00C13EFF" w:rsidRDefault="00C13EFF" w:rsidP="00C13EFF">
            <w:pPr>
              <w:rPr>
                <w:lang w:val="sw-KE"/>
              </w:rPr>
            </w:pPr>
          </w:p>
          <w:p w14:paraId="641F2BAC" w14:textId="77777777" w:rsidR="00C13EFF" w:rsidRPr="00C13EFF" w:rsidRDefault="00C13EFF" w:rsidP="00C13EFF">
            <w:pPr>
              <w:rPr>
                <w:lang w:val="sw-KE"/>
              </w:rPr>
            </w:pPr>
          </w:p>
          <w:p w14:paraId="696F356F" w14:textId="77777777" w:rsidR="00C13EFF" w:rsidRPr="00C13EFF" w:rsidRDefault="00C13EFF" w:rsidP="00C13EFF">
            <w:pPr>
              <w:rPr>
                <w:lang w:val="sw-KE"/>
              </w:rPr>
            </w:pPr>
          </w:p>
          <w:p w14:paraId="43D0985A" w14:textId="77777777" w:rsidR="00C13EFF" w:rsidRPr="00C13EFF" w:rsidRDefault="00C13EFF" w:rsidP="00C13EFF">
            <w:pPr>
              <w:rPr>
                <w:lang w:val="sw-KE"/>
              </w:rPr>
            </w:pPr>
          </w:p>
          <w:p w14:paraId="01C9A2B7" w14:textId="77777777" w:rsidR="00C13EFF" w:rsidRPr="00C13EFF" w:rsidRDefault="00C13EFF" w:rsidP="00C13EFF">
            <w:pPr>
              <w:rPr>
                <w:lang w:val="sw-KE"/>
              </w:rPr>
            </w:pPr>
          </w:p>
          <w:p w14:paraId="0F405E12" w14:textId="77777777" w:rsidR="00C13EFF" w:rsidRPr="00C13EFF" w:rsidRDefault="00C13EFF" w:rsidP="00C13EFF">
            <w:pPr>
              <w:rPr>
                <w:lang w:val="sw-KE"/>
              </w:rPr>
            </w:pPr>
          </w:p>
          <w:p w14:paraId="59350D13" w14:textId="77777777" w:rsidR="00C13EFF" w:rsidRDefault="00C13EFF" w:rsidP="00C13EFF">
            <w:pPr>
              <w:rPr>
                <w:lang w:val="sw-KE"/>
              </w:rPr>
            </w:pPr>
          </w:p>
          <w:p w14:paraId="2C21AE5A" w14:textId="77777777" w:rsidR="00C13EFF" w:rsidRPr="00C13EFF" w:rsidRDefault="00C13EFF" w:rsidP="00C13EFF">
            <w:pPr>
              <w:rPr>
                <w:lang w:val="sw-KE"/>
              </w:rPr>
            </w:pPr>
          </w:p>
          <w:p w14:paraId="31897F03" w14:textId="77777777" w:rsidR="00C13EFF" w:rsidRPr="00C13EFF" w:rsidRDefault="00C13EFF" w:rsidP="00C13EFF">
            <w:pPr>
              <w:rPr>
                <w:lang w:val="sw-KE"/>
              </w:rPr>
            </w:pPr>
          </w:p>
          <w:p w14:paraId="10A8D346" w14:textId="77777777" w:rsidR="00C13EFF" w:rsidRPr="00C13EFF" w:rsidRDefault="00C13EFF" w:rsidP="00C13EFF">
            <w:pPr>
              <w:rPr>
                <w:lang w:val="sw-KE"/>
              </w:rPr>
            </w:pPr>
          </w:p>
          <w:p w14:paraId="0B836BC4" w14:textId="77777777" w:rsidR="00C13EFF" w:rsidRPr="00C13EFF" w:rsidRDefault="00C13EFF" w:rsidP="00C13EFF">
            <w:pPr>
              <w:rPr>
                <w:lang w:val="sw-KE"/>
              </w:rPr>
            </w:pPr>
          </w:p>
          <w:p w14:paraId="1F34FBC5" w14:textId="77777777" w:rsidR="00C13EFF" w:rsidRDefault="00C13EFF" w:rsidP="00C13EFF">
            <w:pPr>
              <w:rPr>
                <w:lang w:val="sw-KE"/>
              </w:rPr>
            </w:pPr>
          </w:p>
          <w:p w14:paraId="245276AC" w14:textId="77777777" w:rsidR="00C13EFF" w:rsidRPr="00C13EFF" w:rsidRDefault="00C13EFF" w:rsidP="00C13EFF">
            <w:pPr>
              <w:rPr>
                <w:lang w:val="sw-KE"/>
              </w:rPr>
            </w:pPr>
          </w:p>
          <w:p w14:paraId="235F2C18" w14:textId="77777777" w:rsidR="00C13EFF" w:rsidRDefault="00C13EFF" w:rsidP="00C13EFF">
            <w:pPr>
              <w:rPr>
                <w:lang w:val="sw-KE"/>
              </w:rPr>
            </w:pPr>
          </w:p>
          <w:p w14:paraId="1796A6ED" w14:textId="0A9F7BDB" w:rsidR="00C13EFF" w:rsidRPr="00C13EFF" w:rsidRDefault="00C13EFF" w:rsidP="00C13EFF">
            <w:pPr>
              <w:ind w:firstLine="720"/>
              <w:rPr>
                <w:lang w:val="sw-KE"/>
              </w:rPr>
            </w:pPr>
          </w:p>
        </w:tc>
        <w:tc>
          <w:tcPr>
            <w:tcW w:w="6660" w:type="dxa"/>
          </w:tcPr>
          <w:p w14:paraId="098EA259" w14:textId="77777777" w:rsidR="00896127" w:rsidRPr="008D27D0" w:rsidRDefault="00896127" w:rsidP="00896127">
            <w:pPr>
              <w:rPr>
                <w:i/>
                <w:iCs/>
                <w:spacing w:val="-4"/>
                <w:lang w:val="sw-KE"/>
              </w:rPr>
            </w:pPr>
            <w:r w:rsidRPr="008D27D0">
              <w:rPr>
                <w:i/>
                <w:iCs/>
                <w:spacing w:val="-4"/>
                <w:lang w:val="sw-KE"/>
              </w:rPr>
              <w:t xml:space="preserve"> (</w:t>
            </w:r>
            <w:r w:rsidRPr="008D27D0">
              <w:rPr>
                <w:b/>
                <w:i/>
                <w:iCs/>
                <w:spacing w:val="-4"/>
                <w:lang w:val="sw-KE"/>
              </w:rPr>
              <w:t>Usisome</w:t>
            </w:r>
            <w:r w:rsidRPr="008D27D0">
              <w:rPr>
                <w:i/>
                <w:iCs/>
                <w:spacing w:val="-4"/>
                <w:lang w:val="sw-KE"/>
              </w:rPr>
              <w:t xml:space="preserve"> ma majibu, weka alama kwa jibu zote zinazotolewa na washikiri)</w:t>
            </w:r>
          </w:p>
          <w:p w14:paraId="3FF6F86A" w14:textId="12218D2F" w:rsidR="00896127" w:rsidRPr="00473F65" w:rsidRDefault="00896127" w:rsidP="00473F65">
            <w:pPr>
              <w:pStyle w:val="ListParagraph"/>
              <w:numPr>
                <w:ilvl w:val="0"/>
                <w:numId w:val="138"/>
              </w:numPr>
              <w:spacing w:line="240" w:lineRule="auto"/>
              <w:rPr>
                <w:lang w:val="sw-KE"/>
              </w:rPr>
            </w:pPr>
            <w:r w:rsidRPr="00473F65">
              <w:rPr>
                <w:lang w:val="sw-KE"/>
              </w:rPr>
              <w:t>Mfanyakazi wa afya</w:t>
            </w:r>
          </w:p>
          <w:p w14:paraId="00A4CA50" w14:textId="77777777" w:rsidR="00896127" w:rsidRPr="00473F65" w:rsidRDefault="00896127" w:rsidP="00473F65">
            <w:pPr>
              <w:pStyle w:val="ListParagraph"/>
              <w:numPr>
                <w:ilvl w:val="0"/>
                <w:numId w:val="138"/>
              </w:numPr>
              <w:spacing w:line="240" w:lineRule="auto"/>
              <w:rPr>
                <w:lang w:val="sw-KE"/>
              </w:rPr>
            </w:pPr>
            <w:r w:rsidRPr="00473F65">
              <w:rPr>
                <w:lang w:val="sw-KE"/>
              </w:rPr>
              <w:t>Watoa habari wa jamii / relai</w:t>
            </w:r>
          </w:p>
          <w:p w14:paraId="4CF1FD55" w14:textId="77777777" w:rsidR="00896127" w:rsidRPr="00473F65" w:rsidRDefault="00896127" w:rsidP="00473F65">
            <w:pPr>
              <w:pStyle w:val="ListParagraph"/>
              <w:numPr>
                <w:ilvl w:val="0"/>
                <w:numId w:val="138"/>
              </w:numPr>
              <w:spacing w:line="240" w:lineRule="auto"/>
              <w:rPr>
                <w:lang w:val="sw-KE"/>
              </w:rPr>
            </w:pPr>
            <w:r w:rsidRPr="00473F65">
              <w:rPr>
                <w:lang w:val="sw-KE"/>
              </w:rPr>
              <w:t>Mganga wa asili</w:t>
            </w:r>
          </w:p>
          <w:p w14:paraId="7A908E67" w14:textId="77777777" w:rsidR="00896127" w:rsidRPr="00473F65" w:rsidRDefault="00896127" w:rsidP="00473F65">
            <w:pPr>
              <w:pStyle w:val="ListParagraph"/>
              <w:numPr>
                <w:ilvl w:val="0"/>
                <w:numId w:val="138"/>
              </w:numPr>
              <w:spacing w:line="240" w:lineRule="auto"/>
              <w:rPr>
                <w:lang w:val="sw-KE"/>
              </w:rPr>
            </w:pPr>
            <w:r w:rsidRPr="00473F65">
              <w:rPr>
                <w:lang w:val="sw-KE"/>
              </w:rPr>
              <w:t>Redio</w:t>
            </w:r>
          </w:p>
          <w:p w14:paraId="16B3F9A2" w14:textId="77777777" w:rsidR="00896127" w:rsidRPr="00473F65" w:rsidRDefault="00896127" w:rsidP="00473F65">
            <w:pPr>
              <w:pStyle w:val="ListParagraph"/>
              <w:numPr>
                <w:ilvl w:val="0"/>
                <w:numId w:val="138"/>
              </w:numPr>
              <w:spacing w:line="240" w:lineRule="auto"/>
              <w:rPr>
                <w:lang w:val="sw-KE"/>
              </w:rPr>
            </w:pPr>
            <w:r w:rsidRPr="00473F65">
              <w:rPr>
                <w:lang w:val="sw-KE"/>
              </w:rPr>
              <w:t>Televisheni</w:t>
            </w:r>
          </w:p>
          <w:p w14:paraId="117C8B34" w14:textId="77777777" w:rsidR="00896127" w:rsidRPr="00473F65" w:rsidRDefault="00896127" w:rsidP="00473F65">
            <w:pPr>
              <w:pStyle w:val="ListParagraph"/>
              <w:numPr>
                <w:ilvl w:val="0"/>
                <w:numId w:val="138"/>
              </w:numPr>
              <w:spacing w:line="240" w:lineRule="auto"/>
              <w:rPr>
                <w:lang w:val="sw-KE"/>
              </w:rPr>
            </w:pPr>
            <w:r w:rsidRPr="00473F65">
              <w:rPr>
                <w:lang w:val="sw-KE"/>
              </w:rPr>
              <w:t>Mabango au vipeperushi</w:t>
            </w:r>
          </w:p>
          <w:p w14:paraId="71F50B13" w14:textId="77777777" w:rsidR="00896127" w:rsidRPr="00473F65" w:rsidRDefault="00896127" w:rsidP="00473F65">
            <w:pPr>
              <w:pStyle w:val="ListParagraph"/>
              <w:numPr>
                <w:ilvl w:val="0"/>
                <w:numId w:val="138"/>
              </w:numPr>
              <w:spacing w:line="240" w:lineRule="auto"/>
              <w:rPr>
                <w:lang w:val="sw-KE"/>
              </w:rPr>
            </w:pPr>
            <w:r w:rsidRPr="00473F65">
              <w:rPr>
                <w:lang w:val="sw-KE"/>
              </w:rPr>
              <w:t>Facebook</w:t>
            </w:r>
          </w:p>
          <w:p w14:paraId="60B6D927" w14:textId="77777777" w:rsidR="00896127" w:rsidRPr="00473F65" w:rsidRDefault="00896127" w:rsidP="00473F65">
            <w:pPr>
              <w:pStyle w:val="ListParagraph"/>
              <w:numPr>
                <w:ilvl w:val="0"/>
                <w:numId w:val="138"/>
              </w:numPr>
              <w:spacing w:line="240" w:lineRule="auto"/>
              <w:rPr>
                <w:lang w:val="sw-KE"/>
              </w:rPr>
            </w:pPr>
            <w:r w:rsidRPr="00473F65">
              <w:rPr>
                <w:lang w:val="sw-KE"/>
              </w:rPr>
              <w:t>WhatsApp</w:t>
            </w:r>
          </w:p>
          <w:p w14:paraId="61B593BE" w14:textId="77777777" w:rsidR="00896127" w:rsidRPr="00473F65" w:rsidRDefault="00896127" w:rsidP="00473F65">
            <w:pPr>
              <w:pStyle w:val="ListParagraph"/>
              <w:numPr>
                <w:ilvl w:val="0"/>
                <w:numId w:val="138"/>
              </w:numPr>
              <w:spacing w:line="240" w:lineRule="auto"/>
              <w:rPr>
                <w:lang w:val="sw-KE"/>
              </w:rPr>
            </w:pPr>
            <w:r w:rsidRPr="00473F65">
              <w:rPr>
                <w:lang w:val="sw-KE"/>
              </w:rPr>
              <w:t>Twitter</w:t>
            </w:r>
          </w:p>
          <w:p w14:paraId="0DF1D36B" w14:textId="77777777" w:rsidR="00896127" w:rsidRPr="00473F65" w:rsidRDefault="00896127" w:rsidP="00473F65">
            <w:pPr>
              <w:pStyle w:val="ListParagraph"/>
              <w:numPr>
                <w:ilvl w:val="0"/>
                <w:numId w:val="138"/>
              </w:numPr>
              <w:spacing w:line="240" w:lineRule="auto"/>
              <w:rPr>
                <w:lang w:val="sw-KE"/>
              </w:rPr>
            </w:pPr>
            <w:r w:rsidRPr="00473F65">
              <w:rPr>
                <w:lang w:val="sw-KE"/>
              </w:rPr>
              <w:t>Instagram</w:t>
            </w:r>
          </w:p>
          <w:p w14:paraId="114858DC" w14:textId="77777777" w:rsidR="00896127" w:rsidRPr="00473F65" w:rsidRDefault="00896127" w:rsidP="00473F65">
            <w:pPr>
              <w:pStyle w:val="ListParagraph"/>
              <w:numPr>
                <w:ilvl w:val="0"/>
                <w:numId w:val="138"/>
              </w:numPr>
              <w:spacing w:line="240" w:lineRule="auto"/>
              <w:rPr>
                <w:lang w:val="sw-KE"/>
              </w:rPr>
            </w:pPr>
            <w:r w:rsidRPr="00473F65">
              <w:rPr>
                <w:lang w:val="sw-KE"/>
              </w:rPr>
              <w:t>Ujumbe SMS (Ujumbe wa makampuni)</w:t>
            </w:r>
          </w:p>
          <w:p w14:paraId="1F85B11D" w14:textId="77777777" w:rsidR="00896127" w:rsidRPr="00473F65" w:rsidRDefault="00896127" w:rsidP="00473F65">
            <w:pPr>
              <w:pStyle w:val="ListParagraph"/>
              <w:numPr>
                <w:ilvl w:val="0"/>
                <w:numId w:val="138"/>
              </w:numPr>
              <w:spacing w:line="240" w:lineRule="auto"/>
              <w:rPr>
                <w:lang w:val="sw-KE"/>
              </w:rPr>
            </w:pPr>
            <w:r w:rsidRPr="00473F65">
              <w:rPr>
                <w:lang w:val="sw-KE"/>
              </w:rPr>
              <w:t>Kiongozi wa jamii</w:t>
            </w:r>
          </w:p>
          <w:p w14:paraId="66E85A0F" w14:textId="77777777" w:rsidR="00896127" w:rsidRPr="00473F65" w:rsidRDefault="00896127" w:rsidP="00473F65">
            <w:pPr>
              <w:pStyle w:val="ListParagraph"/>
              <w:numPr>
                <w:ilvl w:val="0"/>
                <w:numId w:val="138"/>
              </w:numPr>
              <w:spacing w:line="240" w:lineRule="auto"/>
              <w:rPr>
                <w:lang w:val="sw-KE"/>
              </w:rPr>
            </w:pPr>
            <w:r w:rsidRPr="00473F65">
              <w:rPr>
                <w:lang w:val="sw-KE"/>
              </w:rPr>
              <w:t>Mahali pa maombi (ibada, misa, viongozi wa dini)</w:t>
            </w:r>
          </w:p>
          <w:p w14:paraId="7AD3D7F3" w14:textId="77777777" w:rsidR="00896127" w:rsidRPr="00473F65" w:rsidRDefault="00896127" w:rsidP="00473F65">
            <w:pPr>
              <w:pStyle w:val="ListParagraph"/>
              <w:numPr>
                <w:ilvl w:val="0"/>
                <w:numId w:val="138"/>
              </w:numPr>
              <w:spacing w:line="240" w:lineRule="auto"/>
              <w:rPr>
                <w:lang w:val="sw-KE"/>
              </w:rPr>
            </w:pPr>
            <w:r w:rsidRPr="00473F65">
              <w:rPr>
                <w:lang w:val="sw-KE"/>
              </w:rPr>
              <w:t>Familia na marafiki</w:t>
            </w:r>
          </w:p>
          <w:p w14:paraId="2C1071B3" w14:textId="77777777" w:rsidR="00896127" w:rsidRPr="00473F65" w:rsidRDefault="00896127" w:rsidP="00473F65">
            <w:pPr>
              <w:pStyle w:val="ListParagraph"/>
              <w:numPr>
                <w:ilvl w:val="0"/>
                <w:numId w:val="138"/>
              </w:numPr>
              <w:spacing w:line="240" w:lineRule="auto"/>
              <w:rPr>
                <w:lang w:val="sw-KE"/>
              </w:rPr>
            </w:pPr>
            <w:r w:rsidRPr="00473F65">
              <w:rPr>
                <w:lang w:val="sw-KE"/>
              </w:rPr>
              <w:t>Shuleni</w:t>
            </w:r>
          </w:p>
          <w:p w14:paraId="0DE6B393" w14:textId="77777777" w:rsidR="00896127" w:rsidRPr="00473F65" w:rsidRDefault="00896127" w:rsidP="00473F65">
            <w:pPr>
              <w:pStyle w:val="ListParagraph"/>
              <w:numPr>
                <w:ilvl w:val="0"/>
                <w:numId w:val="138"/>
              </w:numPr>
              <w:spacing w:line="240" w:lineRule="auto"/>
              <w:rPr>
                <w:lang w:val="sw-KE"/>
              </w:rPr>
            </w:pPr>
            <w:r w:rsidRPr="00473F65">
              <w:rPr>
                <w:lang w:val="sw-KE"/>
              </w:rPr>
              <w:t>Mafunzo ya Afya (FOSA)</w:t>
            </w:r>
          </w:p>
          <w:p w14:paraId="6683D62E" w14:textId="77777777" w:rsidR="00896127" w:rsidRPr="00473F65" w:rsidRDefault="00896127" w:rsidP="00473F65">
            <w:pPr>
              <w:pStyle w:val="ListParagraph"/>
              <w:numPr>
                <w:ilvl w:val="0"/>
                <w:numId w:val="138"/>
              </w:numPr>
              <w:spacing w:line="240" w:lineRule="auto"/>
              <w:rPr>
                <w:lang w:val="sw-KE"/>
              </w:rPr>
            </w:pPr>
            <w:r w:rsidRPr="00473F65">
              <w:rPr>
                <w:lang w:val="sw-KE"/>
              </w:rPr>
              <w:t>Maongezi ya watu (</w:t>
            </w:r>
            <w:r w:rsidRPr="00473F65">
              <w:rPr>
                <w:b/>
                <w:lang w:val="sw-KE"/>
              </w:rPr>
              <w:t>Redio ya Barabara</w:t>
            </w:r>
            <w:r w:rsidRPr="00473F65">
              <w:rPr>
                <w:lang w:val="sw-KE"/>
              </w:rPr>
              <w:t>)</w:t>
            </w:r>
          </w:p>
          <w:p w14:paraId="6ABCA35C" w14:textId="77777777" w:rsidR="00896127" w:rsidRPr="00473F65" w:rsidRDefault="00896127" w:rsidP="00473F65">
            <w:pPr>
              <w:pStyle w:val="ListParagraph"/>
              <w:numPr>
                <w:ilvl w:val="0"/>
                <w:numId w:val="138"/>
              </w:numPr>
              <w:spacing w:line="240" w:lineRule="auto"/>
              <w:rPr>
                <w:lang w:val="sw-KE"/>
              </w:rPr>
            </w:pPr>
            <w:r w:rsidRPr="00473F65">
              <w:rPr>
                <w:lang w:val="sw-KE"/>
              </w:rPr>
              <w:t>Nyingine _______________________</w:t>
            </w:r>
          </w:p>
          <w:p w14:paraId="61D3FBE7" w14:textId="77777777" w:rsidR="00896127" w:rsidRPr="00473F65" w:rsidRDefault="00896127" w:rsidP="00473F65">
            <w:pPr>
              <w:pStyle w:val="ListParagraph"/>
              <w:numPr>
                <w:ilvl w:val="0"/>
                <w:numId w:val="138"/>
              </w:numPr>
              <w:spacing w:line="240" w:lineRule="auto"/>
              <w:rPr>
                <w:lang w:val="sw-KE"/>
              </w:rPr>
            </w:pPr>
            <w:r w:rsidRPr="00473F65">
              <w:rPr>
                <w:lang w:val="sw-KE"/>
              </w:rPr>
              <w:t>Hakuna</w:t>
            </w:r>
          </w:p>
          <w:p w14:paraId="1C73B3F2" w14:textId="6B244153" w:rsidR="00896127" w:rsidRPr="00473F65" w:rsidRDefault="00385496" w:rsidP="00473F65">
            <w:pPr>
              <w:pStyle w:val="ListParagraph"/>
              <w:numPr>
                <w:ilvl w:val="0"/>
                <w:numId w:val="138"/>
              </w:numPr>
              <w:spacing w:line="240" w:lineRule="auto"/>
              <w:rPr>
                <w:lang w:val="sw-KE"/>
              </w:rPr>
            </w:pPr>
            <w:r w:rsidRPr="00473F65">
              <w:rPr>
                <w:lang w:val="sw-KE"/>
              </w:rPr>
              <w:t>Ku kataa ku jibu (</w:t>
            </w:r>
            <w:r w:rsidRPr="00473F65">
              <w:rPr>
                <w:i/>
                <w:iCs/>
                <w:lang w:val="sw-KE"/>
              </w:rPr>
              <w:t>usi some</w:t>
            </w:r>
            <w:r w:rsidRPr="00473F65">
              <w:rPr>
                <w:lang w:val="sw-KE"/>
              </w:rPr>
              <w:t>)</w:t>
            </w:r>
          </w:p>
        </w:tc>
      </w:tr>
      <w:tr w:rsidR="00896127" w:rsidRPr="00C71B2F" w14:paraId="64033B61" w14:textId="77777777" w:rsidTr="008E3930">
        <w:trPr>
          <w:cantSplit/>
        </w:trPr>
        <w:tc>
          <w:tcPr>
            <w:tcW w:w="10080" w:type="dxa"/>
            <w:gridSpan w:val="2"/>
            <w:shd w:val="clear" w:color="auto" w:fill="D0CECE" w:themeFill="background2" w:themeFillShade="E6"/>
          </w:tcPr>
          <w:p w14:paraId="5D8F7834" w14:textId="0625C7B7" w:rsidR="00896127" w:rsidRPr="00E704B7" w:rsidRDefault="00896127" w:rsidP="00896127">
            <w:pPr>
              <w:rPr>
                <w:i/>
                <w:iCs/>
                <w:lang w:val="sw-KE"/>
              </w:rPr>
            </w:pPr>
            <w:r w:rsidRPr="00E704B7">
              <w:rPr>
                <w:b/>
                <w:bCs/>
                <w:lang w:val="sw-KE"/>
              </w:rPr>
              <w:t>KUAMINI HABARI UNAZO PATA KU HUSU AFYA NA MAGONJWA</w:t>
            </w:r>
          </w:p>
        </w:tc>
      </w:tr>
      <w:tr w:rsidR="00896127" w:rsidRPr="00E704B7" w14:paraId="5F6F1D42" w14:textId="77777777" w:rsidTr="00473F65">
        <w:trPr>
          <w:cantSplit/>
        </w:trPr>
        <w:tc>
          <w:tcPr>
            <w:tcW w:w="3420" w:type="dxa"/>
          </w:tcPr>
          <w:p w14:paraId="5AAB9206" w14:textId="56D7F4BD" w:rsidR="00896127" w:rsidRPr="00E704B7" w:rsidRDefault="00896127" w:rsidP="00896127">
            <w:pPr>
              <w:pStyle w:val="ListParagraph"/>
              <w:numPr>
                <w:ilvl w:val="0"/>
                <w:numId w:val="136"/>
              </w:numPr>
              <w:spacing w:line="240" w:lineRule="auto"/>
              <w:rPr>
                <w:lang w:val="sw-KE"/>
              </w:rPr>
            </w:pPr>
            <w:r w:rsidRPr="00E704B7">
              <w:rPr>
                <w:lang w:val="sw-KE"/>
              </w:rPr>
              <w:t>Mara ya mwisho ambayo ulitafuta habari ya afya, ilikuwa ilikuwa kwa sababu ya nani:</w:t>
            </w:r>
          </w:p>
        </w:tc>
        <w:tc>
          <w:tcPr>
            <w:tcW w:w="6660" w:type="dxa"/>
          </w:tcPr>
          <w:p w14:paraId="030DCE25" w14:textId="77777777" w:rsidR="00896127" w:rsidRPr="00E704B7" w:rsidRDefault="00896127" w:rsidP="00896127">
            <w:pPr>
              <w:rPr>
                <w:i/>
                <w:iCs/>
                <w:lang w:val="sw-KE"/>
              </w:rPr>
            </w:pPr>
            <w:r w:rsidRPr="00E704B7">
              <w:rPr>
                <w:i/>
                <w:iCs/>
                <w:lang w:val="sw-KE"/>
              </w:rPr>
              <w:t xml:space="preserve"> (</w:t>
            </w:r>
            <w:r w:rsidRPr="00D07576">
              <w:rPr>
                <w:b/>
                <w:bCs/>
                <w:i/>
                <w:iCs/>
                <w:lang w:val="sw-KE"/>
              </w:rPr>
              <w:t>S</w:t>
            </w:r>
            <w:r w:rsidRPr="00E704B7">
              <w:rPr>
                <w:b/>
                <w:i/>
                <w:iCs/>
                <w:lang w:val="sw-KE"/>
              </w:rPr>
              <w:t>oma</w:t>
            </w:r>
            <w:r w:rsidRPr="00E704B7">
              <w:rPr>
                <w:i/>
                <w:iCs/>
                <w:lang w:val="sw-KE"/>
              </w:rPr>
              <w:t xml:space="preserve"> ma majibu, weka alama kwa jibu zote zinazotolewa na washikiri)</w:t>
            </w:r>
          </w:p>
          <w:p w14:paraId="43AA0C60" w14:textId="77777777" w:rsidR="00896127" w:rsidRPr="005E4B00" w:rsidRDefault="00896127" w:rsidP="00896127">
            <w:pPr>
              <w:pStyle w:val="ListParagraph"/>
              <w:numPr>
                <w:ilvl w:val="0"/>
                <w:numId w:val="128"/>
              </w:numPr>
              <w:spacing w:line="240" w:lineRule="auto"/>
              <w:rPr>
                <w:iCs/>
                <w:lang w:val="sw-KE"/>
              </w:rPr>
            </w:pPr>
            <w:r w:rsidRPr="005E4B00">
              <w:rPr>
                <w:iCs/>
                <w:lang w:val="sw-KE"/>
              </w:rPr>
              <w:t>Wewe mwenyewe (mjibu)</w:t>
            </w:r>
          </w:p>
          <w:p w14:paraId="6DA99BC9" w14:textId="77777777" w:rsidR="00896127" w:rsidRPr="005E4B00" w:rsidRDefault="00896127" w:rsidP="00896127">
            <w:pPr>
              <w:pStyle w:val="ListParagraph"/>
              <w:numPr>
                <w:ilvl w:val="0"/>
                <w:numId w:val="128"/>
              </w:numPr>
              <w:spacing w:line="240" w:lineRule="auto"/>
              <w:rPr>
                <w:iCs/>
                <w:lang w:val="sw-KE"/>
              </w:rPr>
            </w:pPr>
            <w:r w:rsidRPr="005E4B00">
              <w:rPr>
                <w:iCs/>
                <w:lang w:val="sw-KE"/>
              </w:rPr>
              <w:t>Mtu mwingine unayeshugulikia (mfano mpenzi, mtoto, mzazi, mwana jamaa ao rafiki)</w:t>
            </w:r>
          </w:p>
          <w:p w14:paraId="1ECA67DB" w14:textId="77777777" w:rsidR="00896127" w:rsidRPr="005E4B00" w:rsidRDefault="00896127" w:rsidP="00896127">
            <w:pPr>
              <w:pStyle w:val="ListParagraph"/>
              <w:numPr>
                <w:ilvl w:val="0"/>
                <w:numId w:val="128"/>
              </w:numPr>
              <w:spacing w:line="240" w:lineRule="auto"/>
              <w:rPr>
                <w:iCs/>
                <w:lang w:val="sw-KE"/>
              </w:rPr>
            </w:pPr>
            <w:r w:rsidRPr="005E4B00">
              <w:rPr>
                <w:iCs/>
                <w:lang w:val="sw-KE"/>
              </w:rPr>
              <w:t>Nyingine ________________________</w:t>
            </w:r>
          </w:p>
          <w:p w14:paraId="55FEFD85" w14:textId="0A777911" w:rsidR="00896127" w:rsidRPr="005E4B00" w:rsidRDefault="00D122EA" w:rsidP="00896127">
            <w:pPr>
              <w:pStyle w:val="ListParagraph"/>
              <w:numPr>
                <w:ilvl w:val="0"/>
                <w:numId w:val="128"/>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70189113" w14:textId="77777777" w:rsidTr="00473F65">
        <w:trPr>
          <w:cantSplit/>
        </w:trPr>
        <w:tc>
          <w:tcPr>
            <w:tcW w:w="3420" w:type="dxa"/>
          </w:tcPr>
          <w:p w14:paraId="2003E514" w14:textId="58EF8035" w:rsidR="00896127" w:rsidRPr="00E704B7" w:rsidRDefault="00896127" w:rsidP="00896127">
            <w:pPr>
              <w:pStyle w:val="ListParagraph"/>
              <w:numPr>
                <w:ilvl w:val="0"/>
                <w:numId w:val="136"/>
              </w:numPr>
              <w:spacing w:line="240" w:lineRule="auto"/>
              <w:rPr>
                <w:lang w:val="sw-KE"/>
              </w:rPr>
            </w:pPr>
            <w:r w:rsidRPr="00E704B7">
              <w:rPr>
                <w:lang w:val="sw-KE"/>
              </w:rPr>
              <w:t xml:space="preserve">Je! Unawaamini kiasi gani </w:t>
            </w:r>
            <w:r w:rsidRPr="00E704B7">
              <w:rPr>
                <w:b/>
                <w:lang w:val="sw-KE"/>
              </w:rPr>
              <w:t>wafanyakazi wa afya</w:t>
            </w:r>
            <w:r w:rsidRPr="00E704B7">
              <w:rPr>
                <w:lang w:val="sw-KE"/>
              </w:rPr>
              <w:t xml:space="preserve"> kwakutoa habari za afya?</w:t>
            </w:r>
          </w:p>
        </w:tc>
        <w:tc>
          <w:tcPr>
            <w:tcW w:w="6660" w:type="dxa"/>
          </w:tcPr>
          <w:p w14:paraId="5077FB0B" w14:textId="527FCA44" w:rsidR="00896127" w:rsidRPr="00E704B7" w:rsidRDefault="00896127" w:rsidP="001D4790">
            <w:pPr>
              <w:pStyle w:val="ListParagraph"/>
              <w:numPr>
                <w:ilvl w:val="0"/>
                <w:numId w:val="6"/>
              </w:numPr>
              <w:spacing w:line="240" w:lineRule="auto"/>
              <w:rPr>
                <w:lang w:val="sw-KE"/>
              </w:rPr>
            </w:pPr>
            <w:r w:rsidRPr="00E704B7">
              <w:rPr>
                <w:lang w:val="sw-KE"/>
              </w:rPr>
              <w:t>Sana</w:t>
            </w:r>
          </w:p>
          <w:p w14:paraId="2726E689" w14:textId="77777777" w:rsidR="001D4790" w:rsidRDefault="0098148F" w:rsidP="001D4790">
            <w:pPr>
              <w:pStyle w:val="ListParagraph"/>
              <w:numPr>
                <w:ilvl w:val="0"/>
                <w:numId w:val="6"/>
              </w:numPr>
              <w:spacing w:line="240" w:lineRule="auto"/>
              <w:rPr>
                <w:lang w:val="sw-KE"/>
              </w:rPr>
            </w:pPr>
            <w:r w:rsidRPr="00E704B7">
              <w:rPr>
                <w:lang w:val="sw-KE"/>
              </w:rPr>
              <w:t>Kadiri (katikati)</w:t>
            </w:r>
          </w:p>
          <w:p w14:paraId="25E6B97A" w14:textId="230C3A57" w:rsidR="00896127" w:rsidRPr="001D4790" w:rsidRDefault="00896127" w:rsidP="001D4790">
            <w:pPr>
              <w:pStyle w:val="ListParagraph"/>
              <w:numPr>
                <w:ilvl w:val="0"/>
                <w:numId w:val="6"/>
              </w:numPr>
              <w:spacing w:line="240" w:lineRule="auto"/>
              <w:rPr>
                <w:lang w:val="sw-KE"/>
              </w:rPr>
            </w:pPr>
            <w:r w:rsidRPr="001D4790">
              <w:rPr>
                <w:lang w:val="sw-KE"/>
              </w:rPr>
              <w:t>Kidogo</w:t>
            </w:r>
          </w:p>
          <w:p w14:paraId="1F66470D" w14:textId="77777777" w:rsidR="00896127" w:rsidRPr="00E704B7" w:rsidRDefault="00896127" w:rsidP="001D4790">
            <w:pPr>
              <w:pStyle w:val="ListParagraph"/>
              <w:numPr>
                <w:ilvl w:val="0"/>
                <w:numId w:val="6"/>
              </w:numPr>
              <w:spacing w:line="240" w:lineRule="auto"/>
              <w:rPr>
                <w:lang w:val="sw-KE"/>
              </w:rPr>
            </w:pPr>
            <w:r w:rsidRPr="00E704B7">
              <w:rPr>
                <w:lang w:val="sw-KE"/>
              </w:rPr>
              <w:t>Hapana kabisa</w:t>
            </w:r>
          </w:p>
          <w:p w14:paraId="31C08D5F" w14:textId="77777777" w:rsidR="00896127" w:rsidRPr="00E704B7" w:rsidRDefault="00896127" w:rsidP="001D4790">
            <w:pPr>
              <w:pStyle w:val="ListParagraph"/>
              <w:numPr>
                <w:ilvl w:val="0"/>
                <w:numId w:val="6"/>
              </w:numPr>
              <w:spacing w:line="240" w:lineRule="auto"/>
              <w:rPr>
                <w:lang w:val="sw-KE"/>
              </w:rPr>
            </w:pPr>
            <w:r w:rsidRPr="00E704B7">
              <w:rPr>
                <w:lang w:val="sw-KE"/>
              </w:rPr>
              <w:t>Sina maoni</w:t>
            </w:r>
          </w:p>
          <w:p w14:paraId="42FC5293" w14:textId="77777777" w:rsidR="00896127" w:rsidRPr="00E704B7" w:rsidRDefault="00896127" w:rsidP="001D4790">
            <w:pPr>
              <w:pStyle w:val="ListParagraph"/>
              <w:numPr>
                <w:ilvl w:val="0"/>
                <w:numId w:val="6"/>
              </w:numPr>
              <w:spacing w:line="240" w:lineRule="auto"/>
              <w:rPr>
                <w:lang w:val="sw-KE"/>
              </w:rPr>
            </w:pPr>
            <w:r w:rsidRPr="00E704B7">
              <w:rPr>
                <w:lang w:val="sw-KE"/>
              </w:rPr>
              <w:t>Sijui</w:t>
            </w:r>
          </w:p>
          <w:p w14:paraId="64F89BCE" w14:textId="477C968B" w:rsidR="00896127" w:rsidRPr="00E704B7" w:rsidRDefault="00D122EA" w:rsidP="001D4790">
            <w:pPr>
              <w:pStyle w:val="ListParagraph"/>
              <w:numPr>
                <w:ilvl w:val="0"/>
                <w:numId w:val="6"/>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4B767795" w14:textId="77777777" w:rsidTr="00473F65">
        <w:trPr>
          <w:cantSplit/>
        </w:trPr>
        <w:tc>
          <w:tcPr>
            <w:tcW w:w="3420" w:type="dxa"/>
          </w:tcPr>
          <w:p w14:paraId="1D90C074" w14:textId="77166790" w:rsidR="00896127" w:rsidRPr="00E704B7" w:rsidRDefault="00896127" w:rsidP="00896127">
            <w:pPr>
              <w:pStyle w:val="ListParagraph"/>
              <w:numPr>
                <w:ilvl w:val="0"/>
                <w:numId w:val="136"/>
              </w:numPr>
              <w:spacing w:line="240" w:lineRule="auto"/>
              <w:rPr>
                <w:lang w:val="sw-KE"/>
              </w:rPr>
            </w:pPr>
            <w:r w:rsidRPr="00E704B7">
              <w:rPr>
                <w:lang w:val="sw-KE"/>
              </w:rPr>
              <w:t xml:space="preserve">Je! unaamini </w:t>
            </w:r>
            <w:r w:rsidRPr="00E704B7">
              <w:rPr>
                <w:b/>
                <w:lang w:val="sw-KE"/>
              </w:rPr>
              <w:t xml:space="preserve">wafanyakazi wa jamii / relaai </w:t>
            </w:r>
            <w:r w:rsidRPr="00E704B7">
              <w:rPr>
                <w:lang w:val="sw-KE"/>
              </w:rPr>
              <w:t>kiasi gani Kwa ujumla kukupa habari za afya?</w:t>
            </w:r>
          </w:p>
        </w:tc>
        <w:tc>
          <w:tcPr>
            <w:tcW w:w="6660" w:type="dxa"/>
          </w:tcPr>
          <w:p w14:paraId="5473D188" w14:textId="77777777" w:rsidR="008F68C4" w:rsidRDefault="00896127" w:rsidP="008F68C4">
            <w:pPr>
              <w:pStyle w:val="ListParagraph"/>
              <w:numPr>
                <w:ilvl w:val="0"/>
                <w:numId w:val="8"/>
              </w:numPr>
              <w:spacing w:line="240" w:lineRule="auto"/>
              <w:rPr>
                <w:lang w:val="sw-KE"/>
              </w:rPr>
            </w:pPr>
            <w:r w:rsidRPr="00E704B7">
              <w:rPr>
                <w:lang w:val="sw-KE"/>
              </w:rPr>
              <w:t>Sana</w:t>
            </w:r>
          </w:p>
          <w:p w14:paraId="2AD3703E" w14:textId="4F719BD3" w:rsidR="008F68C4" w:rsidRPr="008F68C4" w:rsidRDefault="008F68C4" w:rsidP="008F68C4">
            <w:pPr>
              <w:pStyle w:val="ListParagraph"/>
              <w:numPr>
                <w:ilvl w:val="0"/>
                <w:numId w:val="8"/>
              </w:numPr>
              <w:spacing w:line="240" w:lineRule="auto"/>
              <w:rPr>
                <w:lang w:val="sw-KE"/>
              </w:rPr>
            </w:pPr>
            <w:r w:rsidRPr="008F68C4">
              <w:rPr>
                <w:lang w:val="sw-KE"/>
              </w:rPr>
              <w:t>Kadiri (katikati)</w:t>
            </w:r>
          </w:p>
          <w:p w14:paraId="44513522" w14:textId="77777777" w:rsidR="00896127" w:rsidRPr="00E704B7" w:rsidRDefault="00896127" w:rsidP="008F68C4">
            <w:pPr>
              <w:pStyle w:val="ListParagraph"/>
              <w:numPr>
                <w:ilvl w:val="0"/>
                <w:numId w:val="8"/>
              </w:numPr>
              <w:spacing w:line="240" w:lineRule="auto"/>
              <w:rPr>
                <w:lang w:val="sw-KE"/>
              </w:rPr>
            </w:pPr>
            <w:r w:rsidRPr="00E704B7">
              <w:rPr>
                <w:lang w:val="sw-KE"/>
              </w:rPr>
              <w:t>Kidogo</w:t>
            </w:r>
          </w:p>
          <w:p w14:paraId="7A703FA0" w14:textId="77777777" w:rsidR="00896127" w:rsidRPr="00E704B7" w:rsidRDefault="00896127" w:rsidP="008F68C4">
            <w:pPr>
              <w:pStyle w:val="ListParagraph"/>
              <w:numPr>
                <w:ilvl w:val="0"/>
                <w:numId w:val="8"/>
              </w:numPr>
              <w:spacing w:line="240" w:lineRule="auto"/>
              <w:rPr>
                <w:lang w:val="sw-KE"/>
              </w:rPr>
            </w:pPr>
            <w:r w:rsidRPr="00E704B7">
              <w:rPr>
                <w:lang w:val="sw-KE"/>
              </w:rPr>
              <w:t>Hapana kabisa</w:t>
            </w:r>
          </w:p>
          <w:p w14:paraId="3F45DB01" w14:textId="77777777" w:rsidR="00896127" w:rsidRPr="00E704B7" w:rsidRDefault="00896127" w:rsidP="008F68C4">
            <w:pPr>
              <w:pStyle w:val="ListParagraph"/>
              <w:numPr>
                <w:ilvl w:val="0"/>
                <w:numId w:val="8"/>
              </w:numPr>
              <w:spacing w:line="240" w:lineRule="auto"/>
              <w:rPr>
                <w:lang w:val="sw-KE"/>
              </w:rPr>
            </w:pPr>
            <w:r w:rsidRPr="00E704B7">
              <w:rPr>
                <w:lang w:val="sw-KE"/>
              </w:rPr>
              <w:t>Sina maoni</w:t>
            </w:r>
          </w:p>
          <w:p w14:paraId="75EF9532" w14:textId="77777777" w:rsidR="00896127" w:rsidRPr="00E704B7" w:rsidRDefault="00896127" w:rsidP="008F68C4">
            <w:pPr>
              <w:pStyle w:val="ListParagraph"/>
              <w:numPr>
                <w:ilvl w:val="0"/>
                <w:numId w:val="8"/>
              </w:numPr>
              <w:spacing w:line="240" w:lineRule="auto"/>
              <w:rPr>
                <w:lang w:val="sw-KE"/>
              </w:rPr>
            </w:pPr>
            <w:r w:rsidRPr="00E704B7">
              <w:rPr>
                <w:lang w:val="sw-KE"/>
              </w:rPr>
              <w:t>Sijui</w:t>
            </w:r>
          </w:p>
          <w:p w14:paraId="033B8538" w14:textId="6C46C316" w:rsidR="00896127" w:rsidRPr="00E704B7" w:rsidRDefault="00D122EA" w:rsidP="008F68C4">
            <w:pPr>
              <w:pStyle w:val="ListParagraph"/>
              <w:numPr>
                <w:ilvl w:val="0"/>
                <w:numId w:val="8"/>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6FCEB55B" w14:textId="77777777" w:rsidTr="00473F65">
        <w:trPr>
          <w:cantSplit/>
        </w:trPr>
        <w:tc>
          <w:tcPr>
            <w:tcW w:w="3420" w:type="dxa"/>
          </w:tcPr>
          <w:p w14:paraId="2CA5B95D" w14:textId="77777777" w:rsidR="00896127" w:rsidRPr="00E704B7" w:rsidRDefault="00896127" w:rsidP="00896127">
            <w:pPr>
              <w:pStyle w:val="ListParagraph"/>
              <w:numPr>
                <w:ilvl w:val="0"/>
                <w:numId w:val="136"/>
              </w:numPr>
              <w:spacing w:line="240" w:lineRule="auto"/>
              <w:rPr>
                <w:lang w:val="sw-KE"/>
              </w:rPr>
            </w:pPr>
            <w:r w:rsidRPr="00E704B7">
              <w:rPr>
                <w:lang w:val="sw-KE"/>
              </w:rPr>
              <w:lastRenderedPageBreak/>
              <w:t>Kwa ujumla, unawaamini kiasi gani</w:t>
            </w:r>
            <w:r w:rsidRPr="00E704B7">
              <w:rPr>
                <w:b/>
                <w:lang w:val="sw-KE"/>
              </w:rPr>
              <w:t xml:space="preserve"> waganga wa asili</w:t>
            </w:r>
            <w:r w:rsidRPr="00E704B7">
              <w:rPr>
                <w:lang w:val="sw-KE"/>
              </w:rPr>
              <w:t xml:space="preserve"> kukupa habari za afya?</w:t>
            </w:r>
          </w:p>
        </w:tc>
        <w:tc>
          <w:tcPr>
            <w:tcW w:w="6660" w:type="dxa"/>
          </w:tcPr>
          <w:p w14:paraId="5C4B93E7" w14:textId="77777777" w:rsidR="008F68C4" w:rsidRDefault="00896127" w:rsidP="008F68C4">
            <w:pPr>
              <w:pStyle w:val="ListParagraph"/>
              <w:numPr>
                <w:ilvl w:val="0"/>
                <w:numId w:val="9"/>
              </w:numPr>
              <w:spacing w:line="240" w:lineRule="auto"/>
              <w:rPr>
                <w:lang w:val="sw-KE"/>
              </w:rPr>
            </w:pPr>
            <w:r w:rsidRPr="00E704B7">
              <w:rPr>
                <w:lang w:val="sw-KE"/>
              </w:rPr>
              <w:t>Sana</w:t>
            </w:r>
          </w:p>
          <w:p w14:paraId="571CA9B6" w14:textId="77777777" w:rsidR="008F68C4" w:rsidRDefault="008F68C4" w:rsidP="008F68C4">
            <w:pPr>
              <w:pStyle w:val="ListParagraph"/>
              <w:numPr>
                <w:ilvl w:val="0"/>
                <w:numId w:val="9"/>
              </w:numPr>
              <w:spacing w:line="240" w:lineRule="auto"/>
              <w:rPr>
                <w:lang w:val="sw-KE"/>
              </w:rPr>
            </w:pPr>
            <w:r w:rsidRPr="008F68C4">
              <w:rPr>
                <w:lang w:val="sw-KE"/>
              </w:rPr>
              <w:t>Kadiri (katikati)</w:t>
            </w:r>
          </w:p>
          <w:p w14:paraId="5BFEB695" w14:textId="582D2621" w:rsidR="00896127" w:rsidRPr="008F68C4" w:rsidRDefault="00896127" w:rsidP="008F68C4">
            <w:pPr>
              <w:pStyle w:val="ListParagraph"/>
              <w:numPr>
                <w:ilvl w:val="0"/>
                <w:numId w:val="9"/>
              </w:numPr>
              <w:spacing w:line="240" w:lineRule="auto"/>
              <w:rPr>
                <w:lang w:val="sw-KE"/>
              </w:rPr>
            </w:pPr>
            <w:r w:rsidRPr="008F68C4">
              <w:rPr>
                <w:lang w:val="sw-KE"/>
              </w:rPr>
              <w:t>Kidogo</w:t>
            </w:r>
          </w:p>
          <w:p w14:paraId="55AF4A9E" w14:textId="77777777" w:rsidR="00896127" w:rsidRPr="00E704B7" w:rsidRDefault="00896127" w:rsidP="008F68C4">
            <w:pPr>
              <w:pStyle w:val="ListParagraph"/>
              <w:numPr>
                <w:ilvl w:val="0"/>
                <w:numId w:val="9"/>
              </w:numPr>
              <w:spacing w:line="240" w:lineRule="auto"/>
              <w:rPr>
                <w:lang w:val="sw-KE"/>
              </w:rPr>
            </w:pPr>
            <w:r w:rsidRPr="00E704B7">
              <w:rPr>
                <w:lang w:val="sw-KE"/>
              </w:rPr>
              <w:t>Hapana kabisa</w:t>
            </w:r>
          </w:p>
          <w:p w14:paraId="40CE7D18" w14:textId="77777777" w:rsidR="00896127" w:rsidRPr="00E704B7" w:rsidRDefault="00896127" w:rsidP="008F68C4">
            <w:pPr>
              <w:pStyle w:val="ListParagraph"/>
              <w:numPr>
                <w:ilvl w:val="0"/>
                <w:numId w:val="9"/>
              </w:numPr>
              <w:spacing w:line="240" w:lineRule="auto"/>
              <w:rPr>
                <w:lang w:val="sw-KE"/>
              </w:rPr>
            </w:pPr>
            <w:r w:rsidRPr="00E704B7">
              <w:rPr>
                <w:lang w:val="sw-KE"/>
              </w:rPr>
              <w:t>Sina maoni</w:t>
            </w:r>
          </w:p>
          <w:p w14:paraId="4CA1D88F" w14:textId="77777777" w:rsidR="00896127" w:rsidRPr="00E704B7" w:rsidRDefault="00896127" w:rsidP="008F68C4">
            <w:pPr>
              <w:pStyle w:val="ListParagraph"/>
              <w:numPr>
                <w:ilvl w:val="0"/>
                <w:numId w:val="9"/>
              </w:numPr>
              <w:spacing w:line="240" w:lineRule="auto"/>
              <w:rPr>
                <w:lang w:val="sw-KE"/>
              </w:rPr>
            </w:pPr>
            <w:r w:rsidRPr="00E704B7">
              <w:rPr>
                <w:lang w:val="sw-KE"/>
              </w:rPr>
              <w:t>Sijui</w:t>
            </w:r>
          </w:p>
          <w:p w14:paraId="77FDD3CA" w14:textId="3546095C" w:rsidR="00896127" w:rsidRPr="00E704B7" w:rsidRDefault="00D122EA" w:rsidP="008F68C4">
            <w:pPr>
              <w:pStyle w:val="ListParagraph"/>
              <w:numPr>
                <w:ilvl w:val="0"/>
                <w:numId w:val="9"/>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175F4344" w14:textId="77777777" w:rsidTr="00473F65">
        <w:trPr>
          <w:cantSplit/>
        </w:trPr>
        <w:tc>
          <w:tcPr>
            <w:tcW w:w="3420" w:type="dxa"/>
          </w:tcPr>
          <w:p w14:paraId="54EF3206" w14:textId="77777777" w:rsidR="00896127" w:rsidRPr="00E704B7" w:rsidRDefault="00896127" w:rsidP="00896127">
            <w:pPr>
              <w:pStyle w:val="ListParagraph"/>
              <w:numPr>
                <w:ilvl w:val="0"/>
                <w:numId w:val="136"/>
              </w:numPr>
              <w:spacing w:line="240" w:lineRule="auto"/>
              <w:rPr>
                <w:lang w:val="sw-KE"/>
              </w:rPr>
            </w:pPr>
            <w:r w:rsidRPr="00E704B7">
              <w:rPr>
                <w:lang w:val="sw-KE"/>
              </w:rPr>
              <w:t xml:space="preserve">Kwa ujumla, unaamini kiasi gani </w:t>
            </w:r>
            <w:r w:rsidRPr="00E704B7">
              <w:rPr>
                <w:b/>
                <w:lang w:val="sw-KE"/>
              </w:rPr>
              <w:t>redio</w:t>
            </w:r>
            <w:r w:rsidRPr="00E704B7">
              <w:rPr>
                <w:lang w:val="sw-KE"/>
              </w:rPr>
              <w:t xml:space="preserve"> kutoa habari za afya?</w:t>
            </w:r>
          </w:p>
        </w:tc>
        <w:tc>
          <w:tcPr>
            <w:tcW w:w="6660" w:type="dxa"/>
          </w:tcPr>
          <w:p w14:paraId="262D6A8C" w14:textId="77777777" w:rsidR="008F68C4" w:rsidRDefault="00896127" w:rsidP="008F68C4">
            <w:pPr>
              <w:pStyle w:val="ListParagraph"/>
              <w:numPr>
                <w:ilvl w:val="0"/>
                <w:numId w:val="10"/>
              </w:numPr>
              <w:spacing w:line="240" w:lineRule="auto"/>
              <w:rPr>
                <w:lang w:val="sw-KE"/>
              </w:rPr>
            </w:pPr>
            <w:r w:rsidRPr="00E704B7">
              <w:rPr>
                <w:lang w:val="sw-KE"/>
              </w:rPr>
              <w:t>Sana</w:t>
            </w:r>
          </w:p>
          <w:p w14:paraId="3FD4EF9B" w14:textId="00FDDDAA" w:rsidR="008F68C4" w:rsidRPr="008F68C4" w:rsidRDefault="008F68C4" w:rsidP="008F68C4">
            <w:pPr>
              <w:pStyle w:val="ListParagraph"/>
              <w:numPr>
                <w:ilvl w:val="0"/>
                <w:numId w:val="10"/>
              </w:numPr>
              <w:spacing w:line="240" w:lineRule="auto"/>
              <w:rPr>
                <w:lang w:val="sw-KE"/>
              </w:rPr>
            </w:pPr>
            <w:r w:rsidRPr="008F68C4">
              <w:rPr>
                <w:lang w:val="sw-KE"/>
              </w:rPr>
              <w:t>Kadiri (katikati)</w:t>
            </w:r>
          </w:p>
          <w:p w14:paraId="10A62396" w14:textId="07D635A7" w:rsidR="00896127" w:rsidRPr="008F68C4" w:rsidRDefault="00896127" w:rsidP="008F68C4">
            <w:pPr>
              <w:pStyle w:val="ListParagraph"/>
              <w:numPr>
                <w:ilvl w:val="0"/>
                <w:numId w:val="10"/>
              </w:numPr>
              <w:spacing w:line="240" w:lineRule="auto"/>
              <w:rPr>
                <w:lang w:val="sw-KE"/>
              </w:rPr>
            </w:pPr>
            <w:r w:rsidRPr="008F68C4">
              <w:rPr>
                <w:lang w:val="sw-KE"/>
              </w:rPr>
              <w:t>Kidogo</w:t>
            </w:r>
          </w:p>
          <w:p w14:paraId="50AFDC6D" w14:textId="77777777" w:rsidR="00896127" w:rsidRPr="00E704B7" w:rsidRDefault="00896127" w:rsidP="008F68C4">
            <w:pPr>
              <w:pStyle w:val="ListParagraph"/>
              <w:numPr>
                <w:ilvl w:val="0"/>
                <w:numId w:val="10"/>
              </w:numPr>
              <w:spacing w:line="240" w:lineRule="auto"/>
              <w:rPr>
                <w:lang w:val="sw-KE"/>
              </w:rPr>
            </w:pPr>
            <w:r w:rsidRPr="00E704B7">
              <w:rPr>
                <w:lang w:val="sw-KE"/>
              </w:rPr>
              <w:t>Hapna kabisa</w:t>
            </w:r>
          </w:p>
          <w:p w14:paraId="05A81E83" w14:textId="77777777" w:rsidR="00896127" w:rsidRPr="00E704B7" w:rsidRDefault="00896127" w:rsidP="008F68C4">
            <w:pPr>
              <w:pStyle w:val="ListParagraph"/>
              <w:numPr>
                <w:ilvl w:val="0"/>
                <w:numId w:val="10"/>
              </w:numPr>
              <w:spacing w:line="240" w:lineRule="auto"/>
              <w:rPr>
                <w:lang w:val="sw-KE"/>
              </w:rPr>
            </w:pPr>
            <w:r w:rsidRPr="00E704B7">
              <w:rPr>
                <w:lang w:val="sw-KE"/>
              </w:rPr>
              <w:t>Sina maoni</w:t>
            </w:r>
          </w:p>
          <w:p w14:paraId="1DA7440F" w14:textId="77777777" w:rsidR="00896127" w:rsidRPr="00E704B7" w:rsidRDefault="00896127" w:rsidP="008F68C4">
            <w:pPr>
              <w:pStyle w:val="ListParagraph"/>
              <w:numPr>
                <w:ilvl w:val="0"/>
                <w:numId w:val="10"/>
              </w:numPr>
              <w:spacing w:line="240" w:lineRule="auto"/>
              <w:rPr>
                <w:lang w:val="sw-KE"/>
              </w:rPr>
            </w:pPr>
            <w:r w:rsidRPr="00E704B7">
              <w:rPr>
                <w:lang w:val="sw-KE"/>
              </w:rPr>
              <w:t>Sijui</w:t>
            </w:r>
          </w:p>
          <w:p w14:paraId="34EABD54" w14:textId="673E4CAF" w:rsidR="00896127" w:rsidRPr="00E704B7" w:rsidRDefault="00D122EA" w:rsidP="008F68C4">
            <w:pPr>
              <w:pStyle w:val="ListParagraph"/>
              <w:numPr>
                <w:ilvl w:val="0"/>
                <w:numId w:val="10"/>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3C3CF05E" w14:textId="77777777" w:rsidTr="00473F65">
        <w:trPr>
          <w:cantSplit/>
        </w:trPr>
        <w:tc>
          <w:tcPr>
            <w:tcW w:w="3420" w:type="dxa"/>
          </w:tcPr>
          <w:p w14:paraId="070B7C85" w14:textId="77777777" w:rsidR="00896127" w:rsidRPr="00E704B7" w:rsidRDefault="00896127" w:rsidP="00896127">
            <w:pPr>
              <w:pStyle w:val="ListParagraph"/>
              <w:numPr>
                <w:ilvl w:val="0"/>
                <w:numId w:val="136"/>
              </w:numPr>
              <w:spacing w:line="240" w:lineRule="auto"/>
              <w:rPr>
                <w:lang w:val="sw-KE"/>
              </w:rPr>
            </w:pPr>
            <w:r w:rsidRPr="00E704B7">
              <w:rPr>
                <w:lang w:val="sw-KE"/>
              </w:rPr>
              <w:t xml:space="preserve">Kwa ujumla, unaamini </w:t>
            </w:r>
            <w:r w:rsidRPr="00E704B7">
              <w:rPr>
                <w:b/>
                <w:lang w:val="sw-KE"/>
              </w:rPr>
              <w:t>televisheni</w:t>
            </w:r>
            <w:r w:rsidRPr="00E704B7">
              <w:rPr>
                <w:lang w:val="sw-KE"/>
              </w:rPr>
              <w:t xml:space="preserve"> kiasi gani kutoa habari za afya?</w:t>
            </w:r>
          </w:p>
        </w:tc>
        <w:tc>
          <w:tcPr>
            <w:tcW w:w="6660" w:type="dxa"/>
          </w:tcPr>
          <w:p w14:paraId="4696C76F" w14:textId="77777777" w:rsidR="008F68C4" w:rsidRDefault="00896127" w:rsidP="008F68C4">
            <w:pPr>
              <w:pStyle w:val="ListParagraph"/>
              <w:numPr>
                <w:ilvl w:val="0"/>
                <w:numId w:val="11"/>
              </w:numPr>
              <w:spacing w:line="240" w:lineRule="auto"/>
              <w:rPr>
                <w:lang w:val="sw-KE"/>
              </w:rPr>
            </w:pPr>
            <w:r w:rsidRPr="00E704B7">
              <w:rPr>
                <w:lang w:val="sw-KE"/>
              </w:rPr>
              <w:t>Sana</w:t>
            </w:r>
          </w:p>
          <w:p w14:paraId="77CFF730" w14:textId="37294DB4" w:rsidR="008F68C4" w:rsidRPr="008F68C4" w:rsidRDefault="008F68C4" w:rsidP="008F68C4">
            <w:pPr>
              <w:pStyle w:val="ListParagraph"/>
              <w:numPr>
                <w:ilvl w:val="0"/>
                <w:numId w:val="11"/>
              </w:numPr>
              <w:spacing w:line="240" w:lineRule="auto"/>
              <w:rPr>
                <w:lang w:val="sw-KE"/>
              </w:rPr>
            </w:pPr>
            <w:r w:rsidRPr="008F68C4">
              <w:rPr>
                <w:lang w:val="sw-KE"/>
              </w:rPr>
              <w:t>Kadiri (katikati)</w:t>
            </w:r>
          </w:p>
          <w:p w14:paraId="54BB5392" w14:textId="77777777" w:rsidR="00896127" w:rsidRPr="00E704B7" w:rsidRDefault="00896127" w:rsidP="008F68C4">
            <w:pPr>
              <w:pStyle w:val="ListParagraph"/>
              <w:numPr>
                <w:ilvl w:val="0"/>
                <w:numId w:val="11"/>
              </w:numPr>
              <w:spacing w:line="240" w:lineRule="auto"/>
              <w:rPr>
                <w:lang w:val="sw-KE"/>
              </w:rPr>
            </w:pPr>
            <w:r w:rsidRPr="00E704B7">
              <w:rPr>
                <w:lang w:val="sw-KE"/>
              </w:rPr>
              <w:t>Kidogo</w:t>
            </w:r>
          </w:p>
          <w:p w14:paraId="3181F9DB" w14:textId="77777777" w:rsidR="00896127" w:rsidRPr="00E704B7" w:rsidRDefault="00896127" w:rsidP="008F68C4">
            <w:pPr>
              <w:pStyle w:val="ListParagraph"/>
              <w:numPr>
                <w:ilvl w:val="0"/>
                <w:numId w:val="11"/>
              </w:numPr>
              <w:spacing w:line="240" w:lineRule="auto"/>
              <w:rPr>
                <w:lang w:val="sw-KE"/>
              </w:rPr>
            </w:pPr>
            <w:r w:rsidRPr="00E704B7">
              <w:rPr>
                <w:lang w:val="sw-KE"/>
              </w:rPr>
              <w:t>Hapana kabisa</w:t>
            </w:r>
          </w:p>
          <w:p w14:paraId="625B1D06" w14:textId="77777777" w:rsidR="00896127" w:rsidRPr="00E704B7" w:rsidRDefault="00896127" w:rsidP="008F68C4">
            <w:pPr>
              <w:pStyle w:val="ListParagraph"/>
              <w:numPr>
                <w:ilvl w:val="0"/>
                <w:numId w:val="11"/>
              </w:numPr>
              <w:spacing w:line="240" w:lineRule="auto"/>
              <w:rPr>
                <w:lang w:val="sw-KE"/>
              </w:rPr>
            </w:pPr>
            <w:r w:rsidRPr="00E704B7">
              <w:rPr>
                <w:lang w:val="sw-KE"/>
              </w:rPr>
              <w:t>Sina maoni</w:t>
            </w:r>
          </w:p>
          <w:p w14:paraId="5C75608B" w14:textId="77777777" w:rsidR="00896127" w:rsidRPr="00E704B7" w:rsidRDefault="00896127" w:rsidP="008F68C4">
            <w:pPr>
              <w:pStyle w:val="ListParagraph"/>
              <w:numPr>
                <w:ilvl w:val="0"/>
                <w:numId w:val="11"/>
              </w:numPr>
              <w:spacing w:line="240" w:lineRule="auto"/>
              <w:rPr>
                <w:lang w:val="sw-KE"/>
              </w:rPr>
            </w:pPr>
            <w:r w:rsidRPr="00E704B7">
              <w:rPr>
                <w:lang w:val="sw-KE"/>
              </w:rPr>
              <w:t>Sijui</w:t>
            </w:r>
          </w:p>
          <w:p w14:paraId="1E05ADE2" w14:textId="44C70913" w:rsidR="00896127" w:rsidRPr="00E704B7" w:rsidRDefault="00D122EA" w:rsidP="008F68C4">
            <w:pPr>
              <w:pStyle w:val="ListParagraph"/>
              <w:numPr>
                <w:ilvl w:val="0"/>
                <w:numId w:val="11"/>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2F1DE6CD" w14:textId="77777777" w:rsidTr="00473F65">
        <w:trPr>
          <w:cantSplit/>
        </w:trPr>
        <w:tc>
          <w:tcPr>
            <w:tcW w:w="3420" w:type="dxa"/>
          </w:tcPr>
          <w:p w14:paraId="4B644B41" w14:textId="77777777" w:rsidR="00896127" w:rsidRPr="00E704B7" w:rsidRDefault="00896127" w:rsidP="00896127">
            <w:pPr>
              <w:pStyle w:val="ListParagraph"/>
              <w:numPr>
                <w:ilvl w:val="0"/>
                <w:numId w:val="136"/>
              </w:numPr>
              <w:spacing w:line="240" w:lineRule="auto"/>
              <w:rPr>
                <w:lang w:val="sw-KE"/>
              </w:rPr>
            </w:pPr>
            <w:r w:rsidRPr="00E704B7">
              <w:rPr>
                <w:lang w:val="sw-KE"/>
              </w:rPr>
              <w:t xml:space="preserve">Kwa ujumla, unaamini kiasi gani </w:t>
            </w:r>
            <w:r w:rsidRPr="00E704B7">
              <w:rPr>
                <w:b/>
                <w:lang w:val="sw-KE"/>
              </w:rPr>
              <w:t>mabao au vikaratasi</w:t>
            </w:r>
            <w:r w:rsidRPr="00E704B7">
              <w:rPr>
                <w:lang w:val="sw-KE"/>
              </w:rPr>
              <w:t xml:space="preserve"> vya kukupa habari za afya?</w:t>
            </w:r>
          </w:p>
        </w:tc>
        <w:tc>
          <w:tcPr>
            <w:tcW w:w="6660" w:type="dxa"/>
          </w:tcPr>
          <w:p w14:paraId="06946F5A" w14:textId="77777777" w:rsidR="008F68C4" w:rsidRDefault="00896127" w:rsidP="008F68C4">
            <w:pPr>
              <w:pStyle w:val="ListParagraph"/>
              <w:numPr>
                <w:ilvl w:val="0"/>
                <w:numId w:val="12"/>
              </w:numPr>
              <w:spacing w:line="240" w:lineRule="auto"/>
              <w:rPr>
                <w:lang w:val="sw-KE"/>
              </w:rPr>
            </w:pPr>
            <w:r w:rsidRPr="00E704B7">
              <w:rPr>
                <w:lang w:val="sw-KE"/>
              </w:rPr>
              <w:t>Sana</w:t>
            </w:r>
          </w:p>
          <w:p w14:paraId="5C356139" w14:textId="797E8A81" w:rsidR="008F68C4" w:rsidRPr="008F68C4" w:rsidRDefault="008F68C4" w:rsidP="008F68C4">
            <w:pPr>
              <w:pStyle w:val="ListParagraph"/>
              <w:numPr>
                <w:ilvl w:val="0"/>
                <w:numId w:val="12"/>
              </w:numPr>
              <w:spacing w:line="240" w:lineRule="auto"/>
              <w:rPr>
                <w:lang w:val="sw-KE"/>
              </w:rPr>
            </w:pPr>
            <w:r w:rsidRPr="008F68C4">
              <w:rPr>
                <w:lang w:val="sw-KE"/>
              </w:rPr>
              <w:t>Kadiri (katikati)</w:t>
            </w:r>
          </w:p>
          <w:p w14:paraId="01D1CFAD" w14:textId="1A2A1A08" w:rsidR="00896127" w:rsidRPr="008F68C4" w:rsidRDefault="00896127" w:rsidP="008F68C4">
            <w:pPr>
              <w:pStyle w:val="ListParagraph"/>
              <w:numPr>
                <w:ilvl w:val="0"/>
                <w:numId w:val="12"/>
              </w:numPr>
              <w:spacing w:line="240" w:lineRule="auto"/>
              <w:rPr>
                <w:lang w:val="sw-KE"/>
              </w:rPr>
            </w:pPr>
            <w:r w:rsidRPr="008F68C4">
              <w:rPr>
                <w:lang w:val="sw-KE"/>
              </w:rPr>
              <w:t>Kidogo</w:t>
            </w:r>
          </w:p>
          <w:p w14:paraId="6918C516" w14:textId="77777777" w:rsidR="00896127" w:rsidRPr="00E704B7" w:rsidRDefault="00896127" w:rsidP="008F68C4">
            <w:pPr>
              <w:pStyle w:val="ListParagraph"/>
              <w:numPr>
                <w:ilvl w:val="0"/>
                <w:numId w:val="12"/>
              </w:numPr>
              <w:spacing w:line="240" w:lineRule="auto"/>
              <w:rPr>
                <w:lang w:val="sw-KE"/>
              </w:rPr>
            </w:pPr>
            <w:r w:rsidRPr="00E704B7">
              <w:rPr>
                <w:lang w:val="sw-KE"/>
              </w:rPr>
              <w:t>Hapana kabisa</w:t>
            </w:r>
          </w:p>
          <w:p w14:paraId="764DC165" w14:textId="77777777" w:rsidR="00896127" w:rsidRPr="00E704B7" w:rsidRDefault="00896127" w:rsidP="008F68C4">
            <w:pPr>
              <w:pStyle w:val="ListParagraph"/>
              <w:numPr>
                <w:ilvl w:val="0"/>
                <w:numId w:val="12"/>
              </w:numPr>
              <w:spacing w:line="240" w:lineRule="auto"/>
              <w:rPr>
                <w:lang w:val="sw-KE"/>
              </w:rPr>
            </w:pPr>
            <w:r w:rsidRPr="00E704B7">
              <w:rPr>
                <w:lang w:val="sw-KE"/>
              </w:rPr>
              <w:t>Sina maoni</w:t>
            </w:r>
          </w:p>
          <w:p w14:paraId="20013FD2" w14:textId="77777777" w:rsidR="00896127" w:rsidRPr="00E704B7" w:rsidRDefault="00896127" w:rsidP="008F68C4">
            <w:pPr>
              <w:pStyle w:val="ListParagraph"/>
              <w:numPr>
                <w:ilvl w:val="0"/>
                <w:numId w:val="12"/>
              </w:numPr>
              <w:spacing w:line="240" w:lineRule="auto"/>
              <w:rPr>
                <w:lang w:val="sw-KE"/>
              </w:rPr>
            </w:pPr>
            <w:r w:rsidRPr="00E704B7">
              <w:rPr>
                <w:lang w:val="sw-KE"/>
              </w:rPr>
              <w:t>Sijui</w:t>
            </w:r>
          </w:p>
          <w:p w14:paraId="6AFA2624" w14:textId="199CF1D9" w:rsidR="00896127" w:rsidRPr="00E704B7" w:rsidRDefault="00D122EA" w:rsidP="008F68C4">
            <w:pPr>
              <w:pStyle w:val="ListParagraph"/>
              <w:numPr>
                <w:ilvl w:val="0"/>
                <w:numId w:val="12"/>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1F828A0A" w14:textId="77777777" w:rsidTr="00473F65">
        <w:trPr>
          <w:cantSplit/>
        </w:trPr>
        <w:tc>
          <w:tcPr>
            <w:tcW w:w="3420" w:type="dxa"/>
          </w:tcPr>
          <w:p w14:paraId="1D7E87A0" w14:textId="77777777" w:rsidR="00896127" w:rsidRPr="00E704B7" w:rsidRDefault="00896127" w:rsidP="00896127">
            <w:pPr>
              <w:pStyle w:val="ListParagraph"/>
              <w:numPr>
                <w:ilvl w:val="0"/>
                <w:numId w:val="136"/>
              </w:numPr>
              <w:spacing w:line="240" w:lineRule="auto"/>
              <w:rPr>
                <w:lang w:val="sw-KE"/>
              </w:rPr>
            </w:pPr>
            <w:r w:rsidRPr="00E704B7">
              <w:rPr>
                <w:lang w:val="sw-KE"/>
              </w:rPr>
              <w:t xml:space="preserve">Kwa ujumla, unaamini kiasi gani mitandao ya </w:t>
            </w:r>
            <w:r w:rsidRPr="00E704B7">
              <w:rPr>
                <w:b/>
                <w:lang w:val="sw-KE"/>
              </w:rPr>
              <w:t>kijamii (kwa mfano, Facebook, WhatsApp, Twitter, Instagram)</w:t>
            </w:r>
            <w:r w:rsidRPr="00E704B7">
              <w:rPr>
                <w:lang w:val="sw-KE"/>
              </w:rPr>
              <w:t xml:space="preserve"> kukupa habari za kiafya?</w:t>
            </w:r>
          </w:p>
        </w:tc>
        <w:tc>
          <w:tcPr>
            <w:tcW w:w="6660" w:type="dxa"/>
          </w:tcPr>
          <w:p w14:paraId="4C75B1E8" w14:textId="77777777" w:rsidR="008F68C4" w:rsidRDefault="00896127" w:rsidP="008F68C4">
            <w:pPr>
              <w:pStyle w:val="ListParagraph"/>
              <w:numPr>
                <w:ilvl w:val="0"/>
                <w:numId w:val="13"/>
              </w:numPr>
              <w:spacing w:line="240" w:lineRule="auto"/>
              <w:rPr>
                <w:lang w:val="sw-KE"/>
              </w:rPr>
            </w:pPr>
            <w:r w:rsidRPr="00E704B7">
              <w:rPr>
                <w:lang w:val="sw-KE"/>
              </w:rPr>
              <w:t>Sana</w:t>
            </w:r>
          </w:p>
          <w:p w14:paraId="191F9A8C" w14:textId="77777777" w:rsidR="008F68C4" w:rsidRDefault="008F68C4" w:rsidP="008F68C4">
            <w:pPr>
              <w:pStyle w:val="ListParagraph"/>
              <w:numPr>
                <w:ilvl w:val="0"/>
                <w:numId w:val="13"/>
              </w:numPr>
              <w:spacing w:line="240" w:lineRule="auto"/>
              <w:rPr>
                <w:lang w:val="sw-KE"/>
              </w:rPr>
            </w:pPr>
            <w:r w:rsidRPr="008F68C4">
              <w:rPr>
                <w:lang w:val="sw-KE"/>
              </w:rPr>
              <w:t>Kadiri (katikati)</w:t>
            </w:r>
          </w:p>
          <w:p w14:paraId="349D9851" w14:textId="3B4675BD" w:rsidR="00896127" w:rsidRPr="008F68C4" w:rsidRDefault="00896127" w:rsidP="008F68C4">
            <w:pPr>
              <w:pStyle w:val="ListParagraph"/>
              <w:numPr>
                <w:ilvl w:val="0"/>
                <w:numId w:val="13"/>
              </w:numPr>
              <w:spacing w:line="240" w:lineRule="auto"/>
              <w:rPr>
                <w:lang w:val="sw-KE"/>
              </w:rPr>
            </w:pPr>
            <w:r w:rsidRPr="008F68C4">
              <w:rPr>
                <w:lang w:val="sw-KE"/>
              </w:rPr>
              <w:t>Kidogo</w:t>
            </w:r>
          </w:p>
          <w:p w14:paraId="1CE9254F" w14:textId="77777777" w:rsidR="00896127" w:rsidRPr="00E704B7" w:rsidRDefault="00896127" w:rsidP="008F68C4">
            <w:pPr>
              <w:pStyle w:val="ListParagraph"/>
              <w:numPr>
                <w:ilvl w:val="0"/>
                <w:numId w:val="13"/>
              </w:numPr>
              <w:spacing w:line="240" w:lineRule="auto"/>
              <w:rPr>
                <w:lang w:val="sw-KE"/>
              </w:rPr>
            </w:pPr>
            <w:r w:rsidRPr="00E704B7">
              <w:rPr>
                <w:lang w:val="sw-KE"/>
              </w:rPr>
              <w:t>Hapana kabisa</w:t>
            </w:r>
          </w:p>
          <w:p w14:paraId="3748FEEC" w14:textId="77777777" w:rsidR="00896127" w:rsidRPr="00E704B7" w:rsidRDefault="00896127" w:rsidP="008F68C4">
            <w:pPr>
              <w:pStyle w:val="ListParagraph"/>
              <w:numPr>
                <w:ilvl w:val="0"/>
                <w:numId w:val="13"/>
              </w:numPr>
              <w:spacing w:line="240" w:lineRule="auto"/>
              <w:rPr>
                <w:lang w:val="sw-KE"/>
              </w:rPr>
            </w:pPr>
            <w:r w:rsidRPr="00E704B7">
              <w:rPr>
                <w:lang w:val="sw-KE"/>
              </w:rPr>
              <w:t>Sina maoni</w:t>
            </w:r>
          </w:p>
          <w:p w14:paraId="0668788F" w14:textId="77777777" w:rsidR="00896127" w:rsidRPr="00E704B7" w:rsidRDefault="00896127" w:rsidP="008F68C4">
            <w:pPr>
              <w:pStyle w:val="ListParagraph"/>
              <w:numPr>
                <w:ilvl w:val="0"/>
                <w:numId w:val="13"/>
              </w:numPr>
              <w:spacing w:line="240" w:lineRule="auto"/>
              <w:rPr>
                <w:lang w:val="sw-KE"/>
              </w:rPr>
            </w:pPr>
            <w:r w:rsidRPr="00E704B7">
              <w:rPr>
                <w:lang w:val="sw-KE"/>
              </w:rPr>
              <w:t>Sijui</w:t>
            </w:r>
          </w:p>
          <w:p w14:paraId="70E5AABD" w14:textId="324F43DA" w:rsidR="00896127" w:rsidRPr="00E704B7" w:rsidRDefault="00D122EA" w:rsidP="008F68C4">
            <w:pPr>
              <w:pStyle w:val="ListParagraph"/>
              <w:numPr>
                <w:ilvl w:val="0"/>
                <w:numId w:val="13"/>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279717EE" w14:textId="77777777" w:rsidTr="00473F65">
        <w:trPr>
          <w:cantSplit/>
        </w:trPr>
        <w:tc>
          <w:tcPr>
            <w:tcW w:w="3420" w:type="dxa"/>
          </w:tcPr>
          <w:p w14:paraId="1F037B26" w14:textId="59B0DD02" w:rsidR="00896127" w:rsidRPr="00E704B7" w:rsidRDefault="00896127" w:rsidP="00896127">
            <w:pPr>
              <w:pStyle w:val="ListParagraph"/>
              <w:numPr>
                <w:ilvl w:val="0"/>
                <w:numId w:val="136"/>
              </w:numPr>
              <w:spacing w:line="240" w:lineRule="auto"/>
              <w:rPr>
                <w:lang w:val="sw-KE"/>
              </w:rPr>
            </w:pPr>
            <w:r w:rsidRPr="00E704B7">
              <w:rPr>
                <w:lang w:val="sw-KE"/>
              </w:rPr>
              <w:t xml:space="preserve">Kwa ujumla, unawaamini kiasi gani viongozi wa </w:t>
            </w:r>
            <w:r w:rsidRPr="00E704B7">
              <w:rPr>
                <w:b/>
                <w:lang w:val="sw-KE"/>
              </w:rPr>
              <w:t>jam</w:t>
            </w:r>
            <w:r>
              <w:rPr>
                <w:b/>
                <w:lang w:val="sw-KE"/>
              </w:rPr>
              <w:t>ii</w:t>
            </w:r>
            <w:r w:rsidRPr="00E704B7">
              <w:rPr>
                <w:b/>
                <w:lang w:val="sw-KE"/>
              </w:rPr>
              <w:t xml:space="preserve"> </w:t>
            </w:r>
            <w:r w:rsidR="008E5D3B" w:rsidRPr="008E5D3B">
              <w:rPr>
                <w:b/>
                <w:lang w:val="sw-KE"/>
              </w:rPr>
              <w:t>ama communauté</w:t>
            </w:r>
            <w:r w:rsidR="006D1DA9">
              <w:rPr>
                <w:b/>
                <w:lang w:val="sw-KE"/>
              </w:rPr>
              <w:t xml:space="preserve"> </w:t>
            </w:r>
            <w:r w:rsidRPr="00E704B7">
              <w:rPr>
                <w:b/>
                <w:lang w:val="sw-KE"/>
              </w:rPr>
              <w:t>(kwa mfano, wakuu wa vijiji)</w:t>
            </w:r>
            <w:r w:rsidRPr="00E704B7">
              <w:rPr>
                <w:lang w:val="sw-KE"/>
              </w:rPr>
              <w:t xml:space="preserve"> kukupa habari kuhusu afya?</w:t>
            </w:r>
          </w:p>
        </w:tc>
        <w:tc>
          <w:tcPr>
            <w:tcW w:w="6660" w:type="dxa"/>
          </w:tcPr>
          <w:p w14:paraId="66CAA02F" w14:textId="77777777" w:rsidR="008F68C4" w:rsidRDefault="00896127" w:rsidP="008F68C4">
            <w:pPr>
              <w:pStyle w:val="ListParagraph"/>
              <w:numPr>
                <w:ilvl w:val="0"/>
                <w:numId w:val="14"/>
              </w:numPr>
              <w:spacing w:line="240" w:lineRule="auto"/>
              <w:rPr>
                <w:lang w:val="sw-KE"/>
              </w:rPr>
            </w:pPr>
            <w:r w:rsidRPr="00E704B7">
              <w:rPr>
                <w:lang w:val="sw-KE"/>
              </w:rPr>
              <w:t>Sana</w:t>
            </w:r>
          </w:p>
          <w:p w14:paraId="5136B7FE" w14:textId="77777777" w:rsidR="008F68C4" w:rsidRDefault="008F68C4" w:rsidP="008F68C4">
            <w:pPr>
              <w:pStyle w:val="ListParagraph"/>
              <w:numPr>
                <w:ilvl w:val="0"/>
                <w:numId w:val="14"/>
              </w:numPr>
              <w:spacing w:line="240" w:lineRule="auto"/>
              <w:rPr>
                <w:lang w:val="sw-KE"/>
              </w:rPr>
            </w:pPr>
            <w:r w:rsidRPr="008F68C4">
              <w:rPr>
                <w:lang w:val="sw-KE"/>
              </w:rPr>
              <w:t>Kadiri (katikati)</w:t>
            </w:r>
          </w:p>
          <w:p w14:paraId="5BED2439" w14:textId="43EC0989" w:rsidR="00896127" w:rsidRPr="008F68C4" w:rsidRDefault="00896127" w:rsidP="008F68C4">
            <w:pPr>
              <w:pStyle w:val="ListParagraph"/>
              <w:numPr>
                <w:ilvl w:val="0"/>
                <w:numId w:val="14"/>
              </w:numPr>
              <w:spacing w:line="240" w:lineRule="auto"/>
              <w:rPr>
                <w:lang w:val="sw-KE"/>
              </w:rPr>
            </w:pPr>
            <w:r w:rsidRPr="008F68C4">
              <w:rPr>
                <w:lang w:val="sw-KE"/>
              </w:rPr>
              <w:t>Kidogo</w:t>
            </w:r>
          </w:p>
          <w:p w14:paraId="33939120" w14:textId="77777777" w:rsidR="00896127" w:rsidRPr="00E704B7" w:rsidRDefault="00896127" w:rsidP="008F68C4">
            <w:pPr>
              <w:pStyle w:val="ListParagraph"/>
              <w:numPr>
                <w:ilvl w:val="0"/>
                <w:numId w:val="14"/>
              </w:numPr>
              <w:spacing w:line="240" w:lineRule="auto"/>
              <w:rPr>
                <w:lang w:val="sw-KE"/>
              </w:rPr>
            </w:pPr>
            <w:r w:rsidRPr="00E704B7">
              <w:rPr>
                <w:lang w:val="sw-KE"/>
              </w:rPr>
              <w:t>Hapana kabisa</w:t>
            </w:r>
          </w:p>
          <w:p w14:paraId="3F333A1D" w14:textId="77777777" w:rsidR="00896127" w:rsidRPr="00E704B7" w:rsidRDefault="00896127" w:rsidP="008F68C4">
            <w:pPr>
              <w:pStyle w:val="ListParagraph"/>
              <w:numPr>
                <w:ilvl w:val="0"/>
                <w:numId w:val="14"/>
              </w:numPr>
              <w:spacing w:line="240" w:lineRule="auto"/>
              <w:rPr>
                <w:lang w:val="sw-KE"/>
              </w:rPr>
            </w:pPr>
            <w:r w:rsidRPr="00E704B7">
              <w:rPr>
                <w:lang w:val="sw-KE"/>
              </w:rPr>
              <w:t>Sina maoni</w:t>
            </w:r>
          </w:p>
          <w:p w14:paraId="2B493AEF" w14:textId="77777777" w:rsidR="00896127" w:rsidRPr="00E704B7" w:rsidRDefault="00896127" w:rsidP="008F68C4">
            <w:pPr>
              <w:pStyle w:val="ListParagraph"/>
              <w:numPr>
                <w:ilvl w:val="0"/>
                <w:numId w:val="14"/>
              </w:numPr>
              <w:spacing w:line="240" w:lineRule="auto"/>
              <w:rPr>
                <w:lang w:val="sw-KE"/>
              </w:rPr>
            </w:pPr>
            <w:r w:rsidRPr="00E704B7">
              <w:rPr>
                <w:lang w:val="sw-KE"/>
              </w:rPr>
              <w:t>Sijui</w:t>
            </w:r>
          </w:p>
          <w:p w14:paraId="3366B8D8" w14:textId="09214677" w:rsidR="00896127" w:rsidRPr="00E704B7" w:rsidRDefault="00D122EA" w:rsidP="008F68C4">
            <w:pPr>
              <w:pStyle w:val="ListParagraph"/>
              <w:numPr>
                <w:ilvl w:val="0"/>
                <w:numId w:val="14"/>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2E485A83" w14:textId="77777777" w:rsidTr="00473F65">
        <w:trPr>
          <w:cantSplit/>
        </w:trPr>
        <w:tc>
          <w:tcPr>
            <w:tcW w:w="3420" w:type="dxa"/>
          </w:tcPr>
          <w:p w14:paraId="7551D3AA" w14:textId="77777777" w:rsidR="00896127" w:rsidRPr="00E704B7" w:rsidRDefault="00896127" w:rsidP="00896127">
            <w:pPr>
              <w:pStyle w:val="ListParagraph"/>
              <w:numPr>
                <w:ilvl w:val="0"/>
                <w:numId w:val="136"/>
              </w:numPr>
              <w:spacing w:line="240" w:lineRule="auto"/>
              <w:rPr>
                <w:lang w:val="sw-KE"/>
              </w:rPr>
            </w:pPr>
            <w:r w:rsidRPr="00E704B7">
              <w:rPr>
                <w:lang w:val="sw-KE"/>
              </w:rPr>
              <w:lastRenderedPageBreak/>
              <w:t>Kwa ujumla, unawaamini kiasi gani</w:t>
            </w:r>
            <w:r w:rsidRPr="00E704B7">
              <w:rPr>
                <w:b/>
                <w:lang w:val="sw-KE"/>
              </w:rPr>
              <w:t xml:space="preserve"> mahali ya ku Sali (nafasi ya maombi, kanisa, muskiti, ... viongozi wa dini)</w:t>
            </w:r>
            <w:r w:rsidRPr="00E704B7">
              <w:rPr>
                <w:lang w:val="sw-KE"/>
              </w:rPr>
              <w:t xml:space="preserve"> kukupa habari za afya?</w:t>
            </w:r>
          </w:p>
        </w:tc>
        <w:tc>
          <w:tcPr>
            <w:tcW w:w="6660" w:type="dxa"/>
          </w:tcPr>
          <w:p w14:paraId="56B39E6D" w14:textId="77777777" w:rsidR="008F68C4" w:rsidRDefault="00896127" w:rsidP="008F68C4">
            <w:pPr>
              <w:pStyle w:val="ListParagraph"/>
              <w:numPr>
                <w:ilvl w:val="0"/>
                <w:numId w:val="15"/>
              </w:numPr>
              <w:spacing w:line="240" w:lineRule="auto"/>
              <w:rPr>
                <w:lang w:val="sw-KE"/>
              </w:rPr>
            </w:pPr>
            <w:r w:rsidRPr="00E704B7">
              <w:rPr>
                <w:lang w:val="sw-KE"/>
              </w:rPr>
              <w:t>Sana</w:t>
            </w:r>
          </w:p>
          <w:p w14:paraId="7A4D1A4F" w14:textId="77777777" w:rsidR="008F68C4" w:rsidRDefault="008F68C4" w:rsidP="008F68C4">
            <w:pPr>
              <w:pStyle w:val="ListParagraph"/>
              <w:numPr>
                <w:ilvl w:val="0"/>
                <w:numId w:val="15"/>
              </w:numPr>
              <w:spacing w:line="240" w:lineRule="auto"/>
              <w:rPr>
                <w:lang w:val="sw-KE"/>
              </w:rPr>
            </w:pPr>
            <w:r w:rsidRPr="008F68C4">
              <w:rPr>
                <w:lang w:val="sw-KE"/>
              </w:rPr>
              <w:t>Kadiri (katikati)</w:t>
            </w:r>
          </w:p>
          <w:p w14:paraId="21554D0C" w14:textId="664EDBA4" w:rsidR="00896127" w:rsidRPr="008F68C4" w:rsidRDefault="00896127" w:rsidP="008F68C4">
            <w:pPr>
              <w:pStyle w:val="ListParagraph"/>
              <w:numPr>
                <w:ilvl w:val="0"/>
                <w:numId w:val="15"/>
              </w:numPr>
              <w:spacing w:line="240" w:lineRule="auto"/>
              <w:rPr>
                <w:lang w:val="sw-KE"/>
              </w:rPr>
            </w:pPr>
            <w:r w:rsidRPr="008F68C4">
              <w:rPr>
                <w:lang w:val="sw-KE"/>
              </w:rPr>
              <w:t>Kidogo</w:t>
            </w:r>
          </w:p>
          <w:p w14:paraId="60798A24" w14:textId="77777777" w:rsidR="00896127" w:rsidRPr="00E704B7" w:rsidRDefault="00896127" w:rsidP="008F68C4">
            <w:pPr>
              <w:pStyle w:val="ListParagraph"/>
              <w:numPr>
                <w:ilvl w:val="0"/>
                <w:numId w:val="15"/>
              </w:numPr>
              <w:spacing w:line="240" w:lineRule="auto"/>
              <w:rPr>
                <w:lang w:val="sw-KE"/>
              </w:rPr>
            </w:pPr>
            <w:r w:rsidRPr="00E704B7">
              <w:rPr>
                <w:lang w:val="sw-KE"/>
              </w:rPr>
              <w:t>Hapana kabisa</w:t>
            </w:r>
          </w:p>
          <w:p w14:paraId="31B57D8A" w14:textId="77777777" w:rsidR="00896127" w:rsidRPr="00E704B7" w:rsidRDefault="00896127" w:rsidP="008F68C4">
            <w:pPr>
              <w:pStyle w:val="ListParagraph"/>
              <w:numPr>
                <w:ilvl w:val="0"/>
                <w:numId w:val="15"/>
              </w:numPr>
              <w:spacing w:line="240" w:lineRule="auto"/>
              <w:rPr>
                <w:lang w:val="sw-KE"/>
              </w:rPr>
            </w:pPr>
            <w:r w:rsidRPr="00E704B7">
              <w:rPr>
                <w:lang w:val="sw-KE"/>
              </w:rPr>
              <w:t>Sina maoni</w:t>
            </w:r>
          </w:p>
          <w:p w14:paraId="1A9DF7A5" w14:textId="77777777" w:rsidR="00896127" w:rsidRPr="00E704B7" w:rsidRDefault="00896127" w:rsidP="008F68C4">
            <w:pPr>
              <w:pStyle w:val="ListParagraph"/>
              <w:numPr>
                <w:ilvl w:val="0"/>
                <w:numId w:val="15"/>
              </w:numPr>
              <w:spacing w:line="240" w:lineRule="auto"/>
              <w:rPr>
                <w:lang w:val="sw-KE"/>
              </w:rPr>
            </w:pPr>
            <w:r w:rsidRPr="00E704B7">
              <w:rPr>
                <w:lang w:val="sw-KE"/>
              </w:rPr>
              <w:t>Sijui</w:t>
            </w:r>
          </w:p>
          <w:p w14:paraId="3932269F" w14:textId="5490408A" w:rsidR="00896127" w:rsidRPr="00E704B7" w:rsidRDefault="00D122EA" w:rsidP="008F68C4">
            <w:pPr>
              <w:pStyle w:val="ListParagraph"/>
              <w:numPr>
                <w:ilvl w:val="0"/>
                <w:numId w:val="15"/>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0CE34E00" w14:textId="77777777" w:rsidTr="00473F65">
        <w:trPr>
          <w:cantSplit/>
        </w:trPr>
        <w:tc>
          <w:tcPr>
            <w:tcW w:w="3420" w:type="dxa"/>
          </w:tcPr>
          <w:p w14:paraId="2C562A33" w14:textId="2CF6E806" w:rsidR="00896127" w:rsidRPr="00E704B7" w:rsidRDefault="00896127" w:rsidP="00896127">
            <w:pPr>
              <w:pStyle w:val="ListParagraph"/>
              <w:numPr>
                <w:ilvl w:val="0"/>
                <w:numId w:val="136"/>
              </w:numPr>
              <w:spacing w:line="240" w:lineRule="auto"/>
              <w:rPr>
                <w:lang w:val="sw-KE"/>
              </w:rPr>
            </w:pPr>
            <w:r w:rsidRPr="00E704B7">
              <w:rPr>
                <w:lang w:val="sw-KE"/>
              </w:rPr>
              <w:t xml:space="preserve">Kwa ujumla, unaamini kiasi gani </w:t>
            </w:r>
            <w:r w:rsidRPr="00E704B7">
              <w:rPr>
                <w:b/>
                <w:lang w:val="sw-KE"/>
              </w:rPr>
              <w:t>watu wa</w:t>
            </w:r>
            <w:r w:rsidRPr="00E704B7">
              <w:rPr>
                <w:lang w:val="sw-KE"/>
              </w:rPr>
              <w:t xml:space="preserve"> </w:t>
            </w:r>
            <w:r w:rsidRPr="00E704B7">
              <w:rPr>
                <w:b/>
                <w:lang w:val="sw-KE"/>
              </w:rPr>
              <w:t>familia</w:t>
            </w:r>
            <w:r w:rsidRPr="00E704B7">
              <w:rPr>
                <w:lang w:val="sw-KE"/>
              </w:rPr>
              <w:t xml:space="preserve"> yako kukupa habari za afya?</w:t>
            </w:r>
          </w:p>
        </w:tc>
        <w:tc>
          <w:tcPr>
            <w:tcW w:w="6660" w:type="dxa"/>
          </w:tcPr>
          <w:p w14:paraId="23510273" w14:textId="77777777" w:rsidR="008F68C4" w:rsidRDefault="00896127" w:rsidP="008F68C4">
            <w:pPr>
              <w:pStyle w:val="ListParagraph"/>
              <w:numPr>
                <w:ilvl w:val="0"/>
                <w:numId w:val="16"/>
              </w:numPr>
              <w:spacing w:line="240" w:lineRule="auto"/>
              <w:rPr>
                <w:lang w:val="sw-KE"/>
              </w:rPr>
            </w:pPr>
            <w:r w:rsidRPr="00E704B7">
              <w:rPr>
                <w:lang w:val="sw-KE"/>
              </w:rPr>
              <w:t>Sana</w:t>
            </w:r>
          </w:p>
          <w:p w14:paraId="0BFE1FCD" w14:textId="77777777" w:rsidR="008F68C4" w:rsidRDefault="008F68C4" w:rsidP="008F68C4">
            <w:pPr>
              <w:pStyle w:val="ListParagraph"/>
              <w:numPr>
                <w:ilvl w:val="0"/>
                <w:numId w:val="16"/>
              </w:numPr>
              <w:spacing w:line="240" w:lineRule="auto"/>
              <w:rPr>
                <w:lang w:val="sw-KE"/>
              </w:rPr>
            </w:pPr>
            <w:r w:rsidRPr="008F68C4">
              <w:rPr>
                <w:lang w:val="sw-KE"/>
              </w:rPr>
              <w:t>Kadiri (katikati)</w:t>
            </w:r>
          </w:p>
          <w:p w14:paraId="3C34E6FD" w14:textId="2F3E8196" w:rsidR="00896127" w:rsidRPr="008F68C4" w:rsidRDefault="00896127" w:rsidP="008F68C4">
            <w:pPr>
              <w:pStyle w:val="ListParagraph"/>
              <w:numPr>
                <w:ilvl w:val="0"/>
                <w:numId w:val="16"/>
              </w:numPr>
              <w:spacing w:line="240" w:lineRule="auto"/>
              <w:rPr>
                <w:lang w:val="sw-KE"/>
              </w:rPr>
            </w:pPr>
            <w:r w:rsidRPr="008F68C4">
              <w:rPr>
                <w:lang w:val="sw-KE"/>
              </w:rPr>
              <w:t>Kidogo</w:t>
            </w:r>
          </w:p>
          <w:p w14:paraId="548E4D07" w14:textId="77777777" w:rsidR="00896127" w:rsidRPr="00E704B7" w:rsidRDefault="00896127" w:rsidP="008F68C4">
            <w:pPr>
              <w:pStyle w:val="ListParagraph"/>
              <w:numPr>
                <w:ilvl w:val="0"/>
                <w:numId w:val="16"/>
              </w:numPr>
              <w:spacing w:line="240" w:lineRule="auto"/>
              <w:rPr>
                <w:lang w:val="sw-KE"/>
              </w:rPr>
            </w:pPr>
            <w:r w:rsidRPr="00E704B7">
              <w:rPr>
                <w:lang w:val="sw-KE"/>
              </w:rPr>
              <w:t>Hapana kabisa</w:t>
            </w:r>
          </w:p>
          <w:p w14:paraId="722DF808" w14:textId="77777777" w:rsidR="00896127" w:rsidRPr="00E704B7" w:rsidRDefault="00896127" w:rsidP="008F68C4">
            <w:pPr>
              <w:pStyle w:val="ListParagraph"/>
              <w:numPr>
                <w:ilvl w:val="0"/>
                <w:numId w:val="16"/>
              </w:numPr>
              <w:spacing w:line="240" w:lineRule="auto"/>
              <w:rPr>
                <w:lang w:val="sw-KE"/>
              </w:rPr>
            </w:pPr>
            <w:r w:rsidRPr="00E704B7">
              <w:rPr>
                <w:lang w:val="sw-KE"/>
              </w:rPr>
              <w:t>Sina maoni</w:t>
            </w:r>
          </w:p>
          <w:p w14:paraId="689139B9" w14:textId="77777777" w:rsidR="00896127" w:rsidRPr="00E704B7" w:rsidRDefault="00896127" w:rsidP="008F68C4">
            <w:pPr>
              <w:pStyle w:val="ListParagraph"/>
              <w:numPr>
                <w:ilvl w:val="0"/>
                <w:numId w:val="16"/>
              </w:numPr>
              <w:spacing w:line="240" w:lineRule="auto"/>
              <w:rPr>
                <w:lang w:val="sw-KE"/>
              </w:rPr>
            </w:pPr>
            <w:r w:rsidRPr="00E704B7">
              <w:rPr>
                <w:lang w:val="sw-KE"/>
              </w:rPr>
              <w:t>Sijui</w:t>
            </w:r>
          </w:p>
          <w:p w14:paraId="266060ED" w14:textId="64344F5B" w:rsidR="00896127" w:rsidRPr="00E704B7" w:rsidRDefault="00D122EA" w:rsidP="008F68C4">
            <w:pPr>
              <w:pStyle w:val="ListParagraph"/>
              <w:numPr>
                <w:ilvl w:val="0"/>
                <w:numId w:val="16"/>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3F6B9251" w14:textId="77777777" w:rsidTr="00473F65">
        <w:trPr>
          <w:cantSplit/>
        </w:trPr>
        <w:tc>
          <w:tcPr>
            <w:tcW w:w="3420" w:type="dxa"/>
          </w:tcPr>
          <w:p w14:paraId="72034300" w14:textId="62747967" w:rsidR="00896127" w:rsidRPr="00E704B7" w:rsidRDefault="00896127" w:rsidP="00765973">
            <w:pPr>
              <w:ind w:left="360" w:hanging="360"/>
              <w:rPr>
                <w:lang w:val="sw-KE"/>
              </w:rPr>
            </w:pPr>
            <w:r>
              <w:rPr>
                <w:lang w:val="sw-KE"/>
              </w:rPr>
              <w:t xml:space="preserve">13b. </w:t>
            </w:r>
            <w:r w:rsidRPr="00E704B7">
              <w:rPr>
                <w:lang w:val="sw-KE"/>
              </w:rPr>
              <w:t>Kwa ujumla, unaamini kiasi gani</w:t>
            </w:r>
            <w:r w:rsidRPr="00E704B7">
              <w:rPr>
                <w:b/>
                <w:lang w:val="sw-KE"/>
              </w:rPr>
              <w:t xml:space="preserve"> marafiki wako</w:t>
            </w:r>
            <w:r w:rsidRPr="00E704B7">
              <w:rPr>
                <w:lang w:val="sw-KE"/>
              </w:rPr>
              <w:t xml:space="preserve"> kukupa habari za afya.</w:t>
            </w:r>
          </w:p>
        </w:tc>
        <w:tc>
          <w:tcPr>
            <w:tcW w:w="6660" w:type="dxa"/>
          </w:tcPr>
          <w:p w14:paraId="418AFA93" w14:textId="77777777" w:rsidR="008F68C4" w:rsidRDefault="00896127" w:rsidP="008F68C4">
            <w:pPr>
              <w:pStyle w:val="ListParagraph"/>
              <w:numPr>
                <w:ilvl w:val="0"/>
                <w:numId w:val="17"/>
              </w:numPr>
              <w:spacing w:line="240" w:lineRule="auto"/>
              <w:rPr>
                <w:lang w:val="sw-KE"/>
              </w:rPr>
            </w:pPr>
            <w:r w:rsidRPr="00E704B7">
              <w:rPr>
                <w:lang w:val="sw-KE"/>
              </w:rPr>
              <w:t>Sana</w:t>
            </w:r>
          </w:p>
          <w:p w14:paraId="1DC3B6EE" w14:textId="77777777" w:rsidR="008F68C4" w:rsidRDefault="008F68C4" w:rsidP="008F68C4">
            <w:pPr>
              <w:pStyle w:val="ListParagraph"/>
              <w:numPr>
                <w:ilvl w:val="0"/>
                <w:numId w:val="17"/>
              </w:numPr>
              <w:spacing w:line="240" w:lineRule="auto"/>
              <w:rPr>
                <w:lang w:val="sw-KE"/>
              </w:rPr>
            </w:pPr>
            <w:r w:rsidRPr="008F68C4">
              <w:rPr>
                <w:lang w:val="sw-KE"/>
              </w:rPr>
              <w:t>Kadiri (katikati)</w:t>
            </w:r>
          </w:p>
          <w:p w14:paraId="42E904D9" w14:textId="5182B0C1" w:rsidR="00896127" w:rsidRPr="008F68C4" w:rsidRDefault="00896127" w:rsidP="008F68C4">
            <w:pPr>
              <w:pStyle w:val="ListParagraph"/>
              <w:numPr>
                <w:ilvl w:val="0"/>
                <w:numId w:val="17"/>
              </w:numPr>
              <w:spacing w:line="240" w:lineRule="auto"/>
              <w:rPr>
                <w:lang w:val="sw-KE"/>
              </w:rPr>
            </w:pPr>
            <w:r w:rsidRPr="008F68C4">
              <w:rPr>
                <w:lang w:val="sw-KE"/>
              </w:rPr>
              <w:t>Kidogo</w:t>
            </w:r>
          </w:p>
          <w:p w14:paraId="006BCC9C" w14:textId="77777777" w:rsidR="00896127" w:rsidRPr="00E704B7" w:rsidRDefault="00896127" w:rsidP="008F68C4">
            <w:pPr>
              <w:pStyle w:val="ListParagraph"/>
              <w:numPr>
                <w:ilvl w:val="0"/>
                <w:numId w:val="17"/>
              </w:numPr>
              <w:spacing w:line="240" w:lineRule="auto"/>
              <w:rPr>
                <w:lang w:val="sw-KE"/>
              </w:rPr>
            </w:pPr>
            <w:r w:rsidRPr="00E704B7">
              <w:rPr>
                <w:lang w:val="sw-KE"/>
              </w:rPr>
              <w:t>Hapana kabisa</w:t>
            </w:r>
          </w:p>
          <w:p w14:paraId="429523A2" w14:textId="77777777" w:rsidR="00896127" w:rsidRPr="00E704B7" w:rsidRDefault="00896127" w:rsidP="008F68C4">
            <w:pPr>
              <w:pStyle w:val="ListParagraph"/>
              <w:numPr>
                <w:ilvl w:val="0"/>
                <w:numId w:val="17"/>
              </w:numPr>
              <w:spacing w:line="240" w:lineRule="auto"/>
              <w:rPr>
                <w:lang w:val="sw-KE"/>
              </w:rPr>
            </w:pPr>
            <w:r w:rsidRPr="00E704B7">
              <w:rPr>
                <w:lang w:val="sw-KE"/>
              </w:rPr>
              <w:t>Sina maoni</w:t>
            </w:r>
          </w:p>
          <w:p w14:paraId="6E84E913" w14:textId="77777777" w:rsidR="00896127" w:rsidRPr="00E704B7" w:rsidRDefault="00896127" w:rsidP="008F68C4">
            <w:pPr>
              <w:pStyle w:val="ListParagraph"/>
              <w:numPr>
                <w:ilvl w:val="0"/>
                <w:numId w:val="17"/>
              </w:numPr>
              <w:spacing w:line="240" w:lineRule="auto"/>
              <w:rPr>
                <w:lang w:val="sw-KE"/>
              </w:rPr>
            </w:pPr>
            <w:r w:rsidRPr="00E704B7">
              <w:rPr>
                <w:lang w:val="sw-KE"/>
              </w:rPr>
              <w:t>Sijui</w:t>
            </w:r>
          </w:p>
          <w:p w14:paraId="7BEE606E" w14:textId="6D87108B" w:rsidR="00896127" w:rsidRPr="00E704B7" w:rsidRDefault="00D122EA" w:rsidP="008F68C4">
            <w:pPr>
              <w:pStyle w:val="ListParagraph"/>
              <w:numPr>
                <w:ilvl w:val="0"/>
                <w:numId w:val="17"/>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61A8B197" w14:textId="77777777" w:rsidTr="00473F65">
        <w:trPr>
          <w:cantSplit/>
        </w:trPr>
        <w:tc>
          <w:tcPr>
            <w:tcW w:w="3420" w:type="dxa"/>
          </w:tcPr>
          <w:p w14:paraId="4C6BCAB7" w14:textId="48220750" w:rsidR="00896127" w:rsidRPr="00E704B7" w:rsidRDefault="00896127" w:rsidP="00765973">
            <w:pPr>
              <w:ind w:left="360" w:hanging="360"/>
              <w:rPr>
                <w:lang w:val="sw-KE"/>
              </w:rPr>
            </w:pPr>
            <w:r>
              <w:rPr>
                <w:lang w:val="sw-KE"/>
              </w:rPr>
              <w:t xml:space="preserve">13c. </w:t>
            </w:r>
            <w:r w:rsidRPr="00E704B7">
              <w:rPr>
                <w:lang w:val="sw-KE"/>
              </w:rPr>
              <w:t>Kwa ujumla, unaamini kiasi gani shule kukupa habari za afya.</w:t>
            </w:r>
          </w:p>
        </w:tc>
        <w:tc>
          <w:tcPr>
            <w:tcW w:w="6660" w:type="dxa"/>
          </w:tcPr>
          <w:p w14:paraId="0CF1DA78" w14:textId="77777777" w:rsidR="008F68C4" w:rsidRDefault="00896127" w:rsidP="008F68C4">
            <w:pPr>
              <w:pStyle w:val="ListParagraph"/>
              <w:numPr>
                <w:ilvl w:val="0"/>
                <w:numId w:val="18"/>
              </w:numPr>
              <w:spacing w:line="240" w:lineRule="auto"/>
              <w:rPr>
                <w:lang w:val="sw-KE"/>
              </w:rPr>
            </w:pPr>
            <w:r w:rsidRPr="00E704B7">
              <w:rPr>
                <w:lang w:val="sw-KE"/>
              </w:rPr>
              <w:t>Sana</w:t>
            </w:r>
          </w:p>
          <w:p w14:paraId="6AFB4451" w14:textId="77777777" w:rsidR="008F68C4" w:rsidRDefault="008F68C4" w:rsidP="008F68C4">
            <w:pPr>
              <w:pStyle w:val="ListParagraph"/>
              <w:numPr>
                <w:ilvl w:val="0"/>
                <w:numId w:val="18"/>
              </w:numPr>
              <w:spacing w:line="240" w:lineRule="auto"/>
              <w:rPr>
                <w:lang w:val="sw-KE"/>
              </w:rPr>
            </w:pPr>
            <w:r w:rsidRPr="008F68C4">
              <w:rPr>
                <w:lang w:val="sw-KE"/>
              </w:rPr>
              <w:t>Kadiri (katikati)</w:t>
            </w:r>
          </w:p>
          <w:p w14:paraId="3DF9226D" w14:textId="306D44F5" w:rsidR="00896127" w:rsidRPr="008F68C4" w:rsidRDefault="00896127" w:rsidP="008F68C4">
            <w:pPr>
              <w:pStyle w:val="ListParagraph"/>
              <w:numPr>
                <w:ilvl w:val="0"/>
                <w:numId w:val="18"/>
              </w:numPr>
              <w:spacing w:line="240" w:lineRule="auto"/>
              <w:rPr>
                <w:lang w:val="sw-KE"/>
              </w:rPr>
            </w:pPr>
            <w:r w:rsidRPr="008F68C4">
              <w:rPr>
                <w:lang w:val="sw-KE"/>
              </w:rPr>
              <w:t>Kidogo</w:t>
            </w:r>
          </w:p>
          <w:p w14:paraId="19AA8E62" w14:textId="77777777" w:rsidR="00896127" w:rsidRPr="00E704B7" w:rsidRDefault="00896127" w:rsidP="008F68C4">
            <w:pPr>
              <w:pStyle w:val="ListParagraph"/>
              <w:numPr>
                <w:ilvl w:val="0"/>
                <w:numId w:val="18"/>
              </w:numPr>
              <w:spacing w:line="240" w:lineRule="auto"/>
              <w:rPr>
                <w:lang w:val="sw-KE"/>
              </w:rPr>
            </w:pPr>
            <w:r w:rsidRPr="00E704B7">
              <w:rPr>
                <w:lang w:val="sw-KE"/>
              </w:rPr>
              <w:t>Hapana kabisa</w:t>
            </w:r>
          </w:p>
          <w:p w14:paraId="3F2516D3" w14:textId="77777777" w:rsidR="00896127" w:rsidRPr="00E704B7" w:rsidRDefault="00896127" w:rsidP="008F68C4">
            <w:pPr>
              <w:pStyle w:val="ListParagraph"/>
              <w:numPr>
                <w:ilvl w:val="0"/>
                <w:numId w:val="18"/>
              </w:numPr>
              <w:spacing w:line="240" w:lineRule="auto"/>
              <w:rPr>
                <w:lang w:val="sw-KE"/>
              </w:rPr>
            </w:pPr>
            <w:r w:rsidRPr="00E704B7">
              <w:rPr>
                <w:lang w:val="sw-KE"/>
              </w:rPr>
              <w:t>Sina maoni</w:t>
            </w:r>
          </w:p>
          <w:p w14:paraId="0CE97299" w14:textId="77777777" w:rsidR="00896127" w:rsidRPr="00E704B7" w:rsidRDefault="00896127" w:rsidP="008F68C4">
            <w:pPr>
              <w:pStyle w:val="ListParagraph"/>
              <w:numPr>
                <w:ilvl w:val="0"/>
                <w:numId w:val="18"/>
              </w:numPr>
              <w:spacing w:line="240" w:lineRule="auto"/>
              <w:rPr>
                <w:lang w:val="sw-KE"/>
              </w:rPr>
            </w:pPr>
            <w:r w:rsidRPr="00E704B7">
              <w:rPr>
                <w:lang w:val="sw-KE"/>
              </w:rPr>
              <w:t>Sijui</w:t>
            </w:r>
          </w:p>
          <w:p w14:paraId="72DE182B" w14:textId="24170353" w:rsidR="00896127" w:rsidRPr="00E704B7" w:rsidRDefault="00D122EA" w:rsidP="008F68C4">
            <w:pPr>
              <w:pStyle w:val="ListParagraph"/>
              <w:numPr>
                <w:ilvl w:val="0"/>
                <w:numId w:val="18"/>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5C13F1B0" w14:textId="77777777" w:rsidTr="00473F65">
        <w:trPr>
          <w:cantSplit/>
        </w:trPr>
        <w:tc>
          <w:tcPr>
            <w:tcW w:w="3420" w:type="dxa"/>
          </w:tcPr>
          <w:p w14:paraId="05A8026A" w14:textId="49E810A0" w:rsidR="00896127" w:rsidRPr="00E704B7" w:rsidRDefault="00896127" w:rsidP="00765973">
            <w:pPr>
              <w:ind w:left="360" w:hanging="360"/>
              <w:rPr>
                <w:lang w:val="sw-KE"/>
              </w:rPr>
            </w:pPr>
            <w:r>
              <w:rPr>
                <w:lang w:val="sw-KE"/>
              </w:rPr>
              <w:t xml:space="preserve">13d. </w:t>
            </w:r>
            <w:r w:rsidRPr="00E704B7">
              <w:rPr>
                <w:lang w:val="sw-KE"/>
              </w:rPr>
              <w:t xml:space="preserve">Kwa ujumla, unaamini redio ya barabarani </w:t>
            </w:r>
            <w:r w:rsidRPr="00E704B7">
              <w:rPr>
                <w:b/>
                <w:lang w:val="sw-KE"/>
              </w:rPr>
              <w:t>(Maongezi ya watu)</w:t>
            </w:r>
            <w:r w:rsidRPr="00E704B7">
              <w:rPr>
                <w:lang w:val="sw-KE"/>
              </w:rPr>
              <w:t xml:space="preserve"> kiasi gani kukupa habari za afya.</w:t>
            </w:r>
          </w:p>
        </w:tc>
        <w:tc>
          <w:tcPr>
            <w:tcW w:w="6660" w:type="dxa"/>
          </w:tcPr>
          <w:p w14:paraId="5539CF63" w14:textId="77777777" w:rsidR="008F68C4" w:rsidRDefault="00896127" w:rsidP="008F68C4">
            <w:pPr>
              <w:pStyle w:val="ListParagraph"/>
              <w:numPr>
                <w:ilvl w:val="0"/>
                <w:numId w:val="19"/>
              </w:numPr>
              <w:spacing w:line="240" w:lineRule="auto"/>
              <w:rPr>
                <w:lang w:val="sw-KE"/>
              </w:rPr>
            </w:pPr>
            <w:r w:rsidRPr="00E704B7">
              <w:rPr>
                <w:lang w:val="sw-KE"/>
              </w:rPr>
              <w:t>Sana</w:t>
            </w:r>
          </w:p>
          <w:p w14:paraId="728ABBF1" w14:textId="77777777" w:rsidR="008F68C4" w:rsidRDefault="008F68C4" w:rsidP="008F68C4">
            <w:pPr>
              <w:pStyle w:val="ListParagraph"/>
              <w:numPr>
                <w:ilvl w:val="0"/>
                <w:numId w:val="19"/>
              </w:numPr>
              <w:spacing w:line="240" w:lineRule="auto"/>
              <w:rPr>
                <w:lang w:val="sw-KE"/>
              </w:rPr>
            </w:pPr>
            <w:r w:rsidRPr="008F68C4">
              <w:rPr>
                <w:lang w:val="sw-KE"/>
              </w:rPr>
              <w:t>Kadiri (katikati)</w:t>
            </w:r>
          </w:p>
          <w:p w14:paraId="29197F1C" w14:textId="5307EFE3" w:rsidR="00896127" w:rsidRPr="008F68C4" w:rsidRDefault="00896127" w:rsidP="008F68C4">
            <w:pPr>
              <w:pStyle w:val="ListParagraph"/>
              <w:numPr>
                <w:ilvl w:val="0"/>
                <w:numId w:val="19"/>
              </w:numPr>
              <w:spacing w:line="240" w:lineRule="auto"/>
              <w:rPr>
                <w:lang w:val="sw-KE"/>
              </w:rPr>
            </w:pPr>
            <w:r w:rsidRPr="008F68C4">
              <w:rPr>
                <w:lang w:val="sw-KE"/>
              </w:rPr>
              <w:t>Kidogo</w:t>
            </w:r>
          </w:p>
          <w:p w14:paraId="522E2F16" w14:textId="77777777" w:rsidR="00896127" w:rsidRPr="00E704B7" w:rsidRDefault="00896127" w:rsidP="008F68C4">
            <w:pPr>
              <w:pStyle w:val="ListParagraph"/>
              <w:numPr>
                <w:ilvl w:val="0"/>
                <w:numId w:val="19"/>
              </w:numPr>
              <w:spacing w:line="240" w:lineRule="auto"/>
              <w:rPr>
                <w:lang w:val="sw-KE"/>
              </w:rPr>
            </w:pPr>
            <w:r w:rsidRPr="00E704B7">
              <w:rPr>
                <w:lang w:val="sw-KE"/>
              </w:rPr>
              <w:t>Hapana kabisa</w:t>
            </w:r>
          </w:p>
          <w:p w14:paraId="50D137A2" w14:textId="77777777" w:rsidR="00896127" w:rsidRPr="00E704B7" w:rsidRDefault="00896127" w:rsidP="008F68C4">
            <w:pPr>
              <w:pStyle w:val="ListParagraph"/>
              <w:numPr>
                <w:ilvl w:val="0"/>
                <w:numId w:val="19"/>
              </w:numPr>
              <w:spacing w:line="240" w:lineRule="auto"/>
              <w:rPr>
                <w:lang w:val="sw-KE"/>
              </w:rPr>
            </w:pPr>
            <w:r w:rsidRPr="00E704B7">
              <w:rPr>
                <w:lang w:val="sw-KE"/>
              </w:rPr>
              <w:t>Sina maoni</w:t>
            </w:r>
          </w:p>
          <w:p w14:paraId="05501720" w14:textId="77777777" w:rsidR="00896127" w:rsidRPr="00E704B7" w:rsidRDefault="00896127" w:rsidP="008F68C4">
            <w:pPr>
              <w:pStyle w:val="ListParagraph"/>
              <w:numPr>
                <w:ilvl w:val="0"/>
                <w:numId w:val="19"/>
              </w:numPr>
              <w:spacing w:line="240" w:lineRule="auto"/>
              <w:rPr>
                <w:lang w:val="sw-KE"/>
              </w:rPr>
            </w:pPr>
            <w:r w:rsidRPr="00E704B7">
              <w:rPr>
                <w:lang w:val="sw-KE"/>
              </w:rPr>
              <w:t>Sijui</w:t>
            </w:r>
          </w:p>
          <w:p w14:paraId="6C93CEDC" w14:textId="4E9DC735" w:rsidR="00896127" w:rsidRPr="00E704B7" w:rsidRDefault="00D122EA" w:rsidP="008F68C4">
            <w:pPr>
              <w:pStyle w:val="ListParagraph"/>
              <w:numPr>
                <w:ilvl w:val="0"/>
                <w:numId w:val="19"/>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619FCEC8" w14:textId="77777777" w:rsidTr="00473F65">
        <w:trPr>
          <w:cantSplit/>
        </w:trPr>
        <w:tc>
          <w:tcPr>
            <w:tcW w:w="3420" w:type="dxa"/>
          </w:tcPr>
          <w:p w14:paraId="1FCE8273" w14:textId="3A2B6737" w:rsidR="00896127" w:rsidRPr="00E704B7" w:rsidRDefault="00896127" w:rsidP="00765973">
            <w:pPr>
              <w:ind w:left="360" w:hanging="360"/>
              <w:rPr>
                <w:lang w:val="sw-KE"/>
              </w:rPr>
            </w:pPr>
            <w:r>
              <w:rPr>
                <w:lang w:val="sw-KE"/>
              </w:rPr>
              <w:t xml:space="preserve">13e. </w:t>
            </w:r>
            <w:r w:rsidRPr="00E704B7">
              <w:rPr>
                <w:lang w:val="sw-KE"/>
              </w:rPr>
              <w:t>Kwa ujumla, unaamini kiasi gani Vituo vya Afya (FOSA) kukupa habari za afya.</w:t>
            </w:r>
          </w:p>
        </w:tc>
        <w:tc>
          <w:tcPr>
            <w:tcW w:w="6660" w:type="dxa"/>
          </w:tcPr>
          <w:p w14:paraId="599140CC" w14:textId="77777777" w:rsidR="008F68C4" w:rsidRDefault="00896127" w:rsidP="008F68C4">
            <w:pPr>
              <w:pStyle w:val="ListParagraph"/>
              <w:numPr>
                <w:ilvl w:val="0"/>
                <w:numId w:val="20"/>
              </w:numPr>
              <w:spacing w:line="240" w:lineRule="auto"/>
              <w:rPr>
                <w:lang w:val="sw-KE"/>
              </w:rPr>
            </w:pPr>
            <w:r w:rsidRPr="00E704B7">
              <w:rPr>
                <w:lang w:val="sw-KE"/>
              </w:rPr>
              <w:t>Sana</w:t>
            </w:r>
          </w:p>
          <w:p w14:paraId="4812538A" w14:textId="77777777" w:rsidR="008F68C4" w:rsidRDefault="008F68C4" w:rsidP="008F68C4">
            <w:pPr>
              <w:pStyle w:val="ListParagraph"/>
              <w:numPr>
                <w:ilvl w:val="0"/>
                <w:numId w:val="20"/>
              </w:numPr>
              <w:spacing w:line="240" w:lineRule="auto"/>
              <w:rPr>
                <w:lang w:val="sw-KE"/>
              </w:rPr>
            </w:pPr>
            <w:r w:rsidRPr="008F68C4">
              <w:rPr>
                <w:lang w:val="sw-KE"/>
              </w:rPr>
              <w:t>Kadiri (katikati)</w:t>
            </w:r>
          </w:p>
          <w:p w14:paraId="541E2DD1" w14:textId="4CBB49FD" w:rsidR="00896127" w:rsidRPr="008F68C4" w:rsidRDefault="00896127" w:rsidP="008F68C4">
            <w:pPr>
              <w:pStyle w:val="ListParagraph"/>
              <w:numPr>
                <w:ilvl w:val="0"/>
                <w:numId w:val="20"/>
              </w:numPr>
              <w:spacing w:line="240" w:lineRule="auto"/>
              <w:rPr>
                <w:lang w:val="sw-KE"/>
              </w:rPr>
            </w:pPr>
            <w:r w:rsidRPr="008F68C4">
              <w:rPr>
                <w:lang w:val="sw-KE"/>
              </w:rPr>
              <w:t>Kidogo</w:t>
            </w:r>
          </w:p>
          <w:p w14:paraId="24D09C72" w14:textId="77777777" w:rsidR="00896127" w:rsidRPr="00E704B7" w:rsidRDefault="00896127" w:rsidP="008F68C4">
            <w:pPr>
              <w:pStyle w:val="ListParagraph"/>
              <w:numPr>
                <w:ilvl w:val="0"/>
                <w:numId w:val="20"/>
              </w:numPr>
              <w:spacing w:line="240" w:lineRule="auto"/>
              <w:rPr>
                <w:lang w:val="sw-KE"/>
              </w:rPr>
            </w:pPr>
            <w:r w:rsidRPr="00E704B7">
              <w:rPr>
                <w:lang w:val="sw-KE"/>
              </w:rPr>
              <w:t>Hapana kabisa</w:t>
            </w:r>
          </w:p>
          <w:p w14:paraId="720E7C01" w14:textId="77777777" w:rsidR="00896127" w:rsidRPr="00E704B7" w:rsidRDefault="00896127" w:rsidP="008F68C4">
            <w:pPr>
              <w:pStyle w:val="ListParagraph"/>
              <w:numPr>
                <w:ilvl w:val="0"/>
                <w:numId w:val="20"/>
              </w:numPr>
              <w:spacing w:line="240" w:lineRule="auto"/>
              <w:rPr>
                <w:lang w:val="sw-KE"/>
              </w:rPr>
            </w:pPr>
            <w:r w:rsidRPr="00E704B7">
              <w:rPr>
                <w:lang w:val="sw-KE"/>
              </w:rPr>
              <w:t>Sina maoni</w:t>
            </w:r>
          </w:p>
          <w:p w14:paraId="30B83437" w14:textId="77777777" w:rsidR="00896127" w:rsidRPr="00E704B7" w:rsidRDefault="00896127" w:rsidP="008F68C4">
            <w:pPr>
              <w:pStyle w:val="ListParagraph"/>
              <w:numPr>
                <w:ilvl w:val="0"/>
                <w:numId w:val="20"/>
              </w:numPr>
              <w:spacing w:line="240" w:lineRule="auto"/>
              <w:rPr>
                <w:lang w:val="sw-KE"/>
              </w:rPr>
            </w:pPr>
            <w:r w:rsidRPr="00E704B7">
              <w:rPr>
                <w:lang w:val="sw-KE"/>
              </w:rPr>
              <w:t>Sijui</w:t>
            </w:r>
          </w:p>
          <w:p w14:paraId="25B7F394" w14:textId="4311294A" w:rsidR="00896127" w:rsidRPr="00E704B7" w:rsidRDefault="00D122EA" w:rsidP="008F68C4">
            <w:pPr>
              <w:pStyle w:val="ListParagraph"/>
              <w:numPr>
                <w:ilvl w:val="0"/>
                <w:numId w:val="20"/>
              </w:numPr>
              <w:spacing w:line="240" w:lineRule="auto"/>
              <w:rPr>
                <w:lang w:val="sw-KE"/>
              </w:rPr>
            </w:pPr>
            <w:r w:rsidRPr="005E4B00">
              <w:rPr>
                <w:lang w:val="sw-KE"/>
              </w:rPr>
              <w:t xml:space="preserve">Ku kataa ku jibu </w:t>
            </w:r>
            <w:r w:rsidRPr="00D07576">
              <w:rPr>
                <w:i/>
                <w:iCs/>
                <w:lang w:val="sw-KE"/>
              </w:rPr>
              <w:t>(usi some)</w:t>
            </w:r>
          </w:p>
        </w:tc>
      </w:tr>
      <w:tr w:rsidR="00896127" w:rsidRPr="00E704B7" w14:paraId="0921CAC8" w14:textId="77777777" w:rsidTr="00473F65">
        <w:trPr>
          <w:cantSplit/>
        </w:trPr>
        <w:tc>
          <w:tcPr>
            <w:tcW w:w="3420" w:type="dxa"/>
          </w:tcPr>
          <w:p w14:paraId="2BFDD88E" w14:textId="4C8D07D2" w:rsidR="00896127" w:rsidRPr="00E704B7" w:rsidRDefault="00896127" w:rsidP="00765973">
            <w:pPr>
              <w:ind w:left="360" w:hanging="360"/>
              <w:rPr>
                <w:lang w:val="sw-KE"/>
              </w:rPr>
            </w:pPr>
            <w:r>
              <w:rPr>
                <w:lang w:val="sw-KE"/>
              </w:rPr>
              <w:lastRenderedPageBreak/>
              <w:t xml:space="preserve">13f. </w:t>
            </w:r>
            <w:r w:rsidRPr="00E704B7">
              <w:rPr>
                <w:lang w:val="sw-KE"/>
              </w:rPr>
              <w:t xml:space="preserve">Kwa ujumla, unaamini kiasi gani </w:t>
            </w:r>
            <w:r w:rsidRPr="00E704B7">
              <w:rPr>
                <w:b/>
                <w:lang w:val="sw-KE"/>
              </w:rPr>
              <w:t>message ama SMS za shirika za mutandao ya simu</w:t>
            </w:r>
            <w:r w:rsidRPr="00E704B7">
              <w:rPr>
                <w:lang w:val="sw-KE"/>
              </w:rPr>
              <w:t xml:space="preserve"> kukupa habari za afya</w:t>
            </w:r>
          </w:p>
        </w:tc>
        <w:tc>
          <w:tcPr>
            <w:tcW w:w="6660" w:type="dxa"/>
          </w:tcPr>
          <w:p w14:paraId="51784100" w14:textId="77777777" w:rsidR="008F68C4" w:rsidRDefault="00896127" w:rsidP="008F68C4">
            <w:pPr>
              <w:pStyle w:val="ListParagraph"/>
              <w:numPr>
                <w:ilvl w:val="0"/>
                <w:numId w:val="21"/>
              </w:numPr>
              <w:spacing w:line="240" w:lineRule="auto"/>
              <w:rPr>
                <w:lang w:val="sw-KE"/>
              </w:rPr>
            </w:pPr>
            <w:r w:rsidRPr="00E704B7">
              <w:rPr>
                <w:lang w:val="sw-KE"/>
              </w:rPr>
              <w:t>Sana</w:t>
            </w:r>
          </w:p>
          <w:p w14:paraId="4BBE801E" w14:textId="77777777" w:rsidR="008F68C4" w:rsidRDefault="008F68C4" w:rsidP="008F68C4">
            <w:pPr>
              <w:pStyle w:val="ListParagraph"/>
              <w:numPr>
                <w:ilvl w:val="0"/>
                <w:numId w:val="21"/>
              </w:numPr>
              <w:spacing w:line="240" w:lineRule="auto"/>
              <w:rPr>
                <w:lang w:val="sw-KE"/>
              </w:rPr>
            </w:pPr>
            <w:r w:rsidRPr="008F68C4">
              <w:rPr>
                <w:lang w:val="sw-KE"/>
              </w:rPr>
              <w:t>Kadiri (katikati)</w:t>
            </w:r>
          </w:p>
          <w:p w14:paraId="2094AEC4" w14:textId="17770318" w:rsidR="00896127" w:rsidRPr="008F68C4" w:rsidRDefault="00896127" w:rsidP="008F68C4">
            <w:pPr>
              <w:pStyle w:val="ListParagraph"/>
              <w:numPr>
                <w:ilvl w:val="0"/>
                <w:numId w:val="21"/>
              </w:numPr>
              <w:spacing w:line="240" w:lineRule="auto"/>
              <w:rPr>
                <w:lang w:val="sw-KE"/>
              </w:rPr>
            </w:pPr>
            <w:r w:rsidRPr="008F68C4">
              <w:rPr>
                <w:lang w:val="sw-KE"/>
              </w:rPr>
              <w:t>Kidogo</w:t>
            </w:r>
          </w:p>
          <w:p w14:paraId="03015618" w14:textId="77777777" w:rsidR="00896127" w:rsidRPr="00E704B7" w:rsidRDefault="00896127" w:rsidP="008F68C4">
            <w:pPr>
              <w:pStyle w:val="ListParagraph"/>
              <w:numPr>
                <w:ilvl w:val="0"/>
                <w:numId w:val="21"/>
              </w:numPr>
              <w:spacing w:line="240" w:lineRule="auto"/>
              <w:rPr>
                <w:lang w:val="sw-KE"/>
              </w:rPr>
            </w:pPr>
            <w:r w:rsidRPr="00E704B7">
              <w:rPr>
                <w:lang w:val="sw-KE"/>
              </w:rPr>
              <w:t>Hapana kabisa</w:t>
            </w:r>
          </w:p>
          <w:p w14:paraId="655095BB" w14:textId="77777777" w:rsidR="00896127" w:rsidRPr="00E704B7" w:rsidRDefault="00896127" w:rsidP="008F68C4">
            <w:pPr>
              <w:pStyle w:val="ListParagraph"/>
              <w:numPr>
                <w:ilvl w:val="0"/>
                <w:numId w:val="21"/>
              </w:numPr>
              <w:spacing w:line="240" w:lineRule="auto"/>
              <w:rPr>
                <w:lang w:val="sw-KE"/>
              </w:rPr>
            </w:pPr>
            <w:r w:rsidRPr="00E704B7">
              <w:rPr>
                <w:lang w:val="sw-KE"/>
              </w:rPr>
              <w:t>Sina maoni</w:t>
            </w:r>
          </w:p>
          <w:p w14:paraId="5F8D1DEC" w14:textId="77777777" w:rsidR="00896127" w:rsidRPr="00E704B7" w:rsidRDefault="00896127" w:rsidP="008F68C4">
            <w:pPr>
              <w:pStyle w:val="ListParagraph"/>
              <w:numPr>
                <w:ilvl w:val="0"/>
                <w:numId w:val="21"/>
              </w:numPr>
              <w:spacing w:line="240" w:lineRule="auto"/>
              <w:rPr>
                <w:lang w:val="sw-KE"/>
              </w:rPr>
            </w:pPr>
            <w:r w:rsidRPr="00E704B7">
              <w:rPr>
                <w:lang w:val="sw-KE"/>
              </w:rPr>
              <w:t>Sijui</w:t>
            </w:r>
          </w:p>
          <w:p w14:paraId="43C1C24C" w14:textId="2105FCE6" w:rsidR="00896127" w:rsidRPr="00E704B7" w:rsidRDefault="00D122EA" w:rsidP="008F68C4">
            <w:pPr>
              <w:pStyle w:val="ListParagraph"/>
              <w:numPr>
                <w:ilvl w:val="0"/>
                <w:numId w:val="21"/>
              </w:numPr>
              <w:spacing w:line="240" w:lineRule="auto"/>
              <w:rPr>
                <w:lang w:val="sw-KE"/>
              </w:rPr>
            </w:pPr>
            <w:r w:rsidRPr="005E4B00">
              <w:rPr>
                <w:lang w:val="sw-KE"/>
              </w:rPr>
              <w:t xml:space="preserve">Ku kataa ku jibu </w:t>
            </w:r>
            <w:r w:rsidRPr="00D07576">
              <w:rPr>
                <w:i/>
                <w:iCs/>
                <w:lang w:val="sw-KE"/>
              </w:rPr>
              <w:t>(usi some)</w:t>
            </w:r>
          </w:p>
        </w:tc>
      </w:tr>
      <w:tr w:rsidR="00896127" w:rsidRPr="00C71B2F" w14:paraId="5EC98140" w14:textId="77777777" w:rsidTr="008E3930">
        <w:trPr>
          <w:cantSplit/>
        </w:trPr>
        <w:tc>
          <w:tcPr>
            <w:tcW w:w="10080" w:type="dxa"/>
            <w:gridSpan w:val="2"/>
            <w:shd w:val="clear" w:color="auto" w:fill="D0CECE" w:themeFill="background2" w:themeFillShade="E6"/>
          </w:tcPr>
          <w:p w14:paraId="326B708C" w14:textId="0FEDF761" w:rsidR="00896127" w:rsidRPr="0061264A" w:rsidRDefault="00896127" w:rsidP="00896127">
            <w:pPr>
              <w:rPr>
                <w:caps/>
                <w:lang w:val="sw-KE"/>
              </w:rPr>
            </w:pPr>
            <w:r w:rsidRPr="0061264A">
              <w:rPr>
                <w:b/>
                <w:bCs/>
                <w:caps/>
                <w:lang w:val="sw-KE"/>
              </w:rPr>
              <w:t>Shida kuu za afya katika jamii ama communauté</w:t>
            </w:r>
          </w:p>
        </w:tc>
      </w:tr>
      <w:tr w:rsidR="00896127" w:rsidRPr="00E704B7" w14:paraId="374AF380" w14:textId="77777777" w:rsidTr="00473F65">
        <w:trPr>
          <w:cantSplit/>
        </w:trPr>
        <w:tc>
          <w:tcPr>
            <w:tcW w:w="3420" w:type="dxa"/>
          </w:tcPr>
          <w:p w14:paraId="68305E20" w14:textId="45997394" w:rsidR="00FD43F5" w:rsidRDefault="00FD43F5" w:rsidP="00896127">
            <w:pPr>
              <w:pStyle w:val="ListParagraph"/>
              <w:numPr>
                <w:ilvl w:val="0"/>
                <w:numId w:val="136"/>
              </w:numPr>
              <w:spacing w:line="240" w:lineRule="auto"/>
              <w:rPr>
                <w:lang w:val="sw-KE"/>
              </w:rPr>
            </w:pPr>
            <w:r w:rsidRPr="00EA495B">
              <w:rPr>
                <w:lang w:val="sw-KE"/>
              </w:rPr>
              <w:t xml:space="preserve">Je! Unafikiria ni </w:t>
            </w:r>
            <w:r w:rsidRPr="00FD43F5">
              <w:rPr>
                <w:lang w:val="sw-KE"/>
              </w:rPr>
              <w:t>magonjwa</w:t>
            </w:r>
            <w:r w:rsidRPr="00EA495B">
              <w:rPr>
                <w:lang w:val="sw-KE"/>
              </w:rPr>
              <w:t xml:space="preserve"> gani zinazo tesa idadi kubwa ya watu katika jamii </w:t>
            </w:r>
            <w:r w:rsidR="00725A44">
              <w:rPr>
                <w:lang w:val="sw-KE"/>
              </w:rPr>
              <w:t>(</w:t>
            </w:r>
            <w:r w:rsidR="00E741D3" w:rsidRPr="00FD43F5">
              <w:rPr>
                <w:lang w:val="sw-KE"/>
              </w:rPr>
              <w:t>ama communauté</w:t>
            </w:r>
            <w:r w:rsidR="00725A44">
              <w:rPr>
                <w:lang w:val="sw-KE"/>
              </w:rPr>
              <w:t xml:space="preserve">) </w:t>
            </w:r>
            <w:r w:rsidRPr="00EA495B">
              <w:rPr>
                <w:lang w:val="sw-KE"/>
              </w:rPr>
              <w:t>yako?</w:t>
            </w:r>
          </w:p>
          <w:p w14:paraId="757849E4" w14:textId="72ACC7A5" w:rsidR="00896127" w:rsidRPr="00FD43F5" w:rsidRDefault="00896127" w:rsidP="00FD43F5">
            <w:pPr>
              <w:rPr>
                <w:lang w:val="sw-KE"/>
              </w:rPr>
            </w:pPr>
          </w:p>
        </w:tc>
        <w:tc>
          <w:tcPr>
            <w:tcW w:w="6660" w:type="dxa"/>
          </w:tcPr>
          <w:p w14:paraId="22B7B37B" w14:textId="77777777" w:rsidR="00896127" w:rsidRPr="00E704B7" w:rsidRDefault="00896127" w:rsidP="00896127">
            <w:pPr>
              <w:rPr>
                <w:i/>
                <w:iCs/>
                <w:lang w:val="sw-KE"/>
              </w:rPr>
            </w:pPr>
            <w:r w:rsidRPr="00E704B7">
              <w:rPr>
                <w:i/>
                <w:iCs/>
                <w:lang w:val="sw-KE"/>
              </w:rPr>
              <w:t xml:space="preserve">Soma ma majibu, weka alama kwa jibu zote zinazotolewa </w:t>
            </w:r>
          </w:p>
          <w:p w14:paraId="7C6D2EB3" w14:textId="77777777" w:rsidR="00896127" w:rsidRPr="00E704B7" w:rsidRDefault="00896127" w:rsidP="00896127">
            <w:pPr>
              <w:pStyle w:val="ListParagraph"/>
              <w:numPr>
                <w:ilvl w:val="0"/>
                <w:numId w:val="22"/>
              </w:numPr>
              <w:spacing w:line="240" w:lineRule="auto"/>
              <w:rPr>
                <w:lang w:val="sw-KE"/>
              </w:rPr>
            </w:pPr>
            <w:r w:rsidRPr="00E704B7">
              <w:rPr>
                <w:lang w:val="sw-KE"/>
              </w:rPr>
              <w:t>Ugonjwa wa virusi ya Ebola</w:t>
            </w:r>
          </w:p>
          <w:p w14:paraId="03A59200" w14:textId="77777777" w:rsidR="00896127" w:rsidRPr="00E704B7" w:rsidRDefault="00896127" w:rsidP="00896127">
            <w:pPr>
              <w:pStyle w:val="ListParagraph"/>
              <w:numPr>
                <w:ilvl w:val="0"/>
                <w:numId w:val="22"/>
              </w:numPr>
              <w:spacing w:line="240" w:lineRule="auto"/>
              <w:rPr>
                <w:lang w:val="sw-KE"/>
              </w:rPr>
            </w:pPr>
            <w:r w:rsidRPr="00E704B7">
              <w:rPr>
                <w:lang w:val="sw-KE"/>
              </w:rPr>
              <w:t>COVID-19</w:t>
            </w:r>
          </w:p>
          <w:p w14:paraId="01DEBEFA" w14:textId="77777777" w:rsidR="00896127" w:rsidRPr="00E704B7" w:rsidRDefault="00896127" w:rsidP="00896127">
            <w:pPr>
              <w:pStyle w:val="ListParagraph"/>
              <w:numPr>
                <w:ilvl w:val="0"/>
                <w:numId w:val="22"/>
              </w:numPr>
              <w:spacing w:line="240" w:lineRule="auto"/>
              <w:rPr>
                <w:lang w:val="sw-KE"/>
              </w:rPr>
            </w:pPr>
            <w:r w:rsidRPr="00E704B7">
              <w:rPr>
                <w:lang w:val="sw-KE"/>
              </w:rPr>
              <w:t>Malaria</w:t>
            </w:r>
          </w:p>
          <w:p w14:paraId="59514068" w14:textId="1FBC2AB5" w:rsidR="00896127" w:rsidRPr="00E704B7" w:rsidRDefault="00896127" w:rsidP="00896127">
            <w:pPr>
              <w:pStyle w:val="ListParagraph"/>
              <w:numPr>
                <w:ilvl w:val="0"/>
                <w:numId w:val="22"/>
              </w:numPr>
              <w:spacing w:line="240" w:lineRule="auto"/>
              <w:rPr>
                <w:lang w:val="sw-KE"/>
              </w:rPr>
            </w:pPr>
            <w:r w:rsidRPr="00E704B7">
              <w:rPr>
                <w:lang w:val="sw-KE"/>
              </w:rPr>
              <w:t>Kifua kikuu (ama tiberculose)</w:t>
            </w:r>
          </w:p>
          <w:p w14:paraId="0BD2F1A4" w14:textId="77777777" w:rsidR="00896127" w:rsidRDefault="00896127" w:rsidP="00896127">
            <w:pPr>
              <w:pStyle w:val="ListParagraph"/>
              <w:numPr>
                <w:ilvl w:val="0"/>
                <w:numId w:val="22"/>
              </w:numPr>
              <w:spacing w:line="240" w:lineRule="auto"/>
              <w:rPr>
                <w:lang w:val="sw-KE"/>
              </w:rPr>
            </w:pPr>
            <w:r w:rsidRPr="00E704B7">
              <w:rPr>
                <w:lang w:val="sw-KE"/>
              </w:rPr>
              <w:t>Ukimwi</w:t>
            </w:r>
          </w:p>
          <w:p w14:paraId="65A2F2F7" w14:textId="36BD00C2" w:rsidR="00896127" w:rsidRPr="00DF4895" w:rsidRDefault="00896127" w:rsidP="00896127">
            <w:pPr>
              <w:pStyle w:val="ListParagraph"/>
              <w:numPr>
                <w:ilvl w:val="0"/>
                <w:numId w:val="22"/>
              </w:numPr>
              <w:spacing w:line="240" w:lineRule="auto"/>
              <w:rPr>
                <w:lang w:val="sw-KE"/>
              </w:rPr>
            </w:pPr>
            <w:r w:rsidRPr="00DF4895">
              <w:rPr>
                <w:lang w:val="sw-KE"/>
              </w:rPr>
              <w:t>Magonjwa ya kuambukizwa kwa ngono ama IST</w:t>
            </w:r>
          </w:p>
          <w:p w14:paraId="09129A0C" w14:textId="56D85F94" w:rsidR="00896127" w:rsidRPr="00E704B7" w:rsidRDefault="00896127" w:rsidP="00896127">
            <w:pPr>
              <w:pStyle w:val="ListParagraph"/>
              <w:numPr>
                <w:ilvl w:val="0"/>
                <w:numId w:val="22"/>
              </w:numPr>
              <w:spacing w:line="240" w:lineRule="auto"/>
              <w:rPr>
                <w:lang w:val="sw-KE"/>
              </w:rPr>
            </w:pPr>
            <w:r w:rsidRPr="00E704B7">
              <w:rPr>
                <w:lang w:val="sw-KE"/>
              </w:rPr>
              <w:t>Kipindupindu (ama choléra)</w:t>
            </w:r>
          </w:p>
          <w:p w14:paraId="29AC60FA" w14:textId="3D565BB0" w:rsidR="00896127" w:rsidRPr="00E704B7" w:rsidRDefault="00896127" w:rsidP="00896127">
            <w:pPr>
              <w:pStyle w:val="ListParagraph"/>
              <w:numPr>
                <w:ilvl w:val="0"/>
                <w:numId w:val="22"/>
              </w:numPr>
              <w:spacing w:line="240" w:lineRule="auto"/>
              <w:rPr>
                <w:lang w:val="sw-KE"/>
              </w:rPr>
            </w:pPr>
            <w:r w:rsidRPr="00E704B7">
              <w:rPr>
                <w:lang w:val="sw-KE"/>
              </w:rPr>
              <w:t>Surua (ama rougeole)</w:t>
            </w:r>
          </w:p>
          <w:p w14:paraId="55112D83" w14:textId="3CAC0944" w:rsidR="00896127" w:rsidRPr="00E704B7" w:rsidRDefault="00896127" w:rsidP="00896127">
            <w:pPr>
              <w:pStyle w:val="ListParagraph"/>
              <w:numPr>
                <w:ilvl w:val="0"/>
                <w:numId w:val="22"/>
              </w:numPr>
              <w:spacing w:line="240" w:lineRule="auto"/>
              <w:rPr>
                <w:lang w:val="sw-KE"/>
              </w:rPr>
            </w:pPr>
            <w:r w:rsidRPr="00E704B7">
              <w:rPr>
                <w:lang w:val="sw-KE"/>
              </w:rPr>
              <w:t xml:space="preserve">Kimbunga (ama </w:t>
            </w:r>
            <w:r w:rsidR="00933AB9" w:rsidRPr="00933AB9">
              <w:rPr>
                <w:lang w:val="sw-KE"/>
              </w:rPr>
              <w:t>fièvre</w:t>
            </w:r>
            <w:r w:rsidR="00933AB9">
              <w:rPr>
                <w:lang w:val="sw-KE"/>
              </w:rPr>
              <w:t xml:space="preserve"> </w:t>
            </w:r>
            <w:r w:rsidRPr="00E704B7">
              <w:rPr>
                <w:lang w:val="sw-KE"/>
              </w:rPr>
              <w:t>typhoide)</w:t>
            </w:r>
          </w:p>
          <w:p w14:paraId="0F0BDA80" w14:textId="77777777" w:rsidR="00896127" w:rsidRPr="00E704B7" w:rsidRDefault="00896127" w:rsidP="00896127">
            <w:pPr>
              <w:pStyle w:val="ListParagraph"/>
              <w:numPr>
                <w:ilvl w:val="0"/>
                <w:numId w:val="22"/>
              </w:numPr>
              <w:spacing w:line="240" w:lineRule="auto"/>
              <w:rPr>
                <w:lang w:val="sw-KE"/>
              </w:rPr>
            </w:pPr>
            <w:r w:rsidRPr="00E704B7">
              <w:rPr>
                <w:lang w:val="sw-KE"/>
              </w:rPr>
              <w:t>Homa ya mafua</w:t>
            </w:r>
          </w:p>
          <w:p w14:paraId="54CA2728" w14:textId="77777777" w:rsidR="00896127" w:rsidRPr="00E704B7" w:rsidRDefault="00896127" w:rsidP="00896127">
            <w:pPr>
              <w:pStyle w:val="ListParagraph"/>
              <w:numPr>
                <w:ilvl w:val="0"/>
                <w:numId w:val="22"/>
              </w:numPr>
              <w:spacing w:line="240" w:lineRule="auto"/>
              <w:rPr>
                <w:lang w:val="sw-KE"/>
              </w:rPr>
            </w:pPr>
            <w:r w:rsidRPr="00E704B7">
              <w:rPr>
                <w:lang w:val="sw-KE"/>
              </w:rPr>
              <w:t>Maambukizi kubwa ya Njia Pumzi</w:t>
            </w:r>
          </w:p>
          <w:p w14:paraId="6A4D0E62" w14:textId="4938FA8A" w:rsidR="00896127" w:rsidRPr="00E704B7" w:rsidRDefault="00896127" w:rsidP="00896127">
            <w:pPr>
              <w:pStyle w:val="ListParagraph"/>
              <w:numPr>
                <w:ilvl w:val="0"/>
                <w:numId w:val="22"/>
              </w:numPr>
              <w:spacing w:line="240" w:lineRule="auto"/>
              <w:rPr>
                <w:lang w:val="sw-KE"/>
              </w:rPr>
            </w:pPr>
            <w:r w:rsidRPr="00E704B7">
              <w:rPr>
                <w:lang w:val="sw-KE"/>
              </w:rPr>
              <w:t>Kuhara</w:t>
            </w:r>
          </w:p>
          <w:p w14:paraId="292DB22D" w14:textId="77777777" w:rsidR="00896127" w:rsidRPr="00E704B7" w:rsidRDefault="00896127" w:rsidP="00896127">
            <w:pPr>
              <w:pStyle w:val="ListParagraph"/>
              <w:numPr>
                <w:ilvl w:val="0"/>
                <w:numId w:val="22"/>
              </w:numPr>
              <w:spacing w:line="240" w:lineRule="auto"/>
              <w:rPr>
                <w:lang w:val="sw-KE"/>
              </w:rPr>
            </w:pPr>
            <w:r w:rsidRPr="00E704B7">
              <w:rPr>
                <w:lang w:val="sw-KE"/>
              </w:rPr>
              <w:t>Nyingine ________________________</w:t>
            </w:r>
          </w:p>
          <w:p w14:paraId="59192364" w14:textId="7DEB20E2" w:rsidR="00896127" w:rsidRPr="00E704B7" w:rsidRDefault="00D122EA" w:rsidP="00896127">
            <w:pPr>
              <w:pStyle w:val="ListParagraph"/>
              <w:numPr>
                <w:ilvl w:val="0"/>
                <w:numId w:val="22"/>
              </w:numPr>
              <w:spacing w:line="240" w:lineRule="auto"/>
              <w:rPr>
                <w:lang w:val="sw-KE"/>
              </w:rPr>
            </w:pPr>
            <w:r w:rsidRPr="005E4B00">
              <w:rPr>
                <w:lang w:val="sw-KE"/>
              </w:rPr>
              <w:t xml:space="preserve">Ku kataa ku jibu </w:t>
            </w:r>
            <w:r w:rsidRPr="00D07576">
              <w:rPr>
                <w:i/>
                <w:iCs/>
                <w:lang w:val="sw-KE"/>
              </w:rPr>
              <w:t>(usi some)</w:t>
            </w:r>
          </w:p>
        </w:tc>
      </w:tr>
      <w:tr w:rsidR="00896127" w:rsidRPr="0061264A" w14:paraId="76B32E6D" w14:textId="77777777" w:rsidTr="008E3930">
        <w:trPr>
          <w:cantSplit/>
        </w:trPr>
        <w:tc>
          <w:tcPr>
            <w:tcW w:w="10080" w:type="dxa"/>
            <w:gridSpan w:val="2"/>
            <w:shd w:val="clear" w:color="auto" w:fill="D0CECE" w:themeFill="background2" w:themeFillShade="E6"/>
          </w:tcPr>
          <w:p w14:paraId="502A029D" w14:textId="707893C4" w:rsidR="00896127" w:rsidRPr="0061264A" w:rsidRDefault="00896127" w:rsidP="00896127">
            <w:pPr>
              <w:rPr>
                <w:i/>
                <w:iCs/>
                <w:caps/>
                <w:lang w:val="sw-KE"/>
              </w:rPr>
            </w:pPr>
            <w:r w:rsidRPr="0061264A">
              <w:rPr>
                <w:b/>
                <w:bCs/>
                <w:caps/>
                <w:lang w:val="sw-KE"/>
              </w:rPr>
              <w:t>Maarifa na wasiwasi kuhusu Ugonjwa wa virusi ya Ebola</w:t>
            </w:r>
          </w:p>
        </w:tc>
      </w:tr>
      <w:tr w:rsidR="00896127" w:rsidRPr="001D26B9" w14:paraId="57F51A2C" w14:textId="77777777" w:rsidTr="00473F65">
        <w:trPr>
          <w:cantSplit/>
        </w:trPr>
        <w:tc>
          <w:tcPr>
            <w:tcW w:w="3420" w:type="dxa"/>
          </w:tcPr>
          <w:p w14:paraId="6DB0FF73" w14:textId="77777777" w:rsidR="00896127" w:rsidRPr="00E704B7" w:rsidRDefault="00896127" w:rsidP="00896127">
            <w:pPr>
              <w:pStyle w:val="ListParagraph"/>
              <w:numPr>
                <w:ilvl w:val="0"/>
                <w:numId w:val="136"/>
              </w:numPr>
              <w:spacing w:line="240" w:lineRule="auto"/>
              <w:rPr>
                <w:lang w:val="sw-KE"/>
              </w:rPr>
            </w:pPr>
            <w:r w:rsidRPr="00E704B7">
              <w:rPr>
                <w:lang w:val="sw-KE"/>
              </w:rPr>
              <w:t>Je! Umewahi kusikia kuhusu Ugonjwa wa virusi ya Ebola?</w:t>
            </w:r>
          </w:p>
        </w:tc>
        <w:tc>
          <w:tcPr>
            <w:tcW w:w="6660" w:type="dxa"/>
          </w:tcPr>
          <w:p w14:paraId="3A44CBF3" w14:textId="5DAEC590" w:rsidR="00896127" w:rsidRPr="00E704B7" w:rsidRDefault="00896127" w:rsidP="00896127">
            <w:pPr>
              <w:pStyle w:val="ListParagraph"/>
              <w:numPr>
                <w:ilvl w:val="0"/>
                <w:numId w:val="23"/>
              </w:numPr>
              <w:spacing w:line="240" w:lineRule="auto"/>
              <w:rPr>
                <w:lang w:val="sw-KE"/>
              </w:rPr>
            </w:pPr>
            <w:r w:rsidRPr="00E704B7">
              <w:rPr>
                <w:lang w:val="sw-KE"/>
              </w:rPr>
              <w:t xml:space="preserve">Ndio </w:t>
            </w:r>
          </w:p>
          <w:p w14:paraId="3603E827" w14:textId="331474C7" w:rsidR="00896127" w:rsidRPr="00B569BE" w:rsidRDefault="00896127" w:rsidP="00B569BE">
            <w:pPr>
              <w:pStyle w:val="ListParagraph"/>
              <w:numPr>
                <w:ilvl w:val="0"/>
                <w:numId w:val="23"/>
              </w:numPr>
              <w:spacing w:line="240" w:lineRule="auto"/>
              <w:rPr>
                <w:bCs/>
                <w:i/>
                <w:iCs/>
                <w:lang w:val="sw-KE"/>
              </w:rPr>
            </w:pPr>
            <w:r w:rsidRPr="00B569BE">
              <w:rPr>
                <w:lang w:val="sw-KE"/>
              </w:rPr>
              <w:t xml:space="preserve">Hapana </w:t>
            </w:r>
            <w:r w:rsidRPr="00E704B7">
              <w:rPr>
                <w:rFonts w:ascii="Wingdings" w:eastAsia="Wingdings" w:hAnsi="Wingdings" w:cs="Wingdings"/>
              </w:rPr>
              <w:sym w:font="Wingdings" w:char="F0E0"/>
            </w:r>
            <w:r w:rsidRPr="00B569BE">
              <w:rPr>
                <w:lang w:val="sw-KE"/>
              </w:rPr>
              <w:t xml:space="preserve"> </w:t>
            </w:r>
            <w:r w:rsidRPr="00B569BE">
              <w:rPr>
                <w:i/>
                <w:iCs/>
                <w:lang w:val="sw-KE"/>
              </w:rPr>
              <w:t xml:space="preserve">Ikiwa jibu ni "hapana", soma maelezo inayokuwa hapa chini, kisha ruka kwa Swali </w:t>
            </w:r>
            <w:r w:rsidRPr="00B569BE">
              <w:rPr>
                <w:b/>
                <w:bCs/>
                <w:i/>
                <w:iCs/>
                <w:lang w:val="sw-KE"/>
              </w:rPr>
              <w:t>la 43</w:t>
            </w:r>
            <w:r w:rsidR="00B569BE" w:rsidRPr="00B569BE">
              <w:rPr>
                <w:i/>
                <w:iCs/>
                <w:lang w:val="sw-KE"/>
              </w:rPr>
              <w:br/>
            </w:r>
            <w:r w:rsidR="00B569BE" w:rsidRPr="00B569BE">
              <w:rPr>
                <w:b/>
                <w:bCs/>
                <w:i/>
                <w:iCs/>
                <w:caps/>
                <w:lang w:val="sw-KE"/>
              </w:rPr>
              <w:t>Maelezo (</w:t>
            </w:r>
            <w:r w:rsidR="00B569BE" w:rsidRPr="00B569BE">
              <w:rPr>
                <w:b/>
                <w:i/>
                <w:iCs/>
                <w:caps/>
                <w:lang w:val="sw-KE"/>
              </w:rPr>
              <w:t>Somea mshiriki maelezo haya)</w:t>
            </w:r>
            <w:r w:rsidR="00B569BE" w:rsidRPr="00B569BE">
              <w:rPr>
                <w:b/>
                <w:bCs/>
                <w:i/>
                <w:iCs/>
                <w:caps/>
                <w:lang w:val="sw-KE"/>
              </w:rPr>
              <w:t>:</w:t>
            </w:r>
            <w:r w:rsidR="00B569BE" w:rsidRPr="00B569BE">
              <w:rPr>
                <w:b/>
                <w:bCs/>
                <w:lang w:val="sw-KE"/>
              </w:rPr>
              <w:t xml:space="preserve"> </w:t>
            </w:r>
            <w:r w:rsidR="00B569BE" w:rsidRPr="00B569BE">
              <w:rPr>
                <w:bCs/>
                <w:lang w:val="sw-KE"/>
              </w:rPr>
              <w:t xml:space="preserve">Ishara na dalili za Ugonjwa wa Virusi ya Ebola ni sawa sawa na zile za magonjwa mengine, na kwa kawaida inaleta homa, maumivu ya kichwa ao maumivu ya mwili, kutapika na kuhara. Baada ya siku chache, zinaweza sababisha kutoka damu kwa meno ao mahali zingine. Wale walio katika hatari zaidi ya Ebola ni wale ambao wamekuwa karibu na wagonjwa ou ambao wamekufa kutokana na Ebola ao kwa sababu isiyojulikana.  </w:t>
            </w:r>
            <w:r w:rsidR="00B569BE" w:rsidRPr="00B569BE">
              <w:rPr>
                <w:bCs/>
                <w:i/>
                <w:iCs/>
                <w:lang w:val="sw-KE"/>
              </w:rPr>
              <w:t>[Weka pia habari mupya muhimu yoyote kuhusu Eboka katika jamii]</w:t>
            </w:r>
          </w:p>
          <w:p w14:paraId="3CDBF718" w14:textId="4EEDE2EE" w:rsidR="00E06362" w:rsidRPr="00B2733E" w:rsidRDefault="00E06362" w:rsidP="00896127">
            <w:pPr>
              <w:pStyle w:val="ListParagraph"/>
              <w:numPr>
                <w:ilvl w:val="0"/>
                <w:numId w:val="23"/>
              </w:numPr>
              <w:spacing w:line="240" w:lineRule="auto"/>
              <w:rPr>
                <w:i/>
                <w:iCs/>
                <w:lang w:val="sw-KE"/>
              </w:rPr>
            </w:pPr>
            <w:r w:rsidRPr="005E4B00">
              <w:rPr>
                <w:lang w:val="sw-KE"/>
              </w:rPr>
              <w:t xml:space="preserve">Ku kataa ku jibu </w:t>
            </w:r>
            <w:r w:rsidRPr="00D07576">
              <w:rPr>
                <w:i/>
                <w:iCs/>
                <w:lang w:val="sw-KE"/>
              </w:rPr>
              <w:t>(usi some)</w:t>
            </w:r>
          </w:p>
        </w:tc>
      </w:tr>
      <w:tr w:rsidR="00896127" w:rsidRPr="00E704B7" w14:paraId="12EFE5CC" w14:textId="77777777" w:rsidTr="00473F65">
        <w:trPr>
          <w:cantSplit/>
        </w:trPr>
        <w:tc>
          <w:tcPr>
            <w:tcW w:w="3420" w:type="dxa"/>
          </w:tcPr>
          <w:p w14:paraId="3F3E14F6" w14:textId="77777777" w:rsidR="00896127" w:rsidRPr="00E704B7" w:rsidRDefault="00896127" w:rsidP="00896127">
            <w:pPr>
              <w:pStyle w:val="ListParagraph"/>
              <w:numPr>
                <w:ilvl w:val="0"/>
                <w:numId w:val="136"/>
              </w:numPr>
              <w:spacing w:line="240" w:lineRule="auto"/>
              <w:rPr>
                <w:lang w:val="sw-KE"/>
              </w:rPr>
            </w:pPr>
            <w:r w:rsidRPr="00E704B7">
              <w:rPr>
                <w:lang w:val="sw-KE"/>
              </w:rPr>
              <w:t>Ni nini ume sikiya ku husu ugonjwa wa Ebola?</w:t>
            </w:r>
          </w:p>
        </w:tc>
        <w:tc>
          <w:tcPr>
            <w:tcW w:w="6660" w:type="dxa"/>
          </w:tcPr>
          <w:p w14:paraId="0A43EB68" w14:textId="39B2F0EA" w:rsidR="00896127" w:rsidRDefault="00896127" w:rsidP="00A46FD8">
            <w:pPr>
              <w:pStyle w:val="ListParagraph"/>
              <w:numPr>
                <w:ilvl w:val="0"/>
                <w:numId w:val="24"/>
              </w:numPr>
              <w:spacing w:line="240" w:lineRule="auto"/>
              <w:ind w:left="360"/>
              <w:rPr>
                <w:lang w:val="sw-KE"/>
              </w:rPr>
            </w:pPr>
            <w:r w:rsidRPr="001339F1">
              <w:rPr>
                <w:i/>
                <w:iCs/>
                <w:lang w:val="sw-KE"/>
              </w:rPr>
              <w:t>(Maelezo zaidi)</w:t>
            </w:r>
            <w:r w:rsidRPr="00E704B7">
              <w:rPr>
                <w:lang w:val="sw-KE"/>
              </w:rPr>
              <w:t> :</w:t>
            </w:r>
            <w:r>
              <w:rPr>
                <w:lang w:val="sw-KE"/>
              </w:rPr>
              <w:t>______________________________________</w:t>
            </w:r>
          </w:p>
          <w:p w14:paraId="20D1148E" w14:textId="7E462267" w:rsidR="00896127" w:rsidRDefault="00896127" w:rsidP="00A46FD8">
            <w:pPr>
              <w:pStyle w:val="ListParagraph"/>
              <w:spacing w:line="240" w:lineRule="auto"/>
              <w:ind w:left="360"/>
              <w:rPr>
                <w:lang w:val="sw-KE"/>
              </w:rPr>
            </w:pPr>
            <w:r>
              <w:rPr>
                <w:lang w:val="sw-KE"/>
              </w:rPr>
              <w:t>___________________________________________________</w:t>
            </w:r>
          </w:p>
          <w:p w14:paraId="63A2C87F" w14:textId="3CD57E10" w:rsidR="00896127" w:rsidRPr="00D954D9" w:rsidRDefault="00896127" w:rsidP="00A46FD8">
            <w:pPr>
              <w:pStyle w:val="ListParagraph"/>
              <w:spacing w:line="240" w:lineRule="auto"/>
              <w:ind w:left="360"/>
              <w:rPr>
                <w:lang w:val="sw-KE"/>
              </w:rPr>
            </w:pPr>
            <w:r>
              <w:rPr>
                <w:lang w:val="sw-KE"/>
              </w:rPr>
              <w:t>___________________________________________________</w:t>
            </w:r>
          </w:p>
          <w:p w14:paraId="4018A95B" w14:textId="3F7BC511" w:rsidR="00896127" w:rsidRPr="00F53F46" w:rsidRDefault="00896127" w:rsidP="00A46FD8">
            <w:pPr>
              <w:pStyle w:val="ListParagraph"/>
              <w:numPr>
                <w:ilvl w:val="0"/>
                <w:numId w:val="24"/>
              </w:numPr>
              <w:spacing w:line="240" w:lineRule="auto"/>
              <w:ind w:left="360"/>
              <w:rPr>
                <w:lang w:val="sw-KE"/>
              </w:rPr>
            </w:pPr>
            <w:r w:rsidRPr="00F53F46">
              <w:rPr>
                <w:lang w:val="sw-KE"/>
              </w:rPr>
              <w:t>Sijui</w:t>
            </w:r>
          </w:p>
          <w:p w14:paraId="0D25F010" w14:textId="5092C945" w:rsidR="00896127" w:rsidRPr="00E704B7" w:rsidRDefault="00D122EA" w:rsidP="00A46FD8">
            <w:pPr>
              <w:pStyle w:val="ListParagraph"/>
              <w:numPr>
                <w:ilvl w:val="0"/>
                <w:numId w:val="24"/>
              </w:numPr>
              <w:spacing w:line="240" w:lineRule="auto"/>
              <w:ind w:left="360"/>
              <w:rPr>
                <w:lang w:val="sw-KE"/>
              </w:rPr>
            </w:pPr>
            <w:r w:rsidRPr="005E4B00">
              <w:rPr>
                <w:lang w:val="sw-KE"/>
              </w:rPr>
              <w:t xml:space="preserve">Ku kataa ku jibu </w:t>
            </w:r>
            <w:r w:rsidRPr="00D07576">
              <w:rPr>
                <w:i/>
                <w:iCs/>
                <w:lang w:val="sw-KE"/>
              </w:rPr>
              <w:t>(usi some)</w:t>
            </w:r>
          </w:p>
        </w:tc>
      </w:tr>
      <w:tr w:rsidR="00896127" w:rsidRPr="00E704B7" w14:paraId="53704567" w14:textId="77777777" w:rsidTr="00473F65">
        <w:trPr>
          <w:cantSplit/>
        </w:trPr>
        <w:tc>
          <w:tcPr>
            <w:tcW w:w="3420" w:type="dxa"/>
          </w:tcPr>
          <w:p w14:paraId="3EA44636" w14:textId="678613C1" w:rsidR="00896127" w:rsidRPr="00E704B7" w:rsidRDefault="00896127" w:rsidP="00896127">
            <w:pPr>
              <w:pStyle w:val="ListParagraph"/>
              <w:numPr>
                <w:ilvl w:val="0"/>
                <w:numId w:val="136"/>
              </w:numPr>
              <w:spacing w:line="240" w:lineRule="auto"/>
              <w:rPr>
                <w:lang w:val="sw-KE"/>
              </w:rPr>
            </w:pPr>
            <w:r w:rsidRPr="00E704B7">
              <w:rPr>
                <w:lang w:val="sw-KE"/>
              </w:rPr>
              <w:lastRenderedPageBreak/>
              <w:t>kupitya nani ume sikia kuhusu Ebola kwa mara ya mwisho?</w:t>
            </w:r>
          </w:p>
        </w:tc>
        <w:tc>
          <w:tcPr>
            <w:tcW w:w="6660" w:type="dxa"/>
          </w:tcPr>
          <w:p w14:paraId="3F266441" w14:textId="77777777" w:rsidR="00896127" w:rsidRPr="00E704B7" w:rsidRDefault="00896127" w:rsidP="00896127">
            <w:pPr>
              <w:rPr>
                <w:i/>
                <w:iCs/>
                <w:lang w:val="sw-KE"/>
              </w:rPr>
            </w:pPr>
            <w:r w:rsidRPr="00E704B7">
              <w:rPr>
                <w:i/>
                <w:iCs/>
                <w:lang w:val="sw-KE"/>
              </w:rPr>
              <w:t xml:space="preserve">Soma ma majibu, weka alama kwa jibu zote zinazotolewa </w:t>
            </w:r>
          </w:p>
          <w:p w14:paraId="3EE0D4E6" w14:textId="77777777" w:rsidR="00896127" w:rsidRPr="00E704B7" w:rsidRDefault="00896127" w:rsidP="00896127">
            <w:pPr>
              <w:pStyle w:val="ListParagraph"/>
              <w:numPr>
                <w:ilvl w:val="0"/>
                <w:numId w:val="25"/>
              </w:numPr>
              <w:spacing w:line="240" w:lineRule="auto"/>
              <w:rPr>
                <w:lang w:val="sw-KE"/>
              </w:rPr>
            </w:pPr>
            <w:r w:rsidRPr="00E704B7">
              <w:rPr>
                <w:lang w:val="sw-KE"/>
              </w:rPr>
              <w:t>Matangazo kwa watu wote (megaphone au mtoa huduma wa muji)</w:t>
            </w:r>
          </w:p>
          <w:p w14:paraId="525459BD" w14:textId="77777777" w:rsidR="00896127" w:rsidRPr="00E704B7" w:rsidRDefault="00896127" w:rsidP="00896127">
            <w:pPr>
              <w:pStyle w:val="ListParagraph"/>
              <w:numPr>
                <w:ilvl w:val="0"/>
                <w:numId w:val="25"/>
              </w:numPr>
              <w:spacing w:line="240" w:lineRule="auto"/>
              <w:rPr>
                <w:lang w:val="sw-KE"/>
              </w:rPr>
            </w:pPr>
            <w:r w:rsidRPr="00E704B7">
              <w:rPr>
                <w:lang w:val="sw-KE"/>
              </w:rPr>
              <w:t xml:space="preserve">Kiongozi wa jamii </w:t>
            </w:r>
          </w:p>
          <w:p w14:paraId="09038DDE" w14:textId="77777777" w:rsidR="00896127" w:rsidRPr="00E704B7" w:rsidRDefault="00896127" w:rsidP="00896127">
            <w:pPr>
              <w:pStyle w:val="ListParagraph"/>
              <w:numPr>
                <w:ilvl w:val="0"/>
                <w:numId w:val="25"/>
              </w:numPr>
              <w:spacing w:line="240" w:lineRule="auto"/>
              <w:rPr>
                <w:lang w:val="sw-KE"/>
              </w:rPr>
            </w:pPr>
            <w:r w:rsidRPr="00E704B7">
              <w:rPr>
                <w:lang w:val="sw-KE"/>
              </w:rPr>
              <w:t>Watangazaji wa Jamii (ama relais communautaire)</w:t>
            </w:r>
          </w:p>
          <w:p w14:paraId="686627D5" w14:textId="77777777" w:rsidR="00896127" w:rsidRPr="00E704B7" w:rsidRDefault="00896127" w:rsidP="00896127">
            <w:pPr>
              <w:pStyle w:val="ListParagraph"/>
              <w:numPr>
                <w:ilvl w:val="0"/>
                <w:numId w:val="25"/>
              </w:numPr>
              <w:spacing w:line="240" w:lineRule="auto"/>
              <w:rPr>
                <w:lang w:val="sw-KE"/>
              </w:rPr>
            </w:pPr>
            <w:r w:rsidRPr="00E704B7">
              <w:rPr>
                <w:lang w:val="sw-KE"/>
              </w:rPr>
              <w:t>Mfanyakazi wa afya</w:t>
            </w:r>
          </w:p>
          <w:p w14:paraId="3212FA56" w14:textId="77777777" w:rsidR="00896127" w:rsidRPr="00E704B7" w:rsidRDefault="00896127" w:rsidP="00896127">
            <w:pPr>
              <w:pStyle w:val="ListParagraph"/>
              <w:numPr>
                <w:ilvl w:val="0"/>
                <w:numId w:val="25"/>
              </w:numPr>
              <w:spacing w:line="240" w:lineRule="auto"/>
              <w:rPr>
                <w:lang w:val="sw-KE"/>
              </w:rPr>
            </w:pPr>
            <w:r w:rsidRPr="00E704B7">
              <w:rPr>
                <w:lang w:val="sw-KE"/>
              </w:rPr>
              <w:t>Mganga wa asili</w:t>
            </w:r>
          </w:p>
          <w:p w14:paraId="1D1A748F" w14:textId="77777777" w:rsidR="00896127" w:rsidRPr="00E704B7" w:rsidRDefault="00896127" w:rsidP="00896127">
            <w:pPr>
              <w:pStyle w:val="ListParagraph"/>
              <w:numPr>
                <w:ilvl w:val="0"/>
                <w:numId w:val="25"/>
              </w:numPr>
              <w:spacing w:line="240" w:lineRule="auto"/>
              <w:rPr>
                <w:lang w:val="sw-KE"/>
              </w:rPr>
            </w:pPr>
            <w:r w:rsidRPr="00E704B7">
              <w:rPr>
                <w:lang w:val="sw-KE"/>
              </w:rPr>
              <w:t>Kiongozi wa dini: Kanisa / Msikiti / nyingine</w:t>
            </w:r>
          </w:p>
          <w:p w14:paraId="1AF65816" w14:textId="77777777" w:rsidR="00896127" w:rsidRPr="00E704B7" w:rsidRDefault="00896127" w:rsidP="00896127">
            <w:pPr>
              <w:pStyle w:val="ListParagraph"/>
              <w:numPr>
                <w:ilvl w:val="0"/>
                <w:numId w:val="25"/>
              </w:numPr>
              <w:spacing w:line="240" w:lineRule="auto"/>
              <w:rPr>
                <w:lang w:val="sw-KE"/>
              </w:rPr>
            </w:pPr>
            <w:r w:rsidRPr="00E704B7">
              <w:rPr>
                <w:lang w:val="sw-KE"/>
              </w:rPr>
              <w:t>Njia za kibinafsi: Wazazi / Marafiki</w:t>
            </w:r>
          </w:p>
          <w:p w14:paraId="779DF810" w14:textId="77777777" w:rsidR="00896127" w:rsidRPr="00E704B7" w:rsidRDefault="00896127" w:rsidP="00896127">
            <w:pPr>
              <w:pStyle w:val="ListParagraph"/>
              <w:numPr>
                <w:ilvl w:val="0"/>
                <w:numId w:val="25"/>
              </w:numPr>
              <w:spacing w:line="240" w:lineRule="auto"/>
              <w:rPr>
                <w:lang w:val="sw-KE"/>
              </w:rPr>
            </w:pPr>
            <w:r w:rsidRPr="00E704B7">
              <w:rPr>
                <w:lang w:val="sw-KE"/>
              </w:rPr>
              <w:t>Sijui</w:t>
            </w:r>
          </w:p>
          <w:p w14:paraId="0B851A28" w14:textId="77777777" w:rsidR="00896127" w:rsidRDefault="00896127" w:rsidP="00896127">
            <w:pPr>
              <w:pStyle w:val="ListParagraph"/>
              <w:numPr>
                <w:ilvl w:val="0"/>
                <w:numId w:val="25"/>
              </w:numPr>
              <w:spacing w:line="240" w:lineRule="auto"/>
              <w:rPr>
                <w:lang w:val="sw-KE"/>
              </w:rPr>
            </w:pPr>
            <w:r w:rsidRPr="00E704B7">
              <w:rPr>
                <w:lang w:val="sw-KE"/>
              </w:rPr>
              <w:t>Nyingine __________</w:t>
            </w:r>
          </w:p>
          <w:p w14:paraId="4D4AC15E" w14:textId="0E9BD69E" w:rsidR="00896127" w:rsidRPr="0061264A" w:rsidRDefault="00896127" w:rsidP="00896127">
            <w:pPr>
              <w:pStyle w:val="ListParagraph"/>
              <w:numPr>
                <w:ilvl w:val="0"/>
                <w:numId w:val="25"/>
              </w:numPr>
              <w:spacing w:line="240" w:lineRule="auto"/>
              <w:rPr>
                <w:lang w:val="sw-KE"/>
              </w:rPr>
            </w:pPr>
            <w:r w:rsidRPr="0061264A">
              <w:rPr>
                <w:lang w:val="sw-KE"/>
              </w:rPr>
              <w:t>Ku kataa ku jibu (</w:t>
            </w:r>
            <w:r w:rsidRPr="0061264A">
              <w:rPr>
                <w:i/>
                <w:iCs/>
                <w:lang w:val="sw-KE"/>
              </w:rPr>
              <w:t>usi some</w:t>
            </w:r>
            <w:r w:rsidRPr="0061264A">
              <w:rPr>
                <w:lang w:val="sw-KE"/>
              </w:rPr>
              <w:t>)</w:t>
            </w:r>
          </w:p>
        </w:tc>
      </w:tr>
      <w:tr w:rsidR="00896127" w:rsidRPr="00E704B7" w14:paraId="5F88013F" w14:textId="77777777" w:rsidTr="00473F65">
        <w:trPr>
          <w:cantSplit/>
        </w:trPr>
        <w:tc>
          <w:tcPr>
            <w:tcW w:w="3420" w:type="dxa"/>
          </w:tcPr>
          <w:p w14:paraId="09025F60" w14:textId="1DB0B38C" w:rsidR="00896127" w:rsidRPr="00E704B7" w:rsidRDefault="00896127" w:rsidP="00896127">
            <w:pPr>
              <w:pStyle w:val="ListParagraph"/>
              <w:numPr>
                <w:ilvl w:val="0"/>
                <w:numId w:val="136"/>
              </w:numPr>
              <w:spacing w:line="240" w:lineRule="auto"/>
              <w:rPr>
                <w:lang w:val="sw-KE"/>
              </w:rPr>
            </w:pPr>
            <w:r w:rsidRPr="00E704B7">
              <w:rPr>
                <w:lang w:val="sw-KE"/>
              </w:rPr>
              <w:t>Je! Ni kupitia njia gani njo umesikia ao kusoma kuhusu Ebola kwa mara ya mwisho?</w:t>
            </w:r>
          </w:p>
        </w:tc>
        <w:tc>
          <w:tcPr>
            <w:tcW w:w="6660" w:type="dxa"/>
          </w:tcPr>
          <w:p w14:paraId="3B119DB2" w14:textId="77777777" w:rsidR="00896127" w:rsidRPr="00E704B7" w:rsidRDefault="00896127" w:rsidP="00896127">
            <w:pPr>
              <w:rPr>
                <w:i/>
                <w:iCs/>
                <w:lang w:val="sw-KE"/>
              </w:rPr>
            </w:pPr>
            <w:r w:rsidRPr="00E704B7">
              <w:rPr>
                <w:i/>
                <w:iCs/>
                <w:lang w:val="sw-KE"/>
              </w:rPr>
              <w:t xml:space="preserve">Soma ma majibu, weka alama kwa jibu zote zinazotolewa </w:t>
            </w:r>
          </w:p>
          <w:p w14:paraId="2DDB9BDE" w14:textId="77777777" w:rsidR="00896127" w:rsidRPr="00E704B7" w:rsidRDefault="00896127" w:rsidP="00896127">
            <w:pPr>
              <w:pStyle w:val="ListParagraph"/>
              <w:numPr>
                <w:ilvl w:val="0"/>
                <w:numId w:val="26"/>
              </w:numPr>
              <w:spacing w:line="240" w:lineRule="auto"/>
              <w:rPr>
                <w:lang w:val="sw-KE"/>
              </w:rPr>
            </w:pPr>
            <w:r w:rsidRPr="00E704B7">
              <w:rPr>
                <w:lang w:val="sw-KE"/>
              </w:rPr>
              <w:t>Redio</w:t>
            </w:r>
          </w:p>
          <w:p w14:paraId="5CF76432" w14:textId="77777777" w:rsidR="00896127" w:rsidRPr="00E704B7" w:rsidRDefault="00896127" w:rsidP="00896127">
            <w:pPr>
              <w:pStyle w:val="ListParagraph"/>
              <w:numPr>
                <w:ilvl w:val="0"/>
                <w:numId w:val="26"/>
              </w:numPr>
              <w:spacing w:line="240" w:lineRule="auto"/>
              <w:rPr>
                <w:lang w:val="sw-KE"/>
              </w:rPr>
            </w:pPr>
            <w:r w:rsidRPr="00E704B7">
              <w:rPr>
                <w:lang w:val="sw-KE"/>
              </w:rPr>
              <w:t xml:space="preserve"> Televisheni</w:t>
            </w:r>
          </w:p>
          <w:p w14:paraId="19CBB61F" w14:textId="77777777" w:rsidR="00896127" w:rsidRPr="00E704B7" w:rsidRDefault="00896127" w:rsidP="00896127">
            <w:pPr>
              <w:pStyle w:val="ListParagraph"/>
              <w:numPr>
                <w:ilvl w:val="0"/>
                <w:numId w:val="26"/>
              </w:numPr>
              <w:spacing w:line="240" w:lineRule="auto"/>
              <w:rPr>
                <w:lang w:val="sw-KE"/>
              </w:rPr>
            </w:pPr>
            <w:r w:rsidRPr="00E704B7">
              <w:rPr>
                <w:lang w:val="sw-KE"/>
              </w:rPr>
              <w:t>Matangazo kwa watu wote (megaphone au mtoa huduma wa muji)</w:t>
            </w:r>
          </w:p>
          <w:p w14:paraId="37168294" w14:textId="77777777" w:rsidR="00896127" w:rsidRPr="00E704B7" w:rsidRDefault="00896127" w:rsidP="00896127">
            <w:pPr>
              <w:pStyle w:val="ListParagraph"/>
              <w:numPr>
                <w:ilvl w:val="0"/>
                <w:numId w:val="26"/>
              </w:numPr>
              <w:spacing w:line="240" w:lineRule="auto"/>
              <w:rPr>
                <w:lang w:val="sw-KE"/>
              </w:rPr>
            </w:pPr>
            <w:r w:rsidRPr="00E704B7">
              <w:rPr>
                <w:lang w:val="sw-KE"/>
              </w:rPr>
              <w:t>Magazeti / vipeperushi / mabao</w:t>
            </w:r>
          </w:p>
          <w:p w14:paraId="759C2DE5" w14:textId="77777777" w:rsidR="00896127" w:rsidRPr="00E704B7" w:rsidRDefault="00896127" w:rsidP="00896127">
            <w:pPr>
              <w:pStyle w:val="ListParagraph"/>
              <w:numPr>
                <w:ilvl w:val="0"/>
                <w:numId w:val="26"/>
              </w:numPr>
              <w:spacing w:line="240" w:lineRule="auto"/>
              <w:rPr>
                <w:lang w:val="sw-KE"/>
              </w:rPr>
            </w:pPr>
            <w:r w:rsidRPr="00E704B7">
              <w:rPr>
                <w:lang w:val="sw-KE"/>
              </w:rPr>
              <w:t>Mtandao: sites internet, blog</w:t>
            </w:r>
          </w:p>
          <w:p w14:paraId="0399AAFF" w14:textId="77777777" w:rsidR="00896127" w:rsidRPr="00E704B7" w:rsidRDefault="00896127" w:rsidP="00896127">
            <w:pPr>
              <w:pStyle w:val="ListParagraph"/>
              <w:numPr>
                <w:ilvl w:val="0"/>
                <w:numId w:val="26"/>
              </w:numPr>
              <w:spacing w:line="240" w:lineRule="auto"/>
              <w:rPr>
                <w:lang w:val="sw-KE"/>
              </w:rPr>
            </w:pPr>
            <w:r w:rsidRPr="00E704B7">
              <w:rPr>
                <w:lang w:val="sw-KE"/>
              </w:rPr>
              <w:t>Mtandao: Mitandao ya kijamii / Facebook</w:t>
            </w:r>
          </w:p>
          <w:p w14:paraId="3941B568" w14:textId="77777777" w:rsidR="00896127" w:rsidRPr="00E704B7" w:rsidRDefault="00896127" w:rsidP="00896127">
            <w:pPr>
              <w:pStyle w:val="ListParagraph"/>
              <w:numPr>
                <w:ilvl w:val="0"/>
                <w:numId w:val="26"/>
              </w:numPr>
              <w:spacing w:line="240" w:lineRule="auto"/>
              <w:rPr>
                <w:lang w:val="sw-KE"/>
              </w:rPr>
            </w:pPr>
            <w:r w:rsidRPr="00E704B7">
              <w:rPr>
                <w:lang w:val="sw-KE"/>
              </w:rPr>
              <w:t>Simu: ujumbe sms, WhatsApp</w:t>
            </w:r>
          </w:p>
          <w:p w14:paraId="28D9162C" w14:textId="77777777" w:rsidR="00896127" w:rsidRPr="00E704B7" w:rsidRDefault="00896127" w:rsidP="00896127">
            <w:pPr>
              <w:pStyle w:val="ListParagraph"/>
              <w:numPr>
                <w:ilvl w:val="0"/>
                <w:numId w:val="26"/>
              </w:numPr>
              <w:spacing w:line="240" w:lineRule="auto"/>
              <w:rPr>
                <w:lang w:val="sw-KE"/>
              </w:rPr>
            </w:pPr>
            <w:r w:rsidRPr="00E704B7">
              <w:rPr>
                <w:lang w:val="sw-KE"/>
              </w:rPr>
              <w:t>Mahali pa maombi (ibada, misa, viongozi wa dini)</w:t>
            </w:r>
          </w:p>
          <w:p w14:paraId="2B346316" w14:textId="77777777" w:rsidR="00896127" w:rsidRPr="00E704B7" w:rsidRDefault="00896127" w:rsidP="00896127">
            <w:pPr>
              <w:pStyle w:val="ListParagraph"/>
              <w:numPr>
                <w:ilvl w:val="0"/>
                <w:numId w:val="26"/>
              </w:numPr>
              <w:spacing w:line="240" w:lineRule="auto"/>
              <w:rPr>
                <w:lang w:val="sw-KE"/>
              </w:rPr>
            </w:pPr>
            <w:r w:rsidRPr="00E704B7">
              <w:rPr>
                <w:lang w:val="sw-KE"/>
              </w:rPr>
              <w:t>Shule</w:t>
            </w:r>
          </w:p>
          <w:p w14:paraId="2B86B5AC" w14:textId="77777777" w:rsidR="00896127" w:rsidRDefault="00896127" w:rsidP="00896127">
            <w:pPr>
              <w:pStyle w:val="ListParagraph"/>
              <w:numPr>
                <w:ilvl w:val="0"/>
                <w:numId w:val="26"/>
              </w:numPr>
              <w:spacing w:line="240" w:lineRule="auto"/>
              <w:rPr>
                <w:lang w:val="sw-KE"/>
              </w:rPr>
            </w:pPr>
            <w:r w:rsidRPr="00E704B7">
              <w:rPr>
                <w:lang w:val="sw-KE"/>
              </w:rPr>
              <w:t>Sijui</w:t>
            </w:r>
          </w:p>
          <w:p w14:paraId="00C77682" w14:textId="77777777" w:rsidR="00896127" w:rsidRDefault="00896127" w:rsidP="00896127">
            <w:pPr>
              <w:pStyle w:val="ListParagraph"/>
              <w:numPr>
                <w:ilvl w:val="0"/>
                <w:numId w:val="26"/>
              </w:numPr>
              <w:spacing w:line="240" w:lineRule="auto"/>
              <w:rPr>
                <w:lang w:val="sw-KE"/>
              </w:rPr>
            </w:pPr>
            <w:r w:rsidRPr="008E4F6C">
              <w:rPr>
                <w:lang w:val="sw-KE"/>
              </w:rPr>
              <w:t>Nyingine __________</w:t>
            </w:r>
          </w:p>
          <w:p w14:paraId="03CC0041" w14:textId="0BD83720" w:rsidR="00896127" w:rsidRPr="008E4F6C" w:rsidRDefault="00896127" w:rsidP="00896127">
            <w:pPr>
              <w:pStyle w:val="ListParagraph"/>
              <w:numPr>
                <w:ilvl w:val="0"/>
                <w:numId w:val="26"/>
              </w:numPr>
              <w:spacing w:line="240" w:lineRule="auto"/>
              <w:rPr>
                <w:lang w:val="sw-KE"/>
              </w:rPr>
            </w:pPr>
            <w:r w:rsidRPr="008E4F6C">
              <w:rPr>
                <w:lang w:val="sw-KE"/>
              </w:rPr>
              <w:t>Ku kataa ku jibu (</w:t>
            </w:r>
            <w:r w:rsidRPr="009123B8">
              <w:rPr>
                <w:i/>
                <w:iCs/>
                <w:lang w:val="sw-KE"/>
              </w:rPr>
              <w:t>usi some</w:t>
            </w:r>
            <w:r w:rsidRPr="008E4F6C">
              <w:rPr>
                <w:lang w:val="sw-KE"/>
              </w:rPr>
              <w:t>)</w:t>
            </w:r>
          </w:p>
        </w:tc>
      </w:tr>
      <w:tr w:rsidR="00896127" w:rsidRPr="00B2733E" w14:paraId="684F0416" w14:textId="77777777" w:rsidTr="00473F65">
        <w:trPr>
          <w:cantSplit/>
        </w:trPr>
        <w:tc>
          <w:tcPr>
            <w:tcW w:w="3420" w:type="dxa"/>
          </w:tcPr>
          <w:p w14:paraId="6FD6A1C9" w14:textId="32F1B660" w:rsidR="00896127" w:rsidRPr="00E704B7" w:rsidRDefault="00896127" w:rsidP="00896127">
            <w:pPr>
              <w:pStyle w:val="ListParagraph"/>
              <w:numPr>
                <w:ilvl w:val="0"/>
                <w:numId w:val="136"/>
              </w:numPr>
              <w:spacing w:line="240" w:lineRule="auto"/>
              <w:rPr>
                <w:lang w:val="sw-KE"/>
              </w:rPr>
            </w:pPr>
            <w:r w:rsidRPr="005D2E8A">
              <w:rPr>
                <w:lang w:val="sw-KE"/>
              </w:rPr>
              <w:t>Je! Unafikiri kwamba mulipuko wa Ebola</w:t>
            </w:r>
            <w:r w:rsidR="00EB26BB">
              <w:rPr>
                <w:lang w:val="sw-KE"/>
              </w:rPr>
              <w:t xml:space="preserve"> ulio tangazwa uli kuwa</w:t>
            </w:r>
            <w:r w:rsidR="00C96B90">
              <w:rPr>
                <w:lang w:val="sw-KE"/>
              </w:rPr>
              <w:t xml:space="preserve"> katika</w:t>
            </w:r>
            <w:r w:rsidRPr="005D2E8A">
              <w:rPr>
                <w:lang w:val="sw-KE"/>
              </w:rPr>
              <w:t xml:space="preserve"> jamii </w:t>
            </w:r>
            <w:r w:rsidR="00101F55">
              <w:rPr>
                <w:lang w:val="sw-KE"/>
              </w:rPr>
              <w:t>(</w:t>
            </w:r>
            <w:r w:rsidR="00101F55" w:rsidRPr="00E704B7">
              <w:rPr>
                <w:rFonts w:eastAsia="Times New Roman" w:cs="Calibri"/>
                <w:lang w:val="sw-KE"/>
              </w:rPr>
              <w:t>ama communauté</w:t>
            </w:r>
            <w:r w:rsidR="00101F55">
              <w:rPr>
                <w:rFonts w:eastAsia="Times New Roman" w:cs="Calibri"/>
                <w:lang w:val="sw-KE"/>
              </w:rPr>
              <w:t xml:space="preserve">) </w:t>
            </w:r>
            <w:r w:rsidRPr="005D2E8A">
              <w:rPr>
                <w:lang w:val="sw-KE"/>
              </w:rPr>
              <w:t>yako?</w:t>
            </w:r>
          </w:p>
        </w:tc>
        <w:tc>
          <w:tcPr>
            <w:tcW w:w="6660" w:type="dxa"/>
          </w:tcPr>
          <w:p w14:paraId="180986A5" w14:textId="77777777" w:rsidR="00896127" w:rsidRPr="00E704B7" w:rsidRDefault="00896127" w:rsidP="005220F9">
            <w:pPr>
              <w:pStyle w:val="ListParagraph"/>
              <w:numPr>
                <w:ilvl w:val="0"/>
                <w:numId w:val="27"/>
              </w:numPr>
              <w:spacing w:line="240" w:lineRule="auto"/>
              <w:rPr>
                <w:lang w:val="sw-KE"/>
              </w:rPr>
            </w:pPr>
            <w:r w:rsidRPr="00E704B7">
              <w:rPr>
                <w:lang w:val="sw-KE"/>
              </w:rPr>
              <w:t>Ndio</w:t>
            </w:r>
          </w:p>
          <w:p w14:paraId="59D2E88E" w14:textId="388039AB" w:rsidR="00896127" w:rsidRPr="008E4F6C" w:rsidRDefault="00896127" w:rsidP="005220F9">
            <w:pPr>
              <w:pStyle w:val="ListParagraph"/>
              <w:numPr>
                <w:ilvl w:val="0"/>
                <w:numId w:val="27"/>
              </w:numPr>
              <w:spacing w:line="240" w:lineRule="auto"/>
              <w:rPr>
                <w:lang w:val="sw-KE"/>
              </w:rPr>
            </w:pPr>
            <w:r w:rsidRPr="003E37D2">
              <w:rPr>
                <w:rFonts w:asciiTheme="minorHAnsi" w:hAnsiTheme="minorHAnsi" w:cstheme="minorHAnsi"/>
                <w:lang w:val="sw-KE"/>
              </w:rPr>
              <w:t>Hapana</w:t>
            </w:r>
            <w:r w:rsidRPr="003E37D2">
              <w:rPr>
                <w:rFonts w:asciiTheme="minorHAnsi" w:eastAsia="Wingdings" w:hAnsiTheme="minorHAnsi" w:cstheme="minorHAnsi"/>
                <w:sz w:val="20"/>
                <w:szCs w:val="20"/>
                <w:lang w:val="sw-KE"/>
              </w:rPr>
              <w:sym w:font="Wingdings" w:char="F0E0"/>
            </w:r>
            <w:r>
              <w:rPr>
                <w:rFonts w:asciiTheme="minorHAnsi" w:eastAsia="Wingdings" w:hAnsiTheme="minorHAnsi" w:cstheme="minorHAnsi"/>
                <w:lang w:val="sw-KE"/>
              </w:rPr>
              <w:t xml:space="preserve"> </w:t>
            </w:r>
            <w:r w:rsidR="001856A3" w:rsidRPr="00861299">
              <w:rPr>
                <w:i/>
                <w:iCs/>
                <w:lang w:val="sw-KE"/>
              </w:rPr>
              <w:t>Ikiwa Hapana</w:t>
            </w:r>
            <w:r w:rsidRPr="00B926C8">
              <w:rPr>
                <w:i/>
                <w:iCs/>
                <w:lang w:val="sw-KE"/>
              </w:rPr>
              <w:t>, ruka kwa Q.21</w:t>
            </w:r>
          </w:p>
          <w:p w14:paraId="2AD09B44" w14:textId="0BA7B33A" w:rsidR="005220F9" w:rsidRPr="005220F9" w:rsidRDefault="00896127" w:rsidP="005220F9">
            <w:pPr>
              <w:pStyle w:val="ListParagraph"/>
              <w:numPr>
                <w:ilvl w:val="0"/>
                <w:numId w:val="27"/>
              </w:numPr>
              <w:spacing w:line="240" w:lineRule="auto"/>
              <w:rPr>
                <w:lang w:val="sw-KE"/>
              </w:rPr>
            </w:pPr>
            <w:r w:rsidRPr="008E4F6C">
              <w:rPr>
                <w:lang w:val="sw-KE"/>
              </w:rPr>
              <w:t>Sijui</w:t>
            </w:r>
            <w:r w:rsidR="005220F9" w:rsidRPr="003E37D2">
              <w:rPr>
                <w:rFonts w:asciiTheme="minorHAnsi" w:eastAsia="Wingdings" w:hAnsiTheme="minorHAnsi" w:cstheme="minorHAnsi"/>
                <w:sz w:val="20"/>
                <w:szCs w:val="20"/>
                <w:lang w:val="sw-KE"/>
              </w:rPr>
              <w:sym w:font="Wingdings" w:char="F0E0"/>
            </w:r>
            <w:r w:rsidR="005220F9">
              <w:rPr>
                <w:rFonts w:asciiTheme="minorHAnsi" w:eastAsia="Wingdings" w:hAnsiTheme="minorHAnsi" w:cstheme="minorHAnsi"/>
                <w:lang w:val="sw-KE"/>
              </w:rPr>
              <w:t xml:space="preserve"> </w:t>
            </w:r>
            <w:r w:rsidR="005220F9" w:rsidRPr="003E37D2">
              <w:rPr>
                <w:rFonts w:asciiTheme="minorHAnsi" w:hAnsiTheme="minorHAnsi" w:cstheme="minorHAnsi"/>
                <w:i/>
                <w:iCs/>
                <w:lang w:val="sw-KE"/>
              </w:rPr>
              <w:t>Ikiwa</w:t>
            </w:r>
            <w:r w:rsidR="005220F9" w:rsidRPr="00B926C8">
              <w:rPr>
                <w:i/>
                <w:iCs/>
                <w:lang w:val="sw-KE"/>
              </w:rPr>
              <w:t xml:space="preserve"> Sijui, ruka kwa Q.21</w:t>
            </w:r>
          </w:p>
          <w:p w14:paraId="77D10034" w14:textId="1D7BA0B2" w:rsidR="00896127" w:rsidRPr="008E4F6C" w:rsidRDefault="00896127" w:rsidP="005220F9">
            <w:pPr>
              <w:pStyle w:val="ListParagraph"/>
              <w:numPr>
                <w:ilvl w:val="0"/>
                <w:numId w:val="27"/>
              </w:numPr>
              <w:spacing w:line="240" w:lineRule="auto"/>
              <w:rPr>
                <w:lang w:val="sw-KE"/>
              </w:rPr>
            </w:pPr>
            <w:r w:rsidRPr="008E4F6C">
              <w:rPr>
                <w:lang w:val="sw-KE"/>
              </w:rPr>
              <w:t>Ku kataa ku jibu (</w:t>
            </w:r>
            <w:r w:rsidRPr="009123B8">
              <w:rPr>
                <w:i/>
                <w:iCs/>
                <w:lang w:val="sw-KE"/>
              </w:rPr>
              <w:t>usi some</w:t>
            </w:r>
            <w:r w:rsidRPr="008E4F6C">
              <w:rPr>
                <w:lang w:val="sw-KE"/>
              </w:rPr>
              <w:t>)</w:t>
            </w:r>
          </w:p>
        </w:tc>
      </w:tr>
      <w:tr w:rsidR="00896127" w:rsidRPr="00E704B7" w14:paraId="57D15425" w14:textId="77777777" w:rsidTr="00473F65">
        <w:trPr>
          <w:cantSplit/>
        </w:trPr>
        <w:tc>
          <w:tcPr>
            <w:tcW w:w="3420" w:type="dxa"/>
          </w:tcPr>
          <w:p w14:paraId="10E1CB63" w14:textId="2A311ABB" w:rsidR="00896127" w:rsidRPr="00E704B7" w:rsidRDefault="00896127" w:rsidP="00896127">
            <w:pPr>
              <w:pStyle w:val="ListParagraph"/>
              <w:numPr>
                <w:ilvl w:val="0"/>
                <w:numId w:val="136"/>
              </w:numPr>
              <w:spacing w:line="240" w:lineRule="auto"/>
              <w:rPr>
                <w:lang w:val="sw-KE"/>
              </w:rPr>
            </w:pPr>
            <w:r w:rsidRPr="00E704B7">
              <w:rPr>
                <w:lang w:val="sw-KE"/>
              </w:rPr>
              <w:t>Ikiwa unafikiria kwamba muripuko wa Ebola ni wa kweli, unazani ni nini imesababisha muripuko huu?</w:t>
            </w:r>
          </w:p>
        </w:tc>
        <w:tc>
          <w:tcPr>
            <w:tcW w:w="6660" w:type="dxa"/>
            <w:vAlign w:val="center"/>
          </w:tcPr>
          <w:p w14:paraId="4144436C" w14:textId="77777777" w:rsidR="00896127" w:rsidRPr="00E704B7" w:rsidRDefault="00896127" w:rsidP="00896127">
            <w:pPr>
              <w:rPr>
                <w:i/>
                <w:iCs/>
                <w:lang w:val="sw-KE"/>
              </w:rPr>
            </w:pPr>
            <w:r w:rsidRPr="00E704B7">
              <w:rPr>
                <w:i/>
                <w:iCs/>
                <w:lang w:val="sw-KE"/>
              </w:rPr>
              <w:t xml:space="preserve"> (</w:t>
            </w:r>
            <w:r w:rsidRPr="00E704B7">
              <w:rPr>
                <w:b/>
                <w:i/>
                <w:iCs/>
                <w:lang w:val="sw-KE"/>
              </w:rPr>
              <w:t>Usisome</w:t>
            </w:r>
            <w:r w:rsidRPr="00E704B7">
              <w:rPr>
                <w:i/>
                <w:iCs/>
                <w:lang w:val="sw-KE"/>
              </w:rPr>
              <w:t xml:space="preserve"> ma majibu, weka alama kwa jibu zote zinazotolewa)</w:t>
            </w:r>
          </w:p>
          <w:p w14:paraId="72DB5162" w14:textId="77777777" w:rsidR="00896127" w:rsidRPr="00E704B7" w:rsidRDefault="00896127" w:rsidP="00896127">
            <w:pPr>
              <w:pStyle w:val="ListParagraph"/>
              <w:numPr>
                <w:ilvl w:val="0"/>
                <w:numId w:val="28"/>
              </w:numPr>
              <w:spacing w:line="240" w:lineRule="auto"/>
              <w:rPr>
                <w:lang w:val="sw-KE"/>
              </w:rPr>
            </w:pPr>
            <w:r w:rsidRPr="00E704B7">
              <w:rPr>
                <w:lang w:val="sw-KE"/>
              </w:rPr>
              <w:t>Kugusagusa nyama ya pori</w:t>
            </w:r>
          </w:p>
          <w:p w14:paraId="62CE23EC" w14:textId="77777777" w:rsidR="00896127" w:rsidRPr="00E704B7" w:rsidRDefault="00896127" w:rsidP="00896127">
            <w:pPr>
              <w:pStyle w:val="ListParagraph"/>
              <w:numPr>
                <w:ilvl w:val="0"/>
                <w:numId w:val="28"/>
              </w:numPr>
              <w:spacing w:line="240" w:lineRule="auto"/>
              <w:rPr>
                <w:lang w:val="sw-KE"/>
              </w:rPr>
            </w:pPr>
            <w:r w:rsidRPr="00E704B7">
              <w:rPr>
                <w:lang w:val="sw-KE"/>
              </w:rPr>
              <w:t>Imeletwa na wagonjwa kutoka inje ya jamii letu</w:t>
            </w:r>
          </w:p>
          <w:p w14:paraId="1944F060" w14:textId="77777777" w:rsidR="00896127" w:rsidRPr="00E704B7" w:rsidRDefault="00896127" w:rsidP="00896127">
            <w:pPr>
              <w:pStyle w:val="ListParagraph"/>
              <w:numPr>
                <w:ilvl w:val="0"/>
                <w:numId w:val="28"/>
              </w:numPr>
              <w:spacing w:line="240" w:lineRule="auto"/>
              <w:rPr>
                <w:lang w:val="sw-KE"/>
              </w:rPr>
            </w:pPr>
            <w:r w:rsidRPr="00E704B7">
              <w:rPr>
                <w:lang w:val="sw-KE"/>
              </w:rPr>
              <w:t>Imeletwa kwa makusudi juu ya kupata faida ("Biashara ya Ebola")</w:t>
            </w:r>
          </w:p>
          <w:p w14:paraId="04C64BF9" w14:textId="77777777" w:rsidR="00896127" w:rsidRPr="00E704B7" w:rsidRDefault="00896127" w:rsidP="00896127">
            <w:pPr>
              <w:pStyle w:val="ListParagraph"/>
              <w:numPr>
                <w:ilvl w:val="0"/>
                <w:numId w:val="28"/>
              </w:numPr>
              <w:spacing w:line="240" w:lineRule="auto"/>
              <w:rPr>
                <w:lang w:val="sw-KE"/>
              </w:rPr>
            </w:pPr>
            <w:r w:rsidRPr="00E704B7">
              <w:rPr>
                <w:lang w:val="sw-KE"/>
              </w:rPr>
              <w:t>Imeletwa na wanasiasa</w:t>
            </w:r>
          </w:p>
          <w:p w14:paraId="465D52AB" w14:textId="77777777" w:rsidR="00896127" w:rsidRPr="00E704B7" w:rsidRDefault="00896127" w:rsidP="00896127">
            <w:pPr>
              <w:pStyle w:val="ListParagraph"/>
              <w:numPr>
                <w:ilvl w:val="0"/>
                <w:numId w:val="28"/>
              </w:numPr>
              <w:spacing w:line="240" w:lineRule="auto"/>
              <w:rPr>
                <w:lang w:val="sw-KE"/>
              </w:rPr>
            </w:pPr>
            <w:r w:rsidRPr="00E704B7">
              <w:rPr>
                <w:lang w:val="sw-KE"/>
              </w:rPr>
              <w:t>Imeletwa na wageni</w:t>
            </w:r>
          </w:p>
          <w:p w14:paraId="05394157" w14:textId="77777777" w:rsidR="00896127" w:rsidRPr="00E704B7" w:rsidRDefault="00896127" w:rsidP="00896127">
            <w:pPr>
              <w:pStyle w:val="ListParagraph"/>
              <w:numPr>
                <w:ilvl w:val="0"/>
                <w:numId w:val="28"/>
              </w:numPr>
              <w:spacing w:line="240" w:lineRule="auto"/>
              <w:rPr>
                <w:lang w:val="sw-KE"/>
              </w:rPr>
            </w:pPr>
            <w:r w:rsidRPr="00E704B7">
              <w:rPr>
                <w:lang w:val="sw-KE"/>
              </w:rPr>
              <w:t xml:space="preserve">Ni uchawi </w:t>
            </w:r>
          </w:p>
          <w:p w14:paraId="53A64A97" w14:textId="77777777" w:rsidR="00896127" w:rsidRDefault="00896127" w:rsidP="00896127">
            <w:pPr>
              <w:pStyle w:val="ListParagraph"/>
              <w:numPr>
                <w:ilvl w:val="0"/>
                <w:numId w:val="28"/>
              </w:numPr>
              <w:spacing w:line="240" w:lineRule="auto"/>
              <w:rPr>
                <w:lang w:val="sw-KE"/>
              </w:rPr>
            </w:pPr>
            <w:r w:rsidRPr="00E704B7">
              <w:rPr>
                <w:lang w:val="sw-KE"/>
              </w:rPr>
              <w:t>Sijui</w:t>
            </w:r>
          </w:p>
          <w:p w14:paraId="354764A8" w14:textId="77777777" w:rsidR="00896127" w:rsidRDefault="00896127" w:rsidP="00896127">
            <w:pPr>
              <w:pStyle w:val="ListParagraph"/>
              <w:numPr>
                <w:ilvl w:val="0"/>
                <w:numId w:val="28"/>
              </w:numPr>
              <w:spacing w:line="240" w:lineRule="auto"/>
              <w:rPr>
                <w:lang w:val="sw-KE"/>
              </w:rPr>
            </w:pPr>
            <w:r w:rsidRPr="00556471">
              <w:rPr>
                <w:lang w:val="sw-KE"/>
              </w:rPr>
              <w:t>Nyingine _____________</w:t>
            </w:r>
          </w:p>
          <w:p w14:paraId="102F5E20" w14:textId="38FFD051" w:rsidR="00896127" w:rsidRPr="001D488B" w:rsidRDefault="00896127" w:rsidP="00896127">
            <w:pPr>
              <w:pStyle w:val="ListParagraph"/>
              <w:numPr>
                <w:ilvl w:val="0"/>
                <w:numId w:val="28"/>
              </w:numPr>
              <w:spacing w:line="240" w:lineRule="auto"/>
              <w:rPr>
                <w:lang w:val="sw-KE"/>
              </w:rPr>
            </w:pPr>
            <w:r w:rsidRPr="00556471">
              <w:rPr>
                <w:lang w:val="sw-KE"/>
              </w:rPr>
              <w:t>Ku kataa ku jibu (</w:t>
            </w:r>
            <w:r w:rsidRPr="009123B8">
              <w:rPr>
                <w:i/>
                <w:iCs/>
                <w:lang w:val="sw-KE"/>
              </w:rPr>
              <w:t>usi some</w:t>
            </w:r>
            <w:r w:rsidRPr="00556471">
              <w:rPr>
                <w:lang w:val="sw-KE"/>
              </w:rPr>
              <w:t>)</w:t>
            </w:r>
          </w:p>
        </w:tc>
      </w:tr>
      <w:tr w:rsidR="00896127" w:rsidRPr="008F6142" w14:paraId="5EBFFFC6" w14:textId="77777777" w:rsidTr="00473F65">
        <w:trPr>
          <w:cantSplit/>
        </w:trPr>
        <w:tc>
          <w:tcPr>
            <w:tcW w:w="3420" w:type="dxa"/>
          </w:tcPr>
          <w:p w14:paraId="70239B07" w14:textId="5859036C" w:rsidR="00896127" w:rsidRPr="0061264A" w:rsidRDefault="00896127" w:rsidP="00333205">
            <w:pPr>
              <w:ind w:left="360" w:hanging="360"/>
              <w:rPr>
                <w:lang w:val="sw-KE"/>
              </w:rPr>
            </w:pPr>
            <w:r>
              <w:rPr>
                <w:lang w:val="sw-KE"/>
              </w:rPr>
              <w:t xml:space="preserve">20b. </w:t>
            </w:r>
            <w:r w:rsidRPr="0061264A">
              <w:rPr>
                <w:lang w:val="sw-KE"/>
              </w:rPr>
              <w:t xml:space="preserve">Kwa mahoni yako, ni nini ina sababisha kusambazwa kwa magonjwa ? </w:t>
            </w:r>
          </w:p>
          <w:p w14:paraId="48B1A077" w14:textId="3A7D333E" w:rsidR="00896127" w:rsidRPr="00E704B7" w:rsidRDefault="00896127" w:rsidP="00896127">
            <w:pPr>
              <w:rPr>
                <w:lang w:val="sw-KE"/>
              </w:rPr>
            </w:pPr>
          </w:p>
        </w:tc>
        <w:tc>
          <w:tcPr>
            <w:tcW w:w="6660" w:type="dxa"/>
            <w:vAlign w:val="center"/>
          </w:tcPr>
          <w:p w14:paraId="755BE172" w14:textId="77777777" w:rsidR="00B10DAB" w:rsidRDefault="00896127" w:rsidP="001A212C">
            <w:pPr>
              <w:pStyle w:val="ListParagraph"/>
              <w:numPr>
                <w:ilvl w:val="3"/>
                <w:numId w:val="28"/>
              </w:numPr>
              <w:ind w:left="346" w:hanging="346"/>
              <w:rPr>
                <w:lang w:val="sw-KE"/>
              </w:rPr>
            </w:pPr>
            <w:r w:rsidRPr="0061264A">
              <w:rPr>
                <w:lang w:val="sw-KE"/>
              </w:rPr>
              <w:t>Ukosefu wa ujuzi ama kuto kujuwa</w:t>
            </w:r>
          </w:p>
          <w:p w14:paraId="0FC4140C" w14:textId="5C098C65" w:rsidR="00896127" w:rsidRDefault="00896127" w:rsidP="001A212C">
            <w:pPr>
              <w:pStyle w:val="ListParagraph"/>
              <w:numPr>
                <w:ilvl w:val="3"/>
                <w:numId w:val="28"/>
              </w:numPr>
              <w:ind w:left="346" w:hanging="346"/>
              <w:rPr>
                <w:lang w:val="sw-KE"/>
              </w:rPr>
            </w:pPr>
            <w:r w:rsidRPr="00B10DAB">
              <w:rPr>
                <w:lang w:val="sw-KE"/>
              </w:rPr>
              <w:t xml:space="preserve">Ku gusa nyma ya pori </w:t>
            </w:r>
          </w:p>
          <w:p w14:paraId="78E4045E" w14:textId="5E8886AD" w:rsidR="00B10DAB" w:rsidRPr="00B10DAB" w:rsidRDefault="00B10DAB" w:rsidP="001A212C">
            <w:pPr>
              <w:pStyle w:val="ListParagraph"/>
              <w:numPr>
                <w:ilvl w:val="3"/>
                <w:numId w:val="28"/>
              </w:numPr>
              <w:ind w:left="346" w:hanging="346"/>
              <w:rPr>
                <w:lang w:val="sw-KE"/>
              </w:rPr>
            </w:pPr>
            <w:r w:rsidRPr="00556471">
              <w:rPr>
                <w:lang w:val="sw-KE"/>
              </w:rPr>
              <w:t>Ku kataa ku jibu (</w:t>
            </w:r>
            <w:r w:rsidRPr="009123B8">
              <w:rPr>
                <w:i/>
                <w:iCs/>
                <w:lang w:val="sw-KE"/>
              </w:rPr>
              <w:t>usi some</w:t>
            </w:r>
            <w:r w:rsidRPr="00556471">
              <w:rPr>
                <w:lang w:val="sw-KE"/>
              </w:rPr>
              <w:t>)</w:t>
            </w:r>
          </w:p>
          <w:p w14:paraId="6CE57E85" w14:textId="77777777" w:rsidR="00896127" w:rsidRPr="00B10DAB" w:rsidRDefault="00896127" w:rsidP="00B10DAB">
            <w:pPr>
              <w:pStyle w:val="ListParagraph"/>
              <w:ind w:left="700"/>
              <w:rPr>
                <w:iCs/>
                <w:color w:val="000000" w:themeColor="text1"/>
                <w:spacing w:val="-10"/>
                <w:lang w:val="sw-KE"/>
              </w:rPr>
            </w:pPr>
          </w:p>
          <w:p w14:paraId="6165D357" w14:textId="22F1BE76" w:rsidR="00896127" w:rsidRPr="001D488B" w:rsidRDefault="00896127" w:rsidP="00896127">
            <w:pPr>
              <w:pStyle w:val="ListParagraph"/>
              <w:spacing w:line="240" w:lineRule="auto"/>
              <w:ind w:left="707"/>
              <w:contextualSpacing/>
              <w:rPr>
                <w:i/>
                <w:iCs/>
                <w:color w:val="000000" w:themeColor="text1"/>
                <w:spacing w:val="-10"/>
                <w:lang w:val="fr-FR"/>
              </w:rPr>
            </w:pPr>
            <w:r w:rsidRPr="001D488B">
              <w:rPr>
                <w:i/>
                <w:iCs/>
                <w:lang w:val="sw-KE"/>
              </w:rPr>
              <w:t xml:space="preserve">KWA JIBU ZOTE, </w:t>
            </w:r>
            <w:r w:rsidR="00473F65">
              <w:rPr>
                <w:i/>
                <w:iCs/>
                <w:lang w:val="sw-KE"/>
              </w:rPr>
              <w:t>RUKA</w:t>
            </w:r>
            <w:r w:rsidRPr="001D488B">
              <w:rPr>
                <w:i/>
                <w:iCs/>
                <w:lang w:val="sw-KE"/>
              </w:rPr>
              <w:t xml:space="preserve"> KWA SWALI Q.22</w:t>
            </w:r>
          </w:p>
        </w:tc>
      </w:tr>
      <w:tr w:rsidR="00896127" w:rsidRPr="00E704B7" w14:paraId="216C2445" w14:textId="77777777" w:rsidTr="00473F65">
        <w:trPr>
          <w:cantSplit/>
        </w:trPr>
        <w:tc>
          <w:tcPr>
            <w:tcW w:w="3420" w:type="dxa"/>
          </w:tcPr>
          <w:p w14:paraId="5603A240" w14:textId="4F645B8B" w:rsidR="00896127" w:rsidRPr="00E704B7" w:rsidRDefault="00896127" w:rsidP="00896127">
            <w:pPr>
              <w:pStyle w:val="ListParagraph"/>
              <w:numPr>
                <w:ilvl w:val="0"/>
                <w:numId w:val="136"/>
              </w:numPr>
              <w:spacing w:line="240" w:lineRule="auto"/>
              <w:rPr>
                <w:lang w:val="sw-KE"/>
              </w:rPr>
            </w:pPr>
            <w:r w:rsidRPr="00E704B7">
              <w:rPr>
                <w:lang w:val="sw-KE"/>
              </w:rPr>
              <w:lastRenderedPageBreak/>
              <w:t>Ikiwa hauamini kuwa muripuko ya Eboka ni ya kweli, unafikiri watu wanaokuja kupiganisha Ebola (ama équipe ya riposte) wako hapa kwa sababu gani?</w:t>
            </w:r>
          </w:p>
        </w:tc>
        <w:tc>
          <w:tcPr>
            <w:tcW w:w="6660" w:type="dxa"/>
            <w:vAlign w:val="center"/>
          </w:tcPr>
          <w:p w14:paraId="6474519B" w14:textId="77777777" w:rsidR="00896127" w:rsidRPr="00E704B7" w:rsidRDefault="00896127" w:rsidP="00896127">
            <w:pPr>
              <w:rPr>
                <w:i/>
                <w:iCs/>
                <w:lang w:val="sw-KE"/>
              </w:rPr>
            </w:pPr>
            <w:r w:rsidRPr="00E704B7">
              <w:rPr>
                <w:i/>
                <w:iCs/>
                <w:lang w:val="sw-KE"/>
              </w:rPr>
              <w:t xml:space="preserve"> (</w:t>
            </w:r>
            <w:r w:rsidRPr="00E704B7">
              <w:rPr>
                <w:b/>
                <w:i/>
                <w:iCs/>
                <w:lang w:val="sw-KE"/>
              </w:rPr>
              <w:t>Usisome</w:t>
            </w:r>
            <w:r w:rsidRPr="00E704B7">
              <w:rPr>
                <w:i/>
                <w:iCs/>
                <w:lang w:val="sw-KE"/>
              </w:rPr>
              <w:t xml:space="preserve"> ma majibu, weka alama kwa jibu zote zinazotolewa)</w:t>
            </w:r>
          </w:p>
          <w:p w14:paraId="5D6B97C6" w14:textId="77777777" w:rsidR="00896127" w:rsidRPr="00E704B7" w:rsidRDefault="00896127" w:rsidP="00896127">
            <w:pPr>
              <w:pStyle w:val="ListParagraph"/>
              <w:numPr>
                <w:ilvl w:val="0"/>
                <w:numId w:val="29"/>
              </w:numPr>
              <w:spacing w:line="240" w:lineRule="auto"/>
              <w:rPr>
                <w:lang w:val="sw-KE"/>
              </w:rPr>
            </w:pPr>
            <w:r w:rsidRPr="00E704B7">
              <w:rPr>
                <w:lang w:val="sw-KE"/>
              </w:rPr>
              <w:t>Kupata pesa ("Biashara ya Ebola")</w:t>
            </w:r>
          </w:p>
          <w:p w14:paraId="03AA796D" w14:textId="77777777" w:rsidR="00896127" w:rsidRPr="00E704B7" w:rsidRDefault="00896127" w:rsidP="00896127">
            <w:pPr>
              <w:pStyle w:val="ListParagraph"/>
              <w:numPr>
                <w:ilvl w:val="0"/>
                <w:numId w:val="29"/>
              </w:numPr>
              <w:spacing w:line="240" w:lineRule="auto"/>
              <w:rPr>
                <w:lang w:val="sw-KE"/>
              </w:rPr>
            </w:pPr>
            <w:r w:rsidRPr="00E704B7">
              <w:rPr>
                <w:lang w:val="sw-KE"/>
              </w:rPr>
              <w:t>Kwa sababu ya siasa</w:t>
            </w:r>
          </w:p>
          <w:p w14:paraId="3E00ECB1" w14:textId="77777777" w:rsidR="00896127" w:rsidRPr="00E704B7" w:rsidRDefault="00896127" w:rsidP="00896127">
            <w:pPr>
              <w:pStyle w:val="ListParagraph"/>
              <w:numPr>
                <w:ilvl w:val="0"/>
                <w:numId w:val="29"/>
              </w:numPr>
              <w:spacing w:line="240" w:lineRule="auto"/>
              <w:rPr>
                <w:lang w:val="sw-KE"/>
              </w:rPr>
            </w:pPr>
            <w:r w:rsidRPr="00E704B7">
              <w:rPr>
                <w:lang w:val="sw-KE"/>
              </w:rPr>
              <w:t>Kutesa kabila fulani</w:t>
            </w:r>
          </w:p>
          <w:p w14:paraId="44850E94" w14:textId="77777777" w:rsidR="00896127" w:rsidRPr="00E704B7" w:rsidRDefault="00896127" w:rsidP="00896127">
            <w:pPr>
              <w:pStyle w:val="ListParagraph"/>
              <w:numPr>
                <w:ilvl w:val="0"/>
                <w:numId w:val="29"/>
              </w:numPr>
              <w:spacing w:line="240" w:lineRule="auto"/>
              <w:rPr>
                <w:lang w:val="sw-KE"/>
              </w:rPr>
            </w:pPr>
            <w:r w:rsidRPr="00E704B7">
              <w:rPr>
                <w:lang w:val="sw-KE"/>
              </w:rPr>
              <w:t>Kuangamiza kabila fulani</w:t>
            </w:r>
          </w:p>
          <w:p w14:paraId="3F8D1A29" w14:textId="77777777" w:rsidR="00896127" w:rsidRPr="001A212C" w:rsidRDefault="00896127" w:rsidP="00896127">
            <w:pPr>
              <w:pStyle w:val="ListParagraph"/>
              <w:numPr>
                <w:ilvl w:val="0"/>
                <w:numId w:val="29"/>
              </w:numPr>
              <w:spacing w:line="240" w:lineRule="auto"/>
              <w:rPr>
                <w:spacing w:val="-6"/>
                <w:lang w:val="sw-KE"/>
              </w:rPr>
            </w:pPr>
            <w:r w:rsidRPr="001A212C">
              <w:rPr>
                <w:spacing w:val="-6"/>
                <w:lang w:val="sw-KE"/>
              </w:rPr>
              <w:t>Sikuona mtu yeyote katika jamii akifanya kazi ya kumaliza mulipuko wa Ebola</w:t>
            </w:r>
          </w:p>
          <w:p w14:paraId="71F20EB0" w14:textId="77777777" w:rsidR="00896127" w:rsidRDefault="00896127" w:rsidP="00896127">
            <w:pPr>
              <w:pStyle w:val="ListParagraph"/>
              <w:numPr>
                <w:ilvl w:val="0"/>
                <w:numId w:val="29"/>
              </w:numPr>
              <w:spacing w:line="240" w:lineRule="auto"/>
              <w:rPr>
                <w:lang w:val="sw-KE"/>
              </w:rPr>
            </w:pPr>
            <w:r w:rsidRPr="00E704B7">
              <w:rPr>
                <w:lang w:val="sw-KE"/>
              </w:rPr>
              <w:t>Nyingine ______________</w:t>
            </w:r>
          </w:p>
          <w:p w14:paraId="377A339A" w14:textId="2018C95F" w:rsidR="00896127" w:rsidRPr="00B82026" w:rsidRDefault="00896127" w:rsidP="00896127">
            <w:pPr>
              <w:pStyle w:val="ListParagraph"/>
              <w:numPr>
                <w:ilvl w:val="0"/>
                <w:numId w:val="29"/>
              </w:numPr>
              <w:spacing w:line="240" w:lineRule="auto"/>
              <w:rPr>
                <w:lang w:val="sw-KE"/>
              </w:rPr>
            </w:pPr>
            <w:r w:rsidRPr="00B82026">
              <w:rPr>
                <w:lang w:val="sw-KE"/>
              </w:rPr>
              <w:t>Ku kataa ku jibu (</w:t>
            </w:r>
            <w:r w:rsidRPr="009123B8">
              <w:rPr>
                <w:i/>
                <w:iCs/>
                <w:lang w:val="sw-KE"/>
              </w:rPr>
              <w:t>usi some</w:t>
            </w:r>
            <w:r w:rsidRPr="00B82026">
              <w:rPr>
                <w:lang w:val="sw-KE"/>
              </w:rPr>
              <w:t>)</w:t>
            </w:r>
          </w:p>
        </w:tc>
      </w:tr>
      <w:tr w:rsidR="00896127" w:rsidRPr="00B2733E" w14:paraId="56B34B1A" w14:textId="77777777" w:rsidTr="00473F65">
        <w:trPr>
          <w:cantSplit/>
        </w:trPr>
        <w:tc>
          <w:tcPr>
            <w:tcW w:w="3420" w:type="dxa"/>
          </w:tcPr>
          <w:p w14:paraId="50755547" w14:textId="33EE9059" w:rsidR="00896127" w:rsidRPr="00E704B7" w:rsidRDefault="00896127" w:rsidP="00896127">
            <w:pPr>
              <w:pStyle w:val="ListParagraph"/>
              <w:numPr>
                <w:ilvl w:val="0"/>
                <w:numId w:val="136"/>
              </w:numPr>
              <w:spacing w:line="240" w:lineRule="auto"/>
              <w:rPr>
                <w:lang w:val="sw-KE"/>
              </w:rPr>
            </w:pPr>
            <w:r w:rsidRPr="005D2E8A">
              <w:rPr>
                <w:lang w:val="sw-KE"/>
              </w:rPr>
              <w:t xml:space="preserve">Je! Watu </w:t>
            </w:r>
            <w:r w:rsidRPr="00E704B7">
              <w:rPr>
                <w:rFonts w:cs="Calibri"/>
                <w:lang w:val="sw-KE"/>
              </w:rPr>
              <w:t xml:space="preserve">wengi </w:t>
            </w:r>
            <w:r w:rsidRPr="005D2E8A">
              <w:rPr>
                <w:lang w:val="sw-KE"/>
              </w:rPr>
              <w:t>katika jam</w:t>
            </w:r>
            <w:r>
              <w:rPr>
                <w:lang w:val="sw-KE"/>
              </w:rPr>
              <w:t>ii</w:t>
            </w:r>
            <w:r w:rsidRPr="005D2E8A">
              <w:rPr>
                <w:lang w:val="sw-KE"/>
              </w:rPr>
              <w:t xml:space="preserve"> </w:t>
            </w:r>
            <w:r w:rsidR="0065408C" w:rsidRPr="0065408C">
              <w:rPr>
                <w:lang w:val="sw-KE"/>
              </w:rPr>
              <w:t>ama communauté</w:t>
            </w:r>
            <w:r w:rsidR="008E5E05">
              <w:rPr>
                <w:lang w:val="sw-KE"/>
              </w:rPr>
              <w:t xml:space="preserve"> </w:t>
            </w:r>
            <w:r w:rsidRPr="005D2E8A">
              <w:rPr>
                <w:lang w:val="sw-KE"/>
              </w:rPr>
              <w:t xml:space="preserve">yako wanaamini kama </w:t>
            </w:r>
            <w:r w:rsidRPr="00E704B7">
              <w:rPr>
                <w:rFonts w:cs="Calibri"/>
                <w:lang w:val="sw-KE"/>
              </w:rPr>
              <w:t>kuna</w:t>
            </w:r>
            <w:r w:rsidRPr="005D2E8A">
              <w:rPr>
                <w:lang w:val="sw-KE"/>
              </w:rPr>
              <w:t xml:space="preserve"> mulipuko wa Ebola?</w:t>
            </w:r>
          </w:p>
        </w:tc>
        <w:tc>
          <w:tcPr>
            <w:tcW w:w="6660" w:type="dxa"/>
          </w:tcPr>
          <w:p w14:paraId="25F6E035" w14:textId="77777777" w:rsidR="00896127" w:rsidRPr="00E704B7" w:rsidRDefault="00896127" w:rsidP="00896127">
            <w:pPr>
              <w:pStyle w:val="ListParagraph"/>
              <w:numPr>
                <w:ilvl w:val="0"/>
                <w:numId w:val="30"/>
              </w:numPr>
              <w:spacing w:line="240" w:lineRule="auto"/>
              <w:rPr>
                <w:lang w:val="sw-KE"/>
              </w:rPr>
            </w:pPr>
            <w:r w:rsidRPr="00E704B7">
              <w:rPr>
                <w:lang w:val="sw-KE"/>
              </w:rPr>
              <w:t>Ndio</w:t>
            </w:r>
          </w:p>
          <w:p w14:paraId="0B04137E" w14:textId="19C45EF8" w:rsidR="00896127" w:rsidRPr="00E704B7" w:rsidRDefault="00896127" w:rsidP="00896127">
            <w:pPr>
              <w:pStyle w:val="ListParagraph"/>
              <w:numPr>
                <w:ilvl w:val="0"/>
                <w:numId w:val="30"/>
              </w:numPr>
              <w:spacing w:line="240" w:lineRule="auto"/>
              <w:rPr>
                <w:lang w:val="sw-KE"/>
              </w:rPr>
            </w:pPr>
            <w:r w:rsidRPr="00E704B7">
              <w:rPr>
                <w:lang w:val="sw-KE"/>
              </w:rPr>
              <w:t>Hapana</w:t>
            </w:r>
            <w:r>
              <w:rPr>
                <w:lang w:val="sw-KE"/>
              </w:rPr>
              <w:t xml:space="preserve"> </w:t>
            </w:r>
          </w:p>
          <w:p w14:paraId="54CDB5D0" w14:textId="77777777" w:rsidR="00896127" w:rsidRDefault="00896127" w:rsidP="00896127">
            <w:pPr>
              <w:pStyle w:val="ListParagraph"/>
              <w:numPr>
                <w:ilvl w:val="0"/>
                <w:numId w:val="30"/>
              </w:numPr>
              <w:spacing w:line="240" w:lineRule="auto"/>
              <w:rPr>
                <w:lang w:val="sw-KE"/>
              </w:rPr>
            </w:pPr>
            <w:r w:rsidRPr="00E704B7">
              <w:rPr>
                <w:lang w:val="sw-KE"/>
              </w:rPr>
              <w:t>Sijui</w:t>
            </w:r>
          </w:p>
          <w:p w14:paraId="7E2ECF28" w14:textId="3805E277" w:rsidR="00896127" w:rsidRPr="00237266" w:rsidRDefault="00896127" w:rsidP="00896127">
            <w:pPr>
              <w:pStyle w:val="ListParagraph"/>
              <w:numPr>
                <w:ilvl w:val="0"/>
                <w:numId w:val="30"/>
              </w:numPr>
              <w:spacing w:line="240" w:lineRule="auto"/>
              <w:rPr>
                <w:lang w:val="sw-KE"/>
              </w:rPr>
            </w:pPr>
            <w:r w:rsidRPr="00237266">
              <w:rPr>
                <w:lang w:val="sw-KE"/>
              </w:rPr>
              <w:t>Ku kataa ku jibu (</w:t>
            </w:r>
            <w:r w:rsidRPr="009123B8">
              <w:rPr>
                <w:i/>
                <w:iCs/>
                <w:lang w:val="sw-KE"/>
              </w:rPr>
              <w:t>usi some</w:t>
            </w:r>
            <w:r w:rsidRPr="00237266">
              <w:rPr>
                <w:lang w:val="sw-KE"/>
              </w:rPr>
              <w:t>)</w:t>
            </w:r>
          </w:p>
          <w:p w14:paraId="0297681C" w14:textId="77777777" w:rsidR="00896127" w:rsidRPr="00D26ABB" w:rsidRDefault="00896127" w:rsidP="00896127">
            <w:pPr>
              <w:rPr>
                <w:sz w:val="8"/>
                <w:szCs w:val="8"/>
                <w:lang w:val="sw-KE"/>
              </w:rPr>
            </w:pPr>
          </w:p>
          <w:p w14:paraId="1596A7E1" w14:textId="63FCDAED" w:rsidR="00896127" w:rsidRPr="008E3930" w:rsidRDefault="00896127" w:rsidP="008E3930">
            <w:pPr>
              <w:rPr>
                <w:lang w:val="sw-KE"/>
              </w:rPr>
            </w:pPr>
          </w:p>
        </w:tc>
      </w:tr>
      <w:tr w:rsidR="00896127" w:rsidRPr="00E704B7" w14:paraId="1B9947F2" w14:textId="77777777" w:rsidTr="00473F65">
        <w:trPr>
          <w:cantSplit/>
        </w:trPr>
        <w:tc>
          <w:tcPr>
            <w:tcW w:w="3420" w:type="dxa"/>
          </w:tcPr>
          <w:p w14:paraId="549A71F2" w14:textId="19BAF4FD" w:rsidR="00896127" w:rsidRPr="00E704B7" w:rsidRDefault="00896127" w:rsidP="00333205">
            <w:pPr>
              <w:ind w:left="360" w:hanging="360"/>
              <w:rPr>
                <w:lang w:val="sw-KE"/>
              </w:rPr>
            </w:pPr>
            <w:r>
              <w:rPr>
                <w:lang w:val="sw-KE"/>
              </w:rPr>
              <w:t xml:space="preserve">22b. </w:t>
            </w:r>
            <w:r w:rsidRPr="00E704B7">
              <w:rPr>
                <w:lang w:val="sw-KE"/>
              </w:rPr>
              <w:t>Je! Unafikiri kama unaweza kupata ao kuambukizwa na Ebola?</w:t>
            </w:r>
          </w:p>
        </w:tc>
        <w:tc>
          <w:tcPr>
            <w:tcW w:w="6660" w:type="dxa"/>
          </w:tcPr>
          <w:p w14:paraId="44123E62" w14:textId="77777777" w:rsidR="00896127" w:rsidRPr="00E704B7" w:rsidRDefault="00896127" w:rsidP="00896127">
            <w:pPr>
              <w:pStyle w:val="ListParagraph"/>
              <w:numPr>
                <w:ilvl w:val="0"/>
                <w:numId w:val="32"/>
              </w:numPr>
              <w:spacing w:line="240" w:lineRule="auto"/>
              <w:rPr>
                <w:lang w:val="sw-KE"/>
              </w:rPr>
            </w:pPr>
            <w:r w:rsidRPr="00E704B7">
              <w:rPr>
                <w:lang w:val="sw-KE"/>
              </w:rPr>
              <w:t>Ndio</w:t>
            </w:r>
          </w:p>
          <w:p w14:paraId="35E1360C" w14:textId="29380428" w:rsidR="00AD418D" w:rsidRDefault="00896127" w:rsidP="00AD418D">
            <w:pPr>
              <w:pStyle w:val="ListParagraph"/>
              <w:numPr>
                <w:ilvl w:val="0"/>
                <w:numId w:val="32"/>
              </w:numPr>
              <w:spacing w:line="240" w:lineRule="auto"/>
              <w:rPr>
                <w:i/>
                <w:iCs/>
                <w:lang w:val="sw-KE"/>
              </w:rPr>
            </w:pPr>
            <w:r w:rsidRPr="00E704B7">
              <w:rPr>
                <w:lang w:val="sw-KE"/>
              </w:rPr>
              <w:t xml:space="preserve">Hapana </w:t>
            </w:r>
            <w:r w:rsidRPr="00E704B7">
              <w:rPr>
                <w:rFonts w:ascii="Wingdings" w:eastAsia="Wingdings" w:hAnsi="Wingdings" w:cs="Wingdings"/>
              </w:rPr>
              <w:sym w:font="Wingdings" w:char="F0E0"/>
            </w:r>
            <w:r w:rsidRPr="00E704B7">
              <w:rPr>
                <w:lang w:val="sw-KE"/>
              </w:rPr>
              <w:t xml:space="preserve"> </w:t>
            </w:r>
            <w:r w:rsidRPr="00861299">
              <w:rPr>
                <w:i/>
                <w:iCs/>
                <w:lang w:val="sw-KE"/>
              </w:rPr>
              <w:t>Ikiwa Hapana</w:t>
            </w:r>
            <w:r w:rsidR="00312F11">
              <w:rPr>
                <w:i/>
                <w:iCs/>
                <w:lang w:val="sw-KE"/>
              </w:rPr>
              <w:t>,</w:t>
            </w:r>
            <w:r w:rsidRPr="00861299">
              <w:rPr>
                <w:i/>
                <w:iCs/>
                <w:lang w:val="sw-KE"/>
              </w:rPr>
              <w:t xml:space="preserve"> ruka kwa Q22</w:t>
            </w:r>
            <w:r w:rsidR="00CF50E7">
              <w:rPr>
                <w:i/>
                <w:iCs/>
                <w:lang w:val="sw-KE"/>
              </w:rPr>
              <w:t>d</w:t>
            </w:r>
          </w:p>
          <w:p w14:paraId="7943DFAE" w14:textId="6E721261" w:rsidR="00AD418D" w:rsidRDefault="00896127" w:rsidP="00AD418D">
            <w:pPr>
              <w:pStyle w:val="ListParagraph"/>
              <w:numPr>
                <w:ilvl w:val="0"/>
                <w:numId w:val="32"/>
              </w:numPr>
              <w:spacing w:line="240" w:lineRule="auto"/>
              <w:rPr>
                <w:i/>
                <w:iCs/>
                <w:lang w:val="sw-KE"/>
              </w:rPr>
            </w:pPr>
            <w:r w:rsidRPr="00AD418D">
              <w:rPr>
                <w:lang w:val="sw-KE"/>
              </w:rPr>
              <w:t>Sijui</w:t>
            </w:r>
            <w:r w:rsidR="00AD418D" w:rsidRPr="00E704B7">
              <w:rPr>
                <w:rFonts w:ascii="Wingdings" w:eastAsia="Wingdings" w:hAnsi="Wingdings" w:cs="Wingdings"/>
              </w:rPr>
              <w:sym w:font="Wingdings" w:char="F0E0"/>
            </w:r>
            <w:r w:rsidR="00AD418D" w:rsidRPr="00AD418D">
              <w:rPr>
                <w:lang w:val="sw-KE"/>
              </w:rPr>
              <w:t xml:space="preserve"> </w:t>
            </w:r>
            <w:r w:rsidR="00312F11" w:rsidRPr="0073471C">
              <w:rPr>
                <w:i/>
                <w:iCs/>
                <w:lang w:val="sw-KE"/>
              </w:rPr>
              <w:t xml:space="preserve">Ikiwa </w:t>
            </w:r>
            <w:r w:rsidR="00312F11">
              <w:rPr>
                <w:i/>
                <w:iCs/>
                <w:lang w:val="sw-KE"/>
              </w:rPr>
              <w:t>Sijui</w:t>
            </w:r>
            <w:r w:rsidR="00312F11" w:rsidRPr="0073471C">
              <w:rPr>
                <w:i/>
                <w:iCs/>
                <w:lang w:val="sw-KE"/>
              </w:rPr>
              <w:t xml:space="preserve">, </w:t>
            </w:r>
            <w:r w:rsidR="00AD418D" w:rsidRPr="00AD418D">
              <w:rPr>
                <w:i/>
                <w:iCs/>
                <w:lang w:val="sw-KE"/>
              </w:rPr>
              <w:t>ruka kwa Q22d</w:t>
            </w:r>
          </w:p>
          <w:p w14:paraId="38B7FAC3" w14:textId="67B72CF0" w:rsidR="00896127" w:rsidRPr="00AD418D" w:rsidRDefault="00896127" w:rsidP="00AD418D">
            <w:pPr>
              <w:pStyle w:val="ListParagraph"/>
              <w:numPr>
                <w:ilvl w:val="0"/>
                <w:numId w:val="32"/>
              </w:numPr>
              <w:spacing w:line="240" w:lineRule="auto"/>
              <w:rPr>
                <w:i/>
                <w:iCs/>
                <w:lang w:val="sw-KE"/>
              </w:rPr>
            </w:pPr>
            <w:r w:rsidRPr="00AD418D">
              <w:rPr>
                <w:lang w:val="sw-KE"/>
              </w:rPr>
              <w:t>Ku kataa ku jibu (</w:t>
            </w:r>
            <w:r w:rsidRPr="00AD418D">
              <w:rPr>
                <w:i/>
                <w:iCs/>
                <w:lang w:val="sw-KE"/>
              </w:rPr>
              <w:t>usi some</w:t>
            </w:r>
            <w:r w:rsidRPr="00AD418D">
              <w:rPr>
                <w:lang w:val="sw-KE"/>
              </w:rPr>
              <w:t>)</w:t>
            </w:r>
          </w:p>
        </w:tc>
      </w:tr>
      <w:tr w:rsidR="00896127" w:rsidRPr="00E704B7" w14:paraId="471B1AD8" w14:textId="77777777" w:rsidTr="00473F65">
        <w:trPr>
          <w:cantSplit/>
        </w:trPr>
        <w:tc>
          <w:tcPr>
            <w:tcW w:w="3420" w:type="dxa"/>
          </w:tcPr>
          <w:p w14:paraId="0DD7AD90" w14:textId="1EC95C4D" w:rsidR="00896127" w:rsidRPr="00E704B7" w:rsidRDefault="00896127" w:rsidP="00333205">
            <w:pPr>
              <w:ind w:left="360" w:hanging="360"/>
              <w:rPr>
                <w:lang w:val="sw-KE"/>
              </w:rPr>
            </w:pPr>
            <w:r>
              <w:rPr>
                <w:lang w:val="sw-KE"/>
              </w:rPr>
              <w:t xml:space="preserve">22c. </w:t>
            </w:r>
            <w:r w:rsidRPr="00E704B7">
              <w:rPr>
                <w:lang w:val="sw-KE"/>
              </w:rPr>
              <w:t>Ikiwa unafikiria kama unaweza kupata ao kuambukizwa na Ebola, kuna hatari gani ya kuipata?</w:t>
            </w:r>
          </w:p>
        </w:tc>
        <w:tc>
          <w:tcPr>
            <w:tcW w:w="6660" w:type="dxa"/>
          </w:tcPr>
          <w:p w14:paraId="262A3818" w14:textId="77777777" w:rsidR="00896127" w:rsidRPr="00E704B7" w:rsidRDefault="00896127" w:rsidP="00896127">
            <w:pPr>
              <w:pStyle w:val="ListParagraph"/>
              <w:numPr>
                <w:ilvl w:val="0"/>
                <w:numId w:val="33"/>
              </w:numPr>
              <w:spacing w:line="240" w:lineRule="auto"/>
              <w:rPr>
                <w:lang w:val="sw-KE"/>
              </w:rPr>
            </w:pPr>
            <w:r w:rsidRPr="00E704B7">
              <w:rPr>
                <w:lang w:val="sw-KE"/>
              </w:rPr>
              <w:t>Hatari kubwa sana</w:t>
            </w:r>
          </w:p>
          <w:p w14:paraId="3CB6AED6" w14:textId="77777777" w:rsidR="00896127" w:rsidRPr="00E704B7" w:rsidRDefault="00896127" w:rsidP="00896127">
            <w:pPr>
              <w:pStyle w:val="ListParagraph"/>
              <w:numPr>
                <w:ilvl w:val="0"/>
                <w:numId w:val="33"/>
              </w:numPr>
              <w:spacing w:line="240" w:lineRule="auto"/>
              <w:rPr>
                <w:lang w:val="sw-KE"/>
              </w:rPr>
            </w:pPr>
            <w:r w:rsidRPr="00E704B7">
              <w:rPr>
                <w:lang w:val="sw-KE"/>
              </w:rPr>
              <w:t>Hatari kubwa</w:t>
            </w:r>
          </w:p>
          <w:p w14:paraId="475E1179" w14:textId="77777777" w:rsidR="00896127" w:rsidRPr="00E704B7" w:rsidRDefault="00896127" w:rsidP="00896127">
            <w:pPr>
              <w:pStyle w:val="ListParagraph"/>
              <w:numPr>
                <w:ilvl w:val="0"/>
                <w:numId w:val="33"/>
              </w:numPr>
              <w:spacing w:line="240" w:lineRule="auto"/>
              <w:rPr>
                <w:lang w:val="sw-KE"/>
              </w:rPr>
            </w:pPr>
            <w:r w:rsidRPr="00E704B7">
              <w:rPr>
                <w:lang w:val="sw-KE"/>
              </w:rPr>
              <w:t>Hatari ya kati</w:t>
            </w:r>
          </w:p>
          <w:p w14:paraId="3BE6BB83" w14:textId="77777777" w:rsidR="00896127" w:rsidRDefault="00896127" w:rsidP="00896127">
            <w:pPr>
              <w:pStyle w:val="ListParagraph"/>
              <w:numPr>
                <w:ilvl w:val="0"/>
                <w:numId w:val="33"/>
              </w:numPr>
              <w:spacing w:line="240" w:lineRule="auto"/>
              <w:rPr>
                <w:lang w:val="sw-KE"/>
              </w:rPr>
            </w:pPr>
            <w:r w:rsidRPr="00E704B7">
              <w:rPr>
                <w:lang w:val="sw-KE"/>
              </w:rPr>
              <w:t>Hatari ndogo</w:t>
            </w:r>
          </w:p>
          <w:p w14:paraId="42A254B4" w14:textId="30FB833E" w:rsidR="00896127" w:rsidRPr="00673332" w:rsidRDefault="00896127" w:rsidP="00896127">
            <w:pPr>
              <w:pStyle w:val="ListParagraph"/>
              <w:numPr>
                <w:ilvl w:val="0"/>
                <w:numId w:val="33"/>
              </w:numPr>
              <w:spacing w:line="240" w:lineRule="auto"/>
              <w:rPr>
                <w:lang w:val="sw-KE"/>
              </w:rPr>
            </w:pPr>
            <w:r w:rsidRPr="00673332">
              <w:rPr>
                <w:lang w:val="sw-KE"/>
              </w:rPr>
              <w:t>H</w:t>
            </w:r>
            <w:r w:rsidRPr="00673332">
              <w:rPr>
                <w:lang w:val="fr-FR"/>
              </w:rPr>
              <w:t xml:space="preserve">atari ndogo sana </w:t>
            </w:r>
          </w:p>
          <w:p w14:paraId="22B6CD2C" w14:textId="5937897D" w:rsidR="00896127" w:rsidRPr="00673332" w:rsidRDefault="00896127" w:rsidP="00896127">
            <w:pPr>
              <w:pStyle w:val="ListParagraph"/>
              <w:numPr>
                <w:ilvl w:val="0"/>
                <w:numId w:val="33"/>
              </w:numPr>
              <w:spacing w:line="240" w:lineRule="auto"/>
              <w:rPr>
                <w:lang w:val="sw-KE"/>
              </w:rPr>
            </w:pPr>
            <w:r w:rsidRPr="00673332">
              <w:rPr>
                <w:lang w:val="sw-KE"/>
              </w:rPr>
              <w:t>Ku kataa ku jibu (</w:t>
            </w:r>
            <w:r w:rsidRPr="009123B8">
              <w:rPr>
                <w:i/>
                <w:iCs/>
                <w:lang w:val="sw-KE"/>
              </w:rPr>
              <w:t>usi some</w:t>
            </w:r>
            <w:r w:rsidRPr="00673332">
              <w:rPr>
                <w:lang w:val="sw-KE"/>
              </w:rPr>
              <w:t>)</w:t>
            </w:r>
          </w:p>
          <w:p w14:paraId="2E4E4883" w14:textId="617EA1E8" w:rsidR="00896127" w:rsidRDefault="00896127" w:rsidP="00896127">
            <w:pPr>
              <w:rPr>
                <w:lang w:val="sw-KE"/>
              </w:rPr>
            </w:pPr>
          </w:p>
          <w:p w14:paraId="29F7F011" w14:textId="1682FCA6" w:rsidR="00896127" w:rsidRPr="005247D8" w:rsidRDefault="00896127" w:rsidP="00896127">
            <w:pPr>
              <w:rPr>
                <w:i/>
                <w:iCs/>
                <w:lang w:val="sw-KE"/>
              </w:rPr>
            </w:pPr>
            <w:r w:rsidRPr="005247D8">
              <w:rPr>
                <w:i/>
                <w:iCs/>
                <w:lang w:val="sw-KE"/>
              </w:rPr>
              <w:t>KWA MAJIBU ZOTE, RUKA KWA SWALI Q23</w:t>
            </w:r>
          </w:p>
        </w:tc>
      </w:tr>
      <w:tr w:rsidR="00896127" w:rsidRPr="00E704B7" w14:paraId="23CFFFB3" w14:textId="77777777" w:rsidTr="00473F65">
        <w:trPr>
          <w:cantSplit/>
        </w:trPr>
        <w:tc>
          <w:tcPr>
            <w:tcW w:w="3420" w:type="dxa"/>
          </w:tcPr>
          <w:p w14:paraId="6B9D5DE6" w14:textId="5EA921AA" w:rsidR="00896127" w:rsidRPr="00E704B7" w:rsidRDefault="00896127" w:rsidP="00333205">
            <w:pPr>
              <w:ind w:left="360" w:hanging="360"/>
              <w:rPr>
                <w:lang w:val="sw-KE"/>
              </w:rPr>
            </w:pPr>
            <w:r>
              <w:rPr>
                <w:lang w:val="sw-KE"/>
              </w:rPr>
              <w:t xml:space="preserve">22d. </w:t>
            </w:r>
            <w:r w:rsidRPr="00E704B7">
              <w:rPr>
                <w:lang w:val="sw-KE"/>
              </w:rPr>
              <w:t xml:space="preserve">Ikiwa unafikiria kama hauwezi kupata ao kuambukizwa na Ebola, sababu ni nini? </w:t>
            </w:r>
          </w:p>
        </w:tc>
        <w:tc>
          <w:tcPr>
            <w:tcW w:w="6660" w:type="dxa"/>
          </w:tcPr>
          <w:p w14:paraId="0F28227D" w14:textId="77777777" w:rsidR="00896127" w:rsidRPr="00E704B7" w:rsidRDefault="00896127" w:rsidP="00896127">
            <w:pPr>
              <w:pStyle w:val="ListParagraph"/>
              <w:numPr>
                <w:ilvl w:val="0"/>
                <w:numId w:val="34"/>
              </w:numPr>
              <w:spacing w:line="240" w:lineRule="auto"/>
              <w:rPr>
                <w:lang w:val="sw-KE"/>
              </w:rPr>
            </w:pPr>
            <w:r w:rsidRPr="00E704B7">
              <w:rPr>
                <w:lang w:val="sw-KE"/>
              </w:rPr>
              <w:t>Niko pamoja na Mungu</w:t>
            </w:r>
          </w:p>
          <w:p w14:paraId="11BFD879" w14:textId="77777777" w:rsidR="00896127" w:rsidRPr="00E704B7" w:rsidRDefault="00896127" w:rsidP="00896127">
            <w:pPr>
              <w:pStyle w:val="ListParagraph"/>
              <w:numPr>
                <w:ilvl w:val="0"/>
                <w:numId w:val="34"/>
              </w:numPr>
              <w:spacing w:line="240" w:lineRule="auto"/>
              <w:rPr>
                <w:lang w:val="sw-KE"/>
              </w:rPr>
            </w:pPr>
            <w:r w:rsidRPr="00E704B7">
              <w:rPr>
                <w:lang w:val="sw-KE"/>
              </w:rPr>
              <w:t>Nimepata kikato</w:t>
            </w:r>
          </w:p>
          <w:p w14:paraId="07E0633E" w14:textId="77777777" w:rsidR="00896127" w:rsidRPr="00E704B7" w:rsidRDefault="00896127" w:rsidP="00896127">
            <w:pPr>
              <w:pStyle w:val="ListParagraph"/>
              <w:numPr>
                <w:ilvl w:val="0"/>
                <w:numId w:val="34"/>
              </w:numPr>
              <w:spacing w:line="240" w:lineRule="auto"/>
              <w:rPr>
                <w:lang w:val="sw-KE"/>
              </w:rPr>
            </w:pPr>
            <w:r w:rsidRPr="00E704B7">
              <w:rPr>
                <w:lang w:val="sw-KE"/>
              </w:rPr>
              <w:t>Mimi si guse guse nyama ya pori</w:t>
            </w:r>
          </w:p>
          <w:p w14:paraId="464BE75D" w14:textId="77777777" w:rsidR="00896127" w:rsidRPr="00E704B7" w:rsidRDefault="00896127" w:rsidP="00896127">
            <w:pPr>
              <w:pStyle w:val="ListParagraph"/>
              <w:numPr>
                <w:ilvl w:val="0"/>
                <w:numId w:val="34"/>
              </w:numPr>
              <w:spacing w:line="240" w:lineRule="auto"/>
              <w:rPr>
                <w:lang w:val="sw-KE"/>
              </w:rPr>
            </w:pPr>
            <w:r w:rsidRPr="00E704B7">
              <w:rPr>
                <w:lang w:val="sw-KE"/>
              </w:rPr>
              <w:t>Ninajikinga na vitu vya asili (hirizi)</w:t>
            </w:r>
          </w:p>
          <w:p w14:paraId="47ED4DE4" w14:textId="65B14F32" w:rsidR="00896127" w:rsidRDefault="00896127" w:rsidP="00896127">
            <w:pPr>
              <w:pStyle w:val="ListParagraph"/>
              <w:numPr>
                <w:ilvl w:val="0"/>
                <w:numId w:val="34"/>
              </w:numPr>
              <w:spacing w:line="240" w:lineRule="auto"/>
              <w:rPr>
                <w:lang w:val="sw-KE"/>
              </w:rPr>
            </w:pPr>
            <w:r w:rsidRPr="00E704B7">
              <w:rPr>
                <w:lang w:val="sw-KE"/>
              </w:rPr>
              <w:t>Nyingine</w:t>
            </w:r>
            <w:r w:rsidR="004D32BE" w:rsidRPr="00E704B7">
              <w:rPr>
                <w:lang w:val="sw-KE"/>
              </w:rPr>
              <w:t>______________</w:t>
            </w:r>
          </w:p>
          <w:p w14:paraId="68F7AA35" w14:textId="75D20408" w:rsidR="00896127" w:rsidRPr="00E704B7" w:rsidRDefault="00896127" w:rsidP="00896127">
            <w:pPr>
              <w:pStyle w:val="ListParagraph"/>
              <w:numPr>
                <w:ilvl w:val="0"/>
                <w:numId w:val="34"/>
              </w:numPr>
              <w:spacing w:line="240" w:lineRule="auto"/>
              <w:rPr>
                <w:lang w:val="sw-KE"/>
              </w:rPr>
            </w:pPr>
            <w:r w:rsidRPr="00E704B7">
              <w:rPr>
                <w:lang w:val="sw-KE"/>
              </w:rPr>
              <w:t>Ku kataa ku jibu (</w:t>
            </w:r>
            <w:r w:rsidRPr="009123B8">
              <w:rPr>
                <w:i/>
                <w:iCs/>
                <w:lang w:val="sw-KE"/>
              </w:rPr>
              <w:t>usi some</w:t>
            </w:r>
            <w:r w:rsidRPr="00E704B7">
              <w:rPr>
                <w:lang w:val="sw-KE"/>
              </w:rPr>
              <w:t>)</w:t>
            </w:r>
          </w:p>
        </w:tc>
      </w:tr>
      <w:tr w:rsidR="00896127" w:rsidRPr="00E704B7" w14:paraId="4919989C" w14:textId="77777777" w:rsidTr="00473F65">
        <w:trPr>
          <w:cantSplit/>
          <w:trHeight w:val="1502"/>
        </w:trPr>
        <w:tc>
          <w:tcPr>
            <w:tcW w:w="3420" w:type="dxa"/>
          </w:tcPr>
          <w:p w14:paraId="46E6436B" w14:textId="44431D4F" w:rsidR="00896127" w:rsidRPr="00E704B7" w:rsidRDefault="00896127" w:rsidP="00896127">
            <w:pPr>
              <w:pStyle w:val="ListParagraph"/>
              <w:numPr>
                <w:ilvl w:val="0"/>
                <w:numId w:val="136"/>
              </w:numPr>
              <w:spacing w:line="240" w:lineRule="auto"/>
              <w:rPr>
                <w:lang w:val="sw-KE"/>
              </w:rPr>
            </w:pPr>
            <w:r w:rsidRPr="00E704B7">
              <w:rPr>
                <w:lang w:val="sw-KE"/>
              </w:rPr>
              <w:t>Kiasi gani watu wengi katika jamii ama communauté yako wana wasiwasi ya kupata ama kuambukizwa na Ebola?</w:t>
            </w:r>
          </w:p>
        </w:tc>
        <w:tc>
          <w:tcPr>
            <w:tcW w:w="6660" w:type="dxa"/>
          </w:tcPr>
          <w:p w14:paraId="420650C5" w14:textId="77777777" w:rsidR="00896127" w:rsidRDefault="00896127" w:rsidP="00896127">
            <w:pPr>
              <w:pStyle w:val="ListParagraph"/>
              <w:numPr>
                <w:ilvl w:val="0"/>
                <w:numId w:val="130"/>
              </w:numPr>
              <w:spacing w:line="240" w:lineRule="auto"/>
              <w:rPr>
                <w:lang w:val="sw-KE"/>
              </w:rPr>
            </w:pPr>
            <w:r w:rsidRPr="00E704B7">
              <w:rPr>
                <w:lang w:val="sw-KE"/>
              </w:rPr>
              <w:t>Hawana wasiwasi</w:t>
            </w:r>
          </w:p>
          <w:p w14:paraId="5A6849D2" w14:textId="0AF3B228" w:rsidR="00896127" w:rsidRPr="00DB4AFD" w:rsidRDefault="00896127" w:rsidP="00896127">
            <w:pPr>
              <w:pStyle w:val="ListParagraph"/>
              <w:numPr>
                <w:ilvl w:val="0"/>
                <w:numId w:val="130"/>
              </w:numPr>
              <w:spacing w:line="240" w:lineRule="auto"/>
              <w:rPr>
                <w:lang w:val="sw-KE"/>
              </w:rPr>
            </w:pPr>
            <w:r w:rsidRPr="00DB4AFD">
              <w:rPr>
                <w:lang w:val="sw-KE"/>
              </w:rPr>
              <w:t>Wasiwasi kidogo</w:t>
            </w:r>
          </w:p>
          <w:p w14:paraId="2E31BE52" w14:textId="65BE8E5C" w:rsidR="00896127" w:rsidRPr="00DB4AFD" w:rsidRDefault="00896127" w:rsidP="00896127">
            <w:pPr>
              <w:pStyle w:val="ListParagraph"/>
              <w:numPr>
                <w:ilvl w:val="0"/>
                <w:numId w:val="130"/>
              </w:numPr>
              <w:spacing w:line="240" w:lineRule="auto"/>
              <w:rPr>
                <w:lang w:val="sw-KE"/>
              </w:rPr>
            </w:pPr>
            <w:r w:rsidRPr="00DB4AFD">
              <w:rPr>
                <w:lang w:val="sw-KE"/>
              </w:rPr>
              <w:t>Wasiwasi sana</w:t>
            </w:r>
          </w:p>
          <w:p w14:paraId="2811390D" w14:textId="22FBBA95" w:rsidR="00896127" w:rsidRPr="00DB4AFD" w:rsidRDefault="00896127" w:rsidP="00896127">
            <w:pPr>
              <w:pStyle w:val="ListParagraph"/>
              <w:numPr>
                <w:ilvl w:val="0"/>
                <w:numId w:val="130"/>
              </w:numPr>
              <w:spacing w:line="240" w:lineRule="auto"/>
              <w:rPr>
                <w:lang w:val="sw-KE"/>
              </w:rPr>
            </w:pPr>
            <w:r w:rsidRPr="00DB4AFD">
              <w:rPr>
                <w:lang w:val="sw-KE"/>
              </w:rPr>
              <w:t>Sijui</w:t>
            </w:r>
          </w:p>
          <w:p w14:paraId="318AAEC2" w14:textId="52873536" w:rsidR="00896127" w:rsidRPr="00DB4AFD" w:rsidRDefault="00896127" w:rsidP="00896127">
            <w:pPr>
              <w:pStyle w:val="ListParagraph"/>
              <w:numPr>
                <w:ilvl w:val="0"/>
                <w:numId w:val="130"/>
              </w:numPr>
              <w:spacing w:line="240" w:lineRule="auto"/>
              <w:rPr>
                <w:lang w:val="sw-KE"/>
              </w:rPr>
            </w:pPr>
            <w:r w:rsidRPr="00DB4AFD">
              <w:rPr>
                <w:lang w:val="sw-KE"/>
              </w:rPr>
              <w:t>Ku kataa ku jibu (</w:t>
            </w:r>
            <w:r w:rsidRPr="009123B8">
              <w:rPr>
                <w:i/>
                <w:iCs/>
                <w:lang w:val="sw-KE"/>
              </w:rPr>
              <w:t>usi some</w:t>
            </w:r>
            <w:r w:rsidRPr="00DB4AFD">
              <w:rPr>
                <w:lang w:val="sw-KE"/>
              </w:rPr>
              <w:t>)</w:t>
            </w:r>
          </w:p>
        </w:tc>
      </w:tr>
      <w:tr w:rsidR="00896127" w:rsidRPr="00E704B7" w14:paraId="1C05663F" w14:textId="77777777" w:rsidTr="00473F65">
        <w:trPr>
          <w:cantSplit/>
        </w:trPr>
        <w:tc>
          <w:tcPr>
            <w:tcW w:w="3420" w:type="dxa"/>
          </w:tcPr>
          <w:p w14:paraId="0CEA9E19" w14:textId="66318AD8" w:rsidR="00896127" w:rsidRPr="00E704B7" w:rsidRDefault="00896127" w:rsidP="00896127">
            <w:pPr>
              <w:pStyle w:val="ListParagraph"/>
              <w:numPr>
                <w:ilvl w:val="0"/>
                <w:numId w:val="136"/>
              </w:numPr>
              <w:spacing w:line="240" w:lineRule="auto"/>
              <w:rPr>
                <w:lang w:val="sw-KE"/>
              </w:rPr>
            </w:pPr>
            <w:r w:rsidRPr="00E704B7">
              <w:rPr>
                <w:lang w:val="sw-KE"/>
              </w:rPr>
              <w:t>Kiashi gani una wasiwasi ya kupata ao kuambukizwa na Ebola?</w:t>
            </w:r>
          </w:p>
        </w:tc>
        <w:tc>
          <w:tcPr>
            <w:tcW w:w="6660" w:type="dxa"/>
          </w:tcPr>
          <w:p w14:paraId="1FBFDC75" w14:textId="77777777" w:rsidR="00896127" w:rsidRPr="00E704B7" w:rsidRDefault="00896127" w:rsidP="00896127">
            <w:pPr>
              <w:pStyle w:val="ListParagraph"/>
              <w:numPr>
                <w:ilvl w:val="0"/>
                <w:numId w:val="36"/>
              </w:numPr>
              <w:spacing w:line="240" w:lineRule="auto"/>
              <w:rPr>
                <w:lang w:val="sw-KE"/>
              </w:rPr>
            </w:pPr>
            <w:r w:rsidRPr="00E704B7">
              <w:rPr>
                <w:lang w:val="sw-KE"/>
              </w:rPr>
              <w:t>Sina wasiwasi</w:t>
            </w:r>
          </w:p>
          <w:p w14:paraId="1E7930E6" w14:textId="77777777" w:rsidR="00896127" w:rsidRPr="00E704B7" w:rsidRDefault="00896127" w:rsidP="00896127">
            <w:pPr>
              <w:pStyle w:val="ListParagraph"/>
              <w:numPr>
                <w:ilvl w:val="0"/>
                <w:numId w:val="36"/>
              </w:numPr>
              <w:spacing w:line="240" w:lineRule="auto"/>
              <w:rPr>
                <w:lang w:val="sw-KE"/>
              </w:rPr>
            </w:pPr>
            <w:r w:rsidRPr="00E704B7">
              <w:rPr>
                <w:lang w:val="sw-KE"/>
              </w:rPr>
              <w:t>Wasiwasi kidogo</w:t>
            </w:r>
          </w:p>
          <w:p w14:paraId="2A55AA78" w14:textId="77777777" w:rsidR="00896127" w:rsidRPr="00E704B7" w:rsidRDefault="00896127" w:rsidP="00896127">
            <w:pPr>
              <w:pStyle w:val="ListParagraph"/>
              <w:numPr>
                <w:ilvl w:val="0"/>
                <w:numId w:val="36"/>
              </w:numPr>
              <w:spacing w:line="240" w:lineRule="auto"/>
              <w:rPr>
                <w:lang w:val="sw-KE"/>
              </w:rPr>
            </w:pPr>
            <w:r w:rsidRPr="00E704B7">
              <w:rPr>
                <w:lang w:val="sw-KE"/>
              </w:rPr>
              <w:t>Wasiwasi sana</w:t>
            </w:r>
          </w:p>
          <w:p w14:paraId="10009A95" w14:textId="77777777" w:rsidR="00896127" w:rsidRDefault="00896127" w:rsidP="00896127">
            <w:pPr>
              <w:pStyle w:val="ListParagraph"/>
              <w:numPr>
                <w:ilvl w:val="0"/>
                <w:numId w:val="36"/>
              </w:numPr>
              <w:spacing w:line="240" w:lineRule="auto"/>
              <w:rPr>
                <w:lang w:val="sw-KE"/>
              </w:rPr>
            </w:pPr>
            <w:r w:rsidRPr="00E704B7">
              <w:rPr>
                <w:lang w:val="sw-KE"/>
              </w:rPr>
              <w:t>Sijui</w:t>
            </w:r>
          </w:p>
          <w:p w14:paraId="562163A1" w14:textId="79C4DA88" w:rsidR="00896127" w:rsidRPr="00DB4AFD" w:rsidRDefault="00896127" w:rsidP="00896127">
            <w:pPr>
              <w:pStyle w:val="ListParagraph"/>
              <w:numPr>
                <w:ilvl w:val="0"/>
                <w:numId w:val="36"/>
              </w:numPr>
              <w:spacing w:line="240" w:lineRule="auto"/>
              <w:rPr>
                <w:lang w:val="sw-KE"/>
              </w:rPr>
            </w:pPr>
            <w:r w:rsidRPr="00DB4AFD">
              <w:rPr>
                <w:lang w:val="sw-KE"/>
              </w:rPr>
              <w:t>Ku kataa ku jibu (</w:t>
            </w:r>
            <w:r w:rsidRPr="009123B8">
              <w:rPr>
                <w:i/>
                <w:iCs/>
                <w:lang w:val="sw-KE"/>
              </w:rPr>
              <w:t>usi some</w:t>
            </w:r>
            <w:r w:rsidRPr="00DB4AFD">
              <w:rPr>
                <w:lang w:val="sw-KE"/>
              </w:rPr>
              <w:t>)</w:t>
            </w:r>
          </w:p>
        </w:tc>
      </w:tr>
    </w:tbl>
    <w:p w14:paraId="565FA87A" w14:textId="77777777" w:rsidR="009A40E3" w:rsidRDefault="009A40E3">
      <w:r>
        <w:br w:type="page"/>
      </w:r>
    </w:p>
    <w:tbl>
      <w:tblPr>
        <w:tblStyle w:val="TableGrid"/>
        <w:tblW w:w="10080" w:type="dxa"/>
        <w:tblInd w:w="-5" w:type="dxa"/>
        <w:tblLayout w:type="fixed"/>
        <w:tblLook w:val="04A0" w:firstRow="1" w:lastRow="0" w:firstColumn="1" w:lastColumn="0" w:noHBand="0" w:noVBand="1"/>
      </w:tblPr>
      <w:tblGrid>
        <w:gridCol w:w="3420"/>
        <w:gridCol w:w="6660"/>
      </w:tblGrid>
      <w:tr w:rsidR="00896127" w:rsidRPr="0061264A" w14:paraId="190A87F8" w14:textId="77777777" w:rsidTr="008E3930">
        <w:trPr>
          <w:cantSplit/>
        </w:trPr>
        <w:tc>
          <w:tcPr>
            <w:tcW w:w="10080" w:type="dxa"/>
            <w:gridSpan w:val="2"/>
            <w:shd w:val="clear" w:color="auto" w:fill="D0CECE" w:themeFill="background2" w:themeFillShade="E6"/>
          </w:tcPr>
          <w:p w14:paraId="5B6A534D" w14:textId="7F21FFCF" w:rsidR="00896127" w:rsidRPr="0061264A" w:rsidRDefault="00896127" w:rsidP="00896127">
            <w:pPr>
              <w:rPr>
                <w:caps/>
                <w:lang w:val="sw-KE"/>
              </w:rPr>
            </w:pPr>
            <w:r w:rsidRPr="0061264A">
              <w:rPr>
                <w:b/>
                <w:bCs/>
                <w:caps/>
                <w:lang w:val="sw-KE"/>
              </w:rPr>
              <w:lastRenderedPageBreak/>
              <w:t>Uambukizaji</w:t>
            </w:r>
          </w:p>
        </w:tc>
      </w:tr>
      <w:tr w:rsidR="00896127" w:rsidRPr="00E704B7" w14:paraId="047512EB" w14:textId="77777777" w:rsidTr="00473F65">
        <w:trPr>
          <w:cantSplit/>
        </w:trPr>
        <w:tc>
          <w:tcPr>
            <w:tcW w:w="3420" w:type="dxa"/>
          </w:tcPr>
          <w:p w14:paraId="4138EECF" w14:textId="77777777" w:rsidR="00896127" w:rsidRPr="00E704B7" w:rsidRDefault="00896127" w:rsidP="00896127">
            <w:pPr>
              <w:pStyle w:val="ListParagraph"/>
              <w:numPr>
                <w:ilvl w:val="0"/>
                <w:numId w:val="136"/>
              </w:numPr>
              <w:spacing w:line="240" w:lineRule="auto"/>
              <w:rPr>
                <w:lang w:val="sw-KE"/>
              </w:rPr>
            </w:pPr>
            <w:r w:rsidRPr="00E704B7">
              <w:rPr>
                <w:lang w:val="sw-KE"/>
              </w:rPr>
              <w:t>Je! Ebola inawezaje kuambukizwa kutoka kwa mtu mumoja hadi mwengine?</w:t>
            </w:r>
          </w:p>
        </w:tc>
        <w:tc>
          <w:tcPr>
            <w:tcW w:w="6660" w:type="dxa"/>
            <w:vAlign w:val="center"/>
          </w:tcPr>
          <w:p w14:paraId="402E5198" w14:textId="77777777" w:rsidR="00896127" w:rsidRPr="00E704B7" w:rsidRDefault="00896127" w:rsidP="00896127">
            <w:pPr>
              <w:rPr>
                <w:lang w:val="sw-KE"/>
              </w:rPr>
            </w:pPr>
            <w:r w:rsidRPr="00E704B7">
              <w:rPr>
                <w:i/>
                <w:iCs/>
                <w:lang w:val="sw-KE"/>
              </w:rPr>
              <w:t>(</w:t>
            </w:r>
            <w:r w:rsidRPr="00E704B7">
              <w:rPr>
                <w:b/>
                <w:i/>
                <w:iCs/>
                <w:lang w:val="sw-KE"/>
              </w:rPr>
              <w:t>Usisome</w:t>
            </w:r>
            <w:r w:rsidRPr="00E704B7">
              <w:rPr>
                <w:i/>
                <w:iCs/>
                <w:lang w:val="sw-KE"/>
              </w:rPr>
              <w:t xml:space="preserve"> ma majibu, weka alama kwa jibu zote zinazotolewa na mshiriki.)</w:t>
            </w:r>
          </w:p>
          <w:p w14:paraId="4BFCF841" w14:textId="77777777" w:rsidR="00896127" w:rsidRPr="00E704B7" w:rsidRDefault="00896127" w:rsidP="00896127">
            <w:pPr>
              <w:pStyle w:val="ListParagraph"/>
              <w:numPr>
                <w:ilvl w:val="0"/>
                <w:numId w:val="37"/>
              </w:numPr>
              <w:spacing w:line="240" w:lineRule="auto"/>
              <w:rPr>
                <w:lang w:val="sw-KE"/>
              </w:rPr>
            </w:pPr>
            <w:r w:rsidRPr="00E704B7">
              <w:rPr>
                <w:lang w:val="sw-KE"/>
              </w:rPr>
              <w:t>Kugusa maji ya mwili (mkojo, mate, jasho, mavi, matapikio, maziwa ya mama, maji ya uke, na maji ya waume) ya mtu aliye na Ebola</w:t>
            </w:r>
          </w:p>
          <w:p w14:paraId="42CCACC1" w14:textId="77777777" w:rsidR="00896127" w:rsidRPr="00E704B7" w:rsidRDefault="00896127" w:rsidP="00896127">
            <w:pPr>
              <w:pStyle w:val="ListParagraph"/>
              <w:numPr>
                <w:ilvl w:val="0"/>
                <w:numId w:val="37"/>
              </w:numPr>
              <w:spacing w:line="240" w:lineRule="auto"/>
              <w:rPr>
                <w:lang w:val="sw-KE"/>
              </w:rPr>
            </w:pPr>
            <w:r w:rsidRPr="00E704B7">
              <w:rPr>
                <w:lang w:val="sw-KE"/>
              </w:rPr>
              <w:t>Kugusa na maji ya mwili ya mtu aliyekufa na Ebola</w:t>
            </w:r>
          </w:p>
          <w:p w14:paraId="410C4B78" w14:textId="77777777" w:rsidR="00896127" w:rsidRPr="00E704B7" w:rsidRDefault="00896127" w:rsidP="00896127">
            <w:pPr>
              <w:pStyle w:val="ListParagraph"/>
              <w:numPr>
                <w:ilvl w:val="0"/>
                <w:numId w:val="37"/>
              </w:numPr>
              <w:spacing w:line="240" w:lineRule="auto"/>
              <w:rPr>
                <w:lang w:val="sw-KE"/>
              </w:rPr>
            </w:pPr>
            <w:r w:rsidRPr="00E704B7">
              <w:rPr>
                <w:lang w:val="sw-KE"/>
              </w:rPr>
              <w:t>Kugusa vitu vilivyoambukizwa na maji ya mwili ya mgonjwa ao mtu aliyekufa na Ebola</w:t>
            </w:r>
          </w:p>
          <w:p w14:paraId="0FB80EE4" w14:textId="77777777" w:rsidR="00896127" w:rsidRPr="00E704B7" w:rsidRDefault="00896127" w:rsidP="00896127">
            <w:pPr>
              <w:pStyle w:val="ListParagraph"/>
              <w:numPr>
                <w:ilvl w:val="0"/>
                <w:numId w:val="37"/>
              </w:numPr>
              <w:spacing w:line="240" w:lineRule="auto"/>
              <w:rPr>
                <w:lang w:val="sw-KE"/>
              </w:rPr>
            </w:pPr>
            <w:r w:rsidRPr="00E704B7">
              <w:rPr>
                <w:lang w:val="sw-KE"/>
              </w:rPr>
              <w:t>Kufanya mapenzi na mtu aliyeambukizwa na Ebola</w:t>
            </w:r>
          </w:p>
          <w:p w14:paraId="23200191" w14:textId="77777777" w:rsidR="00896127" w:rsidRPr="00E704B7" w:rsidRDefault="00896127" w:rsidP="00896127">
            <w:pPr>
              <w:pStyle w:val="ListParagraph"/>
              <w:numPr>
                <w:ilvl w:val="0"/>
                <w:numId w:val="37"/>
              </w:numPr>
              <w:spacing w:line="240" w:lineRule="auto"/>
              <w:rPr>
                <w:lang w:val="sw-KE"/>
              </w:rPr>
            </w:pPr>
            <w:r w:rsidRPr="00E704B7">
              <w:rPr>
                <w:lang w:val="sw-KE"/>
              </w:rPr>
              <w:t>Kufanya mapenzi na mtu aliyeponywa EVD</w:t>
            </w:r>
          </w:p>
          <w:p w14:paraId="1DE8EF1F" w14:textId="77777777" w:rsidR="00896127" w:rsidRPr="00E704B7" w:rsidRDefault="00896127" w:rsidP="00896127">
            <w:pPr>
              <w:pStyle w:val="ListParagraph"/>
              <w:numPr>
                <w:ilvl w:val="0"/>
                <w:numId w:val="37"/>
              </w:numPr>
              <w:spacing w:line="240" w:lineRule="auto"/>
              <w:rPr>
                <w:lang w:val="sw-KE"/>
              </w:rPr>
            </w:pPr>
            <w:r w:rsidRPr="00E704B7">
              <w:rPr>
                <w:lang w:val="sw-KE"/>
              </w:rPr>
              <w:t>Kushikana mikono na watu</w:t>
            </w:r>
          </w:p>
          <w:p w14:paraId="0C2A2AC4" w14:textId="77777777" w:rsidR="00896127" w:rsidRPr="00E704B7" w:rsidRDefault="00896127" w:rsidP="00896127">
            <w:pPr>
              <w:pStyle w:val="ListParagraph"/>
              <w:numPr>
                <w:ilvl w:val="0"/>
                <w:numId w:val="37"/>
              </w:numPr>
              <w:spacing w:line="240" w:lineRule="auto"/>
              <w:rPr>
                <w:lang w:val="sw-KE"/>
              </w:rPr>
            </w:pPr>
            <w:r w:rsidRPr="00E704B7">
              <w:rPr>
                <w:lang w:val="sw-KE"/>
              </w:rPr>
              <w:t>Kwa kukula nyama za pori</w:t>
            </w:r>
          </w:p>
          <w:p w14:paraId="48B76503" w14:textId="77777777" w:rsidR="00896127" w:rsidRPr="00E704B7" w:rsidRDefault="00896127" w:rsidP="00896127">
            <w:pPr>
              <w:pStyle w:val="ListParagraph"/>
              <w:numPr>
                <w:ilvl w:val="0"/>
                <w:numId w:val="37"/>
              </w:numPr>
              <w:spacing w:line="240" w:lineRule="auto"/>
              <w:rPr>
                <w:lang w:val="sw-KE"/>
              </w:rPr>
            </w:pPr>
            <w:r w:rsidRPr="00E704B7">
              <w:rPr>
                <w:lang w:val="sw-KE"/>
              </w:rPr>
              <w:t>Kuambukizwa kwa hewa</w:t>
            </w:r>
          </w:p>
          <w:p w14:paraId="3EAB0CB1" w14:textId="77777777" w:rsidR="00896127" w:rsidRPr="00E704B7" w:rsidRDefault="00896127" w:rsidP="00896127">
            <w:pPr>
              <w:pStyle w:val="ListParagraph"/>
              <w:numPr>
                <w:ilvl w:val="0"/>
                <w:numId w:val="37"/>
              </w:numPr>
              <w:spacing w:line="240" w:lineRule="auto"/>
              <w:rPr>
                <w:lang w:val="sw-KE"/>
              </w:rPr>
            </w:pPr>
            <w:r w:rsidRPr="00E704B7">
              <w:rPr>
                <w:lang w:val="sw-KE"/>
              </w:rPr>
              <w:t>Kwa laana au uchawi</w:t>
            </w:r>
          </w:p>
          <w:p w14:paraId="302D6C69" w14:textId="77777777" w:rsidR="008246FB" w:rsidRDefault="00896127" w:rsidP="008246FB">
            <w:pPr>
              <w:pStyle w:val="ListParagraph"/>
              <w:numPr>
                <w:ilvl w:val="0"/>
                <w:numId w:val="37"/>
              </w:numPr>
              <w:spacing w:line="240" w:lineRule="auto"/>
              <w:rPr>
                <w:lang w:val="sw-KE"/>
              </w:rPr>
            </w:pPr>
            <w:r w:rsidRPr="00E704B7">
              <w:rPr>
                <w:lang w:val="sw-KE"/>
              </w:rPr>
              <w:t>Nyingine____________________________</w:t>
            </w:r>
          </w:p>
          <w:p w14:paraId="38C2E7C2" w14:textId="77777777" w:rsidR="008246FB" w:rsidRDefault="00896127" w:rsidP="008246FB">
            <w:pPr>
              <w:pStyle w:val="ListParagraph"/>
              <w:numPr>
                <w:ilvl w:val="0"/>
                <w:numId w:val="37"/>
              </w:numPr>
              <w:spacing w:line="240" w:lineRule="auto"/>
              <w:rPr>
                <w:lang w:val="sw-KE"/>
              </w:rPr>
            </w:pPr>
            <w:r w:rsidRPr="008246FB">
              <w:rPr>
                <w:lang w:val="sw-KE"/>
              </w:rPr>
              <w:t>Sijui</w:t>
            </w:r>
          </w:p>
          <w:p w14:paraId="349E1BB2" w14:textId="49220266" w:rsidR="00896127" w:rsidRPr="008246FB" w:rsidRDefault="00896127" w:rsidP="008246FB">
            <w:pPr>
              <w:pStyle w:val="ListParagraph"/>
              <w:numPr>
                <w:ilvl w:val="0"/>
                <w:numId w:val="37"/>
              </w:numPr>
              <w:spacing w:line="240" w:lineRule="auto"/>
              <w:rPr>
                <w:lang w:val="sw-KE"/>
              </w:rPr>
            </w:pPr>
            <w:r w:rsidRPr="008246FB">
              <w:rPr>
                <w:lang w:val="sw-KE"/>
              </w:rPr>
              <w:t>Ku kataa ku jibu (</w:t>
            </w:r>
            <w:r w:rsidRPr="008246FB">
              <w:rPr>
                <w:i/>
                <w:iCs/>
                <w:lang w:val="sw-KE"/>
              </w:rPr>
              <w:t>usi some</w:t>
            </w:r>
            <w:r w:rsidRPr="008246FB">
              <w:rPr>
                <w:lang w:val="sw-KE"/>
              </w:rPr>
              <w:t>)</w:t>
            </w:r>
          </w:p>
        </w:tc>
      </w:tr>
      <w:tr w:rsidR="00896127" w:rsidRPr="0061264A" w14:paraId="690F2EA3" w14:textId="77777777" w:rsidTr="008E3930">
        <w:trPr>
          <w:cantSplit/>
        </w:trPr>
        <w:tc>
          <w:tcPr>
            <w:tcW w:w="10080" w:type="dxa"/>
            <w:gridSpan w:val="2"/>
            <w:shd w:val="clear" w:color="auto" w:fill="D0CECE" w:themeFill="background2" w:themeFillShade="E6"/>
          </w:tcPr>
          <w:p w14:paraId="0E68E468" w14:textId="61504E50" w:rsidR="00896127" w:rsidRPr="0061264A" w:rsidRDefault="00896127" w:rsidP="00896127">
            <w:pPr>
              <w:rPr>
                <w:i/>
                <w:iCs/>
                <w:caps/>
                <w:lang w:val="sw-KE"/>
              </w:rPr>
            </w:pPr>
            <w:r w:rsidRPr="0061264A">
              <w:rPr>
                <w:b/>
                <w:bCs/>
                <w:caps/>
                <w:lang w:val="sw-KE"/>
              </w:rPr>
              <w:t>Hatua za kujikinga</w:t>
            </w:r>
          </w:p>
        </w:tc>
      </w:tr>
      <w:tr w:rsidR="00896127" w:rsidRPr="00E704B7" w14:paraId="04BCA753" w14:textId="77777777" w:rsidTr="00473F65">
        <w:trPr>
          <w:cantSplit/>
        </w:trPr>
        <w:tc>
          <w:tcPr>
            <w:tcW w:w="3420" w:type="dxa"/>
          </w:tcPr>
          <w:p w14:paraId="71A1D9BC" w14:textId="77777777" w:rsidR="00896127" w:rsidRPr="00E704B7" w:rsidRDefault="00896127" w:rsidP="00896127">
            <w:pPr>
              <w:pStyle w:val="ListParagraph"/>
              <w:numPr>
                <w:ilvl w:val="0"/>
                <w:numId w:val="136"/>
              </w:numPr>
              <w:spacing w:line="240" w:lineRule="auto"/>
              <w:rPr>
                <w:lang w:val="sw-KE"/>
              </w:rPr>
            </w:pPr>
            <w:r w:rsidRPr="005D2E8A">
              <w:rPr>
                <w:lang w:val="sw-KE"/>
              </w:rPr>
              <w:t>Ni namna gani unaweza kujikinga na Ebola?</w:t>
            </w:r>
          </w:p>
        </w:tc>
        <w:tc>
          <w:tcPr>
            <w:tcW w:w="6660" w:type="dxa"/>
            <w:vAlign w:val="center"/>
          </w:tcPr>
          <w:p w14:paraId="692B041F" w14:textId="77777777" w:rsidR="00896127" w:rsidRPr="00E704B7" w:rsidRDefault="00896127" w:rsidP="00896127">
            <w:pPr>
              <w:rPr>
                <w:lang w:val="sw-KE"/>
              </w:rPr>
            </w:pPr>
            <w:r w:rsidRPr="00E704B7">
              <w:rPr>
                <w:i/>
                <w:iCs/>
                <w:lang w:val="sw-KE"/>
              </w:rPr>
              <w:t xml:space="preserve"> (</w:t>
            </w:r>
            <w:r w:rsidRPr="00E704B7">
              <w:rPr>
                <w:b/>
                <w:i/>
                <w:iCs/>
                <w:lang w:val="sw-KE"/>
              </w:rPr>
              <w:t>Usisome</w:t>
            </w:r>
            <w:r w:rsidRPr="00E704B7">
              <w:rPr>
                <w:i/>
                <w:iCs/>
                <w:lang w:val="sw-KE"/>
              </w:rPr>
              <w:t xml:space="preserve"> ma majibu, weka alama kwa jibu zote zinazotolewa na mshiriki.)</w:t>
            </w:r>
          </w:p>
          <w:p w14:paraId="3249F8CC" w14:textId="77777777" w:rsidR="00896127" w:rsidRPr="00E704B7" w:rsidRDefault="00896127" w:rsidP="00896127">
            <w:pPr>
              <w:pStyle w:val="ListParagraph"/>
              <w:numPr>
                <w:ilvl w:val="0"/>
                <w:numId w:val="38"/>
              </w:numPr>
              <w:spacing w:line="240" w:lineRule="auto"/>
              <w:rPr>
                <w:lang w:val="sw-KE"/>
              </w:rPr>
            </w:pPr>
            <w:r w:rsidRPr="00E704B7">
              <w:rPr>
                <w:lang w:val="sw-KE"/>
              </w:rPr>
              <w:t>Kunawa mikono yako mara kwa mara na sabuni</w:t>
            </w:r>
          </w:p>
          <w:p w14:paraId="5ADA7449" w14:textId="77777777" w:rsidR="00896127" w:rsidRPr="00E704B7" w:rsidRDefault="00896127" w:rsidP="00896127">
            <w:pPr>
              <w:pStyle w:val="ListParagraph"/>
              <w:numPr>
                <w:ilvl w:val="0"/>
                <w:numId w:val="38"/>
              </w:numPr>
              <w:spacing w:line="240" w:lineRule="auto"/>
              <w:rPr>
                <w:lang w:val="sw-KE"/>
              </w:rPr>
            </w:pPr>
            <w:r w:rsidRPr="00E704B7">
              <w:rPr>
                <w:lang w:val="sw-KE"/>
              </w:rPr>
              <w:t>Pokea kikato cha Ebola</w:t>
            </w:r>
          </w:p>
          <w:p w14:paraId="09AC0DFB" w14:textId="77777777" w:rsidR="00896127" w:rsidRPr="00E704B7" w:rsidRDefault="00896127" w:rsidP="00896127">
            <w:pPr>
              <w:pStyle w:val="ListParagraph"/>
              <w:numPr>
                <w:ilvl w:val="0"/>
                <w:numId w:val="38"/>
              </w:numPr>
              <w:spacing w:line="240" w:lineRule="auto"/>
              <w:rPr>
                <w:lang w:val="sw-KE"/>
              </w:rPr>
            </w:pPr>
            <w:r w:rsidRPr="00E704B7">
              <w:rPr>
                <w:lang w:val="sw-KE"/>
              </w:rPr>
              <w:t>Usiguse mwili wa mtu aliyekufa na Ebola</w:t>
            </w:r>
          </w:p>
          <w:p w14:paraId="28A11A85" w14:textId="77777777" w:rsidR="00896127" w:rsidRPr="00E704B7" w:rsidRDefault="00896127" w:rsidP="00896127">
            <w:pPr>
              <w:pStyle w:val="ListParagraph"/>
              <w:numPr>
                <w:ilvl w:val="0"/>
                <w:numId w:val="38"/>
              </w:numPr>
              <w:spacing w:line="240" w:lineRule="auto"/>
              <w:rPr>
                <w:lang w:val="sw-KE"/>
              </w:rPr>
            </w:pPr>
            <w:r w:rsidRPr="00E704B7">
              <w:rPr>
                <w:lang w:val="sw-KE"/>
              </w:rPr>
              <w:t>Usihuzurie mazishi ya watu waliokufa na Ebola</w:t>
            </w:r>
          </w:p>
          <w:p w14:paraId="47832CF8" w14:textId="77777777" w:rsidR="00896127" w:rsidRPr="00E704B7" w:rsidRDefault="00896127" w:rsidP="00896127">
            <w:pPr>
              <w:pStyle w:val="ListParagraph"/>
              <w:numPr>
                <w:ilvl w:val="0"/>
                <w:numId w:val="38"/>
              </w:numPr>
              <w:spacing w:line="240" w:lineRule="auto"/>
              <w:rPr>
                <w:lang w:val="sw-KE"/>
              </w:rPr>
            </w:pPr>
            <w:r w:rsidRPr="00E704B7">
              <w:rPr>
                <w:lang w:val="sw-KE"/>
              </w:rPr>
              <w:t>Vaa kifaa yakufunika mikono kabla ya kumtunza mgonjwa,</w:t>
            </w:r>
          </w:p>
          <w:p w14:paraId="0E60F8F8" w14:textId="77777777" w:rsidR="00896127" w:rsidRPr="00E704B7" w:rsidRDefault="00896127" w:rsidP="00896127">
            <w:pPr>
              <w:pStyle w:val="ListParagraph"/>
              <w:numPr>
                <w:ilvl w:val="0"/>
                <w:numId w:val="38"/>
              </w:numPr>
              <w:spacing w:line="240" w:lineRule="auto"/>
              <w:rPr>
                <w:lang w:val="sw-KE"/>
              </w:rPr>
            </w:pPr>
            <w:r w:rsidRPr="00E704B7">
              <w:rPr>
                <w:lang w:val="sw-KE"/>
              </w:rPr>
              <w:t>Vaa kifaa yakufunika mikono kabla ya kusafisha matapikio ao maji mengine ya mgonjwa.</w:t>
            </w:r>
          </w:p>
          <w:p w14:paraId="393BF186" w14:textId="77777777" w:rsidR="00896127" w:rsidRPr="00BE36C5" w:rsidRDefault="00896127" w:rsidP="00896127">
            <w:pPr>
              <w:pStyle w:val="ListParagraph"/>
              <w:numPr>
                <w:ilvl w:val="0"/>
                <w:numId w:val="38"/>
              </w:numPr>
              <w:spacing w:line="240" w:lineRule="auto"/>
              <w:rPr>
                <w:spacing w:val="-4"/>
                <w:lang w:val="sw-KE"/>
              </w:rPr>
            </w:pPr>
            <w:r w:rsidRPr="00BE36C5">
              <w:rPr>
                <w:spacing w:val="-4"/>
                <w:lang w:val="sw-KE"/>
              </w:rPr>
              <w:t>Tumia kondomu wakati wa kufanya mapenzi na mtu aliyeambukizwa na EVD</w:t>
            </w:r>
          </w:p>
          <w:p w14:paraId="4BAD7AB2" w14:textId="77777777" w:rsidR="00896127" w:rsidRPr="00E704B7" w:rsidRDefault="00896127" w:rsidP="00896127">
            <w:pPr>
              <w:pStyle w:val="ListParagraph"/>
              <w:numPr>
                <w:ilvl w:val="0"/>
                <w:numId w:val="38"/>
              </w:numPr>
              <w:spacing w:line="240" w:lineRule="auto"/>
              <w:rPr>
                <w:lang w:val="sw-KE"/>
              </w:rPr>
            </w:pPr>
            <w:r w:rsidRPr="00E704B7">
              <w:rPr>
                <w:lang w:val="sw-KE"/>
              </w:rPr>
              <w:t>Tumia kondomu wakati wa kufanya mapenzi na mtu aliyepona Ebola.</w:t>
            </w:r>
          </w:p>
          <w:p w14:paraId="5948D069" w14:textId="77777777" w:rsidR="00896127" w:rsidRPr="00E704B7" w:rsidRDefault="00896127" w:rsidP="00896127">
            <w:pPr>
              <w:pStyle w:val="ListParagraph"/>
              <w:numPr>
                <w:ilvl w:val="0"/>
                <w:numId w:val="38"/>
              </w:numPr>
              <w:spacing w:line="240" w:lineRule="auto"/>
              <w:rPr>
                <w:lang w:val="sw-KE"/>
              </w:rPr>
            </w:pPr>
            <w:r w:rsidRPr="00E704B7">
              <w:rPr>
                <w:lang w:val="sw-KE"/>
              </w:rPr>
              <w:t>Epuka kwenda kwenyi vituo vya afya</w:t>
            </w:r>
          </w:p>
          <w:p w14:paraId="59702C80" w14:textId="15A875CF" w:rsidR="00896127" w:rsidRPr="00E704B7" w:rsidRDefault="00896127" w:rsidP="00896127">
            <w:pPr>
              <w:pStyle w:val="ListParagraph"/>
              <w:numPr>
                <w:ilvl w:val="0"/>
                <w:numId w:val="38"/>
              </w:numPr>
              <w:spacing w:line="240" w:lineRule="auto"/>
              <w:rPr>
                <w:lang w:val="sw-KE"/>
              </w:rPr>
            </w:pPr>
            <w:r w:rsidRPr="00E704B7">
              <w:rPr>
                <w:lang w:val="sw-KE"/>
              </w:rPr>
              <w:t>Epuka kufata mganga wa asili</w:t>
            </w:r>
          </w:p>
          <w:p w14:paraId="3F681AF8" w14:textId="77777777" w:rsidR="00896127" w:rsidRPr="00E704B7" w:rsidRDefault="00896127" w:rsidP="00896127">
            <w:pPr>
              <w:pStyle w:val="ListParagraph"/>
              <w:numPr>
                <w:ilvl w:val="0"/>
                <w:numId w:val="38"/>
              </w:numPr>
              <w:spacing w:line="240" w:lineRule="auto"/>
              <w:rPr>
                <w:lang w:val="sw-KE"/>
              </w:rPr>
            </w:pPr>
            <w:r w:rsidRPr="00E704B7">
              <w:rPr>
                <w:lang w:val="sw-KE"/>
              </w:rPr>
              <w:t xml:space="preserve">Ikiwezekana, kubali kuweka dawa yakuuwa malali nyumbani </w:t>
            </w:r>
          </w:p>
          <w:p w14:paraId="17DF6839" w14:textId="7ABC4AE8" w:rsidR="00896127" w:rsidRPr="00E704B7" w:rsidRDefault="00896127" w:rsidP="00896127">
            <w:pPr>
              <w:pStyle w:val="ListParagraph"/>
              <w:numPr>
                <w:ilvl w:val="0"/>
                <w:numId w:val="38"/>
              </w:numPr>
              <w:spacing w:line="240" w:lineRule="auto"/>
              <w:rPr>
                <w:lang w:val="sw-KE"/>
              </w:rPr>
            </w:pPr>
            <w:r w:rsidRPr="00E704B7">
              <w:rPr>
                <w:lang w:val="sw-KE"/>
              </w:rPr>
              <w:t>haiwezekane kujikinga na Ebola</w:t>
            </w:r>
          </w:p>
          <w:p w14:paraId="70AE1B29" w14:textId="77777777" w:rsidR="00896127" w:rsidRPr="00E704B7" w:rsidRDefault="00896127" w:rsidP="00896127">
            <w:pPr>
              <w:pStyle w:val="ListParagraph"/>
              <w:numPr>
                <w:ilvl w:val="0"/>
                <w:numId w:val="38"/>
              </w:numPr>
              <w:spacing w:line="240" w:lineRule="auto"/>
              <w:rPr>
                <w:lang w:val="sw-KE"/>
              </w:rPr>
            </w:pPr>
            <w:r w:rsidRPr="00E704B7">
              <w:rPr>
                <w:lang w:val="sw-KE"/>
              </w:rPr>
              <w:t>Nyingine____________________________</w:t>
            </w:r>
          </w:p>
          <w:p w14:paraId="11508A84" w14:textId="77777777" w:rsidR="00896127" w:rsidRDefault="00896127" w:rsidP="00896127">
            <w:pPr>
              <w:pStyle w:val="ListParagraph"/>
              <w:numPr>
                <w:ilvl w:val="0"/>
                <w:numId w:val="38"/>
              </w:numPr>
              <w:spacing w:line="240" w:lineRule="auto"/>
              <w:rPr>
                <w:lang w:val="sw-KE"/>
              </w:rPr>
            </w:pPr>
            <w:r w:rsidRPr="005D2E8A">
              <w:rPr>
                <w:lang w:val="sw-KE"/>
              </w:rPr>
              <w:t>Sijui</w:t>
            </w:r>
          </w:p>
          <w:p w14:paraId="6E1CEC4F" w14:textId="4DFD8127" w:rsidR="00896127" w:rsidRPr="00434D8D" w:rsidRDefault="00896127" w:rsidP="00896127">
            <w:pPr>
              <w:pStyle w:val="ListParagraph"/>
              <w:numPr>
                <w:ilvl w:val="0"/>
                <w:numId w:val="38"/>
              </w:numPr>
              <w:spacing w:line="240" w:lineRule="auto"/>
              <w:rPr>
                <w:lang w:val="sw-KE"/>
              </w:rPr>
            </w:pPr>
            <w:r w:rsidRPr="00434D8D">
              <w:rPr>
                <w:lang w:val="sw-KE"/>
              </w:rPr>
              <w:t>Ku kataa ku jibu (</w:t>
            </w:r>
            <w:r w:rsidRPr="009123B8">
              <w:rPr>
                <w:i/>
                <w:iCs/>
                <w:lang w:val="sw-KE"/>
              </w:rPr>
              <w:t>usi some</w:t>
            </w:r>
            <w:r w:rsidRPr="00434D8D">
              <w:rPr>
                <w:lang w:val="sw-KE"/>
              </w:rPr>
              <w:t>)</w:t>
            </w:r>
          </w:p>
        </w:tc>
      </w:tr>
      <w:tr w:rsidR="00896127" w:rsidRPr="00E704B7" w14:paraId="499028C7" w14:textId="77777777" w:rsidTr="00473F65">
        <w:trPr>
          <w:cantSplit/>
        </w:trPr>
        <w:tc>
          <w:tcPr>
            <w:tcW w:w="3420" w:type="dxa"/>
          </w:tcPr>
          <w:p w14:paraId="44C3809A" w14:textId="77777777" w:rsidR="00896127" w:rsidRPr="00E704B7" w:rsidRDefault="00896127" w:rsidP="00896127">
            <w:pPr>
              <w:pStyle w:val="ListParagraph"/>
              <w:numPr>
                <w:ilvl w:val="0"/>
                <w:numId w:val="136"/>
              </w:numPr>
              <w:spacing w:line="240" w:lineRule="auto"/>
              <w:rPr>
                <w:lang w:val="sw-KE"/>
              </w:rPr>
            </w:pPr>
            <w:r w:rsidRPr="005D2E8A">
              <w:rPr>
                <w:lang w:val="sw-KE"/>
              </w:rPr>
              <w:t>Je! Umechukua hatua ya kuzuia kuambukizwa na Ebola?</w:t>
            </w:r>
          </w:p>
        </w:tc>
        <w:tc>
          <w:tcPr>
            <w:tcW w:w="6660" w:type="dxa"/>
            <w:vAlign w:val="center"/>
          </w:tcPr>
          <w:p w14:paraId="64161B97" w14:textId="77777777" w:rsidR="0026298E" w:rsidRDefault="00896127" w:rsidP="0026298E">
            <w:pPr>
              <w:pStyle w:val="ListParagraph"/>
              <w:numPr>
                <w:ilvl w:val="0"/>
                <w:numId w:val="39"/>
              </w:numPr>
              <w:spacing w:line="240" w:lineRule="auto"/>
              <w:rPr>
                <w:lang w:val="sw-KE"/>
              </w:rPr>
            </w:pPr>
            <w:r w:rsidRPr="00E704B7">
              <w:rPr>
                <w:lang w:val="sw-KE"/>
              </w:rPr>
              <w:t>Ndio</w:t>
            </w:r>
          </w:p>
          <w:p w14:paraId="11B6BEE2" w14:textId="77777777" w:rsidR="0026298E" w:rsidRPr="0026298E" w:rsidRDefault="00896127" w:rsidP="0026298E">
            <w:pPr>
              <w:pStyle w:val="ListParagraph"/>
              <w:numPr>
                <w:ilvl w:val="0"/>
                <w:numId w:val="39"/>
              </w:numPr>
              <w:spacing w:line="240" w:lineRule="auto"/>
              <w:rPr>
                <w:lang w:val="sw-KE"/>
              </w:rPr>
            </w:pPr>
            <w:r w:rsidRPr="0026298E">
              <w:rPr>
                <w:lang w:val="sw-KE"/>
              </w:rPr>
              <w:t xml:space="preserve">Hapana </w:t>
            </w:r>
            <w:r w:rsidRPr="00E704B7">
              <w:rPr>
                <w:rFonts w:ascii="Wingdings" w:eastAsia="Wingdings" w:hAnsi="Wingdings" w:cs="Wingdings"/>
              </w:rPr>
              <w:sym w:font="Wingdings" w:char="F0E0"/>
            </w:r>
            <w:r w:rsidRPr="0026298E">
              <w:rPr>
                <w:lang w:val="sw-KE"/>
              </w:rPr>
              <w:t xml:space="preserve"> </w:t>
            </w:r>
            <w:r w:rsidRPr="0026298E">
              <w:rPr>
                <w:i/>
                <w:iCs/>
                <w:lang w:val="sw-KE"/>
              </w:rPr>
              <w:t>Ikiwa 2 (Hapana), ruka kwa 29</w:t>
            </w:r>
          </w:p>
          <w:p w14:paraId="445BC666" w14:textId="3BE66B7F" w:rsidR="00896127" w:rsidRPr="0026298E" w:rsidRDefault="00896127" w:rsidP="0026298E">
            <w:pPr>
              <w:pStyle w:val="ListParagraph"/>
              <w:numPr>
                <w:ilvl w:val="0"/>
                <w:numId w:val="39"/>
              </w:numPr>
              <w:spacing w:line="240" w:lineRule="auto"/>
              <w:rPr>
                <w:lang w:val="sw-KE"/>
              </w:rPr>
            </w:pPr>
            <w:r w:rsidRPr="0026298E">
              <w:rPr>
                <w:lang w:val="sw-KE"/>
              </w:rPr>
              <w:t>Ku kataa ku jibu (</w:t>
            </w:r>
            <w:r w:rsidRPr="0026298E">
              <w:rPr>
                <w:i/>
                <w:iCs/>
                <w:lang w:val="sw-KE"/>
              </w:rPr>
              <w:t>usi some</w:t>
            </w:r>
            <w:r w:rsidRPr="0026298E">
              <w:rPr>
                <w:lang w:val="sw-KE"/>
              </w:rPr>
              <w:t>)</w:t>
            </w:r>
          </w:p>
        </w:tc>
      </w:tr>
      <w:tr w:rsidR="00896127" w:rsidRPr="00E704B7" w14:paraId="111D3A2E" w14:textId="77777777" w:rsidTr="00473F65">
        <w:trPr>
          <w:cantSplit/>
        </w:trPr>
        <w:tc>
          <w:tcPr>
            <w:tcW w:w="3420" w:type="dxa"/>
          </w:tcPr>
          <w:p w14:paraId="5492E7E3" w14:textId="77777777" w:rsidR="00896127" w:rsidRPr="00E704B7" w:rsidRDefault="00896127" w:rsidP="00896127">
            <w:pPr>
              <w:pStyle w:val="ListParagraph"/>
              <w:numPr>
                <w:ilvl w:val="0"/>
                <w:numId w:val="136"/>
              </w:numPr>
              <w:spacing w:line="240" w:lineRule="auto"/>
              <w:rPr>
                <w:lang w:val="sw-KE"/>
              </w:rPr>
            </w:pPr>
            <w:r w:rsidRPr="005D2E8A">
              <w:rPr>
                <w:lang w:val="sw-KE"/>
              </w:rPr>
              <w:lastRenderedPageBreak/>
              <w:t>Je! Umechukua hatua gani ili uepuke kuambukizwa na Ebola?</w:t>
            </w:r>
          </w:p>
        </w:tc>
        <w:tc>
          <w:tcPr>
            <w:tcW w:w="6660" w:type="dxa"/>
            <w:vAlign w:val="center"/>
          </w:tcPr>
          <w:p w14:paraId="22D6DB70" w14:textId="77777777" w:rsidR="00896127" w:rsidRPr="00E704B7" w:rsidRDefault="00896127" w:rsidP="00896127">
            <w:pPr>
              <w:rPr>
                <w:lang w:val="sw-KE"/>
              </w:rPr>
            </w:pPr>
            <w:r w:rsidRPr="00E704B7">
              <w:rPr>
                <w:i/>
                <w:iCs/>
                <w:lang w:val="sw-KE"/>
              </w:rPr>
              <w:t xml:space="preserve"> (</w:t>
            </w:r>
            <w:r w:rsidRPr="00E704B7">
              <w:rPr>
                <w:b/>
                <w:i/>
                <w:iCs/>
                <w:lang w:val="sw-KE"/>
              </w:rPr>
              <w:t>Usisome</w:t>
            </w:r>
            <w:r w:rsidRPr="00E704B7">
              <w:rPr>
                <w:i/>
                <w:iCs/>
                <w:lang w:val="sw-KE"/>
              </w:rPr>
              <w:t xml:space="preserve"> ma majibu, weka alama kwa jibu zote zinazotolewa na mshiriki.)</w:t>
            </w:r>
          </w:p>
          <w:p w14:paraId="27AD27B6" w14:textId="77777777" w:rsidR="00896127" w:rsidRPr="00E704B7" w:rsidRDefault="00896127" w:rsidP="00896127">
            <w:pPr>
              <w:pStyle w:val="ListParagraph"/>
              <w:numPr>
                <w:ilvl w:val="0"/>
                <w:numId w:val="40"/>
              </w:numPr>
              <w:spacing w:line="240" w:lineRule="auto"/>
              <w:rPr>
                <w:lang w:val="sw-KE"/>
              </w:rPr>
            </w:pPr>
            <w:r w:rsidRPr="00E704B7">
              <w:rPr>
                <w:lang w:val="sw-KE"/>
              </w:rPr>
              <w:t>Ninaosha mikono mara kwa mara na sabuni</w:t>
            </w:r>
          </w:p>
          <w:p w14:paraId="38D94AA8" w14:textId="77777777" w:rsidR="00896127" w:rsidRPr="00E704B7" w:rsidRDefault="00896127" w:rsidP="00896127">
            <w:pPr>
              <w:pStyle w:val="ListParagraph"/>
              <w:numPr>
                <w:ilvl w:val="0"/>
                <w:numId w:val="40"/>
              </w:numPr>
              <w:spacing w:line="240" w:lineRule="auto"/>
              <w:rPr>
                <w:lang w:val="sw-KE"/>
              </w:rPr>
            </w:pPr>
            <w:r w:rsidRPr="00E704B7">
              <w:rPr>
                <w:lang w:val="sw-KE"/>
              </w:rPr>
              <w:t>Nilipokea kikato kya Ebola</w:t>
            </w:r>
          </w:p>
          <w:p w14:paraId="0311EB32" w14:textId="77777777" w:rsidR="00896127" w:rsidRPr="00E704B7" w:rsidRDefault="00896127" w:rsidP="00896127">
            <w:pPr>
              <w:pStyle w:val="ListParagraph"/>
              <w:numPr>
                <w:ilvl w:val="0"/>
                <w:numId w:val="40"/>
              </w:numPr>
              <w:spacing w:line="240" w:lineRule="auto"/>
              <w:rPr>
                <w:lang w:val="sw-KE"/>
              </w:rPr>
            </w:pPr>
            <w:r w:rsidRPr="00E704B7">
              <w:rPr>
                <w:lang w:val="sw-KE"/>
              </w:rPr>
              <w:t>Siguse mwili wa mtu aliyekufa na Ebola</w:t>
            </w:r>
          </w:p>
          <w:p w14:paraId="6178A0AC" w14:textId="249295C7" w:rsidR="00896127" w:rsidRPr="00E704B7" w:rsidRDefault="00896127" w:rsidP="00896127">
            <w:pPr>
              <w:pStyle w:val="ListParagraph"/>
              <w:numPr>
                <w:ilvl w:val="0"/>
                <w:numId w:val="40"/>
              </w:numPr>
              <w:spacing w:line="240" w:lineRule="auto"/>
              <w:rPr>
                <w:lang w:val="sw-KE"/>
              </w:rPr>
            </w:pPr>
            <w:r w:rsidRPr="00E704B7">
              <w:rPr>
                <w:lang w:val="sw-KE"/>
              </w:rPr>
              <w:t xml:space="preserve">Sihuzuriye mazishi ya watu waliokufa na Ebola </w:t>
            </w:r>
          </w:p>
          <w:p w14:paraId="6BB8D993" w14:textId="77777777" w:rsidR="00896127" w:rsidRPr="00E704B7" w:rsidRDefault="00896127" w:rsidP="00896127">
            <w:pPr>
              <w:pStyle w:val="ListParagraph"/>
              <w:numPr>
                <w:ilvl w:val="0"/>
                <w:numId w:val="40"/>
              </w:numPr>
              <w:spacing w:line="240" w:lineRule="auto"/>
              <w:rPr>
                <w:lang w:val="sw-KE"/>
              </w:rPr>
            </w:pPr>
            <w:r w:rsidRPr="00E704B7">
              <w:rPr>
                <w:lang w:val="sw-KE"/>
              </w:rPr>
              <w:t>Ninavaa kyombo kyaku kinga mikono kabla ya kumgusa ao kumtibu mgonjwa</w:t>
            </w:r>
          </w:p>
          <w:p w14:paraId="2D7FCD3F" w14:textId="77777777" w:rsidR="00896127" w:rsidRPr="00E704B7" w:rsidRDefault="00896127" w:rsidP="00896127">
            <w:pPr>
              <w:pStyle w:val="ListParagraph"/>
              <w:numPr>
                <w:ilvl w:val="0"/>
                <w:numId w:val="40"/>
              </w:numPr>
              <w:spacing w:line="240" w:lineRule="auto"/>
              <w:rPr>
                <w:lang w:val="sw-KE"/>
              </w:rPr>
            </w:pPr>
            <w:r w:rsidRPr="00E704B7">
              <w:rPr>
                <w:lang w:val="sw-KE"/>
              </w:rPr>
              <w:t>Ninavaa kyombo kyaku kinga mikono kabla ya kusafisha matapikio ao maji mengine ya mgonjwa.</w:t>
            </w:r>
          </w:p>
          <w:p w14:paraId="1AF1B2A5" w14:textId="77777777" w:rsidR="00896127" w:rsidRPr="00E704B7" w:rsidRDefault="00896127" w:rsidP="00896127">
            <w:pPr>
              <w:pStyle w:val="ListParagraph"/>
              <w:numPr>
                <w:ilvl w:val="0"/>
                <w:numId w:val="40"/>
              </w:numPr>
              <w:spacing w:line="240" w:lineRule="auto"/>
              <w:rPr>
                <w:lang w:val="sw-KE"/>
              </w:rPr>
            </w:pPr>
            <w:r w:rsidRPr="00E704B7">
              <w:rPr>
                <w:lang w:val="sw-KE"/>
              </w:rPr>
              <w:t>Ninatumia kondomu wakati wa kufanya mapenzi na mtu aliye na Ebola</w:t>
            </w:r>
          </w:p>
          <w:p w14:paraId="455F25BA" w14:textId="77777777" w:rsidR="00896127" w:rsidRPr="00E704B7" w:rsidRDefault="00896127" w:rsidP="00896127">
            <w:pPr>
              <w:pStyle w:val="ListParagraph"/>
              <w:numPr>
                <w:ilvl w:val="0"/>
                <w:numId w:val="40"/>
              </w:numPr>
              <w:spacing w:line="240" w:lineRule="auto"/>
              <w:rPr>
                <w:lang w:val="sw-KE"/>
              </w:rPr>
            </w:pPr>
            <w:r w:rsidRPr="00E704B7">
              <w:rPr>
                <w:lang w:val="sw-KE"/>
              </w:rPr>
              <w:t>Ninatumia kondomu ninapofanya mapenzi na mtu ambaye amepona Ebola.</w:t>
            </w:r>
          </w:p>
          <w:p w14:paraId="6E373CD7" w14:textId="77777777" w:rsidR="00896127" w:rsidRPr="00E704B7" w:rsidRDefault="00896127" w:rsidP="00896127">
            <w:pPr>
              <w:pStyle w:val="ListParagraph"/>
              <w:numPr>
                <w:ilvl w:val="0"/>
                <w:numId w:val="40"/>
              </w:numPr>
              <w:spacing w:line="240" w:lineRule="auto"/>
              <w:rPr>
                <w:lang w:val="sw-KE"/>
              </w:rPr>
            </w:pPr>
            <w:r w:rsidRPr="00E704B7">
              <w:rPr>
                <w:lang w:val="sw-KE"/>
              </w:rPr>
              <w:t>Nina epuka kwenda kwenye vituo vya afya</w:t>
            </w:r>
          </w:p>
          <w:p w14:paraId="5825F000" w14:textId="77777777" w:rsidR="00896127" w:rsidRPr="00E704B7" w:rsidRDefault="00896127" w:rsidP="00896127">
            <w:pPr>
              <w:pStyle w:val="ListParagraph"/>
              <w:numPr>
                <w:ilvl w:val="0"/>
                <w:numId w:val="40"/>
              </w:numPr>
              <w:spacing w:line="240" w:lineRule="auto"/>
              <w:rPr>
                <w:lang w:val="sw-KE"/>
              </w:rPr>
            </w:pPr>
            <w:r w:rsidRPr="00E704B7">
              <w:rPr>
                <w:lang w:val="sw-KE"/>
              </w:rPr>
              <w:t>Nina epuka kutembelea waganga wa asili.</w:t>
            </w:r>
          </w:p>
          <w:p w14:paraId="42751F6B" w14:textId="77777777" w:rsidR="00896127" w:rsidRPr="00E704B7" w:rsidRDefault="00896127" w:rsidP="00896127">
            <w:pPr>
              <w:pStyle w:val="ListParagraph"/>
              <w:numPr>
                <w:ilvl w:val="0"/>
                <w:numId w:val="40"/>
              </w:numPr>
              <w:spacing w:line="240" w:lineRule="auto"/>
              <w:rPr>
                <w:lang w:val="sw-KE"/>
              </w:rPr>
            </w:pPr>
            <w:r w:rsidRPr="00E704B7">
              <w:rPr>
                <w:lang w:val="sw-KE"/>
              </w:rPr>
              <w:t>Nime kubali nyumba yangu itowe magonjwa</w:t>
            </w:r>
          </w:p>
          <w:p w14:paraId="48D3174D" w14:textId="77777777" w:rsidR="0026298E" w:rsidRDefault="00896127" w:rsidP="0026298E">
            <w:pPr>
              <w:pStyle w:val="ListParagraph"/>
              <w:numPr>
                <w:ilvl w:val="0"/>
                <w:numId w:val="40"/>
              </w:numPr>
              <w:spacing w:line="240" w:lineRule="auto"/>
              <w:rPr>
                <w:lang w:val="sw-KE"/>
              </w:rPr>
            </w:pPr>
            <w:r w:rsidRPr="00E704B7">
              <w:rPr>
                <w:lang w:val="sw-KE"/>
              </w:rPr>
              <w:t>Nyingine ____________________________</w:t>
            </w:r>
          </w:p>
          <w:p w14:paraId="321ACF9A" w14:textId="77777777" w:rsidR="0026298E" w:rsidRDefault="00896127" w:rsidP="0026298E">
            <w:pPr>
              <w:pStyle w:val="ListParagraph"/>
              <w:numPr>
                <w:ilvl w:val="0"/>
                <w:numId w:val="40"/>
              </w:numPr>
              <w:spacing w:line="240" w:lineRule="auto"/>
              <w:rPr>
                <w:lang w:val="sw-KE"/>
              </w:rPr>
            </w:pPr>
            <w:r w:rsidRPr="0026298E">
              <w:rPr>
                <w:lang w:val="sw-KE"/>
              </w:rPr>
              <w:t>Sijui</w:t>
            </w:r>
          </w:p>
          <w:p w14:paraId="78359F31" w14:textId="4D0E2128" w:rsidR="00896127" w:rsidRPr="0026298E" w:rsidRDefault="00896127" w:rsidP="0026298E">
            <w:pPr>
              <w:pStyle w:val="ListParagraph"/>
              <w:numPr>
                <w:ilvl w:val="0"/>
                <w:numId w:val="40"/>
              </w:numPr>
              <w:spacing w:line="240" w:lineRule="auto"/>
              <w:rPr>
                <w:lang w:val="sw-KE"/>
              </w:rPr>
            </w:pPr>
            <w:r w:rsidRPr="0026298E">
              <w:rPr>
                <w:lang w:val="sw-KE"/>
              </w:rPr>
              <w:t>Ku kataa ku jibu (</w:t>
            </w:r>
            <w:r w:rsidRPr="0026298E">
              <w:rPr>
                <w:i/>
                <w:iCs/>
                <w:lang w:val="sw-KE"/>
              </w:rPr>
              <w:t>usi some</w:t>
            </w:r>
            <w:r w:rsidRPr="0026298E">
              <w:rPr>
                <w:lang w:val="sw-KE"/>
              </w:rPr>
              <w:t>)</w:t>
            </w:r>
          </w:p>
        </w:tc>
      </w:tr>
      <w:tr w:rsidR="00896127" w:rsidRPr="00E704B7" w14:paraId="333CE181" w14:textId="77777777" w:rsidTr="00473F65">
        <w:trPr>
          <w:cantSplit/>
        </w:trPr>
        <w:tc>
          <w:tcPr>
            <w:tcW w:w="3420" w:type="dxa"/>
          </w:tcPr>
          <w:p w14:paraId="25FC48CA" w14:textId="2688B18F" w:rsidR="00896127" w:rsidRPr="00E704B7" w:rsidRDefault="00896127" w:rsidP="00896127">
            <w:pPr>
              <w:pStyle w:val="ListParagraph"/>
              <w:numPr>
                <w:ilvl w:val="0"/>
                <w:numId w:val="136"/>
              </w:numPr>
              <w:spacing w:line="240" w:lineRule="auto"/>
              <w:rPr>
                <w:lang w:val="sw-KE"/>
              </w:rPr>
            </w:pPr>
            <w:r w:rsidRPr="005D2E8A">
              <w:rPr>
                <w:lang w:val="sw-KE"/>
              </w:rPr>
              <w:t xml:space="preserve">Je! </w:t>
            </w:r>
            <w:r w:rsidRPr="00E704B7">
              <w:rPr>
                <w:rFonts w:eastAsia="Times New Roman" w:cs="Calibri"/>
                <w:lang w:val="sw-KE"/>
              </w:rPr>
              <w:t>Umekutana</w:t>
            </w:r>
            <w:r w:rsidRPr="005D2E8A">
              <w:rPr>
                <w:lang w:val="sw-KE"/>
              </w:rPr>
              <w:t xml:space="preserve"> na vizuizi vyovyote katika kujaribu kujikinga na Ebola?</w:t>
            </w:r>
          </w:p>
        </w:tc>
        <w:tc>
          <w:tcPr>
            <w:tcW w:w="6660" w:type="dxa"/>
            <w:vAlign w:val="center"/>
          </w:tcPr>
          <w:p w14:paraId="5A81329E" w14:textId="77777777" w:rsidR="00896127" w:rsidRPr="00E704B7" w:rsidRDefault="00896127" w:rsidP="00896127">
            <w:pPr>
              <w:pStyle w:val="ListParagraph"/>
              <w:numPr>
                <w:ilvl w:val="0"/>
                <w:numId w:val="41"/>
              </w:numPr>
              <w:spacing w:line="240" w:lineRule="auto"/>
              <w:rPr>
                <w:lang w:val="sw-KE"/>
              </w:rPr>
            </w:pPr>
            <w:r w:rsidRPr="00E704B7">
              <w:rPr>
                <w:lang w:val="sw-KE"/>
              </w:rPr>
              <w:t>Ndio</w:t>
            </w:r>
          </w:p>
          <w:p w14:paraId="297FAAF2" w14:textId="50AF55F4" w:rsidR="00896127" w:rsidRPr="009A40E3" w:rsidRDefault="00896127" w:rsidP="00896127">
            <w:pPr>
              <w:pStyle w:val="ListParagraph"/>
              <w:numPr>
                <w:ilvl w:val="0"/>
                <w:numId w:val="41"/>
              </w:numPr>
              <w:spacing w:line="240" w:lineRule="auto"/>
              <w:rPr>
                <w:lang w:val="sw-KE"/>
              </w:rPr>
            </w:pPr>
            <w:r w:rsidRPr="00E704B7">
              <w:rPr>
                <w:lang w:val="sw-KE"/>
              </w:rPr>
              <w:t xml:space="preserve">Hapana </w:t>
            </w:r>
            <w:r w:rsidRPr="00E704B7">
              <w:rPr>
                <w:rFonts w:ascii="Wingdings" w:eastAsia="Wingdings" w:hAnsi="Wingdings" w:cs="Wingdings"/>
              </w:rPr>
              <w:sym w:font="Wingdings" w:char="F0E0"/>
            </w:r>
            <w:r w:rsidRPr="00E704B7">
              <w:rPr>
                <w:lang w:val="sw-KE"/>
              </w:rPr>
              <w:t xml:space="preserve"> </w:t>
            </w:r>
            <w:r w:rsidRPr="0073471C">
              <w:rPr>
                <w:i/>
                <w:iCs/>
                <w:lang w:val="sw-KE"/>
              </w:rPr>
              <w:t>Ikiwa Hapana, ruka kwa Q31</w:t>
            </w:r>
          </w:p>
          <w:p w14:paraId="3048FD45" w14:textId="03AB9BE7" w:rsidR="00896127" w:rsidRPr="009A40E3" w:rsidRDefault="00896127" w:rsidP="00896127">
            <w:pPr>
              <w:pStyle w:val="ListParagraph"/>
              <w:numPr>
                <w:ilvl w:val="0"/>
                <w:numId w:val="41"/>
              </w:numPr>
              <w:spacing w:line="240" w:lineRule="auto"/>
              <w:rPr>
                <w:lang w:val="sw-KE"/>
              </w:rPr>
            </w:pPr>
            <w:r w:rsidRPr="009A40E3">
              <w:rPr>
                <w:lang w:val="sw-KE"/>
              </w:rPr>
              <w:t>Sijui</w:t>
            </w:r>
            <w:r w:rsidRPr="009A40E3">
              <w:rPr>
                <w:rFonts w:ascii="Wingdings" w:eastAsia="Wingdings" w:hAnsi="Wingdings" w:cs="Wingdings"/>
              </w:rPr>
              <w:sym w:font="Wingdings" w:char="F0E0"/>
            </w:r>
            <w:r w:rsidRPr="009A40E3">
              <w:rPr>
                <w:lang w:val="sw-KE"/>
              </w:rPr>
              <w:t xml:space="preserve"> Ikiwa Sijui, ruka kwa Q31</w:t>
            </w:r>
          </w:p>
          <w:p w14:paraId="6F58FFF3" w14:textId="5DE4DEEC" w:rsidR="00896127" w:rsidRPr="00715D5D" w:rsidRDefault="00896127" w:rsidP="00896127">
            <w:pPr>
              <w:pStyle w:val="ListParagraph"/>
              <w:numPr>
                <w:ilvl w:val="0"/>
                <w:numId w:val="41"/>
              </w:numPr>
              <w:spacing w:line="240" w:lineRule="auto"/>
              <w:rPr>
                <w:lang w:val="sw-KE"/>
              </w:rPr>
            </w:pPr>
            <w:r w:rsidRPr="00715D5D">
              <w:rPr>
                <w:lang w:val="sw-KE"/>
              </w:rPr>
              <w:t>Ku kataa ku jibu (</w:t>
            </w:r>
            <w:r w:rsidRPr="009123B8">
              <w:rPr>
                <w:i/>
                <w:iCs/>
                <w:lang w:val="sw-KE"/>
              </w:rPr>
              <w:t>usi some</w:t>
            </w:r>
            <w:r w:rsidRPr="00715D5D">
              <w:rPr>
                <w:lang w:val="sw-KE"/>
              </w:rPr>
              <w:t>)</w:t>
            </w:r>
          </w:p>
        </w:tc>
      </w:tr>
      <w:tr w:rsidR="00896127" w:rsidRPr="00E704B7" w14:paraId="04129129" w14:textId="77777777" w:rsidTr="00473F65">
        <w:trPr>
          <w:cantSplit/>
        </w:trPr>
        <w:tc>
          <w:tcPr>
            <w:tcW w:w="3420" w:type="dxa"/>
          </w:tcPr>
          <w:p w14:paraId="472EDA3A" w14:textId="6510929D" w:rsidR="00896127" w:rsidRPr="00E704B7" w:rsidRDefault="00896127" w:rsidP="00896127">
            <w:pPr>
              <w:pStyle w:val="ListParagraph"/>
              <w:numPr>
                <w:ilvl w:val="0"/>
                <w:numId w:val="136"/>
              </w:numPr>
              <w:spacing w:line="240" w:lineRule="auto"/>
              <w:rPr>
                <w:lang w:val="sw-KE"/>
              </w:rPr>
            </w:pPr>
            <w:r w:rsidRPr="00E704B7">
              <w:rPr>
                <w:rFonts w:eastAsia="Times New Roman" w:cs="Calibri"/>
                <w:lang w:val="sw-KE"/>
              </w:rPr>
              <w:t>Umekutana</w:t>
            </w:r>
            <w:r w:rsidRPr="005D2E8A">
              <w:rPr>
                <w:lang w:val="sw-KE"/>
              </w:rPr>
              <w:t xml:space="preserve"> nai vizuizi gani katika kujaribu kujikinga Ebola?</w:t>
            </w:r>
          </w:p>
        </w:tc>
        <w:tc>
          <w:tcPr>
            <w:tcW w:w="6660" w:type="dxa"/>
            <w:vAlign w:val="center"/>
          </w:tcPr>
          <w:p w14:paraId="6B76CCDE" w14:textId="1E201B27" w:rsidR="00896127" w:rsidRPr="00E704B7" w:rsidRDefault="00896127" w:rsidP="00896127">
            <w:pPr>
              <w:rPr>
                <w:lang w:val="sw-KE"/>
              </w:rPr>
            </w:pPr>
            <w:r w:rsidRPr="00E704B7">
              <w:rPr>
                <w:i/>
                <w:iCs/>
                <w:lang w:val="sw-KE"/>
              </w:rPr>
              <w:t>(</w:t>
            </w:r>
            <w:r w:rsidRPr="00E704B7">
              <w:rPr>
                <w:b/>
                <w:i/>
                <w:iCs/>
                <w:lang w:val="sw-KE"/>
              </w:rPr>
              <w:t>Usisome</w:t>
            </w:r>
            <w:r w:rsidRPr="00E704B7">
              <w:rPr>
                <w:i/>
                <w:iCs/>
                <w:lang w:val="sw-KE"/>
              </w:rPr>
              <w:t xml:space="preserve"> ma majibu, weka alama kwa jibu zote zinazotolewa na mshiriki.)</w:t>
            </w:r>
          </w:p>
          <w:p w14:paraId="479E4CC5" w14:textId="77777777" w:rsidR="00896127" w:rsidRPr="00E704B7" w:rsidRDefault="00896127" w:rsidP="00896127">
            <w:pPr>
              <w:pStyle w:val="ListParagraph"/>
              <w:numPr>
                <w:ilvl w:val="0"/>
                <w:numId w:val="42"/>
              </w:numPr>
              <w:spacing w:line="240" w:lineRule="auto"/>
              <w:rPr>
                <w:lang w:val="sw-KE"/>
              </w:rPr>
            </w:pPr>
            <w:r w:rsidRPr="00E704B7">
              <w:rPr>
                <w:lang w:val="sw-KE"/>
              </w:rPr>
              <w:t>Gharama ya vifaa (vyombo vya kufunika mikono, sabuni, nk)</w:t>
            </w:r>
          </w:p>
          <w:p w14:paraId="1EF3FF9B" w14:textId="77777777" w:rsidR="00896127" w:rsidRPr="00E704B7" w:rsidRDefault="00896127" w:rsidP="00896127">
            <w:pPr>
              <w:pStyle w:val="ListParagraph"/>
              <w:numPr>
                <w:ilvl w:val="0"/>
                <w:numId w:val="42"/>
              </w:numPr>
              <w:spacing w:line="240" w:lineRule="auto"/>
              <w:rPr>
                <w:lang w:val="sw-KE"/>
              </w:rPr>
            </w:pPr>
            <w:r w:rsidRPr="00E704B7">
              <w:rPr>
                <w:lang w:val="sw-KE"/>
              </w:rPr>
              <w:t>Upatikanaji wa vifaa (vyombo vya kufunika mikono, sabuni, nk)</w:t>
            </w:r>
          </w:p>
          <w:p w14:paraId="11A18F37" w14:textId="77777777" w:rsidR="00896127" w:rsidRPr="00E704B7" w:rsidRDefault="00896127" w:rsidP="00896127">
            <w:pPr>
              <w:pStyle w:val="ListParagraph"/>
              <w:numPr>
                <w:ilvl w:val="0"/>
                <w:numId w:val="42"/>
              </w:numPr>
              <w:spacing w:line="240" w:lineRule="auto"/>
              <w:rPr>
                <w:lang w:val="sw-KE"/>
              </w:rPr>
            </w:pPr>
            <w:r w:rsidRPr="00E704B7">
              <w:rPr>
                <w:lang w:val="sw-KE"/>
              </w:rPr>
              <w:t>Ukosefu wa maji ya safi</w:t>
            </w:r>
          </w:p>
          <w:p w14:paraId="7DFFE367" w14:textId="77777777" w:rsidR="00896127" w:rsidRPr="00E704B7" w:rsidRDefault="00896127" w:rsidP="00896127">
            <w:pPr>
              <w:pStyle w:val="ListParagraph"/>
              <w:numPr>
                <w:ilvl w:val="0"/>
                <w:numId w:val="42"/>
              </w:numPr>
              <w:spacing w:line="240" w:lineRule="auto"/>
              <w:rPr>
                <w:lang w:val="sw-KE"/>
              </w:rPr>
            </w:pPr>
            <w:r w:rsidRPr="00E704B7">
              <w:rPr>
                <w:lang w:val="sw-KE"/>
              </w:rPr>
              <w:t>Ukosefu wakupata kikato</w:t>
            </w:r>
          </w:p>
          <w:p w14:paraId="5CC3EFFC" w14:textId="77777777" w:rsidR="00896127" w:rsidRPr="00E704B7" w:rsidRDefault="00896127" w:rsidP="00896127">
            <w:pPr>
              <w:pStyle w:val="ListParagraph"/>
              <w:numPr>
                <w:ilvl w:val="0"/>
                <w:numId w:val="42"/>
              </w:numPr>
              <w:spacing w:line="240" w:lineRule="auto"/>
              <w:rPr>
                <w:lang w:val="sw-KE"/>
              </w:rPr>
            </w:pPr>
            <w:r w:rsidRPr="00E704B7">
              <w:rPr>
                <w:lang w:val="sw-KE"/>
              </w:rPr>
              <w:t>Hakuna mahali pa kumtenga mgonjwa ndani ya nyumba</w:t>
            </w:r>
          </w:p>
          <w:p w14:paraId="63DA8344" w14:textId="77777777" w:rsidR="00896127" w:rsidRPr="00E704B7" w:rsidRDefault="00896127" w:rsidP="00896127">
            <w:pPr>
              <w:pStyle w:val="ListParagraph"/>
              <w:numPr>
                <w:ilvl w:val="0"/>
                <w:numId w:val="42"/>
              </w:numPr>
              <w:spacing w:line="240" w:lineRule="auto"/>
              <w:rPr>
                <w:lang w:val="sw-KE"/>
              </w:rPr>
            </w:pPr>
            <w:r w:rsidRPr="00E704B7">
              <w:rPr>
                <w:lang w:val="sw-KE"/>
              </w:rPr>
              <w:t>Hakuna namna ya kuepuka tabia zaku hatarisha (kuhudumia mgonjwa, kushiriki mazishi, n.k.)</w:t>
            </w:r>
          </w:p>
          <w:p w14:paraId="50EAB70C" w14:textId="77777777" w:rsidR="00896127" w:rsidRPr="00E704B7" w:rsidRDefault="00896127" w:rsidP="00896127">
            <w:pPr>
              <w:pStyle w:val="ListParagraph"/>
              <w:numPr>
                <w:ilvl w:val="0"/>
                <w:numId w:val="42"/>
              </w:numPr>
              <w:spacing w:line="240" w:lineRule="auto"/>
              <w:rPr>
                <w:lang w:val="sw-KE"/>
              </w:rPr>
            </w:pPr>
            <w:r w:rsidRPr="00E704B7">
              <w:rPr>
                <w:lang w:val="sw-KE"/>
              </w:rPr>
              <w:t>Jamii haikubali mabadiliko haya ya tabia</w:t>
            </w:r>
          </w:p>
          <w:p w14:paraId="4506B58E" w14:textId="77777777" w:rsidR="00896127" w:rsidRDefault="00896127" w:rsidP="00896127">
            <w:pPr>
              <w:pStyle w:val="ListParagraph"/>
              <w:numPr>
                <w:ilvl w:val="0"/>
                <w:numId w:val="42"/>
              </w:numPr>
              <w:spacing w:line="240" w:lineRule="auto"/>
              <w:rPr>
                <w:lang w:val="sw-KE"/>
              </w:rPr>
            </w:pPr>
            <w:r w:rsidRPr="00E704B7">
              <w:rPr>
                <w:lang w:val="sw-KE"/>
              </w:rPr>
              <w:t>Nyingine ___________________________</w:t>
            </w:r>
          </w:p>
          <w:p w14:paraId="75F6B8A1" w14:textId="6EA4D831" w:rsidR="00896127" w:rsidRPr="00E24707" w:rsidRDefault="00896127" w:rsidP="00896127">
            <w:pPr>
              <w:pStyle w:val="ListParagraph"/>
              <w:numPr>
                <w:ilvl w:val="0"/>
                <w:numId w:val="42"/>
              </w:numPr>
              <w:spacing w:line="240" w:lineRule="auto"/>
              <w:rPr>
                <w:lang w:val="sw-KE"/>
              </w:rPr>
            </w:pPr>
            <w:r w:rsidRPr="00E24707">
              <w:rPr>
                <w:lang w:val="sw-KE"/>
              </w:rPr>
              <w:t>Ku kataa ku jibu (</w:t>
            </w:r>
            <w:r w:rsidRPr="009123B8">
              <w:rPr>
                <w:i/>
                <w:iCs/>
                <w:lang w:val="sw-KE"/>
              </w:rPr>
              <w:t>usi some</w:t>
            </w:r>
            <w:r w:rsidRPr="00E24707">
              <w:rPr>
                <w:lang w:val="sw-KE"/>
              </w:rPr>
              <w:t>)</w:t>
            </w:r>
          </w:p>
        </w:tc>
      </w:tr>
    </w:tbl>
    <w:p w14:paraId="44333229" w14:textId="77777777" w:rsidR="0079002D" w:rsidRDefault="0079002D">
      <w:r>
        <w:br w:type="page"/>
      </w:r>
    </w:p>
    <w:tbl>
      <w:tblPr>
        <w:tblStyle w:val="TableGrid"/>
        <w:tblW w:w="10080" w:type="dxa"/>
        <w:tblInd w:w="-5" w:type="dxa"/>
        <w:tblLayout w:type="fixed"/>
        <w:tblLook w:val="04A0" w:firstRow="1" w:lastRow="0" w:firstColumn="1" w:lastColumn="0" w:noHBand="0" w:noVBand="1"/>
      </w:tblPr>
      <w:tblGrid>
        <w:gridCol w:w="3420"/>
        <w:gridCol w:w="6660"/>
      </w:tblGrid>
      <w:tr w:rsidR="00896127" w:rsidRPr="0061264A" w14:paraId="77D6A35C" w14:textId="77777777" w:rsidTr="008E3930">
        <w:trPr>
          <w:cantSplit/>
        </w:trPr>
        <w:tc>
          <w:tcPr>
            <w:tcW w:w="10080" w:type="dxa"/>
            <w:gridSpan w:val="2"/>
            <w:shd w:val="clear" w:color="auto" w:fill="D0CECE" w:themeFill="background2" w:themeFillShade="E6"/>
          </w:tcPr>
          <w:p w14:paraId="7EB16E05" w14:textId="0A6AF484" w:rsidR="00896127" w:rsidRPr="0061264A" w:rsidRDefault="00896127" w:rsidP="00896127">
            <w:pPr>
              <w:rPr>
                <w:i/>
                <w:iCs/>
                <w:caps/>
                <w:lang w:val="sw-KE"/>
              </w:rPr>
            </w:pPr>
            <w:r w:rsidRPr="0061264A">
              <w:rPr>
                <w:b/>
                <w:bCs/>
                <w:caps/>
                <w:lang w:val="sw-KE"/>
              </w:rPr>
              <w:lastRenderedPageBreak/>
              <w:t>Ishara na dalili</w:t>
            </w:r>
          </w:p>
        </w:tc>
      </w:tr>
      <w:tr w:rsidR="00896127" w:rsidRPr="00E704B7" w14:paraId="47D3799F" w14:textId="77777777" w:rsidTr="00473F65">
        <w:trPr>
          <w:cantSplit/>
        </w:trPr>
        <w:tc>
          <w:tcPr>
            <w:tcW w:w="3420" w:type="dxa"/>
          </w:tcPr>
          <w:p w14:paraId="22345759" w14:textId="290D2CBD" w:rsidR="00896127" w:rsidRPr="0071259B" w:rsidRDefault="00896127" w:rsidP="00896127">
            <w:pPr>
              <w:pStyle w:val="ListParagraph"/>
              <w:numPr>
                <w:ilvl w:val="0"/>
                <w:numId w:val="136"/>
              </w:numPr>
              <w:spacing w:line="240" w:lineRule="auto"/>
              <w:rPr>
                <w:lang w:val="sw-KE"/>
              </w:rPr>
            </w:pPr>
            <w:r>
              <w:rPr>
                <w:lang w:val="sw-KE"/>
              </w:rPr>
              <w:t xml:space="preserve">Je! Unaweza kutaja ishara na dalili </w:t>
            </w:r>
            <w:r w:rsidRPr="0071259B">
              <w:rPr>
                <w:lang w:val="sw-KE"/>
              </w:rPr>
              <w:t xml:space="preserve">(ama signes kwa kifaransa) </w:t>
            </w:r>
            <w:r>
              <w:rPr>
                <w:lang w:val="sw-KE"/>
              </w:rPr>
              <w:t xml:space="preserve"> </w:t>
            </w:r>
            <w:r w:rsidRPr="0071259B">
              <w:rPr>
                <w:lang w:val="sw-KE"/>
              </w:rPr>
              <w:t>zinazo onyesha kwamba mtu anaweza kuwa na Ebola?</w:t>
            </w:r>
          </w:p>
          <w:p w14:paraId="796406C3" w14:textId="36750068" w:rsidR="00896127" w:rsidRPr="00E704B7" w:rsidRDefault="00896127" w:rsidP="00896127">
            <w:pPr>
              <w:rPr>
                <w:lang w:val="sw-KE"/>
              </w:rPr>
            </w:pPr>
            <w:r w:rsidRPr="00E704B7">
              <w:rPr>
                <w:lang w:val="sw-KE"/>
              </w:rPr>
              <w:t xml:space="preserve"> </w:t>
            </w:r>
          </w:p>
        </w:tc>
        <w:tc>
          <w:tcPr>
            <w:tcW w:w="6660" w:type="dxa"/>
            <w:vAlign w:val="center"/>
          </w:tcPr>
          <w:p w14:paraId="0D64646C" w14:textId="50BE65E2" w:rsidR="00896127" w:rsidRPr="00E704B7" w:rsidRDefault="00896127" w:rsidP="00896127">
            <w:pPr>
              <w:rPr>
                <w:lang w:val="sw-KE"/>
              </w:rPr>
            </w:pPr>
            <w:r w:rsidRPr="00E704B7">
              <w:rPr>
                <w:i/>
                <w:iCs/>
                <w:lang w:val="sw-KE"/>
              </w:rPr>
              <w:t>(</w:t>
            </w:r>
            <w:r w:rsidRPr="00E704B7">
              <w:rPr>
                <w:b/>
                <w:i/>
                <w:iCs/>
                <w:lang w:val="sw-KE"/>
              </w:rPr>
              <w:t>Usisome</w:t>
            </w:r>
            <w:r w:rsidRPr="00E704B7">
              <w:rPr>
                <w:i/>
                <w:iCs/>
                <w:lang w:val="sw-KE"/>
              </w:rPr>
              <w:t xml:space="preserve"> ma majibu, weka alama kwa jibu zote zinazotolewa na mshiriki.)</w:t>
            </w:r>
          </w:p>
          <w:p w14:paraId="5F6D4731" w14:textId="77777777" w:rsidR="00896127" w:rsidRPr="00E704B7" w:rsidRDefault="00896127" w:rsidP="00896127">
            <w:pPr>
              <w:pStyle w:val="ListParagraph"/>
              <w:numPr>
                <w:ilvl w:val="0"/>
                <w:numId w:val="43"/>
              </w:numPr>
              <w:spacing w:line="240" w:lineRule="auto"/>
              <w:rPr>
                <w:lang w:val="sw-KE"/>
              </w:rPr>
            </w:pPr>
            <w:r w:rsidRPr="00E704B7">
              <w:rPr>
                <w:lang w:val="sw-KE"/>
              </w:rPr>
              <w:t>Homa</w:t>
            </w:r>
          </w:p>
          <w:p w14:paraId="7E511955" w14:textId="77777777" w:rsidR="00896127" w:rsidRPr="00E704B7" w:rsidRDefault="00896127" w:rsidP="00896127">
            <w:pPr>
              <w:pStyle w:val="ListParagraph"/>
              <w:numPr>
                <w:ilvl w:val="0"/>
                <w:numId w:val="43"/>
              </w:numPr>
              <w:spacing w:line="240" w:lineRule="auto"/>
              <w:rPr>
                <w:lang w:val="sw-KE"/>
              </w:rPr>
            </w:pPr>
            <w:r w:rsidRPr="00E704B7">
              <w:rPr>
                <w:lang w:val="sw-KE"/>
              </w:rPr>
              <w:t>Maumivu ya kichwa</w:t>
            </w:r>
          </w:p>
          <w:p w14:paraId="0845DFB9" w14:textId="77777777" w:rsidR="00896127" w:rsidRPr="00E704B7" w:rsidRDefault="00896127" w:rsidP="00896127">
            <w:pPr>
              <w:pStyle w:val="ListParagraph"/>
              <w:numPr>
                <w:ilvl w:val="0"/>
                <w:numId w:val="43"/>
              </w:numPr>
              <w:spacing w:line="240" w:lineRule="auto"/>
              <w:rPr>
                <w:lang w:val="sw-KE"/>
              </w:rPr>
            </w:pPr>
            <w:r w:rsidRPr="00E704B7">
              <w:rPr>
                <w:lang w:val="sw-KE"/>
              </w:rPr>
              <w:t>Maumivu ya mwili</w:t>
            </w:r>
          </w:p>
          <w:p w14:paraId="7BA469D6" w14:textId="77777777" w:rsidR="00896127" w:rsidRPr="00E704B7" w:rsidRDefault="00896127" w:rsidP="00896127">
            <w:pPr>
              <w:pStyle w:val="ListParagraph"/>
              <w:numPr>
                <w:ilvl w:val="0"/>
                <w:numId w:val="43"/>
              </w:numPr>
              <w:spacing w:line="240" w:lineRule="auto"/>
              <w:rPr>
                <w:lang w:val="sw-KE"/>
              </w:rPr>
            </w:pPr>
            <w:r w:rsidRPr="00E704B7">
              <w:rPr>
                <w:lang w:val="sw-KE"/>
              </w:rPr>
              <w:t>Kutapika</w:t>
            </w:r>
          </w:p>
          <w:p w14:paraId="6D7D2855" w14:textId="77777777" w:rsidR="00896127" w:rsidRPr="00E704B7" w:rsidRDefault="00896127" w:rsidP="00896127">
            <w:pPr>
              <w:pStyle w:val="ListParagraph"/>
              <w:numPr>
                <w:ilvl w:val="0"/>
                <w:numId w:val="43"/>
              </w:numPr>
              <w:spacing w:line="240" w:lineRule="auto"/>
              <w:rPr>
                <w:lang w:val="sw-KE"/>
              </w:rPr>
            </w:pPr>
            <w:r w:rsidRPr="00E704B7">
              <w:rPr>
                <w:lang w:val="sw-KE"/>
              </w:rPr>
              <w:t>Kuhara</w:t>
            </w:r>
          </w:p>
          <w:p w14:paraId="75812CCD" w14:textId="77777777" w:rsidR="00896127" w:rsidRPr="00E704B7" w:rsidRDefault="00896127" w:rsidP="00896127">
            <w:pPr>
              <w:pStyle w:val="ListParagraph"/>
              <w:numPr>
                <w:ilvl w:val="0"/>
                <w:numId w:val="43"/>
              </w:numPr>
              <w:spacing w:line="240" w:lineRule="auto"/>
              <w:rPr>
                <w:lang w:val="sw-KE"/>
              </w:rPr>
            </w:pPr>
            <w:r w:rsidRPr="00E704B7">
              <w:rPr>
                <w:lang w:val="sw-KE"/>
              </w:rPr>
              <w:t>Kutoa damu kwa meno ao mahali pengine</w:t>
            </w:r>
          </w:p>
          <w:p w14:paraId="77A0B246" w14:textId="77777777" w:rsidR="00896127" w:rsidRPr="00E704B7" w:rsidRDefault="00896127" w:rsidP="00896127">
            <w:pPr>
              <w:pStyle w:val="ListParagraph"/>
              <w:numPr>
                <w:ilvl w:val="0"/>
                <w:numId w:val="43"/>
              </w:numPr>
              <w:spacing w:line="240" w:lineRule="auto"/>
              <w:rPr>
                <w:lang w:val="sw-KE"/>
              </w:rPr>
            </w:pPr>
            <w:r w:rsidRPr="00E704B7">
              <w:rPr>
                <w:lang w:val="sw-KE"/>
              </w:rPr>
              <w:t>Uzaifu wa jumla na kuchoka</w:t>
            </w:r>
          </w:p>
          <w:p w14:paraId="6AE426BB" w14:textId="77777777" w:rsidR="00896127" w:rsidRPr="00E704B7" w:rsidRDefault="00896127" w:rsidP="00896127">
            <w:pPr>
              <w:pStyle w:val="ListParagraph"/>
              <w:numPr>
                <w:ilvl w:val="0"/>
                <w:numId w:val="43"/>
              </w:numPr>
              <w:spacing w:line="240" w:lineRule="auto"/>
              <w:rPr>
                <w:lang w:val="sw-KE"/>
              </w:rPr>
            </w:pPr>
            <w:r w:rsidRPr="00E704B7">
              <w:rPr>
                <w:lang w:val="sw-KE"/>
              </w:rPr>
              <w:t>Nyingine____________________________</w:t>
            </w:r>
          </w:p>
          <w:p w14:paraId="4E4DCC17" w14:textId="77777777" w:rsidR="00896127" w:rsidRDefault="00896127" w:rsidP="00896127">
            <w:pPr>
              <w:pStyle w:val="ListParagraph"/>
              <w:numPr>
                <w:ilvl w:val="0"/>
                <w:numId w:val="43"/>
              </w:numPr>
              <w:spacing w:line="240" w:lineRule="auto"/>
              <w:rPr>
                <w:lang w:val="sw-KE"/>
              </w:rPr>
            </w:pPr>
            <w:r w:rsidRPr="00E704B7">
              <w:rPr>
                <w:lang w:val="sw-KE"/>
              </w:rPr>
              <w:t>Sijui</w:t>
            </w:r>
          </w:p>
          <w:p w14:paraId="44CE2E54" w14:textId="021DDA56" w:rsidR="00896127" w:rsidRPr="00D36E3D" w:rsidRDefault="00896127" w:rsidP="00896127">
            <w:pPr>
              <w:pStyle w:val="ListParagraph"/>
              <w:numPr>
                <w:ilvl w:val="0"/>
                <w:numId w:val="43"/>
              </w:numPr>
              <w:spacing w:line="240" w:lineRule="auto"/>
              <w:rPr>
                <w:lang w:val="sw-KE"/>
              </w:rPr>
            </w:pPr>
            <w:r w:rsidRPr="00D36E3D">
              <w:rPr>
                <w:lang w:val="sw-KE"/>
              </w:rPr>
              <w:t>Ku kataa ku jibu (</w:t>
            </w:r>
            <w:r w:rsidRPr="009123B8">
              <w:rPr>
                <w:i/>
                <w:iCs/>
                <w:lang w:val="sw-KE"/>
              </w:rPr>
              <w:t>usi some</w:t>
            </w:r>
            <w:r w:rsidRPr="00D36E3D">
              <w:rPr>
                <w:lang w:val="sw-KE"/>
              </w:rPr>
              <w:t>)</w:t>
            </w:r>
          </w:p>
        </w:tc>
      </w:tr>
      <w:tr w:rsidR="00896127" w:rsidRPr="00C71B2F" w14:paraId="13B08F38" w14:textId="77777777" w:rsidTr="008E3930">
        <w:trPr>
          <w:cantSplit/>
        </w:trPr>
        <w:tc>
          <w:tcPr>
            <w:tcW w:w="10080" w:type="dxa"/>
            <w:gridSpan w:val="2"/>
          </w:tcPr>
          <w:p w14:paraId="353D81FD" w14:textId="67050667" w:rsidR="00896127" w:rsidRPr="00E704B7" w:rsidRDefault="00896127" w:rsidP="00896127">
            <w:pPr>
              <w:rPr>
                <w:i/>
                <w:iCs/>
                <w:lang w:val="sw-KE"/>
              </w:rPr>
            </w:pPr>
            <w:r w:rsidRPr="00A403D8">
              <w:rPr>
                <w:b/>
                <w:i/>
                <w:iCs/>
                <w:caps/>
                <w:lang w:val="sw-KE"/>
              </w:rPr>
              <w:t>Somea mshiriki maelezo haya:</w:t>
            </w:r>
            <w:r w:rsidRPr="00E704B7">
              <w:rPr>
                <w:lang w:val="sw-KE"/>
              </w:rPr>
              <w:t xml:space="preserve"> Ishara na dalili za kawaida za Ebola ni sawa sawa na zile za magonjwa mengine ya kuambukiza na katiyazo kuna homa, maumivu ya kichwa ao maumivu ya mwili, kutapika, kuhara, uzaifu na uchovu wa jumla. Baada ya siku fulani, zinaweza kuleta kutoa na damu kwa meno ao mahali pengine. Watu amboa wako katika hatari zaidi ya kupata Ebola ni wale ambao wamekuwa karibu na wagonjwa ao wenye wamekufa na Ebola ao kwa sababu isiyojulikana. Maswali machache yafuatayo yatakuwa kuhusu nini utafanya ikiwa wewe ao wengine wanaonyesha ishara za Ebola.</w:t>
            </w:r>
          </w:p>
        </w:tc>
      </w:tr>
      <w:tr w:rsidR="00896127" w:rsidRPr="00E704B7" w14:paraId="776AD85E" w14:textId="77777777" w:rsidTr="00473F65">
        <w:trPr>
          <w:cantSplit/>
        </w:trPr>
        <w:tc>
          <w:tcPr>
            <w:tcW w:w="3420" w:type="dxa"/>
          </w:tcPr>
          <w:p w14:paraId="40D93C02" w14:textId="47D57ECE" w:rsidR="00896127" w:rsidRDefault="00896127" w:rsidP="00896127">
            <w:pPr>
              <w:pStyle w:val="ListParagraph"/>
              <w:numPr>
                <w:ilvl w:val="0"/>
                <w:numId w:val="136"/>
              </w:numPr>
              <w:spacing w:line="240" w:lineRule="auto"/>
              <w:rPr>
                <w:lang w:val="sw-KE"/>
              </w:rPr>
            </w:pPr>
            <w:r>
              <w:rPr>
                <w:lang w:val="sw-KE"/>
              </w:rPr>
              <w:t>Unawezakufanya nini ikiwa</w:t>
            </w:r>
            <w:r w:rsidRPr="00EA495B">
              <w:rPr>
                <w:rFonts w:eastAsia="Times New Roman" w:cs="Calibri"/>
                <w:color w:val="000000"/>
                <w:lang w:val="sw-KE"/>
              </w:rPr>
              <w:t xml:space="preserve"> </w:t>
            </w:r>
            <w:r w:rsidRPr="00E704B7">
              <w:rPr>
                <w:rFonts w:eastAsia="Times New Roman" w:cs="Calibri"/>
                <w:lang w:val="sw-KE"/>
              </w:rPr>
              <w:t>unapatwa na</w:t>
            </w:r>
            <w:r w:rsidRPr="005D2E8A">
              <w:rPr>
                <w:lang w:val="sw-KE"/>
              </w:rPr>
              <w:t xml:space="preserve"> dalili za Ebola?</w:t>
            </w:r>
          </w:p>
          <w:p w14:paraId="0F7336CD" w14:textId="77777777" w:rsidR="00896127" w:rsidRDefault="00896127" w:rsidP="00896127">
            <w:pPr>
              <w:rPr>
                <w:lang w:val="sw-KE"/>
              </w:rPr>
            </w:pPr>
          </w:p>
          <w:p w14:paraId="301408D0" w14:textId="0EFB999F" w:rsidR="00896127" w:rsidRPr="00E704B7" w:rsidRDefault="00896127" w:rsidP="00896127">
            <w:pPr>
              <w:rPr>
                <w:lang w:val="sw-KE"/>
              </w:rPr>
            </w:pPr>
          </w:p>
        </w:tc>
        <w:tc>
          <w:tcPr>
            <w:tcW w:w="6660" w:type="dxa"/>
            <w:vAlign w:val="center"/>
          </w:tcPr>
          <w:p w14:paraId="0BA2DBCC" w14:textId="33576A37" w:rsidR="00896127" w:rsidRPr="00E704B7" w:rsidRDefault="00896127" w:rsidP="00896127">
            <w:pPr>
              <w:rPr>
                <w:lang w:val="sw-KE"/>
              </w:rPr>
            </w:pPr>
            <w:r w:rsidRPr="00E704B7">
              <w:rPr>
                <w:i/>
                <w:iCs/>
                <w:lang w:val="sw-KE"/>
              </w:rPr>
              <w:t>(</w:t>
            </w:r>
            <w:r w:rsidRPr="00E704B7">
              <w:rPr>
                <w:b/>
                <w:i/>
                <w:iCs/>
                <w:lang w:val="sw-KE"/>
              </w:rPr>
              <w:t>Usisome</w:t>
            </w:r>
            <w:r w:rsidRPr="00E704B7">
              <w:rPr>
                <w:i/>
                <w:iCs/>
                <w:lang w:val="sw-KE"/>
              </w:rPr>
              <w:t xml:space="preserve"> chaguo za majibu. Angalia majibu yote yaliyoonyeshwa na mshiriki.)</w:t>
            </w:r>
          </w:p>
          <w:p w14:paraId="01D6D87C" w14:textId="77777777" w:rsidR="00896127" w:rsidRPr="00E704B7" w:rsidRDefault="00896127" w:rsidP="00896127">
            <w:pPr>
              <w:pStyle w:val="ListParagraph"/>
              <w:numPr>
                <w:ilvl w:val="0"/>
                <w:numId w:val="44"/>
              </w:numPr>
              <w:spacing w:line="240" w:lineRule="auto"/>
              <w:rPr>
                <w:lang w:val="sw-KE"/>
              </w:rPr>
            </w:pPr>
            <w:r w:rsidRPr="00E704B7">
              <w:rPr>
                <w:lang w:val="sw-KE"/>
              </w:rPr>
              <w:t>Ita nambari yakutoa kesi ya mahali (ama numéro d’alerte)</w:t>
            </w:r>
          </w:p>
          <w:p w14:paraId="006064DF" w14:textId="646E82A5" w:rsidR="00896127" w:rsidRPr="0079002D" w:rsidRDefault="00896127" w:rsidP="00896127">
            <w:pPr>
              <w:pStyle w:val="ListParagraph"/>
              <w:numPr>
                <w:ilvl w:val="0"/>
                <w:numId w:val="44"/>
              </w:numPr>
              <w:spacing w:line="240" w:lineRule="auto"/>
              <w:rPr>
                <w:lang w:val="sw-KE"/>
              </w:rPr>
            </w:pPr>
            <w:r w:rsidRPr="00E704B7">
              <w:rPr>
                <w:lang w:val="sw-KE"/>
              </w:rPr>
              <w:t xml:space="preserve">Ambia viongozi </w:t>
            </w:r>
            <w:r w:rsidRPr="00C353D6">
              <w:rPr>
                <w:i/>
                <w:iCs/>
                <w:lang w:val="sw-KE"/>
              </w:rPr>
              <w:t>[taja kwakuonesha watu waku mawasiliana nao katika utafiti]</w:t>
            </w:r>
          </w:p>
          <w:p w14:paraId="52ABB6F7" w14:textId="0571F8BF" w:rsidR="00896127" w:rsidRPr="0079002D" w:rsidRDefault="00896127" w:rsidP="00896127">
            <w:pPr>
              <w:pStyle w:val="ListParagraph"/>
              <w:numPr>
                <w:ilvl w:val="0"/>
                <w:numId w:val="44"/>
              </w:numPr>
              <w:spacing w:line="240" w:lineRule="auto"/>
              <w:rPr>
                <w:lang w:val="sw-KE"/>
              </w:rPr>
            </w:pPr>
            <w:r w:rsidRPr="009F6C21">
              <w:rPr>
                <w:lang w:val="sw-KE"/>
              </w:rPr>
              <w:t xml:space="preserve">Ku julisha wafanyikazi wakupiganisha magojwa </w:t>
            </w:r>
            <w:r w:rsidRPr="00C353D6">
              <w:rPr>
                <w:i/>
                <w:iCs/>
                <w:lang w:val="sw-KE"/>
              </w:rPr>
              <w:t>[taja kwakuonesha watu waku mawasiliana nao katika utafiti]</w:t>
            </w:r>
          </w:p>
          <w:p w14:paraId="2096F414" w14:textId="77777777" w:rsidR="00896127" w:rsidRPr="00E704B7" w:rsidRDefault="00896127" w:rsidP="00896127">
            <w:pPr>
              <w:pStyle w:val="ListParagraph"/>
              <w:numPr>
                <w:ilvl w:val="0"/>
                <w:numId w:val="44"/>
              </w:numPr>
              <w:spacing w:line="240" w:lineRule="auto"/>
              <w:rPr>
                <w:lang w:val="sw-KE"/>
              </w:rPr>
            </w:pPr>
            <w:r w:rsidRPr="00E704B7">
              <w:rPr>
                <w:lang w:val="sw-KE"/>
              </w:rPr>
              <w:t>Kwenda kwenye kituo cha afya cha watu wote kupata matibabu</w:t>
            </w:r>
          </w:p>
          <w:p w14:paraId="5A1E6EA4" w14:textId="77777777" w:rsidR="00896127" w:rsidRPr="00E704B7" w:rsidRDefault="00896127" w:rsidP="00896127">
            <w:pPr>
              <w:pStyle w:val="ListParagraph"/>
              <w:numPr>
                <w:ilvl w:val="0"/>
                <w:numId w:val="44"/>
              </w:numPr>
              <w:spacing w:line="240" w:lineRule="auto"/>
              <w:rPr>
                <w:lang w:val="sw-KE"/>
              </w:rPr>
            </w:pPr>
            <w:r w:rsidRPr="00E704B7">
              <w:rPr>
                <w:lang w:val="sw-KE"/>
              </w:rPr>
              <w:t>Kwenda kwenye kituo cha afya cha kibinafsi kwa matibabu</w:t>
            </w:r>
          </w:p>
          <w:p w14:paraId="23C929B8" w14:textId="77777777" w:rsidR="00896127" w:rsidRDefault="00896127" w:rsidP="00896127">
            <w:pPr>
              <w:pStyle w:val="ListParagraph"/>
              <w:numPr>
                <w:ilvl w:val="0"/>
                <w:numId w:val="44"/>
              </w:numPr>
              <w:spacing w:line="240" w:lineRule="auto"/>
              <w:rPr>
                <w:lang w:val="sw-KE"/>
              </w:rPr>
            </w:pPr>
            <w:r w:rsidRPr="00E704B7">
              <w:rPr>
                <w:lang w:val="sw-KE"/>
              </w:rPr>
              <w:t>Kuenda kwenye kituwo ya ku pitiliya (ama centre de transit)</w:t>
            </w:r>
          </w:p>
          <w:p w14:paraId="5530E12D" w14:textId="4BCD7332" w:rsidR="00896127" w:rsidRPr="009F6C21" w:rsidRDefault="00896127" w:rsidP="00896127">
            <w:pPr>
              <w:pStyle w:val="ListParagraph"/>
              <w:numPr>
                <w:ilvl w:val="0"/>
                <w:numId w:val="44"/>
              </w:numPr>
              <w:spacing w:line="240" w:lineRule="auto"/>
              <w:rPr>
                <w:lang w:val="sw-KE"/>
              </w:rPr>
            </w:pPr>
            <w:r w:rsidRPr="009F6C21">
              <w:rPr>
                <w:lang w:val="sw-KE"/>
              </w:rPr>
              <w:t>Kwenda kwenye Kituo cha Matibabu cha Ebola (CTE) kwa matibabu</w:t>
            </w:r>
          </w:p>
          <w:p w14:paraId="4F3B4DFE" w14:textId="77777777" w:rsidR="00896127" w:rsidRPr="00E704B7" w:rsidRDefault="00896127" w:rsidP="00896127">
            <w:pPr>
              <w:pStyle w:val="ListParagraph"/>
              <w:numPr>
                <w:ilvl w:val="0"/>
                <w:numId w:val="44"/>
              </w:numPr>
              <w:spacing w:line="240" w:lineRule="auto"/>
              <w:rPr>
                <w:lang w:val="sw-KE"/>
              </w:rPr>
            </w:pPr>
            <w:r w:rsidRPr="00E704B7">
              <w:rPr>
                <w:lang w:val="sw-KE"/>
              </w:rPr>
              <w:t>Kwenda kwa mganga wa asili kwa matibabu</w:t>
            </w:r>
          </w:p>
          <w:p w14:paraId="312BF087" w14:textId="77777777" w:rsidR="00896127" w:rsidRPr="00E704B7" w:rsidRDefault="00896127" w:rsidP="00896127">
            <w:pPr>
              <w:pStyle w:val="ListParagraph"/>
              <w:numPr>
                <w:ilvl w:val="0"/>
                <w:numId w:val="44"/>
              </w:numPr>
              <w:spacing w:line="240" w:lineRule="auto"/>
              <w:rPr>
                <w:lang w:val="sw-KE"/>
              </w:rPr>
            </w:pPr>
            <w:r w:rsidRPr="00E704B7">
              <w:rPr>
                <w:lang w:val="sw-KE"/>
              </w:rPr>
              <w:t>Kwe da kwenye duka la dawa kupata dawa</w:t>
            </w:r>
          </w:p>
          <w:p w14:paraId="7DB72A0E" w14:textId="77777777" w:rsidR="00896127" w:rsidRPr="00E704B7" w:rsidRDefault="00896127" w:rsidP="00896127">
            <w:pPr>
              <w:pStyle w:val="ListParagraph"/>
              <w:numPr>
                <w:ilvl w:val="0"/>
                <w:numId w:val="44"/>
              </w:numPr>
              <w:spacing w:line="240" w:lineRule="auto"/>
              <w:rPr>
                <w:lang w:val="sw-KE"/>
              </w:rPr>
            </w:pPr>
            <w:r w:rsidRPr="00E704B7">
              <w:rPr>
                <w:lang w:val="sw-KE"/>
              </w:rPr>
              <w:t>Kaa nyumbani na upone</w:t>
            </w:r>
          </w:p>
          <w:p w14:paraId="76D55212" w14:textId="77777777" w:rsidR="00896127" w:rsidRPr="00E704B7" w:rsidRDefault="00896127" w:rsidP="00896127">
            <w:pPr>
              <w:pStyle w:val="ListParagraph"/>
              <w:numPr>
                <w:ilvl w:val="0"/>
                <w:numId w:val="44"/>
              </w:numPr>
              <w:spacing w:line="240" w:lineRule="auto"/>
              <w:rPr>
                <w:lang w:val="sw-KE"/>
              </w:rPr>
            </w:pPr>
            <w:r w:rsidRPr="00E704B7">
              <w:rPr>
                <w:lang w:val="sw-KE"/>
              </w:rPr>
              <w:t>Kaa mbali na watu wengine</w:t>
            </w:r>
          </w:p>
          <w:p w14:paraId="70BA6776" w14:textId="77777777" w:rsidR="00896127" w:rsidRPr="00E704B7" w:rsidRDefault="00896127" w:rsidP="00896127">
            <w:pPr>
              <w:pStyle w:val="ListParagraph"/>
              <w:numPr>
                <w:ilvl w:val="0"/>
                <w:numId w:val="44"/>
              </w:numPr>
              <w:spacing w:line="240" w:lineRule="auto"/>
              <w:rPr>
                <w:lang w:val="sw-KE"/>
              </w:rPr>
            </w:pPr>
            <w:r w:rsidRPr="00E704B7">
              <w:rPr>
                <w:lang w:val="sw-KE"/>
              </w:rPr>
              <w:t>Endelea na shughuli zako za kila siku</w:t>
            </w:r>
          </w:p>
          <w:p w14:paraId="3A1FFB80" w14:textId="77777777" w:rsidR="00896127" w:rsidRPr="00E704B7" w:rsidRDefault="00896127" w:rsidP="00896127">
            <w:pPr>
              <w:pStyle w:val="ListParagraph"/>
              <w:numPr>
                <w:ilvl w:val="0"/>
                <w:numId w:val="44"/>
              </w:numPr>
              <w:spacing w:line="240" w:lineRule="auto"/>
              <w:rPr>
                <w:lang w:val="sw-KE"/>
              </w:rPr>
            </w:pPr>
            <w:r w:rsidRPr="00E704B7">
              <w:rPr>
                <w:lang w:val="sw-KE"/>
              </w:rPr>
              <w:t>Ongea na kiongozi wa dini</w:t>
            </w:r>
          </w:p>
          <w:p w14:paraId="78002B0C" w14:textId="77777777" w:rsidR="00896127" w:rsidRPr="00E704B7" w:rsidRDefault="00896127" w:rsidP="00896127">
            <w:pPr>
              <w:pStyle w:val="ListParagraph"/>
              <w:numPr>
                <w:ilvl w:val="0"/>
                <w:numId w:val="44"/>
              </w:numPr>
              <w:spacing w:line="240" w:lineRule="auto"/>
              <w:rPr>
                <w:lang w:val="sw-KE"/>
              </w:rPr>
            </w:pPr>
            <w:r w:rsidRPr="00E704B7">
              <w:rPr>
                <w:lang w:val="sw-KE"/>
              </w:rPr>
              <w:t>Omba</w:t>
            </w:r>
          </w:p>
          <w:p w14:paraId="7366EB21" w14:textId="77777777" w:rsidR="0026298E" w:rsidRDefault="00896127" w:rsidP="0026298E">
            <w:pPr>
              <w:pStyle w:val="ListParagraph"/>
              <w:numPr>
                <w:ilvl w:val="0"/>
                <w:numId w:val="44"/>
              </w:numPr>
              <w:spacing w:line="240" w:lineRule="auto"/>
              <w:rPr>
                <w:lang w:val="sw-KE"/>
              </w:rPr>
            </w:pPr>
            <w:r w:rsidRPr="00E704B7">
              <w:rPr>
                <w:lang w:val="sw-KE"/>
              </w:rPr>
              <w:t>Nyingine______________________</w:t>
            </w:r>
          </w:p>
          <w:p w14:paraId="4F645F3E" w14:textId="77777777" w:rsidR="0026298E" w:rsidRDefault="00896127" w:rsidP="0026298E">
            <w:pPr>
              <w:pStyle w:val="ListParagraph"/>
              <w:numPr>
                <w:ilvl w:val="0"/>
                <w:numId w:val="44"/>
              </w:numPr>
              <w:spacing w:line="240" w:lineRule="auto"/>
              <w:rPr>
                <w:lang w:val="sw-KE"/>
              </w:rPr>
            </w:pPr>
            <w:r w:rsidRPr="0026298E">
              <w:rPr>
                <w:lang w:val="sw-KE"/>
              </w:rPr>
              <w:t>Sijui</w:t>
            </w:r>
          </w:p>
          <w:p w14:paraId="6D41A6C9" w14:textId="4A739693" w:rsidR="00896127" w:rsidRPr="0026298E" w:rsidRDefault="00896127" w:rsidP="0026298E">
            <w:pPr>
              <w:pStyle w:val="ListParagraph"/>
              <w:numPr>
                <w:ilvl w:val="0"/>
                <w:numId w:val="44"/>
              </w:numPr>
              <w:spacing w:line="240" w:lineRule="auto"/>
              <w:rPr>
                <w:lang w:val="sw-KE"/>
              </w:rPr>
            </w:pPr>
            <w:r w:rsidRPr="0026298E">
              <w:rPr>
                <w:lang w:val="sw-KE"/>
              </w:rPr>
              <w:t>Ku kataa ku jibu (</w:t>
            </w:r>
            <w:r w:rsidRPr="0026298E">
              <w:rPr>
                <w:i/>
                <w:iCs/>
                <w:lang w:val="sw-KE"/>
              </w:rPr>
              <w:t>usi some</w:t>
            </w:r>
            <w:r w:rsidRPr="0026298E">
              <w:rPr>
                <w:lang w:val="sw-KE"/>
              </w:rPr>
              <w:t>)</w:t>
            </w:r>
          </w:p>
        </w:tc>
      </w:tr>
      <w:tr w:rsidR="00896127" w:rsidRPr="00E704B7" w14:paraId="71629A60" w14:textId="77777777" w:rsidTr="00473F65">
        <w:trPr>
          <w:cantSplit/>
        </w:trPr>
        <w:tc>
          <w:tcPr>
            <w:tcW w:w="3420" w:type="dxa"/>
          </w:tcPr>
          <w:p w14:paraId="4690B8DB" w14:textId="77777777" w:rsidR="00896127" w:rsidRPr="00E704B7" w:rsidRDefault="00896127" w:rsidP="00896127">
            <w:pPr>
              <w:pStyle w:val="ListParagraph"/>
              <w:numPr>
                <w:ilvl w:val="0"/>
                <w:numId w:val="136"/>
              </w:numPr>
              <w:spacing w:line="240" w:lineRule="auto"/>
              <w:rPr>
                <w:lang w:val="sw-KE"/>
              </w:rPr>
            </w:pPr>
            <w:r w:rsidRPr="00E704B7">
              <w:rPr>
                <w:lang w:val="sw-KE"/>
              </w:rPr>
              <w:lastRenderedPageBreak/>
              <w:t>Unaweza kufanya nini ikiwa mtu wa familia yako ana dalili (ama signes ao symptome) za Ebola?</w:t>
            </w:r>
          </w:p>
        </w:tc>
        <w:tc>
          <w:tcPr>
            <w:tcW w:w="6660" w:type="dxa"/>
            <w:vAlign w:val="center"/>
          </w:tcPr>
          <w:p w14:paraId="391093CF" w14:textId="3B929506" w:rsidR="00896127" w:rsidRPr="00E704B7" w:rsidRDefault="00896127" w:rsidP="00896127">
            <w:pPr>
              <w:rPr>
                <w:lang w:val="sw-KE"/>
              </w:rPr>
            </w:pPr>
            <w:r w:rsidRPr="00E704B7">
              <w:rPr>
                <w:i/>
                <w:iCs/>
                <w:lang w:val="sw-KE"/>
              </w:rPr>
              <w:t>(</w:t>
            </w:r>
            <w:r w:rsidRPr="00E704B7">
              <w:rPr>
                <w:b/>
                <w:i/>
                <w:iCs/>
                <w:lang w:val="sw-KE"/>
              </w:rPr>
              <w:t>Usisome</w:t>
            </w:r>
            <w:r w:rsidRPr="00E704B7">
              <w:rPr>
                <w:i/>
                <w:iCs/>
                <w:lang w:val="sw-KE"/>
              </w:rPr>
              <w:t xml:space="preserve"> chaguo za majibu. Angalia majibu yote yaliyoonyeshwa na mshiriki.)</w:t>
            </w:r>
          </w:p>
          <w:p w14:paraId="4C033567" w14:textId="77777777" w:rsidR="00896127" w:rsidRPr="00E704B7" w:rsidRDefault="00896127" w:rsidP="00D75BF7">
            <w:pPr>
              <w:pStyle w:val="ListParagraph"/>
              <w:numPr>
                <w:ilvl w:val="0"/>
                <w:numId w:val="117"/>
              </w:numPr>
              <w:spacing w:line="240" w:lineRule="auto"/>
              <w:ind w:left="360"/>
              <w:rPr>
                <w:lang w:val="sw-KE"/>
              </w:rPr>
            </w:pPr>
            <w:r w:rsidRPr="00E704B7">
              <w:rPr>
                <w:lang w:val="sw-KE"/>
              </w:rPr>
              <w:t>Ita nambari yakutoa kesi ya mahali (ama numéro d’alerte)</w:t>
            </w:r>
          </w:p>
          <w:p w14:paraId="4AA3E96E" w14:textId="7E96DDA9" w:rsidR="00896127" w:rsidRPr="00E47857" w:rsidRDefault="00896127" w:rsidP="00D75BF7">
            <w:pPr>
              <w:pStyle w:val="ListParagraph"/>
              <w:numPr>
                <w:ilvl w:val="0"/>
                <w:numId w:val="117"/>
              </w:numPr>
              <w:spacing w:line="240" w:lineRule="auto"/>
              <w:ind w:left="360"/>
              <w:rPr>
                <w:lang w:val="sw-KE"/>
              </w:rPr>
            </w:pPr>
            <w:r w:rsidRPr="00E704B7">
              <w:rPr>
                <w:lang w:val="sw-KE"/>
              </w:rPr>
              <w:t xml:space="preserve">Ambia viongozi </w:t>
            </w:r>
            <w:r w:rsidRPr="00C353D6">
              <w:rPr>
                <w:i/>
                <w:iCs/>
                <w:lang w:val="sw-KE"/>
              </w:rPr>
              <w:t>[taja kwakuonesha watu waku mawasiliana nao katika utafiti]</w:t>
            </w:r>
          </w:p>
          <w:p w14:paraId="41821900" w14:textId="4582EBFC" w:rsidR="00896127" w:rsidRPr="00E47857" w:rsidRDefault="00896127" w:rsidP="00D75BF7">
            <w:pPr>
              <w:pStyle w:val="ListParagraph"/>
              <w:numPr>
                <w:ilvl w:val="0"/>
                <w:numId w:val="117"/>
              </w:numPr>
              <w:spacing w:line="240" w:lineRule="auto"/>
              <w:ind w:left="360"/>
              <w:rPr>
                <w:lang w:val="sw-KE"/>
              </w:rPr>
            </w:pPr>
            <w:r w:rsidRPr="00B92EED">
              <w:rPr>
                <w:lang w:val="sw-KE"/>
              </w:rPr>
              <w:t xml:space="preserve">Ku julisha wafanyikazi wakupiganisha magojwa </w:t>
            </w:r>
            <w:r w:rsidRPr="00C353D6">
              <w:rPr>
                <w:i/>
                <w:iCs/>
                <w:lang w:val="sw-KE"/>
              </w:rPr>
              <w:t>[taja kwakuonesha watu waku mawasiliana nao katika utafiti]</w:t>
            </w:r>
          </w:p>
          <w:p w14:paraId="3705DCC8" w14:textId="7CC2A7E8" w:rsidR="00896127" w:rsidRPr="00E704B7" w:rsidRDefault="00896127" w:rsidP="00D75BF7">
            <w:pPr>
              <w:pStyle w:val="ListParagraph"/>
              <w:numPr>
                <w:ilvl w:val="0"/>
                <w:numId w:val="117"/>
              </w:numPr>
              <w:spacing w:line="240" w:lineRule="auto"/>
              <w:ind w:left="360"/>
              <w:rPr>
                <w:lang w:val="sw-KE"/>
              </w:rPr>
            </w:pPr>
            <w:r w:rsidRPr="00E704B7">
              <w:rPr>
                <w:lang w:val="sw-KE"/>
              </w:rPr>
              <w:t>Kwenda kwenye kituo cha afya cha watu wote kupata matibabu</w:t>
            </w:r>
          </w:p>
          <w:p w14:paraId="76F3BEF1" w14:textId="56F3AB4F" w:rsidR="00896127" w:rsidRPr="00E704B7" w:rsidRDefault="00896127" w:rsidP="00D75BF7">
            <w:pPr>
              <w:pStyle w:val="ListParagraph"/>
              <w:numPr>
                <w:ilvl w:val="0"/>
                <w:numId w:val="117"/>
              </w:numPr>
              <w:spacing w:line="240" w:lineRule="auto"/>
              <w:ind w:left="360"/>
              <w:rPr>
                <w:lang w:val="sw-KE"/>
              </w:rPr>
            </w:pPr>
            <w:r w:rsidRPr="00E704B7">
              <w:rPr>
                <w:lang w:val="sw-KE"/>
              </w:rPr>
              <w:t>Kwenda kwenye kituo cha afya cha kibinafsi kwa matibabu</w:t>
            </w:r>
          </w:p>
          <w:p w14:paraId="29ABBAFD" w14:textId="5CFFD4DB" w:rsidR="00896127" w:rsidRDefault="00896127" w:rsidP="00D75BF7">
            <w:pPr>
              <w:pStyle w:val="ListParagraph"/>
              <w:numPr>
                <w:ilvl w:val="0"/>
                <w:numId w:val="117"/>
              </w:numPr>
              <w:spacing w:line="240" w:lineRule="auto"/>
              <w:ind w:left="360"/>
              <w:rPr>
                <w:lang w:val="sw-KE"/>
              </w:rPr>
            </w:pPr>
            <w:r w:rsidRPr="00E704B7">
              <w:rPr>
                <w:lang w:val="sw-KE"/>
              </w:rPr>
              <w:t>Kuenda kwenye kituwo ya ku pitiliya (ama centre de transit)</w:t>
            </w:r>
          </w:p>
          <w:p w14:paraId="60405CEE" w14:textId="56C0488A" w:rsidR="00896127" w:rsidRPr="00D41408" w:rsidRDefault="00896127" w:rsidP="00D75BF7">
            <w:pPr>
              <w:pStyle w:val="ListParagraph"/>
              <w:numPr>
                <w:ilvl w:val="0"/>
                <w:numId w:val="117"/>
              </w:numPr>
              <w:spacing w:line="240" w:lineRule="auto"/>
              <w:ind w:left="360"/>
              <w:rPr>
                <w:lang w:val="sw-KE"/>
              </w:rPr>
            </w:pPr>
            <w:r w:rsidRPr="00D41408">
              <w:rPr>
                <w:lang w:val="sw-KE"/>
              </w:rPr>
              <w:t>Kwenda kwenye Kituo cha Matibabu cha Ebola (CTE) kwa matibabu</w:t>
            </w:r>
          </w:p>
          <w:p w14:paraId="203A0D60" w14:textId="5D95C99F" w:rsidR="00896127" w:rsidRPr="00E704B7" w:rsidRDefault="00896127" w:rsidP="00D75BF7">
            <w:pPr>
              <w:pStyle w:val="ListParagraph"/>
              <w:numPr>
                <w:ilvl w:val="0"/>
                <w:numId w:val="117"/>
              </w:numPr>
              <w:spacing w:line="240" w:lineRule="auto"/>
              <w:ind w:left="360"/>
              <w:rPr>
                <w:lang w:val="sw-KE"/>
              </w:rPr>
            </w:pPr>
            <w:r w:rsidRPr="00E704B7">
              <w:rPr>
                <w:lang w:val="sw-KE"/>
              </w:rPr>
              <w:t>Kwenda kwa mganga wa asili kwa matibabu</w:t>
            </w:r>
          </w:p>
          <w:p w14:paraId="6E1FD977" w14:textId="723857B0" w:rsidR="00896127" w:rsidRPr="00E704B7" w:rsidRDefault="00896127" w:rsidP="00D75BF7">
            <w:pPr>
              <w:pStyle w:val="ListParagraph"/>
              <w:numPr>
                <w:ilvl w:val="0"/>
                <w:numId w:val="117"/>
              </w:numPr>
              <w:spacing w:line="240" w:lineRule="auto"/>
              <w:ind w:left="360"/>
              <w:rPr>
                <w:lang w:val="sw-KE"/>
              </w:rPr>
            </w:pPr>
            <w:r w:rsidRPr="00E704B7">
              <w:rPr>
                <w:lang w:val="sw-KE"/>
              </w:rPr>
              <w:t>Kwe</w:t>
            </w:r>
            <w:r w:rsidR="000A5876">
              <w:rPr>
                <w:lang w:val="sw-KE"/>
              </w:rPr>
              <w:t>n</w:t>
            </w:r>
            <w:r w:rsidRPr="00E704B7">
              <w:rPr>
                <w:lang w:val="sw-KE"/>
              </w:rPr>
              <w:t>da kwenye duka la dawa kupata dawa</w:t>
            </w:r>
          </w:p>
          <w:p w14:paraId="56E68FE8" w14:textId="7688FF8F" w:rsidR="00896127" w:rsidRPr="00E704B7" w:rsidRDefault="00896127" w:rsidP="00D75BF7">
            <w:pPr>
              <w:pStyle w:val="ListParagraph"/>
              <w:numPr>
                <w:ilvl w:val="0"/>
                <w:numId w:val="117"/>
              </w:numPr>
              <w:spacing w:line="240" w:lineRule="auto"/>
              <w:ind w:left="360"/>
              <w:rPr>
                <w:lang w:val="sw-KE"/>
              </w:rPr>
            </w:pPr>
            <w:r w:rsidRPr="00E704B7">
              <w:rPr>
                <w:lang w:val="sw-KE"/>
              </w:rPr>
              <w:t>Kaa nyumbani na upone</w:t>
            </w:r>
          </w:p>
          <w:p w14:paraId="662BA3DA" w14:textId="00C0FE46" w:rsidR="00896127" w:rsidRPr="00E704B7" w:rsidRDefault="00896127" w:rsidP="00D75BF7">
            <w:pPr>
              <w:pStyle w:val="ListParagraph"/>
              <w:numPr>
                <w:ilvl w:val="0"/>
                <w:numId w:val="117"/>
              </w:numPr>
              <w:spacing w:line="240" w:lineRule="auto"/>
              <w:ind w:left="360"/>
              <w:rPr>
                <w:lang w:val="sw-KE"/>
              </w:rPr>
            </w:pPr>
            <w:r w:rsidRPr="00E704B7">
              <w:rPr>
                <w:lang w:val="sw-KE"/>
              </w:rPr>
              <w:t>Kaa mbali na watu wengine</w:t>
            </w:r>
          </w:p>
          <w:p w14:paraId="41956F31" w14:textId="06E77782" w:rsidR="00896127" w:rsidRDefault="00896127" w:rsidP="00D75BF7">
            <w:pPr>
              <w:pStyle w:val="ListParagraph"/>
              <w:numPr>
                <w:ilvl w:val="0"/>
                <w:numId w:val="117"/>
              </w:numPr>
              <w:spacing w:line="240" w:lineRule="auto"/>
              <w:ind w:left="360"/>
              <w:rPr>
                <w:lang w:val="sw-KE"/>
              </w:rPr>
            </w:pPr>
            <w:r w:rsidRPr="00E704B7">
              <w:rPr>
                <w:lang w:val="sw-KE"/>
              </w:rPr>
              <w:t>Endelea na shughuli zako za kila siku</w:t>
            </w:r>
          </w:p>
          <w:p w14:paraId="4A11C9E1" w14:textId="6E8D662B" w:rsidR="00896127" w:rsidRPr="00D41408" w:rsidRDefault="00896127" w:rsidP="00D75BF7">
            <w:pPr>
              <w:pStyle w:val="ListParagraph"/>
              <w:numPr>
                <w:ilvl w:val="0"/>
                <w:numId w:val="117"/>
              </w:numPr>
              <w:spacing w:line="240" w:lineRule="auto"/>
              <w:ind w:left="360"/>
              <w:rPr>
                <w:lang w:val="sw-KE"/>
              </w:rPr>
            </w:pPr>
            <w:r w:rsidRPr="00D41408">
              <w:rPr>
                <w:lang w:val="sw-KE"/>
              </w:rPr>
              <w:t>Ongea na kiongozi wa dini</w:t>
            </w:r>
          </w:p>
          <w:p w14:paraId="277A9BE6" w14:textId="77777777" w:rsidR="00896127" w:rsidRPr="00E704B7" w:rsidRDefault="00896127" w:rsidP="00D75BF7">
            <w:pPr>
              <w:pStyle w:val="ListParagraph"/>
              <w:numPr>
                <w:ilvl w:val="0"/>
                <w:numId w:val="117"/>
              </w:numPr>
              <w:spacing w:line="240" w:lineRule="auto"/>
              <w:ind w:left="360"/>
              <w:rPr>
                <w:lang w:val="sw-KE"/>
              </w:rPr>
            </w:pPr>
            <w:r w:rsidRPr="00E704B7">
              <w:rPr>
                <w:lang w:val="sw-KE"/>
              </w:rPr>
              <w:t>Omba</w:t>
            </w:r>
          </w:p>
          <w:p w14:paraId="25BB9442" w14:textId="77777777" w:rsidR="00896127" w:rsidRPr="00E704B7" w:rsidRDefault="00896127" w:rsidP="00D75BF7">
            <w:pPr>
              <w:pStyle w:val="ListParagraph"/>
              <w:numPr>
                <w:ilvl w:val="0"/>
                <w:numId w:val="117"/>
              </w:numPr>
              <w:spacing w:line="240" w:lineRule="auto"/>
              <w:ind w:left="360"/>
              <w:rPr>
                <w:lang w:val="sw-KE"/>
              </w:rPr>
            </w:pPr>
            <w:r w:rsidRPr="00E704B7">
              <w:rPr>
                <w:lang w:val="sw-KE"/>
              </w:rPr>
              <w:t>Nyingine______________________</w:t>
            </w:r>
          </w:p>
          <w:p w14:paraId="1D9FEABE" w14:textId="77777777" w:rsidR="00896127" w:rsidRDefault="00896127" w:rsidP="00D75BF7">
            <w:pPr>
              <w:pStyle w:val="ListParagraph"/>
              <w:numPr>
                <w:ilvl w:val="0"/>
                <w:numId w:val="117"/>
              </w:numPr>
              <w:spacing w:line="240" w:lineRule="auto"/>
              <w:ind w:left="360"/>
              <w:rPr>
                <w:lang w:val="sw-KE"/>
              </w:rPr>
            </w:pPr>
            <w:r w:rsidRPr="00E704B7">
              <w:rPr>
                <w:lang w:val="sw-KE"/>
              </w:rPr>
              <w:t>Sijui</w:t>
            </w:r>
          </w:p>
          <w:p w14:paraId="575C0AE3" w14:textId="716DD561" w:rsidR="00896127" w:rsidRPr="00D41408" w:rsidRDefault="00896127" w:rsidP="00D75BF7">
            <w:pPr>
              <w:pStyle w:val="ListParagraph"/>
              <w:numPr>
                <w:ilvl w:val="0"/>
                <w:numId w:val="117"/>
              </w:numPr>
              <w:spacing w:line="240" w:lineRule="auto"/>
              <w:ind w:left="360"/>
              <w:rPr>
                <w:lang w:val="sw-KE"/>
              </w:rPr>
            </w:pPr>
            <w:r w:rsidRPr="00D41408">
              <w:rPr>
                <w:lang w:val="sw-KE"/>
              </w:rPr>
              <w:t>Ku kataa ku jibu (</w:t>
            </w:r>
            <w:r w:rsidRPr="001D488B">
              <w:rPr>
                <w:i/>
                <w:iCs/>
                <w:lang w:val="sw-KE"/>
              </w:rPr>
              <w:t>usi some</w:t>
            </w:r>
            <w:r w:rsidRPr="00D41408">
              <w:rPr>
                <w:lang w:val="sw-KE"/>
              </w:rPr>
              <w:t>)</w:t>
            </w:r>
          </w:p>
        </w:tc>
      </w:tr>
      <w:tr w:rsidR="00896127" w:rsidRPr="00E704B7" w14:paraId="58B92BA4" w14:textId="77777777" w:rsidTr="00473F65">
        <w:trPr>
          <w:cantSplit/>
        </w:trPr>
        <w:tc>
          <w:tcPr>
            <w:tcW w:w="3420" w:type="dxa"/>
          </w:tcPr>
          <w:p w14:paraId="3ACF34A0" w14:textId="405E4F04" w:rsidR="00896127" w:rsidRPr="00E704B7" w:rsidRDefault="00896127" w:rsidP="00896127">
            <w:pPr>
              <w:pStyle w:val="ListParagraph"/>
              <w:numPr>
                <w:ilvl w:val="0"/>
                <w:numId w:val="136"/>
              </w:numPr>
              <w:spacing w:line="240" w:lineRule="auto"/>
              <w:rPr>
                <w:lang w:val="sw-KE"/>
              </w:rPr>
            </w:pPr>
            <w:r w:rsidRPr="00E704B7">
              <w:rPr>
                <w:lang w:val="sw-KE"/>
              </w:rPr>
              <w:t>Unaweza kufanya nini ikiwa mtu katika jam</w:t>
            </w:r>
            <w:r>
              <w:rPr>
                <w:lang w:val="sw-KE"/>
              </w:rPr>
              <w:t>ii</w:t>
            </w:r>
            <w:r w:rsidRPr="00E704B7">
              <w:rPr>
                <w:lang w:val="sw-KE"/>
              </w:rPr>
              <w:t xml:space="preserve"> ama communauté yako anafikiriwa kuwa na Ebola?</w:t>
            </w:r>
          </w:p>
        </w:tc>
        <w:tc>
          <w:tcPr>
            <w:tcW w:w="6660" w:type="dxa"/>
            <w:vAlign w:val="center"/>
          </w:tcPr>
          <w:p w14:paraId="3A22BF4F" w14:textId="15438DE9" w:rsidR="00896127" w:rsidRPr="00E704B7" w:rsidRDefault="00896127" w:rsidP="00896127">
            <w:pPr>
              <w:rPr>
                <w:lang w:val="sw-KE"/>
              </w:rPr>
            </w:pPr>
            <w:r w:rsidRPr="00E704B7">
              <w:rPr>
                <w:i/>
                <w:iCs/>
                <w:lang w:val="sw-KE"/>
              </w:rPr>
              <w:t>(</w:t>
            </w:r>
            <w:r w:rsidRPr="00E704B7">
              <w:rPr>
                <w:b/>
                <w:i/>
                <w:iCs/>
                <w:lang w:val="sw-KE"/>
              </w:rPr>
              <w:t>Usisome</w:t>
            </w:r>
            <w:r w:rsidRPr="00E704B7">
              <w:rPr>
                <w:i/>
                <w:iCs/>
                <w:lang w:val="sw-KE"/>
              </w:rPr>
              <w:t xml:space="preserve"> chaguo za majibu. Angalia majibu yote yaliyoonyeshwa na mshiriki.)</w:t>
            </w:r>
          </w:p>
          <w:p w14:paraId="621203BA" w14:textId="77777777" w:rsidR="00896127" w:rsidRPr="00E704B7" w:rsidRDefault="00896127" w:rsidP="00896127">
            <w:pPr>
              <w:pStyle w:val="ListParagraph"/>
              <w:numPr>
                <w:ilvl w:val="0"/>
                <w:numId w:val="46"/>
              </w:numPr>
              <w:spacing w:line="240" w:lineRule="auto"/>
              <w:rPr>
                <w:lang w:val="sw-KE"/>
              </w:rPr>
            </w:pPr>
            <w:r w:rsidRPr="00E704B7">
              <w:rPr>
                <w:lang w:val="sw-KE"/>
              </w:rPr>
              <w:t>Ita nambari ya kutoa kesi ya mahali hapo (ama numéro d’alerte local)</w:t>
            </w:r>
          </w:p>
          <w:p w14:paraId="08E2D05D" w14:textId="0718D7B1" w:rsidR="00896127" w:rsidRPr="00F61126" w:rsidRDefault="00896127" w:rsidP="00896127">
            <w:pPr>
              <w:pStyle w:val="ListParagraph"/>
              <w:numPr>
                <w:ilvl w:val="0"/>
                <w:numId w:val="46"/>
              </w:numPr>
              <w:spacing w:line="240" w:lineRule="auto"/>
              <w:rPr>
                <w:i/>
                <w:iCs/>
                <w:lang w:val="sw-KE"/>
              </w:rPr>
            </w:pPr>
            <w:r w:rsidRPr="00E704B7">
              <w:rPr>
                <w:lang w:val="sw-KE"/>
              </w:rPr>
              <w:t xml:space="preserve">Elezea viongozi </w:t>
            </w:r>
            <w:r w:rsidR="00F61126" w:rsidRPr="00F61126">
              <w:rPr>
                <w:i/>
                <w:iCs/>
                <w:lang w:val="sw-KE"/>
              </w:rPr>
              <w:t>[</w:t>
            </w:r>
            <w:r w:rsidRPr="00F61126">
              <w:rPr>
                <w:i/>
                <w:iCs/>
                <w:lang w:val="sw-KE"/>
              </w:rPr>
              <w:t>taja kwakuonesha watu waku mawasiliana nao katika utafiti</w:t>
            </w:r>
            <w:r w:rsidR="00F61126" w:rsidRPr="00F61126">
              <w:rPr>
                <w:i/>
                <w:iCs/>
                <w:lang w:val="sw-KE"/>
              </w:rPr>
              <w:t>]</w:t>
            </w:r>
          </w:p>
          <w:p w14:paraId="105F7F4C" w14:textId="44B5AE0C" w:rsidR="00896127" w:rsidRPr="00F61126" w:rsidRDefault="00896127" w:rsidP="00896127">
            <w:pPr>
              <w:pStyle w:val="ListParagraph"/>
              <w:numPr>
                <w:ilvl w:val="0"/>
                <w:numId w:val="46"/>
              </w:numPr>
              <w:spacing w:line="240" w:lineRule="auto"/>
              <w:rPr>
                <w:i/>
                <w:iCs/>
                <w:lang w:val="sw-KE"/>
              </w:rPr>
            </w:pPr>
            <w:r w:rsidRPr="008E4B55">
              <w:rPr>
                <w:lang w:val="sw-KE"/>
              </w:rPr>
              <w:t xml:space="preserve">Elezea  wafanyikazi wakupiganisha Ebola ama équipe ya riposte </w:t>
            </w:r>
            <w:r w:rsidRPr="00F61126">
              <w:rPr>
                <w:i/>
                <w:iCs/>
                <w:lang w:val="sw-KE"/>
              </w:rPr>
              <w:t>[taja kwakuonesha watu waku mawasiliana nao katika utafiti]</w:t>
            </w:r>
          </w:p>
          <w:p w14:paraId="3AA35283" w14:textId="77777777" w:rsidR="00896127" w:rsidRPr="00E704B7" w:rsidRDefault="00896127" w:rsidP="00896127">
            <w:pPr>
              <w:pStyle w:val="ListParagraph"/>
              <w:numPr>
                <w:ilvl w:val="0"/>
                <w:numId w:val="46"/>
              </w:numPr>
              <w:spacing w:line="240" w:lineRule="auto"/>
              <w:rPr>
                <w:lang w:val="sw-KE"/>
              </w:rPr>
            </w:pPr>
            <w:r w:rsidRPr="00E704B7">
              <w:rPr>
                <w:lang w:val="sw-KE"/>
              </w:rPr>
              <w:t>Utamujulisha kiongozi wa jamii</w:t>
            </w:r>
          </w:p>
          <w:p w14:paraId="26A14581" w14:textId="77777777" w:rsidR="00896127" w:rsidRPr="00E704B7" w:rsidRDefault="00896127" w:rsidP="00896127">
            <w:pPr>
              <w:pStyle w:val="ListParagraph"/>
              <w:numPr>
                <w:ilvl w:val="0"/>
                <w:numId w:val="46"/>
              </w:numPr>
              <w:spacing w:line="240" w:lineRule="auto"/>
              <w:rPr>
                <w:lang w:val="sw-KE"/>
              </w:rPr>
            </w:pPr>
            <w:r w:rsidRPr="00E704B7">
              <w:rPr>
                <w:lang w:val="sw-KE"/>
              </w:rPr>
              <w:t>Utamuhimiza kutafuta matibabu katika CTE</w:t>
            </w:r>
          </w:p>
          <w:p w14:paraId="5D9FF3F1" w14:textId="77777777" w:rsidR="00896127" w:rsidRDefault="00896127" w:rsidP="00896127">
            <w:pPr>
              <w:pStyle w:val="ListParagraph"/>
              <w:numPr>
                <w:ilvl w:val="0"/>
                <w:numId w:val="46"/>
              </w:numPr>
              <w:spacing w:line="240" w:lineRule="auto"/>
              <w:rPr>
                <w:lang w:val="sw-KE"/>
              </w:rPr>
            </w:pPr>
            <w:r w:rsidRPr="00E704B7">
              <w:rPr>
                <w:lang w:val="sw-KE"/>
              </w:rPr>
              <w:t xml:space="preserve">Utamuhimiza mutu ku jipimisha kwenye centre de transit </w:t>
            </w:r>
          </w:p>
          <w:p w14:paraId="1C0EB022" w14:textId="036F3DBB" w:rsidR="00896127" w:rsidRPr="008E4B55" w:rsidRDefault="00896127" w:rsidP="00896127">
            <w:pPr>
              <w:pStyle w:val="ListParagraph"/>
              <w:numPr>
                <w:ilvl w:val="0"/>
                <w:numId w:val="46"/>
              </w:numPr>
              <w:spacing w:line="240" w:lineRule="auto"/>
              <w:rPr>
                <w:lang w:val="sw-KE"/>
              </w:rPr>
            </w:pPr>
            <w:r w:rsidRPr="008E4B55">
              <w:rPr>
                <w:lang w:val="sw-KE"/>
              </w:rPr>
              <w:t>Hautafanya chochote</w:t>
            </w:r>
          </w:p>
          <w:p w14:paraId="7A87D6F3" w14:textId="77777777" w:rsidR="00896127" w:rsidRPr="00E704B7" w:rsidRDefault="00896127" w:rsidP="00896127">
            <w:pPr>
              <w:pStyle w:val="ListParagraph"/>
              <w:numPr>
                <w:ilvl w:val="0"/>
                <w:numId w:val="46"/>
              </w:numPr>
              <w:spacing w:line="240" w:lineRule="auto"/>
              <w:rPr>
                <w:lang w:val="sw-KE"/>
              </w:rPr>
            </w:pPr>
            <w:r w:rsidRPr="00E704B7">
              <w:rPr>
                <w:lang w:val="sw-KE"/>
              </w:rPr>
              <w:t>Uta omba</w:t>
            </w:r>
          </w:p>
          <w:p w14:paraId="484E16DF" w14:textId="77777777" w:rsidR="00896127" w:rsidRPr="00E704B7" w:rsidRDefault="00896127" w:rsidP="00896127">
            <w:pPr>
              <w:pStyle w:val="ListParagraph"/>
              <w:numPr>
                <w:ilvl w:val="0"/>
                <w:numId w:val="46"/>
              </w:numPr>
              <w:spacing w:line="240" w:lineRule="auto"/>
              <w:rPr>
                <w:lang w:val="sw-KE"/>
              </w:rPr>
            </w:pPr>
            <w:r w:rsidRPr="00E704B7">
              <w:rPr>
                <w:lang w:val="sw-KE"/>
              </w:rPr>
              <w:t>Epuka kuwasiliana na mtu anayeonekana kuwa na magonjwa</w:t>
            </w:r>
          </w:p>
          <w:p w14:paraId="76D046BE" w14:textId="77777777" w:rsidR="00896127" w:rsidRPr="00E704B7" w:rsidRDefault="00896127" w:rsidP="00896127">
            <w:pPr>
              <w:pStyle w:val="ListParagraph"/>
              <w:numPr>
                <w:ilvl w:val="0"/>
                <w:numId w:val="46"/>
              </w:numPr>
              <w:spacing w:line="240" w:lineRule="auto"/>
              <w:rPr>
                <w:lang w:val="sw-KE"/>
              </w:rPr>
            </w:pPr>
            <w:r w:rsidRPr="00E704B7">
              <w:rPr>
                <w:lang w:val="sw-KE"/>
              </w:rPr>
              <w:t>Nyingine ______________________</w:t>
            </w:r>
          </w:p>
          <w:p w14:paraId="200C83E5" w14:textId="77777777" w:rsidR="00896127" w:rsidRDefault="00896127" w:rsidP="00896127">
            <w:pPr>
              <w:pStyle w:val="ListParagraph"/>
              <w:numPr>
                <w:ilvl w:val="0"/>
                <w:numId w:val="46"/>
              </w:numPr>
              <w:spacing w:line="240" w:lineRule="auto"/>
              <w:rPr>
                <w:lang w:val="sw-KE"/>
              </w:rPr>
            </w:pPr>
            <w:r w:rsidRPr="00E704B7">
              <w:rPr>
                <w:lang w:val="sw-KE"/>
              </w:rPr>
              <w:t>Sijui</w:t>
            </w:r>
          </w:p>
          <w:p w14:paraId="69A77E80" w14:textId="6B43B891" w:rsidR="00896127" w:rsidRPr="008E4B55" w:rsidRDefault="00896127" w:rsidP="00896127">
            <w:pPr>
              <w:pStyle w:val="ListParagraph"/>
              <w:numPr>
                <w:ilvl w:val="0"/>
                <w:numId w:val="46"/>
              </w:numPr>
              <w:spacing w:line="240" w:lineRule="auto"/>
              <w:rPr>
                <w:lang w:val="sw-KE"/>
              </w:rPr>
            </w:pPr>
            <w:r w:rsidRPr="008E4B55">
              <w:rPr>
                <w:lang w:val="sw-KE"/>
              </w:rPr>
              <w:t>Ku kataa ku jibu (</w:t>
            </w:r>
            <w:r w:rsidRPr="001D488B">
              <w:rPr>
                <w:i/>
                <w:iCs/>
                <w:lang w:val="sw-KE"/>
              </w:rPr>
              <w:t>usi some</w:t>
            </w:r>
            <w:r w:rsidRPr="008E4B55">
              <w:rPr>
                <w:lang w:val="sw-KE"/>
              </w:rPr>
              <w:t>)</w:t>
            </w:r>
          </w:p>
        </w:tc>
      </w:tr>
      <w:tr w:rsidR="00896127" w:rsidRPr="00E704B7" w14:paraId="09823865" w14:textId="77777777" w:rsidTr="00473F65">
        <w:trPr>
          <w:cantSplit/>
        </w:trPr>
        <w:tc>
          <w:tcPr>
            <w:tcW w:w="3420" w:type="dxa"/>
          </w:tcPr>
          <w:p w14:paraId="7D35664D" w14:textId="1E76B303" w:rsidR="00896127" w:rsidRPr="00E704B7" w:rsidRDefault="00896127" w:rsidP="00896127">
            <w:pPr>
              <w:pStyle w:val="ListParagraph"/>
              <w:numPr>
                <w:ilvl w:val="0"/>
                <w:numId w:val="136"/>
              </w:numPr>
              <w:spacing w:line="240" w:lineRule="auto"/>
              <w:rPr>
                <w:lang w:val="sw-KE"/>
              </w:rPr>
            </w:pPr>
            <w:r w:rsidRPr="00E704B7">
              <w:rPr>
                <w:lang w:val="sw-KE"/>
              </w:rPr>
              <w:lastRenderedPageBreak/>
              <w:t>Unawezakufanya nini ikiwa mtu katika jam</w:t>
            </w:r>
            <w:r>
              <w:rPr>
                <w:lang w:val="sw-KE"/>
              </w:rPr>
              <w:t>ii</w:t>
            </w:r>
            <w:r w:rsidRPr="00E704B7">
              <w:rPr>
                <w:lang w:val="sw-KE"/>
              </w:rPr>
              <w:t xml:space="preserve"> ama communauté yako anakufa na Ebola ao sababu ingine isiyojulikana?</w:t>
            </w:r>
          </w:p>
        </w:tc>
        <w:tc>
          <w:tcPr>
            <w:tcW w:w="6660" w:type="dxa"/>
            <w:vAlign w:val="center"/>
          </w:tcPr>
          <w:p w14:paraId="04A2951B" w14:textId="5BA7E62E" w:rsidR="00896127" w:rsidRPr="00E704B7" w:rsidRDefault="00896127" w:rsidP="00896127">
            <w:pPr>
              <w:rPr>
                <w:lang w:val="sw-KE"/>
              </w:rPr>
            </w:pPr>
            <w:r w:rsidRPr="00E704B7">
              <w:rPr>
                <w:i/>
                <w:iCs/>
                <w:lang w:val="sw-KE"/>
              </w:rPr>
              <w:t>(</w:t>
            </w:r>
            <w:r w:rsidRPr="00E704B7">
              <w:rPr>
                <w:b/>
                <w:i/>
                <w:iCs/>
                <w:lang w:val="sw-KE"/>
              </w:rPr>
              <w:t>Usisome</w:t>
            </w:r>
            <w:r w:rsidRPr="00E704B7">
              <w:rPr>
                <w:i/>
                <w:iCs/>
                <w:lang w:val="sw-KE"/>
              </w:rPr>
              <w:t xml:space="preserve"> chaguo za majibu. Angalia majibu yote yaliyoonyeshwa na mshiriki.)</w:t>
            </w:r>
          </w:p>
          <w:p w14:paraId="6C3EED78" w14:textId="77777777" w:rsidR="00896127" w:rsidRPr="005D2E8A" w:rsidRDefault="00896127" w:rsidP="00896127">
            <w:pPr>
              <w:pStyle w:val="ListParagraph"/>
              <w:numPr>
                <w:ilvl w:val="0"/>
                <w:numId w:val="47"/>
              </w:numPr>
              <w:spacing w:line="240" w:lineRule="auto"/>
              <w:rPr>
                <w:lang w:val="sw-KE"/>
              </w:rPr>
            </w:pPr>
            <w:r w:rsidRPr="005D2E8A">
              <w:rPr>
                <w:lang w:val="sw-KE"/>
              </w:rPr>
              <w:t>Usiguse ao usi oshe maiti</w:t>
            </w:r>
          </w:p>
          <w:p w14:paraId="45290B6E" w14:textId="77777777" w:rsidR="00896127" w:rsidRPr="005D2E8A" w:rsidRDefault="00896127" w:rsidP="00896127">
            <w:pPr>
              <w:pStyle w:val="ListParagraph"/>
              <w:numPr>
                <w:ilvl w:val="0"/>
                <w:numId w:val="47"/>
              </w:numPr>
              <w:spacing w:line="240" w:lineRule="auto"/>
              <w:rPr>
                <w:lang w:val="sw-KE"/>
              </w:rPr>
            </w:pPr>
            <w:r w:rsidRPr="005D2E8A">
              <w:rPr>
                <w:lang w:val="sw-KE"/>
              </w:rPr>
              <w:t>Ita nambari ya kutoa kesi ya mahali</w:t>
            </w:r>
          </w:p>
          <w:p w14:paraId="52A85819" w14:textId="7CCFE661" w:rsidR="00896127" w:rsidRPr="005D2E8A" w:rsidRDefault="00896127" w:rsidP="00896127">
            <w:pPr>
              <w:pStyle w:val="ListParagraph"/>
              <w:numPr>
                <w:ilvl w:val="0"/>
                <w:numId w:val="47"/>
              </w:numPr>
              <w:spacing w:line="240" w:lineRule="auto"/>
              <w:rPr>
                <w:lang w:val="sw-KE"/>
              </w:rPr>
            </w:pPr>
            <w:r w:rsidRPr="005D2E8A">
              <w:rPr>
                <w:lang w:val="sw-KE"/>
              </w:rPr>
              <w:t xml:space="preserve">Ambia waongozi ao </w:t>
            </w:r>
            <w:r w:rsidRPr="00E704B7">
              <w:rPr>
                <w:rFonts w:cs="Calibri"/>
                <w:lang w:val="sw-KE"/>
              </w:rPr>
              <w:t>wafanyakazi</w:t>
            </w:r>
            <w:r w:rsidRPr="005D2E8A">
              <w:rPr>
                <w:lang w:val="sw-KE"/>
              </w:rPr>
              <w:t xml:space="preserve"> wakupiganisha magonjwa </w:t>
            </w:r>
            <w:r w:rsidRPr="00354605">
              <w:rPr>
                <w:i/>
                <w:iCs/>
                <w:lang w:val="sw-KE"/>
              </w:rPr>
              <w:t>[taja kwakuonesha watu waku wasiliana nao katika utafiti]</w:t>
            </w:r>
          </w:p>
          <w:p w14:paraId="1F488875" w14:textId="77777777" w:rsidR="00896127" w:rsidRPr="005D2E8A" w:rsidRDefault="00896127" w:rsidP="00896127">
            <w:pPr>
              <w:pStyle w:val="ListParagraph"/>
              <w:numPr>
                <w:ilvl w:val="0"/>
                <w:numId w:val="47"/>
              </w:numPr>
              <w:spacing w:line="240" w:lineRule="auto"/>
              <w:rPr>
                <w:lang w:val="sw-KE"/>
              </w:rPr>
            </w:pPr>
            <w:r w:rsidRPr="005D2E8A">
              <w:rPr>
                <w:lang w:val="sw-KE"/>
              </w:rPr>
              <w:t>Kujulisha kiongozi wa jamii</w:t>
            </w:r>
          </w:p>
          <w:p w14:paraId="3CA7AE05" w14:textId="77777777" w:rsidR="00896127" w:rsidRPr="005D2E8A" w:rsidRDefault="00896127" w:rsidP="00896127">
            <w:pPr>
              <w:pStyle w:val="ListParagraph"/>
              <w:numPr>
                <w:ilvl w:val="0"/>
                <w:numId w:val="47"/>
              </w:numPr>
              <w:spacing w:line="240" w:lineRule="auto"/>
              <w:rPr>
                <w:lang w:val="sw-KE"/>
              </w:rPr>
            </w:pPr>
            <w:r w:rsidRPr="005D2E8A">
              <w:rPr>
                <w:lang w:val="sw-KE"/>
              </w:rPr>
              <w:t>Kujulisha kiongozi wa dini</w:t>
            </w:r>
          </w:p>
          <w:p w14:paraId="07CBD488" w14:textId="77777777" w:rsidR="00896127" w:rsidRPr="005D2E8A" w:rsidRDefault="00896127" w:rsidP="00896127">
            <w:pPr>
              <w:pStyle w:val="ListParagraph"/>
              <w:numPr>
                <w:ilvl w:val="0"/>
                <w:numId w:val="47"/>
              </w:numPr>
              <w:spacing w:line="240" w:lineRule="auto"/>
              <w:rPr>
                <w:lang w:val="sw-KE"/>
              </w:rPr>
            </w:pPr>
            <w:r w:rsidRPr="005D2E8A">
              <w:rPr>
                <w:lang w:val="sw-KE"/>
              </w:rPr>
              <w:t>kujulisha wagnaga wa asili</w:t>
            </w:r>
          </w:p>
          <w:p w14:paraId="31A5094C" w14:textId="77777777" w:rsidR="00896127" w:rsidRPr="005D2E8A" w:rsidRDefault="00896127" w:rsidP="00896127">
            <w:pPr>
              <w:pStyle w:val="ListParagraph"/>
              <w:numPr>
                <w:ilvl w:val="0"/>
                <w:numId w:val="47"/>
              </w:numPr>
              <w:spacing w:line="240" w:lineRule="auto"/>
              <w:rPr>
                <w:lang w:val="sw-KE"/>
              </w:rPr>
            </w:pPr>
            <w:r w:rsidRPr="005D2E8A">
              <w:rPr>
                <w:lang w:val="sw-KE"/>
              </w:rPr>
              <w:t>Julisha kituo cha afya cha eneo lako</w:t>
            </w:r>
          </w:p>
          <w:p w14:paraId="236282AD" w14:textId="77777777" w:rsidR="00896127" w:rsidRPr="005D2E8A" w:rsidRDefault="00896127" w:rsidP="00896127">
            <w:pPr>
              <w:pStyle w:val="ListParagraph"/>
              <w:numPr>
                <w:ilvl w:val="0"/>
                <w:numId w:val="47"/>
              </w:numPr>
              <w:spacing w:line="240" w:lineRule="auto"/>
              <w:rPr>
                <w:lang w:val="sw-KE"/>
              </w:rPr>
            </w:pPr>
            <w:r w:rsidRPr="005D2E8A">
              <w:rPr>
                <w:lang w:val="sw-KE"/>
              </w:rPr>
              <w:t>Hautamuambia mtu yeyote</w:t>
            </w:r>
          </w:p>
          <w:p w14:paraId="153BE710" w14:textId="77777777" w:rsidR="00896127" w:rsidRPr="005D2E8A" w:rsidRDefault="00896127" w:rsidP="00896127">
            <w:pPr>
              <w:pStyle w:val="ListParagraph"/>
              <w:numPr>
                <w:ilvl w:val="0"/>
                <w:numId w:val="47"/>
              </w:numPr>
              <w:spacing w:line="240" w:lineRule="auto"/>
              <w:rPr>
                <w:lang w:val="sw-KE"/>
              </w:rPr>
            </w:pPr>
            <w:r w:rsidRPr="005D2E8A">
              <w:rPr>
                <w:lang w:val="sw-KE"/>
              </w:rPr>
              <w:t>Hauta ogopa</w:t>
            </w:r>
          </w:p>
          <w:p w14:paraId="361C1DD7" w14:textId="77777777" w:rsidR="00896127" w:rsidRPr="005D2E8A" w:rsidRDefault="00896127" w:rsidP="00896127">
            <w:pPr>
              <w:pStyle w:val="ListParagraph"/>
              <w:numPr>
                <w:ilvl w:val="0"/>
                <w:numId w:val="47"/>
              </w:numPr>
              <w:spacing w:line="240" w:lineRule="auto"/>
              <w:rPr>
                <w:lang w:val="sw-KE"/>
              </w:rPr>
            </w:pPr>
            <w:r w:rsidRPr="005D2E8A">
              <w:rPr>
                <w:lang w:val="sw-KE"/>
              </w:rPr>
              <w:t>Fanya mazishi kwa siri</w:t>
            </w:r>
          </w:p>
          <w:p w14:paraId="6FB19074" w14:textId="77777777" w:rsidR="00896127" w:rsidRPr="005D2E8A" w:rsidRDefault="00896127" w:rsidP="00896127">
            <w:pPr>
              <w:pStyle w:val="ListParagraph"/>
              <w:numPr>
                <w:ilvl w:val="0"/>
                <w:numId w:val="47"/>
              </w:numPr>
              <w:spacing w:line="240" w:lineRule="auto"/>
              <w:rPr>
                <w:lang w:val="sw-KE"/>
              </w:rPr>
            </w:pPr>
            <w:r w:rsidRPr="005D2E8A">
              <w:rPr>
                <w:lang w:val="sw-KE"/>
              </w:rPr>
              <w:t>Nyingine______________________</w:t>
            </w:r>
          </w:p>
          <w:p w14:paraId="2391C506" w14:textId="77777777" w:rsidR="00896127" w:rsidRPr="008E4B55" w:rsidRDefault="00896127" w:rsidP="00896127">
            <w:pPr>
              <w:pStyle w:val="ListParagraph"/>
              <w:numPr>
                <w:ilvl w:val="0"/>
                <w:numId w:val="47"/>
              </w:numPr>
              <w:spacing w:line="240" w:lineRule="auto"/>
              <w:rPr>
                <w:rFonts w:cs="Calibri"/>
                <w:lang w:val="sw-KE"/>
              </w:rPr>
            </w:pPr>
            <w:r w:rsidRPr="005D2E8A">
              <w:rPr>
                <w:lang w:val="sw-KE"/>
              </w:rPr>
              <w:t>Sijui</w:t>
            </w:r>
          </w:p>
          <w:p w14:paraId="2DB7F657" w14:textId="481688FA" w:rsidR="00896127" w:rsidRPr="008E4B55" w:rsidRDefault="00896127" w:rsidP="00896127">
            <w:pPr>
              <w:pStyle w:val="ListParagraph"/>
              <w:numPr>
                <w:ilvl w:val="0"/>
                <w:numId w:val="47"/>
              </w:numPr>
              <w:spacing w:line="240" w:lineRule="auto"/>
              <w:rPr>
                <w:rFonts w:cs="Calibri"/>
                <w:lang w:val="sw-KE"/>
              </w:rPr>
            </w:pPr>
            <w:r w:rsidRPr="008E4B55">
              <w:rPr>
                <w:lang w:val="sw-KE"/>
              </w:rPr>
              <w:t>Ku kataa ku jibu (</w:t>
            </w:r>
            <w:r w:rsidRPr="001D488B">
              <w:rPr>
                <w:i/>
                <w:iCs/>
                <w:lang w:val="sw-KE"/>
              </w:rPr>
              <w:t>usi some</w:t>
            </w:r>
            <w:r w:rsidRPr="008E4B55">
              <w:rPr>
                <w:lang w:val="sw-KE"/>
              </w:rPr>
              <w:t>)</w:t>
            </w:r>
          </w:p>
        </w:tc>
      </w:tr>
      <w:tr w:rsidR="00896127" w:rsidRPr="0061264A" w14:paraId="594CB5B0" w14:textId="77777777" w:rsidTr="008E3930">
        <w:trPr>
          <w:cantSplit/>
        </w:trPr>
        <w:tc>
          <w:tcPr>
            <w:tcW w:w="10080" w:type="dxa"/>
            <w:gridSpan w:val="2"/>
            <w:shd w:val="clear" w:color="auto" w:fill="D0CECE" w:themeFill="background2" w:themeFillShade="E6"/>
          </w:tcPr>
          <w:p w14:paraId="785B154A" w14:textId="1C5DD86D" w:rsidR="00896127" w:rsidRPr="0061264A" w:rsidRDefault="00896127" w:rsidP="00896127">
            <w:pPr>
              <w:rPr>
                <w:i/>
                <w:iCs/>
                <w:caps/>
                <w:lang w:val="sw-KE"/>
              </w:rPr>
            </w:pPr>
            <w:r w:rsidRPr="0061264A">
              <w:rPr>
                <w:b/>
                <w:bCs/>
                <w:caps/>
                <w:lang w:val="sw-KE"/>
              </w:rPr>
              <w:t>Ushiriki wa jamii katika kupiganisha magonjwa</w:t>
            </w:r>
          </w:p>
        </w:tc>
      </w:tr>
      <w:tr w:rsidR="00896127" w:rsidRPr="00E704B7" w14:paraId="48102112" w14:textId="77777777" w:rsidTr="008E3930">
        <w:trPr>
          <w:cantSplit/>
        </w:trPr>
        <w:tc>
          <w:tcPr>
            <w:tcW w:w="10080" w:type="dxa"/>
            <w:gridSpan w:val="2"/>
          </w:tcPr>
          <w:p w14:paraId="11F3910B" w14:textId="25F46931" w:rsidR="00896127" w:rsidRPr="00C91A6F" w:rsidRDefault="00C91A6F" w:rsidP="00896127">
            <w:pPr>
              <w:rPr>
                <w:b/>
                <w:bCs/>
              </w:rPr>
            </w:pPr>
            <w:r w:rsidRPr="00C91A6F">
              <w:rPr>
                <w:b/>
                <w:bCs/>
                <w:i/>
                <w:iCs/>
                <w:caps/>
              </w:rPr>
              <w:t>Soma maneno ya fwatayo kwa mushiriki :</w:t>
            </w:r>
            <w:r w:rsidRPr="00C91A6F">
              <w:t xml:space="preserve"> ninge penda piya ku juwa kuhusu vihongozi wa jamihi yenu na watu ambao una fikiri wange pashwa ku shiriki ku komesha mulipuko wa virusi ya Ebola</w:t>
            </w:r>
          </w:p>
        </w:tc>
      </w:tr>
      <w:tr w:rsidR="00896127" w:rsidRPr="00C71B2F" w14:paraId="0F4E0054" w14:textId="77777777" w:rsidTr="00473F65">
        <w:trPr>
          <w:cantSplit/>
        </w:trPr>
        <w:tc>
          <w:tcPr>
            <w:tcW w:w="3420" w:type="dxa"/>
          </w:tcPr>
          <w:p w14:paraId="56F73B62" w14:textId="77777777" w:rsidR="00896127" w:rsidRPr="00E704B7" w:rsidRDefault="00896127" w:rsidP="00172638">
            <w:pPr>
              <w:pStyle w:val="ListParagraph"/>
              <w:numPr>
                <w:ilvl w:val="0"/>
                <w:numId w:val="136"/>
              </w:numPr>
              <w:spacing w:line="240" w:lineRule="auto"/>
              <w:rPr>
                <w:lang w:val="sw-KE"/>
              </w:rPr>
            </w:pPr>
            <w:r w:rsidRPr="005D2E8A">
              <w:rPr>
                <w:lang w:val="sw-KE"/>
              </w:rPr>
              <w:t>Je! Ni nani viongozi wanaoaminika katika jamii yako ambao unaweza kuwasiliana nao kwa kupata habari kuhusu Ebola?</w:t>
            </w:r>
          </w:p>
        </w:tc>
        <w:tc>
          <w:tcPr>
            <w:tcW w:w="6660" w:type="dxa"/>
          </w:tcPr>
          <w:p w14:paraId="5D71809C" w14:textId="369436CC" w:rsidR="00896127" w:rsidRPr="00172638" w:rsidRDefault="00896127" w:rsidP="00172638">
            <w:pPr>
              <w:pStyle w:val="ListParagraph"/>
              <w:numPr>
                <w:ilvl w:val="0"/>
                <w:numId w:val="48"/>
              </w:numPr>
              <w:spacing w:line="240" w:lineRule="auto"/>
              <w:ind w:left="360"/>
              <w:rPr>
                <w:lang w:val="sw-KE"/>
              </w:rPr>
            </w:pPr>
            <w:r w:rsidRPr="00E704B7">
              <w:rPr>
                <w:lang w:val="sw-KE"/>
              </w:rPr>
              <w:t>Jina la kiongozi (</w:t>
            </w:r>
            <w:r w:rsidRPr="00172638">
              <w:rPr>
                <w:i/>
                <w:iCs/>
                <w:lang w:val="sw-KE"/>
              </w:rPr>
              <w:t>Maelezo</w:t>
            </w:r>
            <w:r w:rsidRPr="00E704B7">
              <w:rPr>
                <w:lang w:val="sw-KE"/>
              </w:rPr>
              <w:t>)</w:t>
            </w:r>
            <w:r w:rsidR="00172638">
              <w:rPr>
                <w:lang w:val="sw-KE"/>
              </w:rPr>
              <w:t xml:space="preserve">: </w:t>
            </w:r>
            <w:r w:rsidRPr="00172638">
              <w:rPr>
                <w:lang w:val="sw-KE"/>
              </w:rPr>
              <w:t>_______________________</w:t>
            </w:r>
          </w:p>
          <w:p w14:paraId="4459A10C" w14:textId="77777777" w:rsidR="00896127" w:rsidRPr="003F155D" w:rsidRDefault="00896127" w:rsidP="00172638">
            <w:pPr>
              <w:pStyle w:val="ListParagraph"/>
              <w:numPr>
                <w:ilvl w:val="0"/>
                <w:numId w:val="48"/>
              </w:numPr>
              <w:spacing w:line="240" w:lineRule="auto"/>
              <w:ind w:left="360"/>
              <w:rPr>
                <w:lang w:val="sw-KE"/>
              </w:rPr>
            </w:pPr>
            <w:r w:rsidRPr="00E704B7">
              <w:rPr>
                <w:lang w:val="sw-KE"/>
              </w:rPr>
              <w:t xml:space="preserve">Sijui </w:t>
            </w:r>
            <w:r w:rsidRPr="00E704B7">
              <w:rPr>
                <w:rFonts w:ascii="Wingdings" w:eastAsia="Wingdings" w:hAnsi="Wingdings" w:cs="Wingdings"/>
              </w:rPr>
              <w:sym w:font="Wingdings" w:char="F0E0"/>
            </w:r>
            <w:r w:rsidRPr="00E704B7">
              <w:rPr>
                <w:lang w:val="sw-KE"/>
              </w:rPr>
              <w:t xml:space="preserve"> </w:t>
            </w:r>
            <w:r w:rsidRPr="00110D04">
              <w:rPr>
                <w:i/>
                <w:iCs/>
                <w:lang w:val="sw-KE"/>
              </w:rPr>
              <w:t>Ikiwa jibu ni "sijui", ruka kwenye Q.38</w:t>
            </w:r>
          </w:p>
          <w:p w14:paraId="049F4171" w14:textId="5D4F6F9F" w:rsidR="00896127" w:rsidRPr="003F155D" w:rsidRDefault="00896127" w:rsidP="00172638">
            <w:pPr>
              <w:pStyle w:val="ListParagraph"/>
              <w:numPr>
                <w:ilvl w:val="0"/>
                <w:numId w:val="48"/>
              </w:numPr>
              <w:spacing w:line="240" w:lineRule="auto"/>
              <w:ind w:left="360"/>
              <w:rPr>
                <w:lang w:val="sw-KE"/>
              </w:rPr>
            </w:pPr>
            <w:r w:rsidRPr="003F155D">
              <w:rPr>
                <w:lang w:val="sw-KE"/>
              </w:rPr>
              <w:t>Ku kataa ku jibu (</w:t>
            </w:r>
            <w:r w:rsidRPr="001D488B">
              <w:rPr>
                <w:i/>
                <w:iCs/>
                <w:lang w:val="sw-KE"/>
              </w:rPr>
              <w:t>usi some</w:t>
            </w:r>
            <w:r w:rsidRPr="003F155D">
              <w:rPr>
                <w:lang w:val="sw-KE"/>
              </w:rPr>
              <w:t>)</w:t>
            </w:r>
            <w:r w:rsidRPr="00E704B7">
              <w:rPr>
                <w:rFonts w:ascii="Wingdings" w:eastAsia="Wingdings" w:hAnsi="Wingdings" w:cs="Wingdings"/>
              </w:rPr>
              <w:sym w:font="Wingdings" w:char="F0E0"/>
            </w:r>
            <w:r w:rsidRPr="00E704B7">
              <w:rPr>
                <w:lang w:val="sw-KE"/>
              </w:rPr>
              <w:t xml:space="preserve"> </w:t>
            </w:r>
            <w:r w:rsidRPr="00110D04">
              <w:rPr>
                <w:i/>
                <w:iCs/>
                <w:lang w:val="sw-KE"/>
              </w:rPr>
              <w:t>ruka kwenye Q.38</w:t>
            </w:r>
            <w:r w:rsidRPr="00EB690E">
              <w:rPr>
                <w:rFonts w:ascii="Wingdings" w:eastAsia="Wingdings" w:hAnsi="Wingdings" w:cs="Wingdings"/>
                <w:lang w:val="sw-KE"/>
              </w:rPr>
              <w:t></w:t>
            </w:r>
          </w:p>
        </w:tc>
      </w:tr>
      <w:tr w:rsidR="00896127" w:rsidRPr="008F6142" w14:paraId="005D326D" w14:textId="77777777" w:rsidTr="00473F65">
        <w:trPr>
          <w:cantSplit/>
        </w:trPr>
        <w:tc>
          <w:tcPr>
            <w:tcW w:w="3420" w:type="dxa"/>
          </w:tcPr>
          <w:p w14:paraId="4FA7193C" w14:textId="77777777" w:rsidR="00896127" w:rsidRPr="005D2E8A" w:rsidRDefault="00896127" w:rsidP="00896127">
            <w:pPr>
              <w:pStyle w:val="ListParagraph"/>
              <w:numPr>
                <w:ilvl w:val="0"/>
                <w:numId w:val="136"/>
              </w:numPr>
              <w:spacing w:line="240" w:lineRule="auto"/>
              <w:rPr>
                <w:lang w:val="sw-KE"/>
              </w:rPr>
            </w:pPr>
            <w:r w:rsidRPr="005D2E8A">
              <w:rPr>
                <w:lang w:val="sw-KE"/>
              </w:rPr>
              <w:t>Je! Unaweza kuwa tayari kutoa jina lao, nambari ya simu na mahali wana ishi?</w:t>
            </w:r>
          </w:p>
        </w:tc>
        <w:tc>
          <w:tcPr>
            <w:tcW w:w="6660" w:type="dxa"/>
            <w:vAlign w:val="center"/>
          </w:tcPr>
          <w:p w14:paraId="6E87A02A" w14:textId="429885D4" w:rsidR="0022665E" w:rsidRPr="00B1561A" w:rsidRDefault="00896127" w:rsidP="0022665E">
            <w:pPr>
              <w:pStyle w:val="ListParagraph"/>
              <w:numPr>
                <w:ilvl w:val="0"/>
                <w:numId w:val="49"/>
              </w:numPr>
              <w:spacing w:line="240" w:lineRule="auto"/>
              <w:ind w:left="360"/>
              <w:rPr>
                <w:lang w:val="sw-KE"/>
              </w:rPr>
            </w:pPr>
            <w:r w:rsidRPr="00E704B7">
              <w:rPr>
                <w:lang w:val="sw-KE"/>
              </w:rPr>
              <w:t xml:space="preserve">Ndio </w:t>
            </w:r>
            <w:r w:rsidRPr="00E704B7">
              <w:rPr>
                <w:rFonts w:ascii="Wingdings" w:eastAsia="Wingdings" w:hAnsi="Wingdings" w:cs="Wingdings"/>
              </w:rPr>
              <w:sym w:font="Wingdings" w:char="F0E0"/>
            </w:r>
            <w:r w:rsidRPr="00E704B7">
              <w:rPr>
                <w:lang w:val="sw-KE"/>
              </w:rPr>
              <w:t xml:space="preserve"> </w:t>
            </w:r>
            <w:r w:rsidRPr="0022665E">
              <w:rPr>
                <w:i/>
                <w:iCs/>
                <w:lang w:val="sw-KE"/>
              </w:rPr>
              <w:t xml:space="preserve">andika jina, number ya simu na mahali </w:t>
            </w:r>
            <w:r w:rsidRPr="0022665E">
              <w:rPr>
                <w:i/>
                <w:iCs/>
              </w:rPr>
              <w:t>anapa ishi</w:t>
            </w:r>
            <w:r w:rsidR="0022665E">
              <w:rPr>
                <w:i/>
                <w:iCs/>
              </w:rPr>
              <w:t>:_</w:t>
            </w:r>
            <w:r w:rsidR="00B1561A">
              <w:rPr>
                <w:i/>
                <w:iCs/>
              </w:rPr>
              <w:t>______________</w:t>
            </w:r>
            <w:r w:rsidR="00473F65">
              <w:rPr>
                <w:i/>
                <w:iCs/>
              </w:rPr>
              <w:t>___________________________________</w:t>
            </w:r>
          </w:p>
          <w:p w14:paraId="2F09C265" w14:textId="0D84B951" w:rsidR="00B1561A" w:rsidRPr="0022665E" w:rsidRDefault="00B1561A" w:rsidP="00B1561A">
            <w:pPr>
              <w:pStyle w:val="ListParagraph"/>
              <w:spacing w:line="240" w:lineRule="auto"/>
              <w:ind w:left="360"/>
              <w:rPr>
                <w:lang w:val="sw-KE"/>
              </w:rPr>
            </w:pPr>
            <w:r>
              <w:rPr>
                <w:lang w:val="sw-KE"/>
              </w:rPr>
              <w:t>_______________________________________________________</w:t>
            </w:r>
          </w:p>
          <w:p w14:paraId="5A9A3749" w14:textId="5F3A08D4" w:rsidR="0022665E" w:rsidRPr="0022665E" w:rsidRDefault="00896127" w:rsidP="009270DE">
            <w:pPr>
              <w:pStyle w:val="ListParagraph"/>
              <w:numPr>
                <w:ilvl w:val="0"/>
                <w:numId w:val="49"/>
              </w:numPr>
              <w:spacing w:line="240" w:lineRule="auto"/>
              <w:ind w:left="360"/>
              <w:rPr>
                <w:lang w:val="sw-KE"/>
              </w:rPr>
            </w:pPr>
            <w:r w:rsidRPr="0022665E">
              <w:rPr>
                <w:lang w:val="sw-KE"/>
              </w:rPr>
              <w:t>Hapana</w:t>
            </w:r>
          </w:p>
          <w:p w14:paraId="2D4E162E" w14:textId="5071832F" w:rsidR="00896127" w:rsidRPr="0022665E" w:rsidRDefault="00896127" w:rsidP="0022665E">
            <w:pPr>
              <w:pStyle w:val="ListParagraph"/>
              <w:numPr>
                <w:ilvl w:val="0"/>
                <w:numId w:val="49"/>
              </w:numPr>
              <w:spacing w:line="240" w:lineRule="auto"/>
              <w:ind w:left="360"/>
              <w:rPr>
                <w:lang w:val="sw-KE"/>
              </w:rPr>
            </w:pPr>
            <w:r w:rsidRPr="0022665E">
              <w:rPr>
                <w:lang w:val="sw-KE"/>
              </w:rPr>
              <w:t>Ku kataa ku jibu (</w:t>
            </w:r>
            <w:r w:rsidRPr="0022665E">
              <w:rPr>
                <w:i/>
                <w:iCs/>
                <w:lang w:val="sw-KE"/>
              </w:rPr>
              <w:t>usi some</w:t>
            </w:r>
            <w:r w:rsidRPr="0022665E">
              <w:rPr>
                <w:lang w:val="sw-KE"/>
              </w:rPr>
              <w:t>)</w:t>
            </w:r>
          </w:p>
        </w:tc>
      </w:tr>
      <w:tr w:rsidR="00896127" w:rsidRPr="00CF2859" w14:paraId="783954E3" w14:textId="77777777" w:rsidTr="00473F65">
        <w:trPr>
          <w:cantSplit/>
        </w:trPr>
        <w:tc>
          <w:tcPr>
            <w:tcW w:w="3420" w:type="dxa"/>
          </w:tcPr>
          <w:p w14:paraId="2A3BC3BD" w14:textId="77777777" w:rsidR="00896127" w:rsidRPr="00E704B7" w:rsidRDefault="00896127" w:rsidP="00896127">
            <w:pPr>
              <w:pStyle w:val="ListParagraph"/>
              <w:numPr>
                <w:ilvl w:val="0"/>
                <w:numId w:val="136"/>
              </w:numPr>
              <w:spacing w:line="240" w:lineRule="auto"/>
              <w:rPr>
                <w:lang w:val="sw-KE"/>
              </w:rPr>
            </w:pPr>
            <w:r w:rsidRPr="00E704B7">
              <w:rPr>
                <w:lang w:val="sw-KE"/>
              </w:rPr>
              <w:t>Je! Kuna watu wengine katika jamii yako ambao unafikiri wanaweza kusaidia katika kupiganisha magonjwa?</w:t>
            </w:r>
          </w:p>
        </w:tc>
        <w:tc>
          <w:tcPr>
            <w:tcW w:w="6660" w:type="dxa"/>
          </w:tcPr>
          <w:p w14:paraId="51D0FE76" w14:textId="77777777" w:rsidR="00896127" w:rsidRPr="00E704B7" w:rsidRDefault="00896127" w:rsidP="00896127">
            <w:pPr>
              <w:pStyle w:val="ListParagraph"/>
              <w:numPr>
                <w:ilvl w:val="0"/>
                <w:numId w:val="50"/>
              </w:numPr>
              <w:spacing w:line="240" w:lineRule="auto"/>
              <w:rPr>
                <w:lang w:val="sw-KE"/>
              </w:rPr>
            </w:pPr>
            <w:r w:rsidRPr="00E704B7">
              <w:rPr>
                <w:lang w:val="sw-KE"/>
              </w:rPr>
              <w:t>Ndio</w:t>
            </w:r>
          </w:p>
          <w:p w14:paraId="59BEC7E3" w14:textId="2DC27792" w:rsidR="00896127" w:rsidRPr="00E704B7" w:rsidRDefault="00896127" w:rsidP="00896127">
            <w:pPr>
              <w:pStyle w:val="ListParagraph"/>
              <w:numPr>
                <w:ilvl w:val="0"/>
                <w:numId w:val="50"/>
              </w:numPr>
              <w:spacing w:line="240" w:lineRule="auto"/>
              <w:rPr>
                <w:lang w:val="sw-KE"/>
              </w:rPr>
            </w:pPr>
            <w:r w:rsidRPr="00E704B7">
              <w:rPr>
                <w:lang w:val="sw-KE"/>
              </w:rPr>
              <w:t xml:space="preserve">Hapana </w:t>
            </w:r>
            <w:r w:rsidRPr="00E704B7">
              <w:rPr>
                <w:rFonts w:ascii="Wingdings" w:eastAsia="Wingdings" w:hAnsi="Wingdings" w:cs="Wingdings"/>
              </w:rPr>
              <w:sym w:font="Wingdings" w:char="F0E0"/>
            </w:r>
            <w:r w:rsidRPr="00E9096D">
              <w:rPr>
                <w:lang w:val="sw-KE"/>
              </w:rPr>
              <w:t xml:space="preserve"> </w:t>
            </w:r>
            <w:r w:rsidRPr="00110D04">
              <w:rPr>
                <w:i/>
                <w:iCs/>
                <w:lang w:val="sw-KE"/>
              </w:rPr>
              <w:t>Ikiwa jibu ni ‘</w:t>
            </w:r>
            <w:r w:rsidR="00C710DD">
              <w:rPr>
                <w:i/>
                <w:iCs/>
                <w:lang w:val="sw-KE"/>
              </w:rPr>
              <w:t>h</w:t>
            </w:r>
            <w:r w:rsidRPr="00110D04">
              <w:rPr>
                <w:i/>
                <w:iCs/>
                <w:lang w:val="sw-KE"/>
              </w:rPr>
              <w:t>apana’ ruka k</w:t>
            </w:r>
            <w:r w:rsidRPr="00E9096D">
              <w:rPr>
                <w:i/>
                <w:iCs/>
                <w:lang w:val="sw-KE"/>
              </w:rPr>
              <w:t xml:space="preserve">wa </w:t>
            </w:r>
            <w:r w:rsidRPr="00110D04">
              <w:rPr>
                <w:i/>
                <w:iCs/>
                <w:lang w:val="sw-KE"/>
              </w:rPr>
              <w:t>Swali la 40</w:t>
            </w:r>
          </w:p>
          <w:p w14:paraId="07073333" w14:textId="1871D92F" w:rsidR="00896127" w:rsidRPr="00E704B7" w:rsidRDefault="00896127" w:rsidP="00896127">
            <w:pPr>
              <w:pStyle w:val="ListParagraph"/>
              <w:numPr>
                <w:ilvl w:val="0"/>
                <w:numId w:val="50"/>
              </w:numPr>
              <w:spacing w:line="240" w:lineRule="auto"/>
              <w:rPr>
                <w:lang w:val="sw-KE"/>
              </w:rPr>
            </w:pPr>
            <w:r w:rsidRPr="00E704B7">
              <w:rPr>
                <w:lang w:val="sw-KE"/>
              </w:rPr>
              <w:t xml:space="preserve">Sijui </w:t>
            </w:r>
            <w:r w:rsidRPr="00E704B7">
              <w:rPr>
                <w:rFonts w:ascii="Wingdings" w:eastAsia="Wingdings" w:hAnsi="Wingdings" w:cs="Wingdings"/>
              </w:rPr>
              <w:sym w:font="Wingdings" w:char="F0E0"/>
            </w:r>
            <w:r w:rsidRPr="00E704B7">
              <w:rPr>
                <w:lang w:val="fr-FR"/>
              </w:rPr>
              <w:t xml:space="preserve"> </w:t>
            </w:r>
            <w:r w:rsidRPr="00110D04">
              <w:rPr>
                <w:i/>
                <w:iCs/>
                <w:lang w:val="sw-KE"/>
              </w:rPr>
              <w:t>Ikiwa jibu ni ‘apana’ ruka k</w:t>
            </w:r>
            <w:r w:rsidRPr="00110D04">
              <w:rPr>
                <w:i/>
                <w:iCs/>
                <w:lang w:val="fr-FR"/>
              </w:rPr>
              <w:t xml:space="preserve">wa </w:t>
            </w:r>
            <w:r w:rsidRPr="00110D04">
              <w:rPr>
                <w:i/>
                <w:iCs/>
                <w:lang w:val="sw-KE"/>
              </w:rPr>
              <w:t>Swali la 40</w:t>
            </w:r>
          </w:p>
          <w:p w14:paraId="3A43D5F0" w14:textId="77777777" w:rsidR="00896127" w:rsidRPr="00E704B7" w:rsidRDefault="00896127" w:rsidP="00896127">
            <w:pPr>
              <w:pStyle w:val="ListParagraph"/>
              <w:numPr>
                <w:ilvl w:val="0"/>
                <w:numId w:val="50"/>
              </w:numPr>
              <w:spacing w:line="240" w:lineRule="auto"/>
              <w:rPr>
                <w:lang w:val="sw-KE"/>
              </w:rPr>
            </w:pPr>
            <w:r w:rsidRPr="00E704B7">
              <w:rPr>
                <w:lang w:val="sw-KE"/>
              </w:rPr>
              <w:t>Ku kataa ku jibu (</w:t>
            </w:r>
            <w:r w:rsidRPr="001D488B">
              <w:rPr>
                <w:i/>
                <w:iCs/>
                <w:lang w:val="sw-KE"/>
              </w:rPr>
              <w:t>usi some</w:t>
            </w:r>
            <w:r w:rsidRPr="00E704B7">
              <w:rPr>
                <w:lang w:val="sw-KE"/>
              </w:rPr>
              <w:t>)</w:t>
            </w:r>
          </w:p>
        </w:tc>
      </w:tr>
      <w:tr w:rsidR="00896127" w:rsidRPr="008F6142" w14:paraId="51F86D8C" w14:textId="77777777" w:rsidTr="00473F65">
        <w:trPr>
          <w:cantSplit/>
        </w:trPr>
        <w:tc>
          <w:tcPr>
            <w:tcW w:w="3420" w:type="dxa"/>
          </w:tcPr>
          <w:p w14:paraId="5710F9F1" w14:textId="77777777" w:rsidR="00896127" w:rsidRPr="00E704B7" w:rsidRDefault="00896127" w:rsidP="00896127">
            <w:pPr>
              <w:pStyle w:val="ListParagraph"/>
              <w:numPr>
                <w:ilvl w:val="0"/>
                <w:numId w:val="136"/>
              </w:numPr>
              <w:spacing w:line="240" w:lineRule="auto"/>
              <w:rPr>
                <w:lang w:val="sw-KE"/>
              </w:rPr>
            </w:pPr>
            <w:r w:rsidRPr="005D2E8A">
              <w:rPr>
                <w:lang w:val="sw-KE"/>
              </w:rPr>
              <w:t>Je! Unaweza kuwa tayari kutoa jina lao, nambari ya simu na mahali wana ishi?</w:t>
            </w:r>
          </w:p>
        </w:tc>
        <w:tc>
          <w:tcPr>
            <w:tcW w:w="6660" w:type="dxa"/>
          </w:tcPr>
          <w:p w14:paraId="4151651F" w14:textId="32352395" w:rsidR="00896127" w:rsidRDefault="00896127" w:rsidP="00896127">
            <w:pPr>
              <w:pStyle w:val="ListParagraph"/>
              <w:numPr>
                <w:ilvl w:val="0"/>
                <w:numId w:val="51"/>
              </w:numPr>
              <w:spacing w:line="240" w:lineRule="auto"/>
              <w:rPr>
                <w:lang w:val="sw-KE"/>
              </w:rPr>
            </w:pPr>
            <w:r w:rsidRPr="00E704B7">
              <w:rPr>
                <w:lang w:val="sw-KE"/>
              </w:rPr>
              <w:t xml:space="preserve">Ndiyo </w:t>
            </w:r>
            <w:r w:rsidRPr="00E704B7">
              <w:rPr>
                <w:rFonts w:ascii="Wingdings" w:eastAsia="Wingdings" w:hAnsi="Wingdings" w:cs="Wingdings"/>
              </w:rPr>
              <w:sym w:font="Wingdings" w:char="F0E0"/>
            </w:r>
            <w:r w:rsidRPr="00BD7A31">
              <w:rPr>
                <w:i/>
                <w:iCs/>
                <w:lang w:val="sw-KE"/>
              </w:rPr>
              <w:t>Jina, nambari ya simu na mahali anapo ishi</w:t>
            </w:r>
            <w:r w:rsidR="00BF46EE">
              <w:rPr>
                <w:i/>
                <w:iCs/>
                <w:lang w:val="sw-KE"/>
              </w:rPr>
              <w:t xml:space="preserve">: </w:t>
            </w:r>
            <w:r w:rsidR="00BF46EE" w:rsidRPr="00E704B7">
              <w:rPr>
                <w:lang w:val="sw-KE"/>
              </w:rPr>
              <w:t>__________________</w:t>
            </w:r>
            <w:r w:rsidR="00BF46EE">
              <w:rPr>
                <w:lang w:val="sw-KE"/>
              </w:rPr>
              <w:t>_</w:t>
            </w:r>
            <w:r w:rsidR="00473F65">
              <w:rPr>
                <w:lang w:val="sw-KE"/>
              </w:rPr>
              <w:t>__________________________________</w:t>
            </w:r>
          </w:p>
          <w:p w14:paraId="566CD042" w14:textId="38809977" w:rsidR="00BF46EE" w:rsidRPr="00E704B7" w:rsidRDefault="00BF46EE" w:rsidP="00BF46EE">
            <w:pPr>
              <w:pStyle w:val="ListParagraph"/>
              <w:spacing w:line="240" w:lineRule="auto"/>
              <w:ind w:left="360"/>
              <w:rPr>
                <w:lang w:val="sw-KE"/>
              </w:rPr>
            </w:pPr>
            <w:r>
              <w:rPr>
                <w:lang w:val="sw-KE"/>
              </w:rPr>
              <w:t>_______________________________________________________</w:t>
            </w:r>
          </w:p>
          <w:p w14:paraId="6AA1368B" w14:textId="0C946011" w:rsidR="00896127" w:rsidRPr="00E704B7" w:rsidRDefault="00E9096D" w:rsidP="00896127">
            <w:pPr>
              <w:pStyle w:val="ListParagraph"/>
              <w:numPr>
                <w:ilvl w:val="0"/>
                <w:numId w:val="51"/>
              </w:numPr>
              <w:spacing w:line="240" w:lineRule="auto"/>
              <w:rPr>
                <w:lang w:val="sw-KE"/>
              </w:rPr>
            </w:pPr>
            <w:r>
              <w:rPr>
                <w:lang w:val="sw-KE"/>
              </w:rPr>
              <w:t>Ha</w:t>
            </w:r>
            <w:r w:rsidR="00896127" w:rsidRPr="00E704B7">
              <w:rPr>
                <w:lang w:val="sw-KE"/>
              </w:rPr>
              <w:t xml:space="preserve">pana  </w:t>
            </w:r>
          </w:p>
          <w:p w14:paraId="45B65BFF" w14:textId="0894217A" w:rsidR="00896127" w:rsidRPr="003662BF" w:rsidRDefault="00896127" w:rsidP="00896127">
            <w:pPr>
              <w:pStyle w:val="ListParagraph"/>
              <w:numPr>
                <w:ilvl w:val="0"/>
                <w:numId w:val="51"/>
              </w:numPr>
              <w:spacing w:line="240" w:lineRule="auto"/>
              <w:rPr>
                <w:lang w:val="sw-KE"/>
              </w:rPr>
            </w:pPr>
            <w:r w:rsidRPr="00E704B7">
              <w:rPr>
                <w:lang w:val="sw-KE"/>
              </w:rPr>
              <w:t>Ku kataa ku jibu (</w:t>
            </w:r>
            <w:r w:rsidRPr="001D488B">
              <w:rPr>
                <w:i/>
                <w:iCs/>
                <w:lang w:val="sw-KE"/>
              </w:rPr>
              <w:t>usi some</w:t>
            </w:r>
            <w:r w:rsidRPr="00E704B7">
              <w:rPr>
                <w:lang w:val="sw-KE"/>
              </w:rPr>
              <w:t>)</w:t>
            </w:r>
          </w:p>
        </w:tc>
      </w:tr>
      <w:tr w:rsidR="00896127" w:rsidRPr="008F6142" w14:paraId="531A634A" w14:textId="77777777" w:rsidTr="008E3930">
        <w:trPr>
          <w:cantSplit/>
        </w:trPr>
        <w:tc>
          <w:tcPr>
            <w:tcW w:w="10080" w:type="dxa"/>
            <w:gridSpan w:val="2"/>
          </w:tcPr>
          <w:p w14:paraId="0BC65793" w14:textId="3B7E11CB" w:rsidR="00896127" w:rsidRPr="00D17484" w:rsidRDefault="00896127" w:rsidP="00896127">
            <w:pPr>
              <w:rPr>
                <w:lang w:val="sw-KE"/>
              </w:rPr>
            </w:pPr>
            <w:r w:rsidRPr="00966B3C">
              <w:rPr>
                <w:b/>
                <w:bCs/>
                <w:caps/>
                <w:lang w:val="sw-KE"/>
              </w:rPr>
              <w:t>Maoni ya majibu</w:t>
            </w:r>
            <w:r w:rsidRPr="00D17484">
              <w:rPr>
                <w:lang w:val="sw-KE"/>
              </w:rPr>
              <w:t xml:space="preserve"> </w:t>
            </w:r>
            <w:r w:rsidRPr="00966B3C">
              <w:rPr>
                <w:i/>
                <w:iCs/>
                <w:lang w:val="sw-KE"/>
              </w:rPr>
              <w:t>[Ongeza sehemu hii ikiwa shughuli za lkupiganisha Ebola zinaendelea na unataka kuelewa maoni ya jamii. Maoni juu yakupiganisha magonjwa yamewekwa katika utafuti 2].</w:t>
            </w:r>
          </w:p>
        </w:tc>
      </w:tr>
      <w:tr w:rsidR="00896127" w:rsidRPr="00C71B2F" w14:paraId="48283277" w14:textId="77777777" w:rsidTr="008E3930">
        <w:trPr>
          <w:cantSplit/>
        </w:trPr>
        <w:tc>
          <w:tcPr>
            <w:tcW w:w="10080" w:type="dxa"/>
            <w:gridSpan w:val="2"/>
          </w:tcPr>
          <w:p w14:paraId="205DC3AB" w14:textId="3C69725C" w:rsidR="00896127" w:rsidRPr="00D17484" w:rsidRDefault="00896127" w:rsidP="00896127">
            <w:pPr>
              <w:rPr>
                <w:b/>
                <w:bCs/>
                <w:lang w:val="sw-KE"/>
              </w:rPr>
            </w:pPr>
            <w:r w:rsidRPr="00D13B45">
              <w:rPr>
                <w:b/>
                <w:i/>
                <w:iCs/>
                <w:caps/>
                <w:lang w:val="sw-KE"/>
              </w:rPr>
              <w:t>Soma maelezo haya kwa mshiriki:</w:t>
            </w:r>
            <w:r w:rsidRPr="00E704B7">
              <w:rPr>
                <w:lang w:val="sw-KE"/>
              </w:rPr>
              <w:t xml:space="preserve"> Kuna mashirika mengi na watu binafsi ambao wanafanya kazi yakumaliza Ebola. Wana itwa "timu yakupiganisha magonjwa" na pengine umewahi kukutana nao katika jamii yako. Timu hizi zina fanya shughuli mbali mbali, kama kutafuta waliokutana na wagonjwa, kikato, matibabu, matibabu maalum, utunzaji wa kisaikolojia, kutoa kesi,</w:t>
            </w:r>
            <w:r>
              <w:rPr>
                <w:lang w:val="sw-KE"/>
              </w:rPr>
              <w:t xml:space="preserve"> </w:t>
            </w:r>
            <w:r w:rsidRPr="005D2E8A">
              <w:rPr>
                <w:lang w:val="sw-KE"/>
              </w:rPr>
              <w:t>CREC</w:t>
            </w:r>
            <w:r>
              <w:rPr>
                <w:lang w:val="sw-KE"/>
              </w:rPr>
              <w:t>,</w:t>
            </w:r>
            <w:r w:rsidRPr="00E704B7">
              <w:rPr>
                <w:lang w:val="sw-KE"/>
              </w:rPr>
              <w:t xml:space="preserve"> mazishi yenye kuheshimisha na kukinga,</w:t>
            </w:r>
            <w:r w:rsidRPr="005D2E8A">
              <w:rPr>
                <w:lang w:val="sw-KE"/>
              </w:rPr>
              <w:t>PCI</w:t>
            </w:r>
            <w:r>
              <w:rPr>
                <w:lang w:val="sw-KE"/>
              </w:rPr>
              <w:t>,</w:t>
            </w:r>
            <w:r w:rsidRPr="00E704B7">
              <w:rPr>
                <w:lang w:val="sw-KE"/>
              </w:rPr>
              <w:t xml:space="preserve"> kuchunguza kwa milango.</w:t>
            </w:r>
          </w:p>
        </w:tc>
      </w:tr>
      <w:tr w:rsidR="00896127" w:rsidRPr="00E704B7" w14:paraId="202B2838" w14:textId="77777777" w:rsidTr="00473F65">
        <w:trPr>
          <w:cantSplit/>
        </w:trPr>
        <w:tc>
          <w:tcPr>
            <w:tcW w:w="3420" w:type="dxa"/>
          </w:tcPr>
          <w:p w14:paraId="4BDDDD55" w14:textId="77777777" w:rsidR="00896127" w:rsidRPr="00E704B7" w:rsidRDefault="00896127" w:rsidP="00896127">
            <w:pPr>
              <w:pStyle w:val="ListParagraph"/>
              <w:numPr>
                <w:ilvl w:val="0"/>
                <w:numId w:val="136"/>
              </w:numPr>
              <w:spacing w:line="240" w:lineRule="auto"/>
              <w:rPr>
                <w:lang w:val="sw-KE"/>
              </w:rPr>
            </w:pPr>
            <w:r w:rsidRPr="00E704B7">
              <w:rPr>
                <w:lang w:val="sw-KE"/>
              </w:rPr>
              <w:lastRenderedPageBreak/>
              <w:t>Je! Umeona mtu yeyote kutoka kwa timu ya kupiganisha magonjwa ya Ebola ama équipe ya riposte katika jamii ama communauté yako kwa wakati wa mlipuko wa sasa? ?</w:t>
            </w:r>
          </w:p>
        </w:tc>
        <w:tc>
          <w:tcPr>
            <w:tcW w:w="6660" w:type="dxa"/>
          </w:tcPr>
          <w:p w14:paraId="1980D621" w14:textId="77777777" w:rsidR="00896127" w:rsidRPr="00E704B7" w:rsidRDefault="00896127" w:rsidP="00896127">
            <w:pPr>
              <w:pStyle w:val="ListParagraph"/>
              <w:numPr>
                <w:ilvl w:val="0"/>
                <w:numId w:val="52"/>
              </w:numPr>
              <w:spacing w:line="240" w:lineRule="auto"/>
              <w:rPr>
                <w:lang w:val="sw-KE"/>
              </w:rPr>
            </w:pPr>
            <w:r w:rsidRPr="00E704B7">
              <w:rPr>
                <w:lang w:val="sw-KE"/>
              </w:rPr>
              <w:t>Ndio</w:t>
            </w:r>
          </w:p>
          <w:p w14:paraId="434C97AE" w14:textId="77777777" w:rsidR="009270DE" w:rsidRDefault="00896127" w:rsidP="009270DE">
            <w:pPr>
              <w:pStyle w:val="ListParagraph"/>
              <w:numPr>
                <w:ilvl w:val="0"/>
                <w:numId w:val="52"/>
              </w:numPr>
              <w:spacing w:line="240" w:lineRule="auto"/>
              <w:rPr>
                <w:lang w:val="sw-KE"/>
              </w:rPr>
            </w:pPr>
            <w:r w:rsidRPr="00E704B7">
              <w:rPr>
                <w:lang w:val="sw-KE"/>
              </w:rPr>
              <w:t>Hapana</w:t>
            </w:r>
          </w:p>
          <w:p w14:paraId="6933B29B" w14:textId="77777777" w:rsidR="009270DE" w:rsidRDefault="00896127" w:rsidP="009270DE">
            <w:pPr>
              <w:pStyle w:val="ListParagraph"/>
              <w:numPr>
                <w:ilvl w:val="0"/>
                <w:numId w:val="52"/>
              </w:numPr>
              <w:spacing w:line="240" w:lineRule="auto"/>
              <w:rPr>
                <w:lang w:val="sw-KE"/>
              </w:rPr>
            </w:pPr>
            <w:r w:rsidRPr="009270DE">
              <w:rPr>
                <w:lang w:val="sw-KE"/>
              </w:rPr>
              <w:t>Sijui</w:t>
            </w:r>
          </w:p>
          <w:p w14:paraId="62F94050" w14:textId="7AE61EAC" w:rsidR="00896127" w:rsidRPr="009270DE" w:rsidRDefault="00896127" w:rsidP="009270DE">
            <w:pPr>
              <w:pStyle w:val="ListParagraph"/>
              <w:numPr>
                <w:ilvl w:val="0"/>
                <w:numId w:val="52"/>
              </w:numPr>
              <w:spacing w:line="240" w:lineRule="auto"/>
              <w:rPr>
                <w:lang w:val="sw-KE"/>
              </w:rPr>
            </w:pPr>
            <w:r w:rsidRPr="009270DE">
              <w:rPr>
                <w:lang w:val="sw-KE"/>
              </w:rPr>
              <w:t>Ku kataa ku jibu (</w:t>
            </w:r>
            <w:r w:rsidRPr="009270DE">
              <w:rPr>
                <w:i/>
                <w:iCs/>
                <w:lang w:val="sw-KE"/>
              </w:rPr>
              <w:t>usi some</w:t>
            </w:r>
            <w:r w:rsidRPr="009270DE">
              <w:rPr>
                <w:lang w:val="sw-KE"/>
              </w:rPr>
              <w:t>)</w:t>
            </w:r>
          </w:p>
        </w:tc>
      </w:tr>
      <w:tr w:rsidR="00896127" w:rsidRPr="001D26B9" w14:paraId="58D24A34" w14:textId="77777777" w:rsidTr="00473F65">
        <w:trPr>
          <w:cantSplit/>
        </w:trPr>
        <w:tc>
          <w:tcPr>
            <w:tcW w:w="3420" w:type="dxa"/>
          </w:tcPr>
          <w:p w14:paraId="0956B0B7" w14:textId="3E8B8DC5" w:rsidR="00896127" w:rsidRPr="00E704B7" w:rsidRDefault="00896127" w:rsidP="00896127">
            <w:pPr>
              <w:pStyle w:val="ListParagraph"/>
              <w:numPr>
                <w:ilvl w:val="0"/>
                <w:numId w:val="136"/>
              </w:numPr>
              <w:spacing w:line="240" w:lineRule="auto"/>
              <w:rPr>
                <w:lang w:val="sw-KE"/>
              </w:rPr>
            </w:pPr>
            <w:r w:rsidRPr="00E704B7">
              <w:rPr>
                <w:lang w:val="sw-KE"/>
              </w:rPr>
              <w:t>Je! Unatosheka na jinsi timu ya kupiganisha magojwa ama équipe ya riposte ina tumika na wanajamii ?</w:t>
            </w:r>
          </w:p>
        </w:tc>
        <w:tc>
          <w:tcPr>
            <w:tcW w:w="6660" w:type="dxa"/>
          </w:tcPr>
          <w:p w14:paraId="7B36AED4" w14:textId="77777777" w:rsidR="009270DE" w:rsidRDefault="00896127" w:rsidP="009270DE">
            <w:pPr>
              <w:pStyle w:val="ListParagraph"/>
              <w:numPr>
                <w:ilvl w:val="0"/>
                <w:numId w:val="118"/>
              </w:numPr>
              <w:spacing w:line="240" w:lineRule="auto"/>
              <w:rPr>
                <w:lang w:val="sw-KE"/>
              </w:rPr>
            </w:pPr>
            <w:r w:rsidRPr="009270DE">
              <w:rPr>
                <w:lang w:val="sw-KE"/>
              </w:rPr>
              <w:t>Ndio</w:t>
            </w:r>
          </w:p>
          <w:p w14:paraId="13D94E2C" w14:textId="77777777" w:rsidR="009270DE" w:rsidRPr="009270DE" w:rsidRDefault="00896127" w:rsidP="009270DE">
            <w:pPr>
              <w:pStyle w:val="ListParagraph"/>
              <w:numPr>
                <w:ilvl w:val="0"/>
                <w:numId w:val="118"/>
              </w:numPr>
              <w:spacing w:line="240" w:lineRule="auto"/>
              <w:rPr>
                <w:lang w:val="sw-KE"/>
              </w:rPr>
            </w:pPr>
            <w:r w:rsidRPr="009270DE">
              <w:rPr>
                <w:lang w:val="sw-KE"/>
              </w:rPr>
              <w:t xml:space="preserve">Hapana </w:t>
            </w:r>
            <w:r w:rsidRPr="00E704B7">
              <w:rPr>
                <w:rFonts w:ascii="Wingdings" w:eastAsia="Wingdings" w:hAnsi="Wingdings" w:cs="Wingdings"/>
              </w:rPr>
              <w:sym w:font="Wingdings" w:char="F0E0"/>
            </w:r>
            <w:r w:rsidRPr="009270DE">
              <w:rPr>
                <w:lang w:val="sw-KE"/>
              </w:rPr>
              <w:t xml:space="preserve"> </w:t>
            </w:r>
            <w:r w:rsidRPr="009270DE">
              <w:rPr>
                <w:i/>
                <w:iCs/>
                <w:lang w:val="sw-KE"/>
              </w:rPr>
              <w:t>ruka kwenye Q.42b</w:t>
            </w:r>
          </w:p>
          <w:p w14:paraId="687667DC" w14:textId="77777777" w:rsidR="009270DE" w:rsidRPr="009270DE" w:rsidRDefault="00896127" w:rsidP="009270DE">
            <w:pPr>
              <w:pStyle w:val="ListParagraph"/>
              <w:numPr>
                <w:ilvl w:val="0"/>
                <w:numId w:val="118"/>
              </w:numPr>
              <w:spacing w:line="240" w:lineRule="auto"/>
              <w:rPr>
                <w:lang w:val="sw-KE"/>
              </w:rPr>
            </w:pPr>
            <w:r w:rsidRPr="009270DE">
              <w:rPr>
                <w:lang w:val="sw-KE"/>
              </w:rPr>
              <w:t>Sijui</w:t>
            </w:r>
            <w:r w:rsidRPr="00E704B7">
              <w:rPr>
                <w:rFonts w:ascii="Wingdings" w:eastAsia="Wingdings" w:hAnsi="Wingdings" w:cs="Wingdings"/>
              </w:rPr>
              <w:sym w:font="Wingdings" w:char="F0E0"/>
            </w:r>
            <w:r w:rsidRPr="009270DE">
              <w:rPr>
                <w:lang w:val="sw-KE"/>
              </w:rPr>
              <w:t xml:space="preserve"> </w:t>
            </w:r>
            <w:r w:rsidRPr="009270DE">
              <w:rPr>
                <w:i/>
                <w:iCs/>
                <w:lang w:val="sw-KE"/>
              </w:rPr>
              <w:t>ruka kwenye Q.43</w:t>
            </w:r>
          </w:p>
          <w:p w14:paraId="3215EC81" w14:textId="6584D73A" w:rsidR="00896127" w:rsidRPr="009270DE" w:rsidRDefault="00896127" w:rsidP="009270DE">
            <w:pPr>
              <w:pStyle w:val="ListParagraph"/>
              <w:numPr>
                <w:ilvl w:val="0"/>
                <w:numId w:val="118"/>
              </w:numPr>
              <w:spacing w:line="240" w:lineRule="auto"/>
              <w:rPr>
                <w:lang w:val="sw-KE"/>
              </w:rPr>
            </w:pPr>
            <w:r w:rsidRPr="009270DE">
              <w:rPr>
                <w:lang w:val="sw-KE"/>
              </w:rPr>
              <w:t>Ku kataa ku jibu (</w:t>
            </w:r>
            <w:r w:rsidRPr="009270DE">
              <w:rPr>
                <w:i/>
                <w:iCs/>
                <w:lang w:val="sw-KE"/>
              </w:rPr>
              <w:t>usi some</w:t>
            </w:r>
            <w:r w:rsidRPr="009270DE">
              <w:rPr>
                <w:lang w:val="sw-KE"/>
              </w:rPr>
              <w:t>)</w:t>
            </w:r>
            <w:r w:rsidRPr="00E704B7">
              <w:rPr>
                <w:rFonts w:ascii="Wingdings" w:eastAsia="Wingdings" w:hAnsi="Wingdings" w:cs="Wingdings"/>
              </w:rPr>
              <w:sym w:font="Wingdings" w:char="F0E0"/>
            </w:r>
            <w:r w:rsidRPr="009270DE">
              <w:rPr>
                <w:lang w:val="sw-KE"/>
              </w:rPr>
              <w:t xml:space="preserve"> </w:t>
            </w:r>
            <w:r w:rsidRPr="009270DE">
              <w:rPr>
                <w:i/>
                <w:iCs/>
                <w:lang w:val="sw-KE"/>
              </w:rPr>
              <w:t>ruka kwenye Q.43</w:t>
            </w:r>
          </w:p>
        </w:tc>
      </w:tr>
      <w:tr w:rsidR="00896127" w:rsidRPr="003F3E5D" w14:paraId="5F97CFB1" w14:textId="77777777" w:rsidTr="00473F65">
        <w:trPr>
          <w:cantSplit/>
        </w:trPr>
        <w:tc>
          <w:tcPr>
            <w:tcW w:w="3420" w:type="dxa"/>
          </w:tcPr>
          <w:p w14:paraId="3609423E" w14:textId="77777777" w:rsidR="00896127" w:rsidRPr="00E704B7" w:rsidRDefault="00896127" w:rsidP="00896127">
            <w:pPr>
              <w:pStyle w:val="ListParagraph"/>
              <w:numPr>
                <w:ilvl w:val="0"/>
                <w:numId w:val="136"/>
              </w:numPr>
              <w:spacing w:line="240" w:lineRule="auto"/>
              <w:rPr>
                <w:lang w:val="sw-KE"/>
              </w:rPr>
            </w:pPr>
            <w:r w:rsidRPr="00E704B7">
              <w:rPr>
                <w:lang w:val="sw-KE"/>
              </w:rPr>
              <w:t>Ikiwa ni ndio, kwanini unatosheka?</w:t>
            </w:r>
          </w:p>
        </w:tc>
        <w:tc>
          <w:tcPr>
            <w:tcW w:w="6660" w:type="dxa"/>
          </w:tcPr>
          <w:p w14:paraId="5E7A60E9" w14:textId="77777777" w:rsidR="003F3E5D" w:rsidRDefault="00896127" w:rsidP="003F3E5D">
            <w:pPr>
              <w:pStyle w:val="ListParagraph"/>
              <w:numPr>
                <w:ilvl w:val="0"/>
                <w:numId w:val="53"/>
              </w:numPr>
              <w:spacing w:line="240" w:lineRule="auto"/>
              <w:ind w:left="333"/>
              <w:rPr>
                <w:lang w:val="sw-KE"/>
              </w:rPr>
            </w:pPr>
            <w:r w:rsidRPr="00E704B7">
              <w:rPr>
                <w:lang w:val="sw-KE"/>
              </w:rPr>
              <w:t>(</w:t>
            </w:r>
            <w:r w:rsidRPr="003F3E5D">
              <w:rPr>
                <w:i/>
                <w:iCs/>
                <w:lang w:val="sw-KE"/>
              </w:rPr>
              <w:t>Maelezo</w:t>
            </w:r>
            <w:r w:rsidRPr="00E704B7">
              <w:rPr>
                <w:lang w:val="sw-KE"/>
              </w:rPr>
              <w:t>) ____________________</w:t>
            </w:r>
          </w:p>
          <w:p w14:paraId="7E94C6D8" w14:textId="0765910D" w:rsidR="00896127" w:rsidRPr="003F3E5D" w:rsidRDefault="00896127" w:rsidP="003F3E5D">
            <w:pPr>
              <w:pStyle w:val="ListParagraph"/>
              <w:numPr>
                <w:ilvl w:val="0"/>
                <w:numId w:val="53"/>
              </w:numPr>
              <w:spacing w:line="240" w:lineRule="auto"/>
              <w:ind w:left="333"/>
              <w:rPr>
                <w:lang w:val="sw-KE"/>
              </w:rPr>
            </w:pPr>
            <w:r w:rsidRPr="003F3E5D">
              <w:rPr>
                <w:lang w:val="sw-KE"/>
              </w:rPr>
              <w:t>Sikatki kushiriki (</w:t>
            </w:r>
            <w:r w:rsidRPr="003F3E5D">
              <w:rPr>
                <w:i/>
                <w:iCs/>
                <w:lang w:val="sw-KE"/>
              </w:rPr>
              <w:t>usi some</w:t>
            </w:r>
            <w:r w:rsidRPr="003F3E5D">
              <w:rPr>
                <w:lang w:val="sw-KE"/>
              </w:rPr>
              <w:t>)</w:t>
            </w:r>
          </w:p>
          <w:p w14:paraId="36911D5E" w14:textId="77777777" w:rsidR="00896127" w:rsidRDefault="00896127" w:rsidP="00896127">
            <w:pPr>
              <w:ind w:left="-27"/>
              <w:rPr>
                <w:lang w:val="sw-KE"/>
              </w:rPr>
            </w:pPr>
          </w:p>
          <w:p w14:paraId="3D9C1A86" w14:textId="5CEFB945" w:rsidR="00896127" w:rsidRPr="008B7279" w:rsidRDefault="00896127" w:rsidP="00896127">
            <w:pPr>
              <w:ind w:left="-27"/>
              <w:rPr>
                <w:lang w:val="sw-KE"/>
              </w:rPr>
            </w:pPr>
            <w:r w:rsidRPr="00E704B7">
              <w:rPr>
                <w:lang w:val="sw-KE"/>
              </w:rPr>
              <w:t>KWA JIBU ZOTE, ENDA KWA SWALI Q.</w:t>
            </w:r>
            <w:r>
              <w:rPr>
                <w:lang w:val="sw-KE"/>
              </w:rPr>
              <w:t>43</w:t>
            </w:r>
          </w:p>
        </w:tc>
      </w:tr>
      <w:tr w:rsidR="00896127" w:rsidRPr="00E704B7" w14:paraId="3D923FA1" w14:textId="77777777" w:rsidTr="00473F65">
        <w:trPr>
          <w:cantSplit/>
        </w:trPr>
        <w:tc>
          <w:tcPr>
            <w:tcW w:w="3420" w:type="dxa"/>
          </w:tcPr>
          <w:p w14:paraId="663F7FBF" w14:textId="34257816" w:rsidR="00896127" w:rsidRPr="00B70697" w:rsidRDefault="00896127" w:rsidP="00473F65">
            <w:pPr>
              <w:ind w:left="360" w:hanging="360"/>
              <w:rPr>
                <w:lang w:val="sw-KE"/>
              </w:rPr>
            </w:pPr>
            <w:r>
              <w:rPr>
                <w:lang w:val="sw-KE"/>
              </w:rPr>
              <w:t xml:space="preserve">42b. </w:t>
            </w:r>
            <w:r w:rsidRPr="00B70697">
              <w:rPr>
                <w:lang w:val="sw-KE"/>
              </w:rPr>
              <w:t>Ikiwa hapana, kwanini hautosheki?</w:t>
            </w:r>
          </w:p>
        </w:tc>
        <w:tc>
          <w:tcPr>
            <w:tcW w:w="6660" w:type="dxa"/>
          </w:tcPr>
          <w:p w14:paraId="2D149EC6" w14:textId="77777777" w:rsidR="00896127" w:rsidRPr="00E704B7" w:rsidRDefault="00896127" w:rsidP="00896127">
            <w:pPr>
              <w:pStyle w:val="ListParagraph"/>
              <w:numPr>
                <w:ilvl w:val="0"/>
                <w:numId w:val="54"/>
              </w:numPr>
              <w:spacing w:line="240" w:lineRule="auto"/>
              <w:ind w:left="333"/>
              <w:rPr>
                <w:lang w:val="sw-KE"/>
              </w:rPr>
            </w:pPr>
            <w:r w:rsidRPr="00D45863">
              <w:rPr>
                <w:i/>
                <w:iCs/>
                <w:lang w:val="sw-KE"/>
              </w:rPr>
              <w:t>(Maelezo)</w:t>
            </w:r>
            <w:r w:rsidRPr="00E704B7">
              <w:rPr>
                <w:lang w:val="sw-KE"/>
              </w:rPr>
              <w:t xml:space="preserve"> ____________________</w:t>
            </w:r>
          </w:p>
          <w:p w14:paraId="0B1BEA59" w14:textId="14DEB33B" w:rsidR="00896127" w:rsidRPr="00E704B7" w:rsidRDefault="00896127" w:rsidP="00896127">
            <w:pPr>
              <w:pStyle w:val="ListParagraph"/>
              <w:numPr>
                <w:ilvl w:val="0"/>
                <w:numId w:val="54"/>
              </w:numPr>
              <w:spacing w:line="240" w:lineRule="auto"/>
              <w:ind w:left="333"/>
              <w:rPr>
                <w:lang w:val="sw-KE"/>
              </w:rPr>
            </w:pPr>
            <w:r w:rsidRPr="00E704B7">
              <w:rPr>
                <w:lang w:val="sw-KE"/>
              </w:rPr>
              <w:t>Sitaki kushiriki</w:t>
            </w:r>
            <w:r>
              <w:rPr>
                <w:lang w:val="sw-KE"/>
              </w:rPr>
              <w:t xml:space="preserve"> </w:t>
            </w:r>
            <w:r w:rsidRPr="00E704B7">
              <w:rPr>
                <w:lang w:val="sw-KE"/>
              </w:rPr>
              <w:t>(</w:t>
            </w:r>
            <w:r w:rsidRPr="009123B8">
              <w:rPr>
                <w:i/>
                <w:iCs/>
                <w:lang w:val="sw-KE"/>
              </w:rPr>
              <w:t>usi some</w:t>
            </w:r>
            <w:r w:rsidRPr="00E704B7">
              <w:rPr>
                <w:lang w:val="sw-KE"/>
              </w:rPr>
              <w:t>)</w:t>
            </w:r>
          </w:p>
        </w:tc>
      </w:tr>
      <w:tr w:rsidR="00896127" w:rsidRPr="0061264A" w14:paraId="58210CEE" w14:textId="77777777" w:rsidTr="008E3930">
        <w:trPr>
          <w:cantSplit/>
        </w:trPr>
        <w:tc>
          <w:tcPr>
            <w:tcW w:w="10080" w:type="dxa"/>
            <w:gridSpan w:val="2"/>
            <w:shd w:val="clear" w:color="auto" w:fill="D0CECE" w:themeFill="background2" w:themeFillShade="E6"/>
          </w:tcPr>
          <w:p w14:paraId="45CCAD4C" w14:textId="482FA4D0" w:rsidR="00896127" w:rsidRPr="0061264A" w:rsidRDefault="00896127" w:rsidP="00896127">
            <w:pPr>
              <w:rPr>
                <w:caps/>
                <w:lang w:val="sw-KE"/>
              </w:rPr>
            </w:pPr>
            <w:r w:rsidRPr="0061264A">
              <w:rPr>
                <w:b/>
                <w:bCs/>
                <w:caps/>
                <w:lang w:val="sw-KE"/>
              </w:rPr>
              <w:t>Idadi ya watu</w:t>
            </w:r>
          </w:p>
        </w:tc>
      </w:tr>
      <w:tr w:rsidR="00896127" w:rsidRPr="00C71B2F" w14:paraId="4AABD0DB" w14:textId="77777777" w:rsidTr="008E3930">
        <w:trPr>
          <w:cantSplit/>
        </w:trPr>
        <w:tc>
          <w:tcPr>
            <w:tcW w:w="10080" w:type="dxa"/>
            <w:gridSpan w:val="2"/>
          </w:tcPr>
          <w:p w14:paraId="4459F8D5" w14:textId="1118050B" w:rsidR="00896127" w:rsidRPr="00E704B7" w:rsidRDefault="00896127" w:rsidP="00896127">
            <w:pPr>
              <w:rPr>
                <w:b/>
                <w:bCs/>
                <w:lang w:val="sw-KE"/>
              </w:rPr>
            </w:pPr>
            <w:r w:rsidRPr="003F3E5D">
              <w:rPr>
                <w:b/>
                <w:i/>
                <w:iCs/>
                <w:caps/>
                <w:lang w:val="sw-KE"/>
              </w:rPr>
              <w:t>Soma maelezo haya kwa mshiriki:</w:t>
            </w:r>
            <w:r w:rsidRPr="00E704B7">
              <w:rPr>
                <w:lang w:val="sw-KE"/>
              </w:rPr>
              <w:t xml:space="preserve"> Asante kwa kuchukua muda wako kushiriki katika utafiti wetu. Kabla ya kumaliza, ningependa kukuuliza maswali fulani ili tuweze kuelewa historia yako vizuri zaidi.</w:t>
            </w:r>
          </w:p>
        </w:tc>
      </w:tr>
      <w:tr w:rsidR="00896127" w:rsidRPr="00E704B7" w14:paraId="76D24CAA" w14:textId="77777777" w:rsidTr="00473F65">
        <w:trPr>
          <w:cantSplit/>
        </w:trPr>
        <w:tc>
          <w:tcPr>
            <w:tcW w:w="3420" w:type="dxa"/>
          </w:tcPr>
          <w:p w14:paraId="7D203528" w14:textId="77777777" w:rsidR="00896127" w:rsidRPr="00E704B7" w:rsidRDefault="00896127" w:rsidP="00896127">
            <w:pPr>
              <w:pStyle w:val="ListParagraph"/>
              <w:numPr>
                <w:ilvl w:val="0"/>
                <w:numId w:val="136"/>
              </w:numPr>
              <w:spacing w:line="240" w:lineRule="auto"/>
              <w:rPr>
                <w:lang w:val="sw-KE"/>
              </w:rPr>
            </w:pPr>
            <w:r w:rsidRPr="005D2E8A">
              <w:rPr>
                <w:lang w:val="sw-KE"/>
              </w:rPr>
              <w:t>Tarehe yako ya kuzaliwa ni gani?</w:t>
            </w:r>
          </w:p>
        </w:tc>
        <w:tc>
          <w:tcPr>
            <w:tcW w:w="6660" w:type="dxa"/>
            <w:vAlign w:val="center"/>
          </w:tcPr>
          <w:p w14:paraId="57A43ED5" w14:textId="77777777" w:rsidR="00896127" w:rsidRPr="00E704B7" w:rsidRDefault="00896127" w:rsidP="008A7209">
            <w:pPr>
              <w:rPr>
                <w:lang w:val="sw-KE"/>
              </w:rPr>
            </w:pPr>
            <w:r w:rsidRPr="00E704B7">
              <w:rPr>
                <w:lang w:val="sw-KE"/>
              </w:rPr>
              <w:t>Tarehe ya kuzaliwa: ___________________</w:t>
            </w:r>
          </w:p>
        </w:tc>
      </w:tr>
      <w:tr w:rsidR="00896127" w:rsidRPr="00E704B7" w14:paraId="2D61F279" w14:textId="77777777" w:rsidTr="00473F65">
        <w:trPr>
          <w:cantSplit/>
        </w:trPr>
        <w:tc>
          <w:tcPr>
            <w:tcW w:w="3420" w:type="dxa"/>
          </w:tcPr>
          <w:p w14:paraId="6C533308" w14:textId="77777777" w:rsidR="00896127" w:rsidRPr="00E704B7" w:rsidRDefault="00896127" w:rsidP="00896127">
            <w:pPr>
              <w:pStyle w:val="ListParagraph"/>
              <w:numPr>
                <w:ilvl w:val="0"/>
                <w:numId w:val="136"/>
              </w:numPr>
              <w:spacing w:line="240" w:lineRule="auto"/>
              <w:rPr>
                <w:i/>
                <w:lang w:val="sw-KE"/>
              </w:rPr>
            </w:pPr>
            <w:r w:rsidRPr="005D2E8A">
              <w:rPr>
                <w:i/>
                <w:lang w:val="sw-KE"/>
              </w:rPr>
              <w:t>[Andika jinsia ya mshiriki]</w:t>
            </w:r>
          </w:p>
        </w:tc>
        <w:tc>
          <w:tcPr>
            <w:tcW w:w="6660" w:type="dxa"/>
          </w:tcPr>
          <w:p w14:paraId="4ED99A7D" w14:textId="77777777" w:rsidR="00896127" w:rsidRPr="00E704B7" w:rsidRDefault="00896127" w:rsidP="00896127">
            <w:pPr>
              <w:pStyle w:val="ListParagraph"/>
              <w:numPr>
                <w:ilvl w:val="0"/>
                <w:numId w:val="55"/>
              </w:numPr>
              <w:spacing w:line="240" w:lineRule="auto"/>
              <w:rPr>
                <w:lang w:val="sw-KE"/>
              </w:rPr>
            </w:pPr>
            <w:r w:rsidRPr="00E704B7">
              <w:rPr>
                <w:lang w:val="sw-KE"/>
              </w:rPr>
              <w:t>Mwanaume</w:t>
            </w:r>
          </w:p>
          <w:p w14:paraId="0D088C7F" w14:textId="77777777" w:rsidR="00896127" w:rsidRPr="00E704B7" w:rsidRDefault="00896127" w:rsidP="00896127">
            <w:pPr>
              <w:pStyle w:val="ListParagraph"/>
              <w:numPr>
                <w:ilvl w:val="0"/>
                <w:numId w:val="55"/>
              </w:numPr>
              <w:spacing w:line="240" w:lineRule="auto"/>
              <w:rPr>
                <w:lang w:val="sw-KE"/>
              </w:rPr>
            </w:pPr>
            <w:r w:rsidRPr="00E704B7">
              <w:rPr>
                <w:lang w:val="sw-KE"/>
              </w:rPr>
              <w:t>Mwanamke</w:t>
            </w:r>
          </w:p>
        </w:tc>
      </w:tr>
      <w:tr w:rsidR="00896127" w:rsidRPr="00E704B7" w14:paraId="4A86C6C8" w14:textId="77777777" w:rsidTr="00473F65">
        <w:trPr>
          <w:cantSplit/>
        </w:trPr>
        <w:tc>
          <w:tcPr>
            <w:tcW w:w="3420" w:type="dxa"/>
          </w:tcPr>
          <w:p w14:paraId="0AB05DC8" w14:textId="0ACA975C" w:rsidR="00896127" w:rsidRPr="00E704B7" w:rsidRDefault="00896127" w:rsidP="00896127">
            <w:pPr>
              <w:pStyle w:val="ListParagraph"/>
              <w:numPr>
                <w:ilvl w:val="0"/>
                <w:numId w:val="136"/>
              </w:numPr>
              <w:spacing w:line="240" w:lineRule="auto"/>
              <w:rPr>
                <w:lang w:val="sw-KE"/>
              </w:rPr>
            </w:pPr>
            <w:r w:rsidRPr="005D2E8A">
              <w:rPr>
                <w:lang w:val="sw-KE"/>
              </w:rPr>
              <w:t xml:space="preserve">Je! </w:t>
            </w:r>
            <w:r w:rsidRPr="00E704B7">
              <w:rPr>
                <w:rFonts w:eastAsia="Times New Roman" w:cs="Calibri"/>
                <w:lang w:val="sw-KE"/>
              </w:rPr>
              <w:t>Umemaliza</w:t>
            </w:r>
            <w:r w:rsidRPr="005D2E8A">
              <w:rPr>
                <w:lang w:val="sw-KE"/>
              </w:rPr>
              <w:t xml:space="preserve"> kiwango gani cha juu cha masomo?</w:t>
            </w:r>
          </w:p>
        </w:tc>
        <w:tc>
          <w:tcPr>
            <w:tcW w:w="6660" w:type="dxa"/>
            <w:vAlign w:val="center"/>
          </w:tcPr>
          <w:p w14:paraId="2B0A76B5" w14:textId="77777777" w:rsidR="00896127" w:rsidRPr="00E704B7" w:rsidRDefault="00896127" w:rsidP="00896127">
            <w:pPr>
              <w:pStyle w:val="ListParagraph"/>
              <w:numPr>
                <w:ilvl w:val="0"/>
                <w:numId w:val="56"/>
              </w:numPr>
              <w:spacing w:line="240" w:lineRule="auto"/>
              <w:rPr>
                <w:lang w:val="sw-KE"/>
              </w:rPr>
            </w:pPr>
            <w:r w:rsidRPr="00E704B7">
              <w:rPr>
                <w:lang w:val="sw-KE"/>
              </w:rPr>
              <w:t>Hakuna</w:t>
            </w:r>
          </w:p>
          <w:p w14:paraId="4B78C84F" w14:textId="77777777" w:rsidR="00896127" w:rsidRPr="00E704B7" w:rsidRDefault="00896127" w:rsidP="00896127">
            <w:pPr>
              <w:pStyle w:val="ListParagraph"/>
              <w:numPr>
                <w:ilvl w:val="0"/>
                <w:numId w:val="56"/>
              </w:numPr>
              <w:spacing w:line="240" w:lineRule="auto"/>
              <w:rPr>
                <w:lang w:val="sw-KE"/>
              </w:rPr>
            </w:pPr>
            <w:r w:rsidRPr="00E704B7">
              <w:rPr>
                <w:lang w:val="sw-KE"/>
              </w:rPr>
              <w:t>Shule ya msingi</w:t>
            </w:r>
          </w:p>
          <w:p w14:paraId="73A94E45" w14:textId="77777777" w:rsidR="00896127" w:rsidRPr="00E704B7" w:rsidRDefault="00896127" w:rsidP="00896127">
            <w:pPr>
              <w:pStyle w:val="ListParagraph"/>
              <w:numPr>
                <w:ilvl w:val="0"/>
                <w:numId w:val="56"/>
              </w:numPr>
              <w:spacing w:line="240" w:lineRule="auto"/>
              <w:rPr>
                <w:lang w:val="sw-KE"/>
              </w:rPr>
            </w:pPr>
            <w:r w:rsidRPr="00E704B7">
              <w:rPr>
                <w:lang w:val="sw-KE"/>
              </w:rPr>
              <w:t>Shule ya sekondari</w:t>
            </w:r>
          </w:p>
          <w:p w14:paraId="412CA986" w14:textId="77777777" w:rsidR="00896127" w:rsidRPr="00E704B7" w:rsidRDefault="00896127" w:rsidP="00896127">
            <w:pPr>
              <w:pStyle w:val="ListParagraph"/>
              <w:numPr>
                <w:ilvl w:val="0"/>
                <w:numId w:val="56"/>
              </w:numPr>
              <w:spacing w:line="240" w:lineRule="auto"/>
              <w:rPr>
                <w:lang w:val="sw-KE"/>
              </w:rPr>
            </w:pPr>
            <w:r w:rsidRPr="00E704B7">
              <w:rPr>
                <w:lang w:val="sw-KE"/>
              </w:rPr>
              <w:t>Sherti ya elimu ya sekondari</w:t>
            </w:r>
          </w:p>
          <w:p w14:paraId="43328AFC" w14:textId="77777777" w:rsidR="005A281C" w:rsidRDefault="00896127" w:rsidP="005A281C">
            <w:pPr>
              <w:pStyle w:val="ListParagraph"/>
              <w:numPr>
                <w:ilvl w:val="0"/>
                <w:numId w:val="56"/>
              </w:numPr>
              <w:spacing w:line="240" w:lineRule="auto"/>
              <w:rPr>
                <w:lang w:val="sw-KE"/>
              </w:rPr>
            </w:pPr>
            <w:r w:rsidRPr="00E704B7">
              <w:rPr>
                <w:lang w:val="sw-KE"/>
              </w:rPr>
              <w:t>Sherti ya Chuo Kikuu</w:t>
            </w:r>
          </w:p>
          <w:p w14:paraId="0C5A47E3" w14:textId="77777777" w:rsidR="005A281C" w:rsidRDefault="00896127" w:rsidP="005A281C">
            <w:pPr>
              <w:pStyle w:val="ListParagraph"/>
              <w:numPr>
                <w:ilvl w:val="0"/>
                <w:numId w:val="56"/>
              </w:numPr>
              <w:spacing w:line="240" w:lineRule="auto"/>
              <w:rPr>
                <w:lang w:val="sw-KE"/>
              </w:rPr>
            </w:pPr>
            <w:r w:rsidRPr="005A281C">
              <w:rPr>
                <w:lang w:val="sw-KE"/>
              </w:rPr>
              <w:t>Shule ya ufundi</w:t>
            </w:r>
          </w:p>
          <w:p w14:paraId="1391BA64" w14:textId="2BF90C51" w:rsidR="006A2BB7" w:rsidRPr="005A281C" w:rsidRDefault="006A2BB7" w:rsidP="005A281C">
            <w:pPr>
              <w:pStyle w:val="ListParagraph"/>
              <w:numPr>
                <w:ilvl w:val="0"/>
                <w:numId w:val="56"/>
              </w:numPr>
              <w:spacing w:line="240" w:lineRule="auto"/>
              <w:rPr>
                <w:lang w:val="sw-KE"/>
              </w:rPr>
            </w:pPr>
            <w:r w:rsidRPr="005A281C">
              <w:rPr>
                <w:lang w:val="sw-KE"/>
              </w:rPr>
              <w:t>Ku kataa ku jibu (</w:t>
            </w:r>
            <w:r w:rsidRPr="005A281C">
              <w:rPr>
                <w:i/>
                <w:iCs/>
                <w:lang w:val="sw-KE"/>
              </w:rPr>
              <w:t>usi some</w:t>
            </w:r>
            <w:r w:rsidRPr="005A281C">
              <w:rPr>
                <w:lang w:val="sw-KE"/>
              </w:rPr>
              <w:t>)</w:t>
            </w:r>
          </w:p>
        </w:tc>
      </w:tr>
      <w:tr w:rsidR="00896127" w:rsidRPr="00E704B7" w14:paraId="7EA6880D" w14:textId="77777777" w:rsidTr="00473F65">
        <w:trPr>
          <w:cantSplit/>
        </w:trPr>
        <w:tc>
          <w:tcPr>
            <w:tcW w:w="3420" w:type="dxa"/>
          </w:tcPr>
          <w:p w14:paraId="1529BF2C" w14:textId="77777777" w:rsidR="00896127" w:rsidRPr="00E704B7" w:rsidRDefault="00896127" w:rsidP="00896127">
            <w:pPr>
              <w:pStyle w:val="ListParagraph"/>
              <w:numPr>
                <w:ilvl w:val="0"/>
                <w:numId w:val="136"/>
              </w:numPr>
              <w:spacing w:line="240" w:lineRule="auto"/>
              <w:rPr>
                <w:lang w:val="sw-KE"/>
              </w:rPr>
            </w:pPr>
            <w:r w:rsidRPr="005D2E8A">
              <w:rPr>
                <w:lang w:val="sw-KE"/>
              </w:rPr>
              <w:lastRenderedPageBreak/>
              <w:t>Je! Ni kazi gani inayokusaidia kupata mapato yako mengi?</w:t>
            </w:r>
          </w:p>
        </w:tc>
        <w:tc>
          <w:tcPr>
            <w:tcW w:w="6660" w:type="dxa"/>
            <w:vAlign w:val="center"/>
          </w:tcPr>
          <w:p w14:paraId="4F5CCEA7" w14:textId="77777777" w:rsidR="00896127" w:rsidRDefault="00896127" w:rsidP="00896127">
            <w:pPr>
              <w:pStyle w:val="ListParagraph"/>
              <w:numPr>
                <w:ilvl w:val="0"/>
                <w:numId w:val="57"/>
              </w:numPr>
              <w:spacing w:line="240" w:lineRule="auto"/>
              <w:rPr>
                <w:lang w:val="sw-KE"/>
              </w:rPr>
            </w:pPr>
            <w:r w:rsidRPr="00E704B7">
              <w:rPr>
                <w:lang w:val="sw-KE"/>
              </w:rPr>
              <w:t>Sifanye kazi yoyote</w:t>
            </w:r>
          </w:p>
          <w:p w14:paraId="3E3DBFDA" w14:textId="65497D67" w:rsidR="00896127" w:rsidRPr="00EC5C72" w:rsidRDefault="00896127" w:rsidP="00896127">
            <w:pPr>
              <w:pStyle w:val="ListParagraph"/>
              <w:numPr>
                <w:ilvl w:val="0"/>
                <w:numId w:val="57"/>
              </w:numPr>
              <w:spacing w:line="240" w:lineRule="auto"/>
              <w:rPr>
                <w:lang w:val="sw-KE"/>
              </w:rPr>
            </w:pPr>
            <w:r w:rsidRPr="00EC5C72">
              <w:rPr>
                <w:lang w:val="sw-KE"/>
              </w:rPr>
              <w:t>Kulima, ufugo, misitu, na uvuvi</w:t>
            </w:r>
          </w:p>
          <w:p w14:paraId="61F5DD8B" w14:textId="4B9CFEE5" w:rsidR="00896127" w:rsidRPr="00E704B7" w:rsidRDefault="00896127" w:rsidP="00896127">
            <w:pPr>
              <w:pStyle w:val="ListParagraph"/>
              <w:numPr>
                <w:ilvl w:val="0"/>
                <w:numId w:val="57"/>
              </w:numPr>
              <w:spacing w:line="240" w:lineRule="auto"/>
              <w:rPr>
                <w:lang w:val="sw-KE"/>
              </w:rPr>
            </w:pPr>
            <w:r w:rsidRPr="00E704B7">
              <w:rPr>
                <w:lang w:val="sw-KE"/>
              </w:rPr>
              <w:t>Kuchimbua zaabu</w:t>
            </w:r>
          </w:p>
          <w:p w14:paraId="3041050C" w14:textId="77777777" w:rsidR="00896127" w:rsidRPr="00E704B7" w:rsidRDefault="00896127" w:rsidP="00896127">
            <w:pPr>
              <w:pStyle w:val="ListParagraph"/>
              <w:numPr>
                <w:ilvl w:val="0"/>
                <w:numId w:val="57"/>
              </w:numPr>
              <w:spacing w:line="240" w:lineRule="auto"/>
              <w:rPr>
                <w:lang w:val="sw-KE"/>
              </w:rPr>
            </w:pPr>
            <w:r w:rsidRPr="00E704B7">
              <w:rPr>
                <w:lang w:val="sw-KE"/>
              </w:rPr>
              <w:t>Kazi za utengenezaji</w:t>
            </w:r>
          </w:p>
          <w:p w14:paraId="496B783F" w14:textId="77777777" w:rsidR="00896127" w:rsidRPr="00E704B7" w:rsidRDefault="00896127" w:rsidP="00896127">
            <w:pPr>
              <w:pStyle w:val="ListParagraph"/>
              <w:numPr>
                <w:ilvl w:val="0"/>
                <w:numId w:val="57"/>
              </w:numPr>
              <w:spacing w:line="240" w:lineRule="auto"/>
              <w:rPr>
                <w:lang w:val="sw-KE"/>
              </w:rPr>
            </w:pPr>
            <w:r w:rsidRPr="00E704B7">
              <w:rPr>
                <w:lang w:val="sw-KE"/>
              </w:rPr>
              <w:t>Kuunda na kugawa umeme, gaze na maji</w:t>
            </w:r>
          </w:p>
          <w:p w14:paraId="3AF0EF64" w14:textId="77777777" w:rsidR="00896127" w:rsidRPr="00E704B7" w:rsidRDefault="00896127" w:rsidP="00896127">
            <w:pPr>
              <w:pStyle w:val="ListParagraph"/>
              <w:numPr>
                <w:ilvl w:val="0"/>
                <w:numId w:val="57"/>
              </w:numPr>
              <w:spacing w:line="240" w:lineRule="auto"/>
              <w:rPr>
                <w:lang w:val="sw-KE"/>
              </w:rPr>
            </w:pPr>
            <w:r w:rsidRPr="00E704B7">
              <w:rPr>
                <w:lang w:val="sw-KE"/>
              </w:rPr>
              <w:t>Ujenzi na ujengaji</w:t>
            </w:r>
          </w:p>
          <w:p w14:paraId="481C9563" w14:textId="77777777" w:rsidR="00896127" w:rsidRPr="00E704B7" w:rsidRDefault="00896127" w:rsidP="00896127">
            <w:pPr>
              <w:pStyle w:val="ListParagraph"/>
              <w:numPr>
                <w:ilvl w:val="0"/>
                <w:numId w:val="57"/>
              </w:numPr>
              <w:spacing w:line="240" w:lineRule="auto"/>
              <w:rPr>
                <w:lang w:val="sw-KE"/>
              </w:rPr>
            </w:pPr>
            <w:r w:rsidRPr="00E704B7">
              <w:rPr>
                <w:lang w:val="sw-KE"/>
              </w:rPr>
              <w:t>Kaziya kulaza watu na ya chakula</w:t>
            </w:r>
          </w:p>
          <w:p w14:paraId="0B9BCA70" w14:textId="77777777" w:rsidR="00896127" w:rsidRPr="00E704B7" w:rsidRDefault="00896127" w:rsidP="00896127">
            <w:pPr>
              <w:pStyle w:val="ListParagraph"/>
              <w:numPr>
                <w:ilvl w:val="0"/>
                <w:numId w:val="57"/>
              </w:numPr>
              <w:spacing w:line="240" w:lineRule="auto"/>
              <w:rPr>
                <w:lang w:val="sw-KE"/>
              </w:rPr>
            </w:pPr>
            <w:r w:rsidRPr="00E704B7">
              <w:rPr>
                <w:lang w:val="sw-KE"/>
              </w:rPr>
              <w:t>Kusafirisha na kuweka vitu</w:t>
            </w:r>
          </w:p>
          <w:p w14:paraId="72B1EB7F" w14:textId="77777777" w:rsidR="00896127" w:rsidRPr="00E704B7" w:rsidRDefault="00896127" w:rsidP="00896127">
            <w:pPr>
              <w:pStyle w:val="ListParagraph"/>
              <w:numPr>
                <w:ilvl w:val="0"/>
                <w:numId w:val="57"/>
              </w:numPr>
              <w:spacing w:line="240" w:lineRule="auto"/>
              <w:rPr>
                <w:lang w:val="sw-KE"/>
              </w:rPr>
            </w:pPr>
            <w:r w:rsidRPr="00E704B7">
              <w:rPr>
                <w:lang w:val="sw-KE"/>
              </w:rPr>
              <w:t>Kazi ya posta na mawasiliano kwa vyombo</w:t>
            </w:r>
          </w:p>
          <w:p w14:paraId="2EA46BE9" w14:textId="77777777" w:rsidR="00896127" w:rsidRPr="00E704B7" w:rsidRDefault="00896127" w:rsidP="00896127">
            <w:pPr>
              <w:pStyle w:val="ListParagraph"/>
              <w:numPr>
                <w:ilvl w:val="0"/>
                <w:numId w:val="57"/>
              </w:numPr>
              <w:spacing w:line="240" w:lineRule="auto"/>
              <w:rPr>
                <w:lang w:val="sw-KE"/>
              </w:rPr>
            </w:pPr>
            <w:r w:rsidRPr="00E704B7">
              <w:rPr>
                <w:lang w:val="sw-KE"/>
              </w:rPr>
              <w:t>Kazi ya feza na bima</w:t>
            </w:r>
          </w:p>
          <w:p w14:paraId="74CC9E63" w14:textId="77777777" w:rsidR="00896127" w:rsidRPr="00E704B7" w:rsidRDefault="00896127" w:rsidP="00896127">
            <w:pPr>
              <w:pStyle w:val="ListParagraph"/>
              <w:numPr>
                <w:ilvl w:val="0"/>
                <w:numId w:val="57"/>
              </w:numPr>
              <w:spacing w:line="240" w:lineRule="auto"/>
              <w:rPr>
                <w:lang w:val="sw-KE"/>
              </w:rPr>
            </w:pPr>
            <w:r w:rsidRPr="00E704B7">
              <w:rPr>
                <w:lang w:val="sw-KE"/>
              </w:rPr>
              <w:t>Kazi ya kitaaluma, ya sayansa na kiufundi</w:t>
            </w:r>
          </w:p>
          <w:p w14:paraId="68E52683" w14:textId="77777777" w:rsidR="00896127" w:rsidRPr="00E704B7" w:rsidRDefault="00896127" w:rsidP="00896127">
            <w:pPr>
              <w:pStyle w:val="ListParagraph"/>
              <w:numPr>
                <w:ilvl w:val="0"/>
                <w:numId w:val="57"/>
              </w:numPr>
              <w:spacing w:line="240" w:lineRule="auto"/>
              <w:rPr>
                <w:lang w:val="sw-KE"/>
              </w:rPr>
            </w:pPr>
            <w:r w:rsidRPr="00E704B7">
              <w:rPr>
                <w:lang w:val="sw-KE"/>
              </w:rPr>
              <w:t>Kazi ya mali na serekali</w:t>
            </w:r>
          </w:p>
          <w:p w14:paraId="3A0354D2" w14:textId="77777777" w:rsidR="00896127" w:rsidRPr="00E704B7" w:rsidRDefault="00896127" w:rsidP="00896127">
            <w:pPr>
              <w:pStyle w:val="ListParagraph"/>
              <w:numPr>
                <w:ilvl w:val="0"/>
                <w:numId w:val="57"/>
              </w:numPr>
              <w:spacing w:line="240" w:lineRule="auto"/>
              <w:rPr>
                <w:lang w:val="sw-KE"/>
              </w:rPr>
            </w:pPr>
            <w:r w:rsidRPr="00E704B7">
              <w:rPr>
                <w:lang w:val="sw-KE"/>
              </w:rPr>
              <w:t>Serekali, ulinzi na usalama na muchango wa kijamii kwa wote</w:t>
            </w:r>
          </w:p>
          <w:p w14:paraId="2CD9BEFA" w14:textId="77777777" w:rsidR="00896127" w:rsidRPr="00E704B7" w:rsidRDefault="00896127" w:rsidP="00896127">
            <w:pPr>
              <w:pStyle w:val="ListParagraph"/>
              <w:numPr>
                <w:ilvl w:val="0"/>
                <w:numId w:val="57"/>
              </w:numPr>
              <w:spacing w:line="240" w:lineRule="auto"/>
              <w:rPr>
                <w:lang w:val="sw-KE"/>
              </w:rPr>
            </w:pPr>
            <w:r w:rsidRPr="00E704B7">
              <w:rPr>
                <w:lang w:val="sw-KE"/>
              </w:rPr>
              <w:t>Elimu</w:t>
            </w:r>
          </w:p>
          <w:p w14:paraId="3880499F" w14:textId="77777777" w:rsidR="00896127" w:rsidRPr="00E704B7" w:rsidRDefault="00896127" w:rsidP="00896127">
            <w:pPr>
              <w:pStyle w:val="ListParagraph"/>
              <w:numPr>
                <w:ilvl w:val="0"/>
                <w:numId w:val="57"/>
              </w:numPr>
              <w:spacing w:line="240" w:lineRule="auto"/>
              <w:rPr>
                <w:lang w:val="sw-KE"/>
              </w:rPr>
            </w:pPr>
            <w:r w:rsidRPr="00E704B7">
              <w:rPr>
                <w:lang w:val="sw-KE"/>
              </w:rPr>
              <w:t>Kazi ya afya na kijamii</w:t>
            </w:r>
          </w:p>
          <w:p w14:paraId="7F1D6A5A" w14:textId="3BCE5B82" w:rsidR="00896127" w:rsidRPr="005003D2" w:rsidRDefault="00896127" w:rsidP="00896127">
            <w:pPr>
              <w:pStyle w:val="ListParagraph"/>
              <w:numPr>
                <w:ilvl w:val="0"/>
                <w:numId w:val="57"/>
              </w:numPr>
              <w:spacing w:line="240" w:lineRule="auto"/>
              <w:rPr>
                <w:lang w:val="sw-KE"/>
              </w:rPr>
            </w:pPr>
            <w:r w:rsidRPr="00E704B7">
              <w:rPr>
                <w:lang w:val="sw-KE"/>
              </w:rPr>
              <w:t>Kuchapa na kuburudisha watu</w:t>
            </w:r>
          </w:p>
          <w:p w14:paraId="73CE6396" w14:textId="4DDBE86D" w:rsidR="00896127" w:rsidRPr="00EC5C72" w:rsidRDefault="00896127" w:rsidP="00896127">
            <w:pPr>
              <w:pStyle w:val="ListParagraph"/>
              <w:numPr>
                <w:ilvl w:val="0"/>
                <w:numId w:val="57"/>
              </w:numPr>
              <w:spacing w:line="240" w:lineRule="auto"/>
              <w:rPr>
                <w:lang w:val="sw-KE"/>
              </w:rPr>
            </w:pPr>
            <w:r w:rsidRPr="00EC5C72">
              <w:rPr>
                <w:lang w:val="sw-KE"/>
              </w:rPr>
              <w:t>Juwakali (</w:t>
            </w:r>
            <w:r w:rsidRPr="00DE4A94">
              <w:rPr>
                <w:i/>
                <w:iCs/>
                <w:lang w:val="sw-KE"/>
              </w:rPr>
              <w:t>taja</w:t>
            </w:r>
            <w:r w:rsidRPr="00EC5C72">
              <w:rPr>
                <w:lang w:val="sw-KE"/>
              </w:rPr>
              <w:t>)</w:t>
            </w:r>
            <w:r>
              <w:rPr>
                <w:lang w:val="sw-KE"/>
              </w:rPr>
              <w:t>:_________________________</w:t>
            </w:r>
          </w:p>
          <w:p w14:paraId="4FCF719E" w14:textId="77777777" w:rsidR="00896127" w:rsidRPr="00E704B7" w:rsidRDefault="00896127" w:rsidP="00896127">
            <w:pPr>
              <w:pStyle w:val="ListParagraph"/>
              <w:numPr>
                <w:ilvl w:val="0"/>
                <w:numId w:val="57"/>
              </w:numPr>
              <w:spacing w:line="240" w:lineRule="auto"/>
              <w:rPr>
                <w:lang w:val="sw-KE"/>
              </w:rPr>
            </w:pPr>
            <w:r w:rsidRPr="00E704B7">
              <w:rPr>
                <w:lang w:val="sw-KE"/>
              </w:rPr>
              <w:t>Ufanya biashara</w:t>
            </w:r>
          </w:p>
          <w:p w14:paraId="6446AB9D" w14:textId="4D8C3674" w:rsidR="00896127" w:rsidRDefault="00896127" w:rsidP="00896127">
            <w:pPr>
              <w:pStyle w:val="ListParagraph"/>
              <w:numPr>
                <w:ilvl w:val="0"/>
                <w:numId w:val="57"/>
              </w:numPr>
              <w:spacing w:line="240" w:lineRule="auto"/>
              <w:rPr>
                <w:lang w:val="sw-KE"/>
              </w:rPr>
            </w:pPr>
            <w:r w:rsidRPr="00E704B7">
              <w:rPr>
                <w:lang w:val="sw-KE"/>
              </w:rPr>
              <w:t>Biashara Nyingine Ndogo ndogo</w:t>
            </w:r>
          </w:p>
          <w:p w14:paraId="0FAB2075" w14:textId="4F41CC1F" w:rsidR="00896127" w:rsidRDefault="00896127" w:rsidP="00896127">
            <w:pPr>
              <w:pStyle w:val="ListParagraph"/>
              <w:numPr>
                <w:ilvl w:val="0"/>
                <w:numId w:val="57"/>
              </w:numPr>
              <w:spacing w:line="240" w:lineRule="auto"/>
              <w:rPr>
                <w:lang w:val="sw-KE"/>
              </w:rPr>
            </w:pPr>
            <w:r w:rsidRPr="00F95A6A">
              <w:rPr>
                <w:lang w:val="sw-KE"/>
              </w:rPr>
              <w:t>Nyingine</w:t>
            </w:r>
            <w:r w:rsidR="00871FAF">
              <w:rPr>
                <w:lang w:val="sw-KE"/>
              </w:rPr>
              <w:t>:________________________</w:t>
            </w:r>
          </w:p>
          <w:p w14:paraId="0632917C" w14:textId="7E16CE59" w:rsidR="00896127" w:rsidRPr="005516A1" w:rsidRDefault="00896127" w:rsidP="00896127">
            <w:pPr>
              <w:pStyle w:val="ListParagraph"/>
              <w:numPr>
                <w:ilvl w:val="0"/>
                <w:numId w:val="57"/>
              </w:numPr>
              <w:spacing w:line="240" w:lineRule="auto"/>
              <w:rPr>
                <w:lang w:val="sw-KE"/>
              </w:rPr>
            </w:pPr>
            <w:r w:rsidRPr="005516A1">
              <w:rPr>
                <w:lang w:val="sw-KE"/>
              </w:rPr>
              <w:t>Ku kataa ku jibu (</w:t>
            </w:r>
            <w:r w:rsidRPr="005516A1">
              <w:rPr>
                <w:i/>
                <w:iCs/>
                <w:lang w:val="sw-KE"/>
              </w:rPr>
              <w:t>usi some</w:t>
            </w:r>
            <w:r w:rsidRPr="005516A1">
              <w:rPr>
                <w:lang w:val="sw-KE"/>
              </w:rPr>
              <w:t>)</w:t>
            </w:r>
          </w:p>
        </w:tc>
      </w:tr>
      <w:tr w:rsidR="00896127" w:rsidRPr="00E704B7" w14:paraId="2360275C" w14:textId="77777777" w:rsidTr="00473F65">
        <w:trPr>
          <w:cantSplit/>
        </w:trPr>
        <w:tc>
          <w:tcPr>
            <w:tcW w:w="3420" w:type="dxa"/>
          </w:tcPr>
          <w:p w14:paraId="02A7885E" w14:textId="191D6144" w:rsidR="00896127" w:rsidRPr="005D2E8A" w:rsidRDefault="00896127" w:rsidP="00896127">
            <w:pPr>
              <w:pStyle w:val="ListParagraph"/>
              <w:numPr>
                <w:ilvl w:val="0"/>
                <w:numId w:val="136"/>
              </w:numPr>
              <w:spacing w:line="240" w:lineRule="auto"/>
              <w:rPr>
                <w:lang w:val="sw-KE"/>
              </w:rPr>
            </w:pPr>
            <w:r w:rsidRPr="005D2E8A">
              <w:rPr>
                <w:lang w:val="sw-KE"/>
              </w:rPr>
              <w:t xml:space="preserve">Lugha yako </w:t>
            </w:r>
            <w:r w:rsidRPr="00E704B7">
              <w:rPr>
                <w:rFonts w:eastAsia="Times New Roman" w:cs="Calibri"/>
                <w:lang w:val="sw-KE"/>
              </w:rPr>
              <w:t xml:space="preserve">ambayo una zoweya kuongeya </w:t>
            </w:r>
            <w:r w:rsidRPr="005D2E8A">
              <w:rPr>
                <w:lang w:val="sw-KE"/>
              </w:rPr>
              <w:t>ni gani</w:t>
            </w:r>
            <w:r w:rsidRPr="00E704B7">
              <w:rPr>
                <w:rFonts w:eastAsia="Times New Roman" w:cs="Calibri"/>
                <w:lang w:val="sw-KE"/>
              </w:rPr>
              <w:t xml:space="preserve">? </w:t>
            </w:r>
          </w:p>
        </w:tc>
        <w:tc>
          <w:tcPr>
            <w:tcW w:w="6660" w:type="dxa"/>
            <w:vAlign w:val="center"/>
          </w:tcPr>
          <w:p w14:paraId="2DDEEF81" w14:textId="77777777" w:rsidR="00896127" w:rsidRDefault="00896127" w:rsidP="00896127">
            <w:pPr>
              <w:pStyle w:val="ListParagraph"/>
              <w:numPr>
                <w:ilvl w:val="0"/>
                <w:numId w:val="58"/>
              </w:numPr>
              <w:spacing w:line="240" w:lineRule="auto"/>
              <w:rPr>
                <w:lang w:val="sw-KE"/>
              </w:rPr>
            </w:pPr>
            <w:r w:rsidRPr="00CB2B46">
              <w:rPr>
                <w:lang w:val="sw-KE"/>
              </w:rPr>
              <w:t>Kifaransa</w:t>
            </w:r>
          </w:p>
          <w:p w14:paraId="536725AB" w14:textId="4FF2BA39" w:rsidR="00896127" w:rsidRPr="00F95A6A" w:rsidRDefault="00896127" w:rsidP="00896127">
            <w:pPr>
              <w:pStyle w:val="ListParagraph"/>
              <w:numPr>
                <w:ilvl w:val="0"/>
                <w:numId w:val="58"/>
              </w:numPr>
              <w:spacing w:line="240" w:lineRule="auto"/>
              <w:rPr>
                <w:lang w:val="sw-KE"/>
              </w:rPr>
            </w:pPr>
            <w:r w:rsidRPr="00F95A6A">
              <w:rPr>
                <w:lang w:val="sw-KE"/>
              </w:rPr>
              <w:t>Lingala</w:t>
            </w:r>
          </w:p>
          <w:p w14:paraId="7CF7A167" w14:textId="0C3E76FB" w:rsidR="00896127" w:rsidRPr="00F95A6A" w:rsidRDefault="00896127" w:rsidP="00896127">
            <w:pPr>
              <w:pStyle w:val="ListParagraph"/>
              <w:numPr>
                <w:ilvl w:val="0"/>
                <w:numId w:val="58"/>
              </w:numPr>
              <w:spacing w:line="240" w:lineRule="auto"/>
              <w:rPr>
                <w:lang w:val="sw-KE"/>
              </w:rPr>
            </w:pPr>
            <w:r w:rsidRPr="00F95A6A">
              <w:rPr>
                <w:lang w:val="sw-KE"/>
              </w:rPr>
              <w:t>Kiswahili</w:t>
            </w:r>
          </w:p>
          <w:p w14:paraId="46189163" w14:textId="77777777" w:rsidR="00896127" w:rsidRDefault="00896127" w:rsidP="00896127">
            <w:pPr>
              <w:pStyle w:val="ListParagraph"/>
              <w:numPr>
                <w:ilvl w:val="0"/>
                <w:numId w:val="58"/>
              </w:numPr>
              <w:spacing w:line="240" w:lineRule="auto"/>
              <w:rPr>
                <w:lang w:val="sw-KE"/>
              </w:rPr>
            </w:pPr>
            <w:r w:rsidRPr="00F95A6A">
              <w:rPr>
                <w:lang w:val="sw-KE"/>
              </w:rPr>
              <w:t>Kinande</w:t>
            </w:r>
          </w:p>
          <w:p w14:paraId="208D58C1" w14:textId="3F540B03" w:rsidR="00896127" w:rsidRDefault="00896127" w:rsidP="00896127">
            <w:pPr>
              <w:pStyle w:val="ListParagraph"/>
              <w:numPr>
                <w:ilvl w:val="0"/>
                <w:numId w:val="58"/>
              </w:numPr>
              <w:spacing w:line="240" w:lineRule="auto"/>
              <w:rPr>
                <w:lang w:val="sw-KE"/>
              </w:rPr>
            </w:pPr>
            <w:r w:rsidRPr="00F95A6A">
              <w:rPr>
                <w:lang w:val="sw-KE"/>
              </w:rPr>
              <w:t>Nyingine</w:t>
            </w:r>
            <w:r>
              <w:rPr>
                <w:lang w:val="sw-KE"/>
              </w:rPr>
              <w:t>:________________________</w:t>
            </w:r>
          </w:p>
          <w:p w14:paraId="68EFB81C" w14:textId="34FABBE1" w:rsidR="00896127" w:rsidRPr="00284873" w:rsidRDefault="00896127" w:rsidP="00896127">
            <w:pPr>
              <w:pStyle w:val="ListParagraph"/>
              <w:numPr>
                <w:ilvl w:val="0"/>
                <w:numId w:val="58"/>
              </w:numPr>
              <w:spacing w:line="240" w:lineRule="auto"/>
              <w:rPr>
                <w:lang w:val="sw-KE"/>
              </w:rPr>
            </w:pPr>
            <w:r w:rsidRPr="00F95A6A">
              <w:rPr>
                <w:lang w:val="sw-KE"/>
              </w:rPr>
              <w:t>Ku kataa ku jibu (</w:t>
            </w:r>
            <w:r w:rsidRPr="00F95A6A">
              <w:rPr>
                <w:i/>
                <w:iCs/>
                <w:lang w:val="sw-KE"/>
              </w:rPr>
              <w:t>usi some</w:t>
            </w:r>
            <w:r w:rsidRPr="00F95A6A">
              <w:rPr>
                <w:lang w:val="sw-KE"/>
              </w:rPr>
              <w:t>)</w:t>
            </w:r>
          </w:p>
        </w:tc>
      </w:tr>
      <w:tr w:rsidR="00896127" w:rsidRPr="00E704B7" w14:paraId="543C796A" w14:textId="77777777" w:rsidTr="00473F65">
        <w:trPr>
          <w:cantSplit/>
        </w:trPr>
        <w:tc>
          <w:tcPr>
            <w:tcW w:w="3420" w:type="dxa"/>
          </w:tcPr>
          <w:p w14:paraId="43FAB51E" w14:textId="17293410" w:rsidR="00896127" w:rsidRPr="00E704B7" w:rsidRDefault="00896127" w:rsidP="00896127">
            <w:pPr>
              <w:pStyle w:val="ListParagraph"/>
              <w:numPr>
                <w:ilvl w:val="0"/>
                <w:numId w:val="136"/>
              </w:numPr>
              <w:spacing w:line="240" w:lineRule="auto"/>
              <w:rPr>
                <w:lang w:val="sw-KE"/>
              </w:rPr>
            </w:pPr>
            <w:r w:rsidRPr="005D2E8A">
              <w:rPr>
                <w:lang w:val="sw-KE"/>
              </w:rPr>
              <w:t xml:space="preserve">Lugha yako </w:t>
            </w:r>
            <w:r w:rsidRPr="00E704B7">
              <w:rPr>
                <w:rFonts w:eastAsia="Times New Roman" w:cs="Calibri"/>
                <w:lang w:val="sw-KE"/>
              </w:rPr>
              <w:t xml:space="preserve">ni gani (luga </w:t>
            </w:r>
            <w:r w:rsidRPr="005D2E8A">
              <w:rPr>
                <w:lang w:val="sw-KE"/>
              </w:rPr>
              <w:t xml:space="preserve">ya </w:t>
            </w:r>
            <w:r w:rsidRPr="00E704B7">
              <w:rPr>
                <w:rFonts w:eastAsia="Times New Roman" w:cs="Calibri"/>
                <w:lang w:val="sw-KE"/>
              </w:rPr>
              <w:t>kabila yako)?</w:t>
            </w:r>
          </w:p>
        </w:tc>
        <w:tc>
          <w:tcPr>
            <w:tcW w:w="6660" w:type="dxa"/>
            <w:vAlign w:val="center"/>
          </w:tcPr>
          <w:p w14:paraId="0403091B" w14:textId="77777777" w:rsidR="00896127" w:rsidRPr="00E704B7" w:rsidRDefault="00896127" w:rsidP="00896127">
            <w:pPr>
              <w:pStyle w:val="ListParagraph"/>
              <w:numPr>
                <w:ilvl w:val="0"/>
                <w:numId w:val="59"/>
              </w:numPr>
              <w:spacing w:line="240" w:lineRule="auto"/>
              <w:rPr>
                <w:lang w:val="sw-KE"/>
              </w:rPr>
            </w:pPr>
            <w:r w:rsidRPr="00E704B7">
              <w:rPr>
                <w:lang w:val="sw-KE"/>
              </w:rPr>
              <w:t>[Luga 1]</w:t>
            </w:r>
          </w:p>
          <w:p w14:paraId="0381160C" w14:textId="77777777" w:rsidR="00896127" w:rsidRPr="00E704B7" w:rsidRDefault="00896127" w:rsidP="00896127">
            <w:pPr>
              <w:pStyle w:val="ListParagraph"/>
              <w:numPr>
                <w:ilvl w:val="0"/>
                <w:numId w:val="59"/>
              </w:numPr>
              <w:spacing w:line="240" w:lineRule="auto"/>
              <w:rPr>
                <w:lang w:val="sw-KE"/>
              </w:rPr>
            </w:pPr>
            <w:r w:rsidRPr="00E704B7">
              <w:rPr>
                <w:lang w:val="sw-KE"/>
              </w:rPr>
              <w:t>[Luga 2]</w:t>
            </w:r>
          </w:p>
          <w:p w14:paraId="0A37778B" w14:textId="77777777" w:rsidR="00896127" w:rsidRPr="00E704B7" w:rsidRDefault="00896127" w:rsidP="00896127">
            <w:pPr>
              <w:pStyle w:val="ListParagraph"/>
              <w:numPr>
                <w:ilvl w:val="0"/>
                <w:numId w:val="59"/>
              </w:numPr>
              <w:spacing w:line="240" w:lineRule="auto"/>
              <w:rPr>
                <w:lang w:val="sw-KE"/>
              </w:rPr>
            </w:pPr>
            <w:r w:rsidRPr="00E704B7">
              <w:rPr>
                <w:lang w:val="sw-KE"/>
              </w:rPr>
              <w:t>[Luga 3]</w:t>
            </w:r>
          </w:p>
          <w:p w14:paraId="17CA3E79" w14:textId="77777777" w:rsidR="003820FC" w:rsidRDefault="00896127" w:rsidP="003820FC">
            <w:pPr>
              <w:pStyle w:val="ListParagraph"/>
              <w:numPr>
                <w:ilvl w:val="0"/>
                <w:numId w:val="59"/>
              </w:numPr>
              <w:spacing w:line="240" w:lineRule="auto"/>
              <w:rPr>
                <w:lang w:val="sw-KE"/>
              </w:rPr>
            </w:pPr>
            <w:r w:rsidRPr="00E704B7">
              <w:rPr>
                <w:lang w:val="sw-KE"/>
              </w:rPr>
              <w:t>Nyingine</w:t>
            </w:r>
            <w:r>
              <w:rPr>
                <w:lang w:val="sw-KE"/>
              </w:rPr>
              <w:t>:_________________________</w:t>
            </w:r>
          </w:p>
          <w:p w14:paraId="34DC9915" w14:textId="06FC4AB2" w:rsidR="00896127" w:rsidRPr="003820FC" w:rsidRDefault="00896127" w:rsidP="003820FC">
            <w:pPr>
              <w:pStyle w:val="ListParagraph"/>
              <w:numPr>
                <w:ilvl w:val="0"/>
                <w:numId w:val="59"/>
              </w:numPr>
              <w:spacing w:line="240" w:lineRule="auto"/>
              <w:rPr>
                <w:lang w:val="sw-KE"/>
              </w:rPr>
            </w:pPr>
            <w:r w:rsidRPr="003820FC">
              <w:rPr>
                <w:lang w:val="sw-KE"/>
              </w:rPr>
              <w:t>Ku kataa ku jibu (</w:t>
            </w:r>
            <w:r w:rsidRPr="003820FC">
              <w:rPr>
                <w:i/>
                <w:iCs/>
                <w:lang w:val="sw-KE"/>
              </w:rPr>
              <w:t>usi some</w:t>
            </w:r>
            <w:r w:rsidRPr="003820FC">
              <w:rPr>
                <w:lang w:val="sw-KE"/>
              </w:rPr>
              <w:t>)</w:t>
            </w:r>
          </w:p>
        </w:tc>
      </w:tr>
      <w:tr w:rsidR="00896127" w:rsidRPr="00E704B7" w14:paraId="12FC30AC" w14:textId="77777777" w:rsidTr="00473F65">
        <w:trPr>
          <w:cantSplit/>
        </w:trPr>
        <w:tc>
          <w:tcPr>
            <w:tcW w:w="3420" w:type="dxa"/>
          </w:tcPr>
          <w:p w14:paraId="46DB252B" w14:textId="1740CC71" w:rsidR="00896127" w:rsidRPr="00E704B7" w:rsidRDefault="00896127" w:rsidP="00896127">
            <w:pPr>
              <w:pStyle w:val="ListParagraph"/>
              <w:numPr>
                <w:ilvl w:val="0"/>
                <w:numId w:val="136"/>
              </w:numPr>
              <w:spacing w:line="240" w:lineRule="auto"/>
              <w:rPr>
                <w:lang w:val="sw-KE"/>
              </w:rPr>
            </w:pPr>
            <w:r w:rsidRPr="005D2E8A">
              <w:rPr>
                <w:lang w:val="sw-KE"/>
              </w:rPr>
              <w:t xml:space="preserve">Je! Unapendelea kupokea habari </w:t>
            </w:r>
            <w:r w:rsidRPr="00E704B7">
              <w:rPr>
                <w:rFonts w:eastAsia="Times New Roman" w:cs="Calibri"/>
                <w:lang w:val="sw-KE"/>
              </w:rPr>
              <w:t>ku husu Ebola</w:t>
            </w:r>
            <w:r w:rsidRPr="005D2E8A">
              <w:rPr>
                <w:lang w:val="sw-KE"/>
              </w:rPr>
              <w:t xml:space="preserve"> katika luga gani?</w:t>
            </w:r>
          </w:p>
        </w:tc>
        <w:tc>
          <w:tcPr>
            <w:tcW w:w="6660" w:type="dxa"/>
          </w:tcPr>
          <w:p w14:paraId="2D75DBC8" w14:textId="77777777" w:rsidR="00896127" w:rsidRDefault="00896127" w:rsidP="00896127">
            <w:pPr>
              <w:pStyle w:val="ListParagraph"/>
              <w:numPr>
                <w:ilvl w:val="0"/>
                <w:numId w:val="133"/>
              </w:numPr>
              <w:spacing w:line="240" w:lineRule="auto"/>
              <w:rPr>
                <w:lang w:val="sw-KE"/>
              </w:rPr>
            </w:pPr>
            <w:r w:rsidRPr="00E704B7">
              <w:rPr>
                <w:lang w:val="sw-KE"/>
              </w:rPr>
              <w:t>[Luga 1]</w:t>
            </w:r>
          </w:p>
          <w:p w14:paraId="6AD0EDB6" w14:textId="39026F55" w:rsidR="00896127" w:rsidRPr="00640EB3" w:rsidRDefault="00896127" w:rsidP="00896127">
            <w:pPr>
              <w:pStyle w:val="ListParagraph"/>
              <w:numPr>
                <w:ilvl w:val="0"/>
                <w:numId w:val="133"/>
              </w:numPr>
              <w:spacing w:line="240" w:lineRule="auto"/>
              <w:rPr>
                <w:lang w:val="sw-KE"/>
              </w:rPr>
            </w:pPr>
            <w:r w:rsidRPr="00640EB3">
              <w:rPr>
                <w:lang w:val="sw-KE"/>
              </w:rPr>
              <w:t>[Luga 2]</w:t>
            </w:r>
          </w:p>
          <w:p w14:paraId="6E14F6AD" w14:textId="664D9244" w:rsidR="00896127" w:rsidRDefault="00896127" w:rsidP="00896127">
            <w:pPr>
              <w:pStyle w:val="ListParagraph"/>
              <w:numPr>
                <w:ilvl w:val="0"/>
                <w:numId w:val="133"/>
              </w:numPr>
              <w:rPr>
                <w:lang w:val="sw-KE"/>
              </w:rPr>
            </w:pPr>
            <w:r w:rsidRPr="00640EB3">
              <w:rPr>
                <w:lang w:val="sw-KE"/>
              </w:rPr>
              <w:t>[Luga 3]</w:t>
            </w:r>
          </w:p>
          <w:p w14:paraId="1DD63D1F" w14:textId="2BEFC499" w:rsidR="00896127" w:rsidRDefault="00896127" w:rsidP="00896127">
            <w:pPr>
              <w:pStyle w:val="ListParagraph"/>
              <w:numPr>
                <w:ilvl w:val="0"/>
                <w:numId w:val="133"/>
              </w:numPr>
              <w:spacing w:line="240" w:lineRule="auto"/>
              <w:rPr>
                <w:lang w:val="sw-KE"/>
              </w:rPr>
            </w:pPr>
            <w:r w:rsidRPr="00640EB3">
              <w:rPr>
                <w:lang w:val="sw-KE"/>
              </w:rPr>
              <w:t>Nyingine</w:t>
            </w:r>
            <w:r w:rsidR="00871FAF">
              <w:rPr>
                <w:lang w:val="sw-KE"/>
              </w:rPr>
              <w:t>:________________________</w:t>
            </w:r>
          </w:p>
          <w:p w14:paraId="6A11D6A1" w14:textId="58A9B73F" w:rsidR="00896127" w:rsidRPr="00640EB3" w:rsidRDefault="00896127" w:rsidP="00896127">
            <w:pPr>
              <w:pStyle w:val="ListParagraph"/>
              <w:numPr>
                <w:ilvl w:val="0"/>
                <w:numId w:val="133"/>
              </w:numPr>
              <w:spacing w:line="240" w:lineRule="auto"/>
              <w:rPr>
                <w:lang w:val="sw-KE"/>
              </w:rPr>
            </w:pPr>
            <w:r w:rsidRPr="00E704B7">
              <w:rPr>
                <w:lang w:val="sw-KE"/>
              </w:rPr>
              <w:t>Ku kataa ku jibu (</w:t>
            </w:r>
            <w:r w:rsidRPr="009123B8">
              <w:rPr>
                <w:i/>
                <w:iCs/>
                <w:lang w:val="sw-KE"/>
              </w:rPr>
              <w:t>usi some</w:t>
            </w:r>
            <w:r w:rsidRPr="00E704B7">
              <w:rPr>
                <w:lang w:val="sw-KE"/>
              </w:rPr>
              <w:t>)</w:t>
            </w:r>
          </w:p>
        </w:tc>
      </w:tr>
      <w:tr w:rsidR="00896127" w:rsidRPr="00E704B7" w14:paraId="5E97FB74" w14:textId="77777777" w:rsidTr="00473F65">
        <w:trPr>
          <w:cantSplit/>
        </w:trPr>
        <w:tc>
          <w:tcPr>
            <w:tcW w:w="3420" w:type="dxa"/>
          </w:tcPr>
          <w:p w14:paraId="16230D93" w14:textId="77777777" w:rsidR="00896127" w:rsidRPr="005D2E8A" w:rsidRDefault="00896127" w:rsidP="00460076">
            <w:pPr>
              <w:pStyle w:val="ListParagraph"/>
              <w:numPr>
                <w:ilvl w:val="0"/>
                <w:numId w:val="136"/>
              </w:numPr>
              <w:spacing w:line="240" w:lineRule="auto"/>
              <w:rPr>
                <w:lang w:val="sw-KE"/>
              </w:rPr>
            </w:pPr>
            <w:r w:rsidRPr="00E704B7">
              <w:rPr>
                <w:lang w:val="sw-KE"/>
              </w:rPr>
              <w:t>Dini yako ni gani?</w:t>
            </w:r>
          </w:p>
        </w:tc>
        <w:tc>
          <w:tcPr>
            <w:tcW w:w="6660" w:type="dxa"/>
            <w:vAlign w:val="center"/>
          </w:tcPr>
          <w:p w14:paraId="59CC8B8E" w14:textId="77777777" w:rsidR="00896127" w:rsidRPr="00E704B7" w:rsidRDefault="00896127" w:rsidP="00460076">
            <w:pPr>
              <w:pStyle w:val="ListParagraph"/>
              <w:numPr>
                <w:ilvl w:val="0"/>
                <w:numId w:val="61"/>
              </w:numPr>
              <w:spacing w:line="240" w:lineRule="auto"/>
              <w:rPr>
                <w:lang w:val="sw-KE"/>
              </w:rPr>
            </w:pPr>
            <w:r w:rsidRPr="00E704B7">
              <w:rPr>
                <w:lang w:val="sw-KE"/>
              </w:rPr>
              <w:t>Mprotestanti</w:t>
            </w:r>
          </w:p>
          <w:p w14:paraId="1712A78C" w14:textId="77777777" w:rsidR="00896127" w:rsidRPr="00E704B7" w:rsidRDefault="00896127" w:rsidP="00460076">
            <w:pPr>
              <w:pStyle w:val="ListParagraph"/>
              <w:numPr>
                <w:ilvl w:val="0"/>
                <w:numId w:val="61"/>
              </w:numPr>
              <w:spacing w:line="240" w:lineRule="auto"/>
              <w:rPr>
                <w:lang w:val="sw-KE"/>
              </w:rPr>
            </w:pPr>
            <w:r w:rsidRPr="00E704B7">
              <w:rPr>
                <w:lang w:val="sw-KE"/>
              </w:rPr>
              <w:t>Mkatoliki</w:t>
            </w:r>
          </w:p>
          <w:p w14:paraId="41B25AFC" w14:textId="77777777" w:rsidR="00896127" w:rsidRPr="00E704B7" w:rsidRDefault="00896127" w:rsidP="00460076">
            <w:pPr>
              <w:pStyle w:val="ListParagraph"/>
              <w:numPr>
                <w:ilvl w:val="0"/>
                <w:numId w:val="61"/>
              </w:numPr>
              <w:spacing w:line="240" w:lineRule="auto"/>
              <w:rPr>
                <w:lang w:val="sw-KE"/>
              </w:rPr>
            </w:pPr>
            <w:r w:rsidRPr="00E704B7">
              <w:rPr>
                <w:lang w:val="sw-KE"/>
              </w:rPr>
              <w:t>Kanisa la Uamsho</w:t>
            </w:r>
          </w:p>
          <w:p w14:paraId="72594711" w14:textId="77777777" w:rsidR="00896127" w:rsidRPr="00E704B7" w:rsidRDefault="00896127" w:rsidP="00460076">
            <w:pPr>
              <w:pStyle w:val="ListParagraph"/>
              <w:numPr>
                <w:ilvl w:val="0"/>
                <w:numId w:val="61"/>
              </w:numPr>
              <w:spacing w:line="240" w:lineRule="auto"/>
              <w:rPr>
                <w:lang w:val="sw-KE"/>
              </w:rPr>
            </w:pPr>
            <w:r w:rsidRPr="00E704B7">
              <w:rPr>
                <w:lang w:val="sw-KE"/>
              </w:rPr>
              <w:t>Mwislamu</w:t>
            </w:r>
          </w:p>
          <w:p w14:paraId="660848FD" w14:textId="77777777" w:rsidR="00896127" w:rsidRPr="00E704B7" w:rsidRDefault="00896127" w:rsidP="00460076">
            <w:pPr>
              <w:pStyle w:val="ListParagraph"/>
              <w:numPr>
                <w:ilvl w:val="0"/>
                <w:numId w:val="61"/>
              </w:numPr>
              <w:spacing w:line="240" w:lineRule="auto"/>
              <w:rPr>
                <w:lang w:val="sw-KE"/>
              </w:rPr>
            </w:pPr>
            <w:r w:rsidRPr="00E704B7">
              <w:rPr>
                <w:lang w:val="sw-KE"/>
              </w:rPr>
              <w:t>Wakimbanguists</w:t>
            </w:r>
          </w:p>
          <w:p w14:paraId="39199D6C" w14:textId="77777777" w:rsidR="00896127" w:rsidRDefault="00896127" w:rsidP="00460076">
            <w:pPr>
              <w:pStyle w:val="ListParagraph"/>
              <w:numPr>
                <w:ilvl w:val="0"/>
                <w:numId w:val="61"/>
              </w:numPr>
              <w:spacing w:line="240" w:lineRule="auto"/>
              <w:rPr>
                <w:lang w:val="sw-KE"/>
              </w:rPr>
            </w:pPr>
            <w:r w:rsidRPr="00E704B7">
              <w:rPr>
                <w:lang w:val="sw-KE"/>
              </w:rPr>
              <w:t>Musiamini</w:t>
            </w:r>
          </w:p>
          <w:p w14:paraId="06E8BD43" w14:textId="77777777" w:rsidR="00460076" w:rsidRDefault="00460076" w:rsidP="00460076">
            <w:pPr>
              <w:pStyle w:val="ListParagraph"/>
              <w:numPr>
                <w:ilvl w:val="0"/>
                <w:numId w:val="61"/>
              </w:numPr>
              <w:spacing w:line="240" w:lineRule="auto"/>
              <w:rPr>
                <w:lang w:val="sw-KE"/>
              </w:rPr>
            </w:pPr>
            <w:r w:rsidRPr="00F95A6A">
              <w:rPr>
                <w:lang w:val="sw-KE"/>
              </w:rPr>
              <w:t>Nyingine</w:t>
            </w:r>
            <w:r>
              <w:rPr>
                <w:lang w:val="sw-KE"/>
              </w:rPr>
              <w:t>:________________________</w:t>
            </w:r>
          </w:p>
          <w:p w14:paraId="66E50ED0" w14:textId="4D45B976" w:rsidR="00460076" w:rsidRPr="00460076" w:rsidRDefault="00460076" w:rsidP="00460076">
            <w:pPr>
              <w:pStyle w:val="ListParagraph"/>
              <w:numPr>
                <w:ilvl w:val="0"/>
                <w:numId w:val="61"/>
              </w:numPr>
              <w:spacing w:line="240" w:lineRule="auto"/>
              <w:rPr>
                <w:lang w:val="sw-KE"/>
              </w:rPr>
            </w:pPr>
            <w:r w:rsidRPr="00460076">
              <w:rPr>
                <w:lang w:val="sw-KE"/>
              </w:rPr>
              <w:t>Ku kataa ku jibu (</w:t>
            </w:r>
            <w:r w:rsidRPr="00460076">
              <w:rPr>
                <w:i/>
                <w:iCs/>
                <w:lang w:val="sw-KE"/>
              </w:rPr>
              <w:t>usi some</w:t>
            </w:r>
            <w:r w:rsidRPr="00460076">
              <w:rPr>
                <w:lang w:val="sw-KE"/>
              </w:rPr>
              <w:t>)</w:t>
            </w:r>
          </w:p>
        </w:tc>
      </w:tr>
      <w:tr w:rsidR="00896127" w:rsidRPr="008F6142" w14:paraId="44DDD43F" w14:textId="77777777" w:rsidTr="008E3930">
        <w:trPr>
          <w:cantSplit/>
        </w:trPr>
        <w:tc>
          <w:tcPr>
            <w:tcW w:w="10080" w:type="dxa"/>
            <w:gridSpan w:val="2"/>
          </w:tcPr>
          <w:p w14:paraId="5AD8A925" w14:textId="1CE3D8BA" w:rsidR="00896127" w:rsidRPr="000625A1" w:rsidRDefault="00896127" w:rsidP="00896127">
            <w:pPr>
              <w:rPr>
                <w:lang w:val="sw-KE"/>
              </w:rPr>
            </w:pPr>
            <w:r w:rsidRPr="00460076">
              <w:rPr>
                <w:b/>
                <w:i/>
                <w:iCs/>
                <w:caps/>
                <w:lang w:val="sw-KE"/>
              </w:rPr>
              <w:t>Soma maelezo hii mshiriki:</w:t>
            </w:r>
            <w:r w:rsidRPr="00E704B7">
              <w:rPr>
                <w:b/>
                <w:lang w:val="sw-KE"/>
              </w:rPr>
              <w:t xml:space="preserve"> </w:t>
            </w:r>
            <w:r w:rsidRPr="00E704B7">
              <w:rPr>
                <w:lang w:val="sw-KE"/>
              </w:rPr>
              <w:t>Asante, hatua hii inakuwa mwisho wa utafiti wetu. Je! Una maswali yoyote kwetu kabla tuondoke?</w:t>
            </w:r>
          </w:p>
        </w:tc>
      </w:tr>
    </w:tbl>
    <w:p w14:paraId="774CA01D" w14:textId="77777777" w:rsidR="00526370" w:rsidRDefault="00526370">
      <w:pPr>
        <w:rPr>
          <w:b/>
          <w:lang w:val="sw-KE"/>
        </w:rPr>
      </w:pPr>
    </w:p>
    <w:p w14:paraId="40D29458" w14:textId="23D6CEBD" w:rsidR="008C02CE" w:rsidRDefault="008C02CE" w:rsidP="008C02CE">
      <w:pPr>
        <w:spacing w:after="0"/>
        <w:jc w:val="center"/>
        <w:rPr>
          <w:lang w:val="fr-FR"/>
        </w:rPr>
      </w:pPr>
      <w:r>
        <w:rPr>
          <w:lang w:val="fr-FR"/>
        </w:rPr>
        <w:lastRenderedPageBreak/>
        <w:t>Ce matériel a été produit grâce à un accord de coopération (n° 1 NU2HGH000047-01-00) entre les US Centers for Disease Control and Prevention (US CDC) et RTI International, 2022. Il est offert gratuitement pour être utilisé dans le cadre d'analyses et de recherches communautaires. Veuillez créditer les US CDC et RTI International. Pour plus d'informations, contactez GEarle-Richardson@cdc.gov.</w:t>
      </w:r>
    </w:p>
    <w:p w14:paraId="6991B7ED" w14:textId="77777777" w:rsidR="008C02CE" w:rsidRDefault="008C02CE" w:rsidP="008C02CE">
      <w:pPr>
        <w:jc w:val="center"/>
        <w:rPr>
          <w:lang w:val="fr-FR"/>
        </w:rPr>
      </w:pPr>
      <w:r>
        <w:rPr>
          <w:lang w:val="fr-FR"/>
        </w:rPr>
        <w:t>Le contenu et le format de ce questionnaire relèvent de la responsabilité des auteurs et ne représentent pas nécessairement la position officielle des CDC.</w:t>
      </w:r>
    </w:p>
    <w:p w14:paraId="1649F5A3" w14:textId="08F19294" w:rsidR="008C02CE" w:rsidRDefault="008C02CE" w:rsidP="008C02CE">
      <w:pPr>
        <w:jc w:val="center"/>
        <w:rPr>
          <w:lang w:val="fr-FR"/>
        </w:rPr>
      </w:pPr>
      <w:r>
        <w:rPr>
          <w:noProof/>
        </w:rPr>
        <w:drawing>
          <wp:inline distT="0" distB="0" distL="0" distR="0" wp14:anchorId="3DDD7372" wp14:editId="720D7294">
            <wp:extent cx="2152650" cy="1019175"/>
            <wp:effectExtent l="0" t="0" r="0" b="9525"/>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52650" cy="1019175"/>
                    </a:xfrm>
                    <a:prstGeom prst="rect">
                      <a:avLst/>
                    </a:prstGeom>
                    <a:noFill/>
                    <a:ln>
                      <a:noFill/>
                    </a:ln>
                  </pic:spPr>
                </pic:pic>
              </a:graphicData>
            </a:graphic>
          </wp:inline>
        </w:drawing>
      </w:r>
    </w:p>
    <w:p w14:paraId="36B11221" w14:textId="77777777" w:rsidR="00561C36" w:rsidRPr="005D2E8A" w:rsidRDefault="00561C36">
      <w:pPr>
        <w:rPr>
          <w:b/>
          <w:lang w:val="sw-KE"/>
        </w:rPr>
      </w:pPr>
    </w:p>
    <w:sectPr w:rsidR="00561C36" w:rsidRPr="005D2E8A" w:rsidSect="00A46FD8">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3133D" w14:textId="77777777" w:rsidR="00447F5C" w:rsidRDefault="00447F5C" w:rsidP="00A53D0F">
      <w:pPr>
        <w:spacing w:after="0" w:line="240" w:lineRule="auto"/>
      </w:pPr>
      <w:r>
        <w:separator/>
      </w:r>
    </w:p>
  </w:endnote>
  <w:endnote w:type="continuationSeparator" w:id="0">
    <w:p w14:paraId="3FF824D0" w14:textId="77777777" w:rsidR="00447F5C" w:rsidRDefault="00447F5C" w:rsidP="00A53D0F">
      <w:pPr>
        <w:spacing w:after="0" w:line="240" w:lineRule="auto"/>
      </w:pPr>
      <w:r>
        <w:continuationSeparator/>
      </w:r>
    </w:p>
  </w:endnote>
  <w:endnote w:type="continuationNotice" w:id="1">
    <w:p w14:paraId="4D400A89" w14:textId="77777777" w:rsidR="00447F5C" w:rsidRDefault="00447F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26C65" w14:textId="77777777" w:rsidR="0079002D" w:rsidRDefault="00790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B46DA" w14:textId="55909EED" w:rsidR="000A5876" w:rsidRDefault="000A5876" w:rsidP="00907CFD">
    <w:pPr>
      <w:pStyle w:val="Footer"/>
      <w:tabs>
        <w:tab w:val="clear" w:pos="4680"/>
        <w:tab w:val="clear" w:pos="9360"/>
      </w:tabs>
      <w:rPr>
        <w:caps/>
        <w:noProof/>
        <w:color w:val="4472C4" w:themeColor="accent1"/>
      </w:rPr>
    </w:pPr>
    <w:r w:rsidRPr="0013248C">
      <w:t>Date de version</w:t>
    </w:r>
    <w:r>
      <w:t xml:space="preserve">: </w:t>
    </w:r>
    <w:r w:rsidR="008C02CE">
      <w:t>mai 2022</w:t>
    </w:r>
    <w:r>
      <w:tab/>
    </w:r>
    <w:r>
      <w:tab/>
    </w:r>
    <w:r>
      <w:tab/>
    </w:r>
    <w:r>
      <w:tab/>
    </w:r>
    <w:r>
      <w:tab/>
    </w:r>
    <w:r>
      <w:tab/>
    </w:r>
    <w:r>
      <w:tab/>
    </w:r>
    <w:r>
      <w:tab/>
    </w:r>
    <w:r w:rsidR="008C02CE">
      <w:tab/>
    </w:r>
    <w:r w:rsidR="008C02CE">
      <w:tab/>
      <w:t xml:space="preserve">         </w:t>
    </w:r>
    <w:r w:rsidRPr="00907CFD">
      <w:rPr>
        <w:caps/>
      </w:rPr>
      <w:fldChar w:fldCharType="begin"/>
    </w:r>
    <w:r w:rsidRPr="00907CFD">
      <w:rPr>
        <w:caps/>
      </w:rPr>
      <w:instrText xml:space="preserve"> PAGE   \* MERGEFORMAT </w:instrText>
    </w:r>
    <w:r w:rsidRPr="00907CFD">
      <w:rPr>
        <w:caps/>
      </w:rPr>
      <w:fldChar w:fldCharType="separate"/>
    </w:r>
    <w:r w:rsidR="00C7022A">
      <w:rPr>
        <w:caps/>
        <w:noProof/>
      </w:rPr>
      <w:t>15</w:t>
    </w:r>
    <w:r w:rsidRPr="00907CFD">
      <w:rPr>
        <w:caps/>
        <w:noProof/>
      </w:rPr>
      <w:fldChar w:fldCharType="end"/>
    </w:r>
  </w:p>
  <w:p w14:paraId="1D01F24F" w14:textId="77777777" w:rsidR="000A5876" w:rsidRPr="005D2E8A" w:rsidRDefault="000A58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7D325" w14:textId="77777777" w:rsidR="0079002D" w:rsidRDefault="00790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7DF4C" w14:textId="77777777" w:rsidR="00447F5C" w:rsidRDefault="00447F5C" w:rsidP="00A53D0F">
      <w:pPr>
        <w:spacing w:after="0" w:line="240" w:lineRule="auto"/>
      </w:pPr>
      <w:r w:rsidRPr="005D2E8A">
        <w:separator/>
      </w:r>
    </w:p>
  </w:footnote>
  <w:footnote w:type="continuationSeparator" w:id="0">
    <w:p w14:paraId="16584212" w14:textId="77777777" w:rsidR="00447F5C" w:rsidRDefault="00447F5C" w:rsidP="00A53D0F">
      <w:pPr>
        <w:spacing w:after="0" w:line="240" w:lineRule="auto"/>
      </w:pPr>
      <w:r>
        <w:continuationSeparator/>
      </w:r>
    </w:p>
  </w:footnote>
  <w:footnote w:type="continuationNotice" w:id="1">
    <w:p w14:paraId="2DE2E7B1" w14:textId="77777777" w:rsidR="00447F5C" w:rsidRDefault="00447F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46993" w14:textId="77777777" w:rsidR="0079002D" w:rsidRDefault="00790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1312" w14:textId="2FDDD7FB" w:rsidR="000A5876" w:rsidRPr="005D2E8A" w:rsidRDefault="000A5876">
    <w:pPr>
      <w:pStyle w:val="Header"/>
    </w:pPr>
    <w:r>
      <w:rPr>
        <w:noProof/>
      </w:rPr>
      <mc:AlternateContent>
        <mc:Choice Requires="wps">
          <w:drawing>
            <wp:anchor distT="0" distB="0" distL="118745" distR="118745" simplePos="0" relativeHeight="251658752" behindDoc="1" locked="0" layoutInCell="1" allowOverlap="0" wp14:anchorId="6CB39578" wp14:editId="4079FBE7">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3897598" w14:textId="6DB6483F" w:rsidR="000A5876" w:rsidRPr="00FC0633" w:rsidRDefault="00DE3007">
                              <w:pPr>
                                <w:pStyle w:val="Header"/>
                                <w:tabs>
                                  <w:tab w:val="clear" w:pos="4680"/>
                                  <w:tab w:val="clear" w:pos="9360"/>
                                </w:tabs>
                                <w:jc w:val="center"/>
                                <w:rPr>
                                  <w:caps/>
                                  <w:color w:val="FFFFFF" w:themeColor="background1"/>
                                  <w:sz w:val="18"/>
                                  <w:szCs w:val="18"/>
                                  <w:lang w:val="fr-FR"/>
                                </w:rPr>
                              </w:pPr>
                              <w:r w:rsidRPr="00EE101E">
                                <w:rPr>
                                  <w:b/>
                                  <w:bCs/>
                                  <w:caps/>
                                  <w:color w:val="FFFFFF" w:themeColor="background1"/>
                                  <w:lang w:val="fr-FR"/>
                                </w:rPr>
                                <w:t xml:space="preserve">UTAFITI </w:t>
                              </w:r>
                              <w:r>
                                <w:rPr>
                                  <w:b/>
                                  <w:bCs/>
                                  <w:caps/>
                                  <w:color w:val="FFFFFF" w:themeColor="background1"/>
                                  <w:lang w:val="fr-FR"/>
                                </w:rPr>
                                <w:t>1</w:t>
                              </w:r>
                              <w:r w:rsidRPr="00EE101E">
                                <w:rPr>
                                  <w:b/>
                                  <w:bCs/>
                                  <w:caps/>
                                  <w:color w:val="FFFFFF" w:themeColor="background1"/>
                                  <w:lang w:val="fr-FR"/>
                                </w:rPr>
                                <w:t>: WATU KWA UJUMLA (VERSION SPECIFIQUE A LA RDC</w:t>
                              </w:r>
                              <w:r>
                                <w:rPr>
                                  <w:b/>
                                  <w:bCs/>
                                  <w:caps/>
                                  <w:color w:val="FFFFFF" w:themeColor="background1"/>
                                  <w:lang w:val="fr-FR"/>
                                </w:rPr>
                                <w: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CB39578" id="Rectangle 197" o:spid="_x0000_s1026" style="position:absolute;margin-left:0;margin-top:0;width:468.5pt;height:21.3pt;z-index:-25165772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4472c4 [3204]" stroked="f" strokeweight="1pt">
              <v:textbox style="mso-fit-shape-to-text:t">
                <w:txbxContent>
                  <w:sdt>
                    <w:sdtPr>
                      <w:rPr>
                        <w:b/>
                        <w:bCs/>
                        <w:caps/>
                        <w:color w:val="FFFFFF" w:themeColor="background1"/>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3897598" w14:textId="6DB6483F" w:rsidR="000A5876" w:rsidRPr="00FC0633" w:rsidRDefault="00DE3007">
                        <w:pPr>
                          <w:pStyle w:val="Header"/>
                          <w:tabs>
                            <w:tab w:val="clear" w:pos="4680"/>
                            <w:tab w:val="clear" w:pos="9360"/>
                          </w:tabs>
                          <w:jc w:val="center"/>
                          <w:rPr>
                            <w:caps/>
                            <w:color w:val="FFFFFF" w:themeColor="background1"/>
                            <w:sz w:val="18"/>
                            <w:szCs w:val="18"/>
                            <w:lang w:val="fr-FR"/>
                          </w:rPr>
                        </w:pPr>
                        <w:r w:rsidRPr="00EE101E">
                          <w:rPr>
                            <w:b/>
                            <w:bCs/>
                            <w:caps/>
                            <w:color w:val="FFFFFF" w:themeColor="background1"/>
                            <w:lang w:val="fr-FR"/>
                          </w:rPr>
                          <w:t xml:space="preserve">UTAFITI </w:t>
                        </w:r>
                        <w:r>
                          <w:rPr>
                            <w:b/>
                            <w:bCs/>
                            <w:caps/>
                            <w:color w:val="FFFFFF" w:themeColor="background1"/>
                            <w:lang w:val="fr-FR"/>
                          </w:rPr>
                          <w:t>1</w:t>
                        </w:r>
                        <w:r w:rsidRPr="00EE101E">
                          <w:rPr>
                            <w:b/>
                            <w:bCs/>
                            <w:caps/>
                            <w:color w:val="FFFFFF" w:themeColor="background1"/>
                            <w:lang w:val="fr-FR"/>
                          </w:rPr>
                          <w:t>: WATU KWA UJUMLA (VERSION SPECIFIQUE A LA RDC</w:t>
                        </w:r>
                        <w:r>
                          <w:rPr>
                            <w:b/>
                            <w:bCs/>
                            <w:caps/>
                            <w:color w:val="FFFFFF" w:themeColor="background1"/>
                            <w:lang w:val="fr-FR"/>
                          </w:rPr>
                          <w: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5775D" w14:textId="77777777" w:rsidR="0079002D" w:rsidRDefault="00790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3F5F"/>
    <w:multiLevelType w:val="multilevel"/>
    <w:tmpl w:val="EB1E7C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DF6AE3"/>
    <w:multiLevelType w:val="multilevel"/>
    <w:tmpl w:val="BAB8CE2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3BF651B"/>
    <w:multiLevelType w:val="hybridMultilevel"/>
    <w:tmpl w:val="20F6F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A02D2"/>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850395"/>
    <w:multiLevelType w:val="multilevel"/>
    <w:tmpl w:val="4C0A7A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9A7709"/>
    <w:multiLevelType w:val="hybridMultilevel"/>
    <w:tmpl w:val="B7CED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F0002"/>
    <w:multiLevelType w:val="hybridMultilevel"/>
    <w:tmpl w:val="7F404898"/>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317" w:hanging="360"/>
      </w:pPr>
    </w:lvl>
    <w:lvl w:ilvl="2" w:tplc="0409001B" w:tentative="1">
      <w:start w:val="1"/>
      <w:numFmt w:val="lowerRoman"/>
      <w:lvlText w:val="%3."/>
      <w:lvlJc w:val="right"/>
      <w:pPr>
        <w:ind w:left="2037" w:hanging="180"/>
      </w:pPr>
    </w:lvl>
    <w:lvl w:ilvl="3" w:tplc="0409000F" w:tentative="1">
      <w:start w:val="1"/>
      <w:numFmt w:val="decimal"/>
      <w:lvlText w:val="%4."/>
      <w:lvlJc w:val="left"/>
      <w:pPr>
        <w:ind w:left="2757" w:hanging="360"/>
      </w:pPr>
    </w:lvl>
    <w:lvl w:ilvl="4" w:tplc="04090019" w:tentative="1">
      <w:start w:val="1"/>
      <w:numFmt w:val="lowerLetter"/>
      <w:lvlText w:val="%5."/>
      <w:lvlJc w:val="left"/>
      <w:pPr>
        <w:ind w:left="3477" w:hanging="360"/>
      </w:pPr>
    </w:lvl>
    <w:lvl w:ilvl="5" w:tplc="0409001B" w:tentative="1">
      <w:start w:val="1"/>
      <w:numFmt w:val="lowerRoman"/>
      <w:lvlText w:val="%6."/>
      <w:lvlJc w:val="right"/>
      <w:pPr>
        <w:ind w:left="4197" w:hanging="180"/>
      </w:pPr>
    </w:lvl>
    <w:lvl w:ilvl="6" w:tplc="0409000F" w:tentative="1">
      <w:start w:val="1"/>
      <w:numFmt w:val="decimal"/>
      <w:lvlText w:val="%7."/>
      <w:lvlJc w:val="left"/>
      <w:pPr>
        <w:ind w:left="4917" w:hanging="360"/>
      </w:pPr>
    </w:lvl>
    <w:lvl w:ilvl="7" w:tplc="04090019" w:tentative="1">
      <w:start w:val="1"/>
      <w:numFmt w:val="lowerLetter"/>
      <w:lvlText w:val="%8."/>
      <w:lvlJc w:val="left"/>
      <w:pPr>
        <w:ind w:left="5637" w:hanging="360"/>
      </w:pPr>
    </w:lvl>
    <w:lvl w:ilvl="8" w:tplc="0409001B" w:tentative="1">
      <w:start w:val="1"/>
      <w:numFmt w:val="lowerRoman"/>
      <w:lvlText w:val="%9."/>
      <w:lvlJc w:val="right"/>
      <w:pPr>
        <w:ind w:left="6357" w:hanging="180"/>
      </w:pPr>
    </w:lvl>
  </w:abstractNum>
  <w:abstractNum w:abstractNumId="7" w15:restartNumberingAfterBreak="0">
    <w:nsid w:val="080D7EB3"/>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9EF544A"/>
    <w:multiLevelType w:val="hybridMultilevel"/>
    <w:tmpl w:val="0324FD8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E6A46"/>
    <w:multiLevelType w:val="hybridMultilevel"/>
    <w:tmpl w:val="98DA5F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B4507AA"/>
    <w:multiLevelType w:val="hybridMultilevel"/>
    <w:tmpl w:val="1708F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62559A"/>
    <w:multiLevelType w:val="hybridMultilevel"/>
    <w:tmpl w:val="7F404898"/>
    <w:lvl w:ilvl="0" w:tplc="701AFD1A">
      <w:start w:val="1"/>
      <w:numFmt w:val="decimal"/>
      <w:lvlText w:val="%1."/>
      <w:lvlJc w:val="left"/>
      <w:pPr>
        <w:ind w:left="246" w:hanging="360"/>
      </w:pPr>
      <w:rPr>
        <w:b w:val="0"/>
        <w:bCs w:val="0"/>
      </w:rPr>
    </w:lvl>
    <w:lvl w:ilvl="1" w:tplc="04090019" w:tentative="1">
      <w:start w:val="1"/>
      <w:numFmt w:val="lowerLetter"/>
      <w:lvlText w:val="%2."/>
      <w:lvlJc w:val="left"/>
      <w:pPr>
        <w:ind w:left="857" w:hanging="360"/>
      </w:pPr>
    </w:lvl>
    <w:lvl w:ilvl="2" w:tplc="0409001B" w:tentative="1">
      <w:start w:val="1"/>
      <w:numFmt w:val="lowerRoman"/>
      <w:lvlText w:val="%3."/>
      <w:lvlJc w:val="right"/>
      <w:pPr>
        <w:ind w:left="1577" w:hanging="180"/>
      </w:pPr>
    </w:lvl>
    <w:lvl w:ilvl="3" w:tplc="0409000F" w:tentative="1">
      <w:start w:val="1"/>
      <w:numFmt w:val="decimal"/>
      <w:lvlText w:val="%4."/>
      <w:lvlJc w:val="left"/>
      <w:pPr>
        <w:ind w:left="2297" w:hanging="360"/>
      </w:pPr>
    </w:lvl>
    <w:lvl w:ilvl="4" w:tplc="04090019" w:tentative="1">
      <w:start w:val="1"/>
      <w:numFmt w:val="lowerLetter"/>
      <w:lvlText w:val="%5."/>
      <w:lvlJc w:val="left"/>
      <w:pPr>
        <w:ind w:left="3017" w:hanging="360"/>
      </w:pPr>
    </w:lvl>
    <w:lvl w:ilvl="5" w:tplc="0409001B" w:tentative="1">
      <w:start w:val="1"/>
      <w:numFmt w:val="lowerRoman"/>
      <w:lvlText w:val="%6."/>
      <w:lvlJc w:val="right"/>
      <w:pPr>
        <w:ind w:left="3737" w:hanging="180"/>
      </w:pPr>
    </w:lvl>
    <w:lvl w:ilvl="6" w:tplc="0409000F" w:tentative="1">
      <w:start w:val="1"/>
      <w:numFmt w:val="decimal"/>
      <w:lvlText w:val="%7."/>
      <w:lvlJc w:val="left"/>
      <w:pPr>
        <w:ind w:left="4457" w:hanging="360"/>
      </w:pPr>
    </w:lvl>
    <w:lvl w:ilvl="7" w:tplc="04090019" w:tentative="1">
      <w:start w:val="1"/>
      <w:numFmt w:val="lowerLetter"/>
      <w:lvlText w:val="%8."/>
      <w:lvlJc w:val="left"/>
      <w:pPr>
        <w:ind w:left="5177" w:hanging="360"/>
      </w:pPr>
    </w:lvl>
    <w:lvl w:ilvl="8" w:tplc="0409001B" w:tentative="1">
      <w:start w:val="1"/>
      <w:numFmt w:val="lowerRoman"/>
      <w:lvlText w:val="%9."/>
      <w:lvlJc w:val="right"/>
      <w:pPr>
        <w:ind w:left="5897" w:hanging="180"/>
      </w:pPr>
    </w:lvl>
  </w:abstractNum>
  <w:abstractNum w:abstractNumId="12" w15:restartNumberingAfterBreak="0">
    <w:nsid w:val="0D162529"/>
    <w:multiLevelType w:val="hybridMultilevel"/>
    <w:tmpl w:val="A7CCB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424A7"/>
    <w:multiLevelType w:val="multilevel"/>
    <w:tmpl w:val="C81688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E4F19D8"/>
    <w:multiLevelType w:val="multilevel"/>
    <w:tmpl w:val="4F8870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4E4DB6"/>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27663B2"/>
    <w:multiLevelType w:val="hybridMultilevel"/>
    <w:tmpl w:val="E5CC56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2B43D4B"/>
    <w:multiLevelType w:val="multilevel"/>
    <w:tmpl w:val="4C282A8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13270190"/>
    <w:multiLevelType w:val="multilevel"/>
    <w:tmpl w:val="31B8A5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3362D48"/>
    <w:multiLevelType w:val="hybridMultilevel"/>
    <w:tmpl w:val="7F404898"/>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317" w:hanging="360"/>
      </w:pPr>
    </w:lvl>
    <w:lvl w:ilvl="2" w:tplc="0409001B" w:tentative="1">
      <w:start w:val="1"/>
      <w:numFmt w:val="lowerRoman"/>
      <w:lvlText w:val="%3."/>
      <w:lvlJc w:val="right"/>
      <w:pPr>
        <w:ind w:left="2037" w:hanging="180"/>
      </w:pPr>
    </w:lvl>
    <w:lvl w:ilvl="3" w:tplc="0409000F" w:tentative="1">
      <w:start w:val="1"/>
      <w:numFmt w:val="decimal"/>
      <w:lvlText w:val="%4."/>
      <w:lvlJc w:val="left"/>
      <w:pPr>
        <w:ind w:left="2757" w:hanging="360"/>
      </w:pPr>
    </w:lvl>
    <w:lvl w:ilvl="4" w:tplc="04090019" w:tentative="1">
      <w:start w:val="1"/>
      <w:numFmt w:val="lowerLetter"/>
      <w:lvlText w:val="%5."/>
      <w:lvlJc w:val="left"/>
      <w:pPr>
        <w:ind w:left="3477" w:hanging="360"/>
      </w:pPr>
    </w:lvl>
    <w:lvl w:ilvl="5" w:tplc="0409001B" w:tentative="1">
      <w:start w:val="1"/>
      <w:numFmt w:val="lowerRoman"/>
      <w:lvlText w:val="%6."/>
      <w:lvlJc w:val="right"/>
      <w:pPr>
        <w:ind w:left="4197" w:hanging="180"/>
      </w:pPr>
    </w:lvl>
    <w:lvl w:ilvl="6" w:tplc="0409000F" w:tentative="1">
      <w:start w:val="1"/>
      <w:numFmt w:val="decimal"/>
      <w:lvlText w:val="%7."/>
      <w:lvlJc w:val="left"/>
      <w:pPr>
        <w:ind w:left="4917" w:hanging="360"/>
      </w:pPr>
    </w:lvl>
    <w:lvl w:ilvl="7" w:tplc="04090019" w:tentative="1">
      <w:start w:val="1"/>
      <w:numFmt w:val="lowerLetter"/>
      <w:lvlText w:val="%8."/>
      <w:lvlJc w:val="left"/>
      <w:pPr>
        <w:ind w:left="5637" w:hanging="360"/>
      </w:pPr>
    </w:lvl>
    <w:lvl w:ilvl="8" w:tplc="0409001B" w:tentative="1">
      <w:start w:val="1"/>
      <w:numFmt w:val="lowerRoman"/>
      <w:lvlText w:val="%9."/>
      <w:lvlJc w:val="right"/>
      <w:pPr>
        <w:ind w:left="6357" w:hanging="180"/>
      </w:pPr>
    </w:lvl>
  </w:abstractNum>
  <w:abstractNum w:abstractNumId="20" w15:restartNumberingAfterBreak="0">
    <w:nsid w:val="1410701B"/>
    <w:multiLevelType w:val="multilevel"/>
    <w:tmpl w:val="0F069B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48A2D69"/>
    <w:multiLevelType w:val="hybridMultilevel"/>
    <w:tmpl w:val="90EA0CC6"/>
    <w:lvl w:ilvl="0" w:tplc="701AFD1A">
      <w:start w:val="1"/>
      <w:numFmt w:val="decimal"/>
      <w:lvlText w:val="%1."/>
      <w:lvlJc w:val="left"/>
      <w:pPr>
        <w:ind w:left="829" w:hanging="360"/>
      </w:pPr>
      <w:rPr>
        <w:b w:val="0"/>
        <w:bCs w:val="0"/>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22" w15:restartNumberingAfterBreak="0">
    <w:nsid w:val="14CE587B"/>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15B56A72"/>
    <w:multiLevelType w:val="hybridMultilevel"/>
    <w:tmpl w:val="E056C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476563"/>
    <w:multiLevelType w:val="multilevel"/>
    <w:tmpl w:val="CD1C6B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16E04367"/>
    <w:multiLevelType w:val="hybridMultilevel"/>
    <w:tmpl w:val="20F6F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96EAE"/>
    <w:multiLevelType w:val="hybridMultilevel"/>
    <w:tmpl w:val="D06A0DA4"/>
    <w:lvl w:ilvl="0" w:tplc="A2A8BA70">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8150B48"/>
    <w:multiLevelType w:val="hybridMultilevel"/>
    <w:tmpl w:val="E46CC2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188C7A22"/>
    <w:multiLevelType w:val="hybridMultilevel"/>
    <w:tmpl w:val="44921A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A183BFB"/>
    <w:multiLevelType w:val="hybridMultilevel"/>
    <w:tmpl w:val="AE42C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062F28"/>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1DED50FF"/>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1E567B29"/>
    <w:multiLevelType w:val="multilevel"/>
    <w:tmpl w:val="284A1C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1F926529"/>
    <w:multiLevelType w:val="hybridMultilevel"/>
    <w:tmpl w:val="6ADAB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0587FC2"/>
    <w:multiLevelType w:val="multilevel"/>
    <w:tmpl w:val="18F0F7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20784987"/>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209768BC"/>
    <w:multiLevelType w:val="hybridMultilevel"/>
    <w:tmpl w:val="9EF6E774"/>
    <w:lvl w:ilvl="0" w:tplc="D1DA2CD8">
      <w:start w:val="1"/>
      <w:numFmt w:val="decimal"/>
      <w:lvlText w:val="%1."/>
      <w:lvlJc w:val="left"/>
      <w:pPr>
        <w:ind w:left="360"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7" w15:restartNumberingAfterBreak="0">
    <w:nsid w:val="223033BC"/>
    <w:multiLevelType w:val="hybridMultilevel"/>
    <w:tmpl w:val="20F6F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5C357F"/>
    <w:multiLevelType w:val="hybridMultilevel"/>
    <w:tmpl w:val="1F2C2A5C"/>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4C01DB0"/>
    <w:multiLevelType w:val="hybridMultilevel"/>
    <w:tmpl w:val="8FECC8B0"/>
    <w:lvl w:ilvl="0" w:tplc="A43296EA">
      <w:start w:val="1"/>
      <w:numFmt w:val="decimal"/>
      <w:lvlText w:val="%1."/>
      <w:lvlJc w:val="left"/>
      <w:pPr>
        <w:ind w:left="829" w:hanging="360"/>
      </w:pPr>
      <w:rPr>
        <w:color w:val="auto"/>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40" w15:restartNumberingAfterBreak="0">
    <w:nsid w:val="25B01C45"/>
    <w:multiLevelType w:val="hybridMultilevel"/>
    <w:tmpl w:val="0D0027C0"/>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41" w15:restartNumberingAfterBreak="0">
    <w:nsid w:val="25F442F1"/>
    <w:multiLevelType w:val="multilevel"/>
    <w:tmpl w:val="59EE92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61768D7"/>
    <w:multiLevelType w:val="hybridMultilevel"/>
    <w:tmpl w:val="B6268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63A43C5"/>
    <w:multiLevelType w:val="hybridMultilevel"/>
    <w:tmpl w:val="22848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65D7C6E"/>
    <w:multiLevelType w:val="hybridMultilevel"/>
    <w:tmpl w:val="4F6C5654"/>
    <w:lvl w:ilvl="0" w:tplc="49049C60">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268F02BC"/>
    <w:multiLevelType w:val="multilevel"/>
    <w:tmpl w:val="500EB5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98338E7"/>
    <w:multiLevelType w:val="multilevel"/>
    <w:tmpl w:val="760C13C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2B290707"/>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2BE80E04"/>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2C395197"/>
    <w:multiLevelType w:val="multilevel"/>
    <w:tmpl w:val="ADEE215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2DC64DCF"/>
    <w:multiLevelType w:val="hybridMultilevel"/>
    <w:tmpl w:val="8FECC8B0"/>
    <w:lvl w:ilvl="0" w:tplc="A43296EA">
      <w:start w:val="1"/>
      <w:numFmt w:val="decimal"/>
      <w:lvlText w:val="%1."/>
      <w:lvlJc w:val="left"/>
      <w:pPr>
        <w:ind w:left="829" w:hanging="360"/>
      </w:pPr>
      <w:rPr>
        <w:color w:val="auto"/>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51" w15:restartNumberingAfterBreak="0">
    <w:nsid w:val="2DE444F6"/>
    <w:multiLevelType w:val="multilevel"/>
    <w:tmpl w:val="AD10B7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2EA77EEC"/>
    <w:multiLevelType w:val="multilevel"/>
    <w:tmpl w:val="1DD28118"/>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2EC87924"/>
    <w:multiLevelType w:val="hybridMultilevel"/>
    <w:tmpl w:val="E55C8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1165B0C"/>
    <w:multiLevelType w:val="hybridMultilevel"/>
    <w:tmpl w:val="1164A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47D4A64"/>
    <w:multiLevelType w:val="multilevel"/>
    <w:tmpl w:val="2E7A5D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356C1EAF"/>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37D101C2"/>
    <w:multiLevelType w:val="hybridMultilevel"/>
    <w:tmpl w:val="4A4EE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96D4BA2"/>
    <w:multiLevelType w:val="hybridMultilevel"/>
    <w:tmpl w:val="98AED42A"/>
    <w:lvl w:ilvl="0" w:tplc="D1DA2CD8">
      <w:start w:val="1"/>
      <w:numFmt w:val="decimal"/>
      <w:lvlText w:val="%1."/>
      <w:lvlJc w:val="left"/>
      <w:pPr>
        <w:ind w:left="578" w:hanging="360"/>
      </w:pPr>
      <w:rPr>
        <w:rFonts w:hint="default"/>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59" w15:restartNumberingAfterBreak="0">
    <w:nsid w:val="39EA0732"/>
    <w:multiLevelType w:val="hybridMultilevel"/>
    <w:tmpl w:val="51C6A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A091DAF"/>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3AF50AB2"/>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3B0A33EE"/>
    <w:multiLevelType w:val="multilevel"/>
    <w:tmpl w:val="5414043C"/>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3B1A16C9"/>
    <w:multiLevelType w:val="hybridMultilevel"/>
    <w:tmpl w:val="22848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BB415F5"/>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3D372FC8"/>
    <w:multiLevelType w:val="hybridMultilevel"/>
    <w:tmpl w:val="9EF6E774"/>
    <w:lvl w:ilvl="0" w:tplc="D1DA2CD8">
      <w:start w:val="1"/>
      <w:numFmt w:val="decimal"/>
      <w:lvlText w:val="%1."/>
      <w:lvlJc w:val="left"/>
      <w:pPr>
        <w:ind w:left="360"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6" w15:restartNumberingAfterBreak="0">
    <w:nsid w:val="3D5533D1"/>
    <w:multiLevelType w:val="hybridMultilevel"/>
    <w:tmpl w:val="0D0027C0"/>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67" w15:restartNumberingAfterBreak="0">
    <w:nsid w:val="3E904A93"/>
    <w:multiLevelType w:val="hybridMultilevel"/>
    <w:tmpl w:val="46744F42"/>
    <w:lvl w:ilvl="0" w:tplc="0D2A5270">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1603214"/>
    <w:multiLevelType w:val="hybridMultilevel"/>
    <w:tmpl w:val="AE42C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1755AB8"/>
    <w:multiLevelType w:val="hybridMultilevel"/>
    <w:tmpl w:val="4A4EE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1A05A71"/>
    <w:multiLevelType w:val="hybridMultilevel"/>
    <w:tmpl w:val="CEAC2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1BE5882"/>
    <w:multiLevelType w:val="multilevel"/>
    <w:tmpl w:val="99C0CA4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420860DA"/>
    <w:multiLevelType w:val="multilevel"/>
    <w:tmpl w:val="59EE92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4896FDA"/>
    <w:multiLevelType w:val="multilevel"/>
    <w:tmpl w:val="84785C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47135B39"/>
    <w:multiLevelType w:val="multilevel"/>
    <w:tmpl w:val="D5E8A9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5" w15:restartNumberingAfterBreak="0">
    <w:nsid w:val="4D2B3282"/>
    <w:multiLevelType w:val="multilevel"/>
    <w:tmpl w:val="C2CA60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4D840169"/>
    <w:multiLevelType w:val="hybridMultilevel"/>
    <w:tmpl w:val="C718937E"/>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F373614"/>
    <w:multiLevelType w:val="multilevel"/>
    <w:tmpl w:val="D9204B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504C2CAA"/>
    <w:multiLevelType w:val="hybridMultilevel"/>
    <w:tmpl w:val="FF923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14506AB"/>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0" w15:restartNumberingAfterBreak="0">
    <w:nsid w:val="535072FB"/>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1" w15:restartNumberingAfterBreak="0">
    <w:nsid w:val="546D143F"/>
    <w:multiLevelType w:val="hybridMultilevel"/>
    <w:tmpl w:val="7F404898"/>
    <w:lvl w:ilvl="0" w:tplc="701AFD1A">
      <w:start w:val="1"/>
      <w:numFmt w:val="decimal"/>
      <w:lvlText w:val="%1."/>
      <w:lvlJc w:val="left"/>
      <w:pPr>
        <w:ind w:left="246" w:hanging="360"/>
      </w:pPr>
      <w:rPr>
        <w:b w:val="0"/>
        <w:bCs w:val="0"/>
      </w:rPr>
    </w:lvl>
    <w:lvl w:ilvl="1" w:tplc="04090019" w:tentative="1">
      <w:start w:val="1"/>
      <w:numFmt w:val="lowerLetter"/>
      <w:lvlText w:val="%2."/>
      <w:lvlJc w:val="left"/>
      <w:pPr>
        <w:ind w:left="857" w:hanging="360"/>
      </w:pPr>
    </w:lvl>
    <w:lvl w:ilvl="2" w:tplc="0409001B" w:tentative="1">
      <w:start w:val="1"/>
      <w:numFmt w:val="lowerRoman"/>
      <w:lvlText w:val="%3."/>
      <w:lvlJc w:val="right"/>
      <w:pPr>
        <w:ind w:left="1577" w:hanging="180"/>
      </w:pPr>
    </w:lvl>
    <w:lvl w:ilvl="3" w:tplc="0409000F" w:tentative="1">
      <w:start w:val="1"/>
      <w:numFmt w:val="decimal"/>
      <w:lvlText w:val="%4."/>
      <w:lvlJc w:val="left"/>
      <w:pPr>
        <w:ind w:left="2297" w:hanging="360"/>
      </w:pPr>
    </w:lvl>
    <w:lvl w:ilvl="4" w:tplc="04090019" w:tentative="1">
      <w:start w:val="1"/>
      <w:numFmt w:val="lowerLetter"/>
      <w:lvlText w:val="%5."/>
      <w:lvlJc w:val="left"/>
      <w:pPr>
        <w:ind w:left="3017" w:hanging="360"/>
      </w:pPr>
    </w:lvl>
    <w:lvl w:ilvl="5" w:tplc="0409001B" w:tentative="1">
      <w:start w:val="1"/>
      <w:numFmt w:val="lowerRoman"/>
      <w:lvlText w:val="%6."/>
      <w:lvlJc w:val="right"/>
      <w:pPr>
        <w:ind w:left="3737" w:hanging="180"/>
      </w:pPr>
    </w:lvl>
    <w:lvl w:ilvl="6" w:tplc="0409000F" w:tentative="1">
      <w:start w:val="1"/>
      <w:numFmt w:val="decimal"/>
      <w:lvlText w:val="%7."/>
      <w:lvlJc w:val="left"/>
      <w:pPr>
        <w:ind w:left="4457" w:hanging="360"/>
      </w:pPr>
    </w:lvl>
    <w:lvl w:ilvl="7" w:tplc="04090019" w:tentative="1">
      <w:start w:val="1"/>
      <w:numFmt w:val="lowerLetter"/>
      <w:lvlText w:val="%8."/>
      <w:lvlJc w:val="left"/>
      <w:pPr>
        <w:ind w:left="5177" w:hanging="360"/>
      </w:pPr>
    </w:lvl>
    <w:lvl w:ilvl="8" w:tplc="0409001B" w:tentative="1">
      <w:start w:val="1"/>
      <w:numFmt w:val="lowerRoman"/>
      <w:lvlText w:val="%9."/>
      <w:lvlJc w:val="right"/>
      <w:pPr>
        <w:ind w:left="5897" w:hanging="180"/>
      </w:pPr>
    </w:lvl>
  </w:abstractNum>
  <w:abstractNum w:abstractNumId="82" w15:restartNumberingAfterBreak="0">
    <w:nsid w:val="55526FED"/>
    <w:multiLevelType w:val="multilevel"/>
    <w:tmpl w:val="D4B6F414"/>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3" w15:restartNumberingAfterBreak="0">
    <w:nsid w:val="5567115A"/>
    <w:multiLevelType w:val="hybridMultilevel"/>
    <w:tmpl w:val="C718937E"/>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66B0176"/>
    <w:multiLevelType w:val="hybridMultilevel"/>
    <w:tmpl w:val="9210F3E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5" w15:restartNumberingAfterBreak="0">
    <w:nsid w:val="56F37CEF"/>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6" w15:restartNumberingAfterBreak="0">
    <w:nsid w:val="57C90710"/>
    <w:multiLevelType w:val="multilevel"/>
    <w:tmpl w:val="43A214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57EE0453"/>
    <w:multiLevelType w:val="multilevel"/>
    <w:tmpl w:val="FA182C96"/>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8" w15:restartNumberingAfterBreak="0">
    <w:nsid w:val="58144728"/>
    <w:multiLevelType w:val="multilevel"/>
    <w:tmpl w:val="FDECE7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15:restartNumberingAfterBreak="0">
    <w:nsid w:val="58FD328F"/>
    <w:multiLevelType w:val="multilevel"/>
    <w:tmpl w:val="5980E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5A442374"/>
    <w:multiLevelType w:val="multilevel"/>
    <w:tmpl w:val="B35A0D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5A8B4A45"/>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 w15:restartNumberingAfterBreak="0">
    <w:nsid w:val="5AEE1F36"/>
    <w:multiLevelType w:val="hybridMultilevel"/>
    <w:tmpl w:val="7F404898"/>
    <w:lvl w:ilvl="0" w:tplc="701AFD1A">
      <w:start w:val="1"/>
      <w:numFmt w:val="decimal"/>
      <w:lvlText w:val="%1."/>
      <w:lvlJc w:val="left"/>
      <w:pPr>
        <w:ind w:left="246" w:hanging="360"/>
      </w:pPr>
      <w:rPr>
        <w:b w:val="0"/>
        <w:bCs w:val="0"/>
      </w:rPr>
    </w:lvl>
    <w:lvl w:ilvl="1" w:tplc="04090019" w:tentative="1">
      <w:start w:val="1"/>
      <w:numFmt w:val="lowerLetter"/>
      <w:lvlText w:val="%2."/>
      <w:lvlJc w:val="left"/>
      <w:pPr>
        <w:ind w:left="857" w:hanging="360"/>
      </w:pPr>
    </w:lvl>
    <w:lvl w:ilvl="2" w:tplc="0409001B" w:tentative="1">
      <w:start w:val="1"/>
      <w:numFmt w:val="lowerRoman"/>
      <w:lvlText w:val="%3."/>
      <w:lvlJc w:val="right"/>
      <w:pPr>
        <w:ind w:left="1577" w:hanging="180"/>
      </w:pPr>
    </w:lvl>
    <w:lvl w:ilvl="3" w:tplc="0409000F" w:tentative="1">
      <w:start w:val="1"/>
      <w:numFmt w:val="decimal"/>
      <w:lvlText w:val="%4."/>
      <w:lvlJc w:val="left"/>
      <w:pPr>
        <w:ind w:left="2297" w:hanging="360"/>
      </w:pPr>
    </w:lvl>
    <w:lvl w:ilvl="4" w:tplc="04090019" w:tentative="1">
      <w:start w:val="1"/>
      <w:numFmt w:val="lowerLetter"/>
      <w:lvlText w:val="%5."/>
      <w:lvlJc w:val="left"/>
      <w:pPr>
        <w:ind w:left="3017" w:hanging="360"/>
      </w:pPr>
    </w:lvl>
    <w:lvl w:ilvl="5" w:tplc="0409001B" w:tentative="1">
      <w:start w:val="1"/>
      <w:numFmt w:val="lowerRoman"/>
      <w:lvlText w:val="%6."/>
      <w:lvlJc w:val="right"/>
      <w:pPr>
        <w:ind w:left="3737" w:hanging="180"/>
      </w:pPr>
    </w:lvl>
    <w:lvl w:ilvl="6" w:tplc="0409000F" w:tentative="1">
      <w:start w:val="1"/>
      <w:numFmt w:val="decimal"/>
      <w:lvlText w:val="%7."/>
      <w:lvlJc w:val="left"/>
      <w:pPr>
        <w:ind w:left="4457" w:hanging="360"/>
      </w:pPr>
    </w:lvl>
    <w:lvl w:ilvl="7" w:tplc="04090019" w:tentative="1">
      <w:start w:val="1"/>
      <w:numFmt w:val="lowerLetter"/>
      <w:lvlText w:val="%8."/>
      <w:lvlJc w:val="left"/>
      <w:pPr>
        <w:ind w:left="5177" w:hanging="360"/>
      </w:pPr>
    </w:lvl>
    <w:lvl w:ilvl="8" w:tplc="0409001B" w:tentative="1">
      <w:start w:val="1"/>
      <w:numFmt w:val="lowerRoman"/>
      <w:lvlText w:val="%9."/>
      <w:lvlJc w:val="right"/>
      <w:pPr>
        <w:ind w:left="5897" w:hanging="180"/>
      </w:pPr>
    </w:lvl>
  </w:abstractNum>
  <w:abstractNum w:abstractNumId="93" w15:restartNumberingAfterBreak="0">
    <w:nsid w:val="5B970595"/>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4" w15:restartNumberingAfterBreak="0">
    <w:nsid w:val="5F186A78"/>
    <w:multiLevelType w:val="multilevel"/>
    <w:tmpl w:val="43A214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60851078"/>
    <w:multiLevelType w:val="hybridMultilevel"/>
    <w:tmpl w:val="F4D40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0957741"/>
    <w:multiLevelType w:val="hybridMultilevel"/>
    <w:tmpl w:val="6ADE66C4"/>
    <w:lvl w:ilvl="0" w:tplc="D1DA2CD8">
      <w:start w:val="1"/>
      <w:numFmt w:val="decimal"/>
      <w:lvlText w:val="%1."/>
      <w:lvlJc w:val="left"/>
      <w:pPr>
        <w:ind w:left="578" w:hanging="360"/>
      </w:pPr>
      <w:rPr>
        <w:rFonts w:hint="default"/>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97" w15:restartNumberingAfterBreak="0">
    <w:nsid w:val="60E041A2"/>
    <w:multiLevelType w:val="multilevel"/>
    <w:tmpl w:val="56E4F1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61694519"/>
    <w:multiLevelType w:val="multilevel"/>
    <w:tmpl w:val="014864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617C1DA0"/>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0" w15:restartNumberingAfterBreak="0">
    <w:nsid w:val="61FD69F4"/>
    <w:multiLevelType w:val="multilevel"/>
    <w:tmpl w:val="0F069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1" w15:restartNumberingAfterBreak="0">
    <w:nsid w:val="62854617"/>
    <w:multiLevelType w:val="hybridMultilevel"/>
    <w:tmpl w:val="4B1831D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2" w15:restartNumberingAfterBreak="0">
    <w:nsid w:val="63B612E0"/>
    <w:multiLevelType w:val="multilevel"/>
    <w:tmpl w:val="B4F48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63EB7DEA"/>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4" w15:restartNumberingAfterBreak="0">
    <w:nsid w:val="6494451A"/>
    <w:multiLevelType w:val="hybridMultilevel"/>
    <w:tmpl w:val="EB92F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59973FB"/>
    <w:multiLevelType w:val="multilevel"/>
    <w:tmpl w:val="59EE92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674C13CA"/>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7" w15:restartNumberingAfterBreak="0">
    <w:nsid w:val="67945CFF"/>
    <w:multiLevelType w:val="hybridMultilevel"/>
    <w:tmpl w:val="7F404898"/>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317" w:hanging="360"/>
      </w:pPr>
    </w:lvl>
    <w:lvl w:ilvl="2" w:tplc="0409001B" w:tentative="1">
      <w:start w:val="1"/>
      <w:numFmt w:val="lowerRoman"/>
      <w:lvlText w:val="%3."/>
      <w:lvlJc w:val="right"/>
      <w:pPr>
        <w:ind w:left="2037" w:hanging="180"/>
      </w:pPr>
    </w:lvl>
    <w:lvl w:ilvl="3" w:tplc="0409000F" w:tentative="1">
      <w:start w:val="1"/>
      <w:numFmt w:val="decimal"/>
      <w:lvlText w:val="%4."/>
      <w:lvlJc w:val="left"/>
      <w:pPr>
        <w:ind w:left="2757" w:hanging="360"/>
      </w:pPr>
    </w:lvl>
    <w:lvl w:ilvl="4" w:tplc="04090019" w:tentative="1">
      <w:start w:val="1"/>
      <w:numFmt w:val="lowerLetter"/>
      <w:lvlText w:val="%5."/>
      <w:lvlJc w:val="left"/>
      <w:pPr>
        <w:ind w:left="3477" w:hanging="360"/>
      </w:pPr>
    </w:lvl>
    <w:lvl w:ilvl="5" w:tplc="0409001B" w:tentative="1">
      <w:start w:val="1"/>
      <w:numFmt w:val="lowerRoman"/>
      <w:lvlText w:val="%6."/>
      <w:lvlJc w:val="right"/>
      <w:pPr>
        <w:ind w:left="4197" w:hanging="180"/>
      </w:pPr>
    </w:lvl>
    <w:lvl w:ilvl="6" w:tplc="0409000F" w:tentative="1">
      <w:start w:val="1"/>
      <w:numFmt w:val="decimal"/>
      <w:lvlText w:val="%7."/>
      <w:lvlJc w:val="left"/>
      <w:pPr>
        <w:ind w:left="4917" w:hanging="360"/>
      </w:pPr>
    </w:lvl>
    <w:lvl w:ilvl="7" w:tplc="04090019" w:tentative="1">
      <w:start w:val="1"/>
      <w:numFmt w:val="lowerLetter"/>
      <w:lvlText w:val="%8."/>
      <w:lvlJc w:val="left"/>
      <w:pPr>
        <w:ind w:left="5637" w:hanging="360"/>
      </w:pPr>
    </w:lvl>
    <w:lvl w:ilvl="8" w:tplc="0409001B" w:tentative="1">
      <w:start w:val="1"/>
      <w:numFmt w:val="lowerRoman"/>
      <w:lvlText w:val="%9."/>
      <w:lvlJc w:val="right"/>
      <w:pPr>
        <w:ind w:left="6357" w:hanging="180"/>
      </w:pPr>
    </w:lvl>
  </w:abstractNum>
  <w:abstractNum w:abstractNumId="108" w15:restartNumberingAfterBreak="0">
    <w:nsid w:val="68E85BEE"/>
    <w:multiLevelType w:val="hybridMultilevel"/>
    <w:tmpl w:val="ED4E6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8EA2896"/>
    <w:multiLevelType w:val="hybridMultilevel"/>
    <w:tmpl w:val="53BCB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9BD458C"/>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1" w15:restartNumberingAfterBreak="0">
    <w:nsid w:val="6B2A05D1"/>
    <w:multiLevelType w:val="hybridMultilevel"/>
    <w:tmpl w:val="C718937E"/>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C4B41FA"/>
    <w:multiLevelType w:val="multilevel"/>
    <w:tmpl w:val="C464AA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3" w15:restartNumberingAfterBreak="0">
    <w:nsid w:val="6C90178E"/>
    <w:multiLevelType w:val="hybridMultilevel"/>
    <w:tmpl w:val="B1D0F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C95693B"/>
    <w:multiLevelType w:val="multilevel"/>
    <w:tmpl w:val="0F069B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6DDF58DB"/>
    <w:multiLevelType w:val="multilevel"/>
    <w:tmpl w:val="0F069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6" w15:restartNumberingAfterBreak="0">
    <w:nsid w:val="6E841F6E"/>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7" w15:restartNumberingAfterBreak="0">
    <w:nsid w:val="6E9E0211"/>
    <w:multiLevelType w:val="hybridMultilevel"/>
    <w:tmpl w:val="C718937E"/>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FC9329B"/>
    <w:multiLevelType w:val="multilevel"/>
    <w:tmpl w:val="267006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9" w15:restartNumberingAfterBreak="0">
    <w:nsid w:val="70DB606F"/>
    <w:multiLevelType w:val="hybridMultilevel"/>
    <w:tmpl w:val="0F9AE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0" w15:restartNumberingAfterBreak="0">
    <w:nsid w:val="70F81F0A"/>
    <w:multiLevelType w:val="hybridMultilevel"/>
    <w:tmpl w:val="1164A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1FC10E0"/>
    <w:multiLevelType w:val="multilevel"/>
    <w:tmpl w:val="7C5EB29E"/>
    <w:lvl w:ilvl="0">
      <w:start w:val="1"/>
      <w:numFmt w:val="decimal"/>
      <w:lvlText w:val="%1."/>
      <w:lvlJc w:val="left"/>
      <w:pPr>
        <w:ind w:left="9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15:restartNumberingAfterBreak="0">
    <w:nsid w:val="724936E0"/>
    <w:multiLevelType w:val="hybridMultilevel"/>
    <w:tmpl w:val="C074C6E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3" w15:restartNumberingAfterBreak="0">
    <w:nsid w:val="72CF43BE"/>
    <w:multiLevelType w:val="hybridMultilevel"/>
    <w:tmpl w:val="28885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5132748"/>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5" w15:restartNumberingAfterBreak="0">
    <w:nsid w:val="75EB0E49"/>
    <w:multiLevelType w:val="hybridMultilevel"/>
    <w:tmpl w:val="4D541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7AA05C6"/>
    <w:multiLevelType w:val="multilevel"/>
    <w:tmpl w:val="424CE6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7" w15:restartNumberingAfterBreak="0">
    <w:nsid w:val="78CF67EC"/>
    <w:multiLevelType w:val="multilevel"/>
    <w:tmpl w:val="59EE92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79143F03"/>
    <w:multiLevelType w:val="hybridMultilevel"/>
    <w:tmpl w:val="1674C904"/>
    <w:lvl w:ilvl="0" w:tplc="701AFD1A">
      <w:start w:val="1"/>
      <w:numFmt w:val="decimal"/>
      <w:lvlText w:val="%1."/>
      <w:lvlJc w:val="left"/>
      <w:pPr>
        <w:ind w:left="720" w:hanging="360"/>
      </w:pPr>
      <w:rPr>
        <w:b w:val="0"/>
        <w:bCs w:val="0"/>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129" w15:restartNumberingAfterBreak="0">
    <w:nsid w:val="79977B9D"/>
    <w:multiLevelType w:val="hybridMultilevel"/>
    <w:tmpl w:val="83141A90"/>
    <w:lvl w:ilvl="0" w:tplc="A2A8BA70">
      <w:start w:val="1"/>
      <w:numFmt w:val="decimal"/>
      <w:lvlText w:val="%1."/>
      <w:lvlJc w:val="left"/>
      <w:pPr>
        <w:ind w:left="706" w:hanging="360"/>
      </w:pPr>
      <w:rPr>
        <w:b w:val="0"/>
        <w:bCs w:val="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30" w15:restartNumberingAfterBreak="0">
    <w:nsid w:val="7B1F268A"/>
    <w:multiLevelType w:val="multilevel"/>
    <w:tmpl w:val="4F8870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1" w15:restartNumberingAfterBreak="0">
    <w:nsid w:val="7B5B1935"/>
    <w:multiLevelType w:val="multilevel"/>
    <w:tmpl w:val="7C5EB29E"/>
    <w:lvl w:ilvl="0">
      <w:start w:val="1"/>
      <w:numFmt w:val="decimal"/>
      <w:lvlText w:val="%1."/>
      <w:lvlJc w:val="left"/>
      <w:pPr>
        <w:ind w:left="9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CAD58FB"/>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3" w15:restartNumberingAfterBreak="0">
    <w:nsid w:val="7D130B57"/>
    <w:multiLevelType w:val="hybridMultilevel"/>
    <w:tmpl w:val="9696A2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4" w15:restartNumberingAfterBreak="0">
    <w:nsid w:val="7DA57309"/>
    <w:multiLevelType w:val="hybridMultilevel"/>
    <w:tmpl w:val="FDC4EA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7DEE60F6"/>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6" w15:restartNumberingAfterBreak="0">
    <w:nsid w:val="7E41687D"/>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7" w15:restartNumberingAfterBreak="0">
    <w:nsid w:val="7FB33C8A"/>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121801374">
    <w:abstractNumId w:val="27"/>
  </w:num>
  <w:num w:numId="2" w16cid:durableId="250746800">
    <w:abstractNumId w:val="52"/>
  </w:num>
  <w:num w:numId="3" w16cid:durableId="32848236">
    <w:abstractNumId w:val="99"/>
  </w:num>
  <w:num w:numId="4" w16cid:durableId="1296986091">
    <w:abstractNumId w:val="85"/>
  </w:num>
  <w:num w:numId="5" w16cid:durableId="2021812618">
    <w:abstractNumId w:val="122"/>
  </w:num>
  <w:num w:numId="6" w16cid:durableId="2089375019">
    <w:abstractNumId w:val="1"/>
  </w:num>
  <w:num w:numId="7" w16cid:durableId="552237876">
    <w:abstractNumId w:val="23"/>
  </w:num>
  <w:num w:numId="8" w16cid:durableId="2121490496">
    <w:abstractNumId w:val="79"/>
  </w:num>
  <w:num w:numId="9" w16cid:durableId="1232613938">
    <w:abstractNumId w:val="51"/>
  </w:num>
  <w:num w:numId="10" w16cid:durableId="1442454938">
    <w:abstractNumId w:val="30"/>
  </w:num>
  <w:num w:numId="11" w16cid:durableId="1641418881">
    <w:abstractNumId w:val="61"/>
  </w:num>
  <w:num w:numId="12" w16cid:durableId="1862431004">
    <w:abstractNumId w:val="56"/>
  </w:num>
  <w:num w:numId="13" w16cid:durableId="1480685839">
    <w:abstractNumId w:val="110"/>
  </w:num>
  <w:num w:numId="14" w16cid:durableId="258491889">
    <w:abstractNumId w:val="91"/>
  </w:num>
  <w:num w:numId="15" w16cid:durableId="378479652">
    <w:abstractNumId w:val="7"/>
  </w:num>
  <w:num w:numId="16" w16cid:durableId="1527517951">
    <w:abstractNumId w:val="137"/>
  </w:num>
  <w:num w:numId="17" w16cid:durableId="700127916">
    <w:abstractNumId w:val="3"/>
  </w:num>
  <w:num w:numId="18" w16cid:durableId="592588416">
    <w:abstractNumId w:val="103"/>
  </w:num>
  <w:num w:numId="19" w16cid:durableId="1538347077">
    <w:abstractNumId w:val="64"/>
  </w:num>
  <w:num w:numId="20" w16cid:durableId="839858418">
    <w:abstractNumId w:val="31"/>
  </w:num>
  <w:num w:numId="21" w16cid:durableId="1472940414">
    <w:abstractNumId w:val="132"/>
  </w:num>
  <w:num w:numId="22" w16cid:durableId="2113552557">
    <w:abstractNumId w:val="49"/>
  </w:num>
  <w:num w:numId="23" w16cid:durableId="559176561">
    <w:abstractNumId w:val="82"/>
  </w:num>
  <w:num w:numId="24" w16cid:durableId="331378140">
    <w:abstractNumId w:val="102"/>
  </w:num>
  <w:num w:numId="25" w16cid:durableId="962229911">
    <w:abstractNumId w:val="112"/>
  </w:num>
  <w:num w:numId="26" w16cid:durableId="1073237311">
    <w:abstractNumId w:val="136"/>
  </w:num>
  <w:num w:numId="27" w16cid:durableId="2127233821">
    <w:abstractNumId w:val="71"/>
  </w:num>
  <w:num w:numId="28" w16cid:durableId="97943448">
    <w:abstractNumId w:val="34"/>
  </w:num>
  <w:num w:numId="29" w16cid:durableId="1222598756">
    <w:abstractNumId w:val="73"/>
  </w:num>
  <w:num w:numId="30" w16cid:durableId="281114938">
    <w:abstractNumId w:val="100"/>
  </w:num>
  <w:num w:numId="31" w16cid:durableId="24791250">
    <w:abstractNumId w:val="114"/>
  </w:num>
  <w:num w:numId="32" w16cid:durableId="1889611785">
    <w:abstractNumId w:val="62"/>
  </w:num>
  <w:num w:numId="33" w16cid:durableId="243104453">
    <w:abstractNumId w:val="116"/>
  </w:num>
  <w:num w:numId="34" w16cid:durableId="562444884">
    <w:abstractNumId w:val="48"/>
  </w:num>
  <w:num w:numId="35" w16cid:durableId="1010108558">
    <w:abstractNumId w:val="89"/>
  </w:num>
  <w:num w:numId="36" w16cid:durableId="838272429">
    <w:abstractNumId w:val="47"/>
  </w:num>
  <w:num w:numId="37" w16cid:durableId="7412295">
    <w:abstractNumId w:val="77"/>
  </w:num>
  <w:num w:numId="38" w16cid:durableId="1986466364">
    <w:abstractNumId w:val="80"/>
  </w:num>
  <w:num w:numId="39" w16cid:durableId="555705948">
    <w:abstractNumId w:val="88"/>
  </w:num>
  <w:num w:numId="40" w16cid:durableId="1589584415">
    <w:abstractNumId w:val="74"/>
  </w:num>
  <w:num w:numId="41" w16cid:durableId="1851985772">
    <w:abstractNumId w:val="24"/>
  </w:num>
  <w:num w:numId="42" w16cid:durableId="827137014">
    <w:abstractNumId w:val="126"/>
  </w:num>
  <w:num w:numId="43" w16cid:durableId="1480538522">
    <w:abstractNumId w:val="118"/>
  </w:num>
  <w:num w:numId="44" w16cid:durableId="853765066">
    <w:abstractNumId w:val="130"/>
  </w:num>
  <w:num w:numId="45" w16cid:durableId="1655719893">
    <w:abstractNumId w:val="33"/>
  </w:num>
  <w:num w:numId="46" w16cid:durableId="2142306584">
    <w:abstractNumId w:val="87"/>
  </w:num>
  <w:num w:numId="47" w16cid:durableId="1700233129">
    <w:abstractNumId w:val="17"/>
  </w:num>
  <w:num w:numId="48" w16cid:durableId="1548638819">
    <w:abstractNumId w:val="90"/>
  </w:num>
  <w:num w:numId="49" w16cid:durableId="1913927607">
    <w:abstractNumId w:val="98"/>
  </w:num>
  <w:num w:numId="50" w16cid:durableId="1707023304">
    <w:abstractNumId w:val="46"/>
  </w:num>
  <w:num w:numId="51" w16cid:durableId="1380979876">
    <w:abstractNumId w:val="32"/>
  </w:num>
  <w:num w:numId="52" w16cid:durableId="1182015425">
    <w:abstractNumId w:val="60"/>
  </w:num>
  <w:num w:numId="53" w16cid:durableId="326131061">
    <w:abstractNumId w:val="131"/>
  </w:num>
  <w:num w:numId="54" w16cid:durableId="1366640798">
    <w:abstractNumId w:val="121"/>
  </w:num>
  <w:num w:numId="55" w16cid:durableId="1776778742">
    <w:abstractNumId w:val="55"/>
  </w:num>
  <w:num w:numId="56" w16cid:durableId="1034767605">
    <w:abstractNumId w:val="86"/>
  </w:num>
  <w:num w:numId="57" w16cid:durableId="1781678829">
    <w:abstractNumId w:val="124"/>
  </w:num>
  <w:num w:numId="58" w16cid:durableId="695540578">
    <w:abstractNumId w:val="22"/>
  </w:num>
  <w:num w:numId="59" w16cid:durableId="359938687">
    <w:abstractNumId w:val="106"/>
  </w:num>
  <w:num w:numId="60" w16cid:durableId="668944720">
    <w:abstractNumId w:val="105"/>
  </w:num>
  <w:num w:numId="61" w16cid:durableId="769282003">
    <w:abstractNumId w:val="93"/>
  </w:num>
  <w:num w:numId="62" w16cid:durableId="242762689">
    <w:abstractNumId w:val="108"/>
  </w:num>
  <w:num w:numId="63" w16cid:durableId="1693074033">
    <w:abstractNumId w:val="11"/>
  </w:num>
  <w:num w:numId="64" w16cid:durableId="1775636177">
    <w:abstractNumId w:val="92"/>
  </w:num>
  <w:num w:numId="65" w16cid:durableId="2029403525">
    <w:abstractNumId w:val="81"/>
  </w:num>
  <w:num w:numId="66" w16cid:durableId="1204563739">
    <w:abstractNumId w:val="101"/>
  </w:num>
  <w:num w:numId="67" w16cid:durableId="503589618">
    <w:abstractNumId w:val="38"/>
  </w:num>
  <w:num w:numId="68" w16cid:durableId="1186679102">
    <w:abstractNumId w:val="19"/>
  </w:num>
  <w:num w:numId="69" w16cid:durableId="739444777">
    <w:abstractNumId w:val="129"/>
  </w:num>
  <w:num w:numId="70" w16cid:durableId="2136829543">
    <w:abstractNumId w:val="125"/>
  </w:num>
  <w:num w:numId="71" w16cid:durableId="1531213421">
    <w:abstractNumId w:val="6"/>
  </w:num>
  <w:num w:numId="72" w16cid:durableId="837695863">
    <w:abstractNumId w:val="107"/>
  </w:num>
  <w:num w:numId="73" w16cid:durableId="1462992300">
    <w:abstractNumId w:val="104"/>
  </w:num>
  <w:num w:numId="74" w16cid:durableId="219367689">
    <w:abstractNumId w:val="26"/>
  </w:num>
  <w:num w:numId="75" w16cid:durableId="953555403">
    <w:abstractNumId w:val="42"/>
  </w:num>
  <w:num w:numId="76" w16cid:durableId="645552178">
    <w:abstractNumId w:val="96"/>
  </w:num>
  <w:num w:numId="77" w16cid:durableId="644168733">
    <w:abstractNumId w:val="21"/>
  </w:num>
  <w:num w:numId="78" w16cid:durableId="690108960">
    <w:abstractNumId w:val="111"/>
  </w:num>
  <w:num w:numId="79" w16cid:durableId="626814793">
    <w:abstractNumId w:val="76"/>
  </w:num>
  <w:num w:numId="80" w16cid:durableId="1420559438">
    <w:abstractNumId w:val="83"/>
  </w:num>
  <w:num w:numId="81" w16cid:durableId="1940677772">
    <w:abstractNumId w:val="128"/>
  </w:num>
  <w:num w:numId="82" w16cid:durableId="1369836422">
    <w:abstractNumId w:val="2"/>
  </w:num>
  <w:num w:numId="83" w16cid:durableId="1189946355">
    <w:abstractNumId w:val="95"/>
  </w:num>
  <w:num w:numId="84" w16cid:durableId="348485146">
    <w:abstractNumId w:val="16"/>
  </w:num>
  <w:num w:numId="85" w16cid:durableId="833911422">
    <w:abstractNumId w:val="25"/>
  </w:num>
  <w:num w:numId="86" w16cid:durableId="1693459847">
    <w:abstractNumId w:val="123"/>
  </w:num>
  <w:num w:numId="87" w16cid:durableId="279537334">
    <w:abstractNumId w:val="37"/>
  </w:num>
  <w:num w:numId="88" w16cid:durableId="750932951">
    <w:abstractNumId w:val="58"/>
  </w:num>
  <w:num w:numId="89" w16cid:durableId="600189473">
    <w:abstractNumId w:val="43"/>
  </w:num>
  <w:num w:numId="90" w16cid:durableId="403063308">
    <w:abstractNumId w:val="63"/>
  </w:num>
  <w:num w:numId="91" w16cid:durableId="316765863">
    <w:abstractNumId w:val="57"/>
  </w:num>
  <w:num w:numId="92" w16cid:durableId="1283263987">
    <w:abstractNumId w:val="69"/>
  </w:num>
  <w:num w:numId="93" w16cid:durableId="110437870">
    <w:abstractNumId w:val="8"/>
  </w:num>
  <w:num w:numId="94" w16cid:durableId="1917157350">
    <w:abstractNumId w:val="53"/>
  </w:num>
  <w:num w:numId="95" w16cid:durableId="683164851">
    <w:abstractNumId w:val="10"/>
  </w:num>
  <w:num w:numId="96" w16cid:durableId="1855652916">
    <w:abstractNumId w:val="84"/>
  </w:num>
  <w:num w:numId="97" w16cid:durableId="1870491677">
    <w:abstractNumId w:val="113"/>
  </w:num>
  <w:num w:numId="98" w16cid:durableId="1859267686">
    <w:abstractNumId w:val="36"/>
  </w:num>
  <w:num w:numId="99" w16cid:durableId="1720930176">
    <w:abstractNumId w:val="65"/>
  </w:num>
  <w:num w:numId="100" w16cid:durableId="261960119">
    <w:abstractNumId w:val="67"/>
  </w:num>
  <w:num w:numId="101" w16cid:durableId="2142183114">
    <w:abstractNumId w:val="5"/>
  </w:num>
  <w:num w:numId="102" w16cid:durableId="2031687022">
    <w:abstractNumId w:val="109"/>
  </w:num>
  <w:num w:numId="103" w16cid:durableId="1277952450">
    <w:abstractNumId w:val="66"/>
  </w:num>
  <w:num w:numId="104" w16cid:durableId="2088260056">
    <w:abstractNumId w:val="39"/>
  </w:num>
  <w:num w:numId="105" w16cid:durableId="692415983">
    <w:abstractNumId w:val="70"/>
  </w:num>
  <w:num w:numId="106" w16cid:durableId="272444508">
    <w:abstractNumId w:val="40"/>
  </w:num>
  <w:num w:numId="107" w16cid:durableId="1025793283">
    <w:abstractNumId w:val="50"/>
  </w:num>
  <w:num w:numId="108" w16cid:durableId="260064010">
    <w:abstractNumId w:val="29"/>
  </w:num>
  <w:num w:numId="109" w16cid:durableId="798449604">
    <w:abstractNumId w:val="68"/>
  </w:num>
  <w:num w:numId="110" w16cid:durableId="2071418781">
    <w:abstractNumId w:val="78"/>
  </w:num>
  <w:num w:numId="111" w16cid:durableId="691150240">
    <w:abstractNumId w:val="94"/>
  </w:num>
  <w:num w:numId="112" w16cid:durableId="1636252224">
    <w:abstractNumId w:val="4"/>
  </w:num>
  <w:num w:numId="113" w16cid:durableId="180172387">
    <w:abstractNumId w:val="41"/>
  </w:num>
  <w:num w:numId="114" w16cid:durableId="1547451062">
    <w:abstractNumId w:val="12"/>
  </w:num>
  <w:num w:numId="115" w16cid:durableId="1920166839">
    <w:abstractNumId w:val="120"/>
  </w:num>
  <w:num w:numId="116" w16cid:durableId="2063481519">
    <w:abstractNumId w:val="54"/>
  </w:num>
  <w:num w:numId="117" w16cid:durableId="1760633139">
    <w:abstractNumId w:val="14"/>
  </w:num>
  <w:num w:numId="118" w16cid:durableId="1313755997">
    <w:abstractNumId w:val="115"/>
  </w:num>
  <w:num w:numId="119" w16cid:durableId="14815141">
    <w:abstractNumId w:val="20"/>
  </w:num>
  <w:num w:numId="120" w16cid:durableId="1529678188">
    <w:abstractNumId w:val="117"/>
  </w:num>
  <w:num w:numId="121" w16cid:durableId="1598362283">
    <w:abstractNumId w:val="135"/>
  </w:num>
  <w:num w:numId="122" w16cid:durableId="626357644">
    <w:abstractNumId w:val="18"/>
  </w:num>
  <w:num w:numId="123" w16cid:durableId="697505265">
    <w:abstractNumId w:val="75"/>
  </w:num>
  <w:num w:numId="124" w16cid:durableId="616369367">
    <w:abstractNumId w:val="45"/>
  </w:num>
  <w:num w:numId="125" w16cid:durableId="571701492">
    <w:abstractNumId w:val="13"/>
  </w:num>
  <w:num w:numId="126" w16cid:durableId="2113553810">
    <w:abstractNumId w:val="97"/>
  </w:num>
  <w:num w:numId="127" w16cid:durableId="384793694">
    <w:abstractNumId w:val="0"/>
  </w:num>
  <w:num w:numId="128" w16cid:durableId="1644583465">
    <w:abstractNumId w:val="134"/>
  </w:num>
  <w:num w:numId="129" w16cid:durableId="1874343959">
    <w:abstractNumId w:val="28"/>
  </w:num>
  <w:num w:numId="130" w16cid:durableId="1096362900">
    <w:abstractNumId w:val="35"/>
  </w:num>
  <w:num w:numId="131" w16cid:durableId="1992251230">
    <w:abstractNumId w:val="127"/>
  </w:num>
  <w:num w:numId="132" w16cid:durableId="139540416">
    <w:abstractNumId w:val="72"/>
  </w:num>
  <w:num w:numId="133" w16cid:durableId="269319595">
    <w:abstractNumId w:val="15"/>
  </w:num>
  <w:num w:numId="134" w16cid:durableId="1210416225">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795714275">
    <w:abstractNumId w:val="133"/>
  </w:num>
  <w:num w:numId="136" w16cid:durableId="1844852971">
    <w:abstractNumId w:val="44"/>
  </w:num>
  <w:num w:numId="137" w16cid:durableId="856967035">
    <w:abstractNumId w:val="59"/>
  </w:num>
  <w:num w:numId="138" w16cid:durableId="1663390300">
    <w:abstractNumId w:val="9"/>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defaultTabStop w:val="720"/>
  <w:hyphenationZone w:val="425"/>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sDA3MDE0N7M0NzVU0lEKTi0uzszPAykwrAUAOoCnkiwAAAA="/>
  </w:docVars>
  <w:rsids>
    <w:rsidRoot w:val="007B7301"/>
    <w:rsid w:val="00000ACB"/>
    <w:rsid w:val="00000D3E"/>
    <w:rsid w:val="00000E7E"/>
    <w:rsid w:val="000053B2"/>
    <w:rsid w:val="00005FAF"/>
    <w:rsid w:val="0001269D"/>
    <w:rsid w:val="00015691"/>
    <w:rsid w:val="00015C05"/>
    <w:rsid w:val="00016791"/>
    <w:rsid w:val="00022469"/>
    <w:rsid w:val="00024492"/>
    <w:rsid w:val="00027610"/>
    <w:rsid w:val="00032039"/>
    <w:rsid w:val="0003288A"/>
    <w:rsid w:val="00046A45"/>
    <w:rsid w:val="0005357E"/>
    <w:rsid w:val="0005483B"/>
    <w:rsid w:val="00054FF4"/>
    <w:rsid w:val="00056053"/>
    <w:rsid w:val="00056251"/>
    <w:rsid w:val="0005697F"/>
    <w:rsid w:val="00056E12"/>
    <w:rsid w:val="000625A1"/>
    <w:rsid w:val="00063609"/>
    <w:rsid w:val="000662E4"/>
    <w:rsid w:val="0006796F"/>
    <w:rsid w:val="00070FBE"/>
    <w:rsid w:val="00072DF2"/>
    <w:rsid w:val="00075217"/>
    <w:rsid w:val="00076115"/>
    <w:rsid w:val="00077A72"/>
    <w:rsid w:val="00081AE3"/>
    <w:rsid w:val="000876A9"/>
    <w:rsid w:val="00091F25"/>
    <w:rsid w:val="0009770C"/>
    <w:rsid w:val="000A2A81"/>
    <w:rsid w:val="000A5876"/>
    <w:rsid w:val="000A5EFC"/>
    <w:rsid w:val="000A6263"/>
    <w:rsid w:val="000B5939"/>
    <w:rsid w:val="000C2D4F"/>
    <w:rsid w:val="000C38E0"/>
    <w:rsid w:val="000C4BF3"/>
    <w:rsid w:val="000C6D32"/>
    <w:rsid w:val="000C7CED"/>
    <w:rsid w:val="000D00EC"/>
    <w:rsid w:val="000D267E"/>
    <w:rsid w:val="000D358F"/>
    <w:rsid w:val="000D575A"/>
    <w:rsid w:val="000E3F2D"/>
    <w:rsid w:val="000E42B0"/>
    <w:rsid w:val="000E5E49"/>
    <w:rsid w:val="000E61FA"/>
    <w:rsid w:val="000F1249"/>
    <w:rsid w:val="000F3F2F"/>
    <w:rsid w:val="000F498A"/>
    <w:rsid w:val="00101D0A"/>
    <w:rsid w:val="00101F55"/>
    <w:rsid w:val="00105E54"/>
    <w:rsid w:val="00105F58"/>
    <w:rsid w:val="00110D04"/>
    <w:rsid w:val="00111E02"/>
    <w:rsid w:val="001126FB"/>
    <w:rsid w:val="00117B3E"/>
    <w:rsid w:val="001322B7"/>
    <w:rsid w:val="00132F3F"/>
    <w:rsid w:val="001339F1"/>
    <w:rsid w:val="00133BDB"/>
    <w:rsid w:val="001361DF"/>
    <w:rsid w:val="00142AD6"/>
    <w:rsid w:val="00146EA9"/>
    <w:rsid w:val="00151D37"/>
    <w:rsid w:val="00153AA1"/>
    <w:rsid w:val="00155162"/>
    <w:rsid w:val="00156CD4"/>
    <w:rsid w:val="00160153"/>
    <w:rsid w:val="00164A3F"/>
    <w:rsid w:val="00165199"/>
    <w:rsid w:val="00167761"/>
    <w:rsid w:val="001702B5"/>
    <w:rsid w:val="00172638"/>
    <w:rsid w:val="00180E17"/>
    <w:rsid w:val="0018357F"/>
    <w:rsid w:val="00184714"/>
    <w:rsid w:val="00184DFB"/>
    <w:rsid w:val="001856A3"/>
    <w:rsid w:val="00190A6E"/>
    <w:rsid w:val="00195F36"/>
    <w:rsid w:val="001A212C"/>
    <w:rsid w:val="001A405D"/>
    <w:rsid w:val="001A512A"/>
    <w:rsid w:val="001B13A5"/>
    <w:rsid w:val="001B185D"/>
    <w:rsid w:val="001C20FE"/>
    <w:rsid w:val="001D0608"/>
    <w:rsid w:val="001D26B9"/>
    <w:rsid w:val="001D3201"/>
    <w:rsid w:val="001D4790"/>
    <w:rsid w:val="001D488B"/>
    <w:rsid w:val="001D53E4"/>
    <w:rsid w:val="001D7A20"/>
    <w:rsid w:val="001E144F"/>
    <w:rsid w:val="001E3C41"/>
    <w:rsid w:val="001E5575"/>
    <w:rsid w:val="001E6471"/>
    <w:rsid w:val="001E7FBA"/>
    <w:rsid w:val="001F25E2"/>
    <w:rsid w:val="001F3AC4"/>
    <w:rsid w:val="001F3B2E"/>
    <w:rsid w:val="001F4E5C"/>
    <w:rsid w:val="001F4FD1"/>
    <w:rsid w:val="001F5111"/>
    <w:rsid w:val="001F5FE0"/>
    <w:rsid w:val="001F71DC"/>
    <w:rsid w:val="002048A3"/>
    <w:rsid w:val="002109D1"/>
    <w:rsid w:val="0021169F"/>
    <w:rsid w:val="00211E81"/>
    <w:rsid w:val="002153CB"/>
    <w:rsid w:val="00220F67"/>
    <w:rsid w:val="00223086"/>
    <w:rsid w:val="0022665E"/>
    <w:rsid w:val="002342C0"/>
    <w:rsid w:val="00237266"/>
    <w:rsid w:val="00241DD6"/>
    <w:rsid w:val="002431F8"/>
    <w:rsid w:val="00251398"/>
    <w:rsid w:val="002534AA"/>
    <w:rsid w:val="00253A25"/>
    <w:rsid w:val="00260E3E"/>
    <w:rsid w:val="0026183B"/>
    <w:rsid w:val="00261A8A"/>
    <w:rsid w:val="0026298E"/>
    <w:rsid w:val="0026680B"/>
    <w:rsid w:val="00271A36"/>
    <w:rsid w:val="00272A51"/>
    <w:rsid w:val="002752F4"/>
    <w:rsid w:val="00284873"/>
    <w:rsid w:val="00285C33"/>
    <w:rsid w:val="00290147"/>
    <w:rsid w:val="00290348"/>
    <w:rsid w:val="00295358"/>
    <w:rsid w:val="002A05A0"/>
    <w:rsid w:val="002A24B4"/>
    <w:rsid w:val="002A40FF"/>
    <w:rsid w:val="002A49CF"/>
    <w:rsid w:val="002A4BA9"/>
    <w:rsid w:val="002A563D"/>
    <w:rsid w:val="002A5781"/>
    <w:rsid w:val="002A699F"/>
    <w:rsid w:val="002A7407"/>
    <w:rsid w:val="002A7FE3"/>
    <w:rsid w:val="002B0F51"/>
    <w:rsid w:val="002B20BD"/>
    <w:rsid w:val="002B37D9"/>
    <w:rsid w:val="002C1AF1"/>
    <w:rsid w:val="002D7CBA"/>
    <w:rsid w:val="002E0720"/>
    <w:rsid w:val="002E1E8C"/>
    <w:rsid w:val="002E35FE"/>
    <w:rsid w:val="002E4032"/>
    <w:rsid w:val="002E4238"/>
    <w:rsid w:val="002E4709"/>
    <w:rsid w:val="002E5E69"/>
    <w:rsid w:val="002E6DD7"/>
    <w:rsid w:val="002E748B"/>
    <w:rsid w:val="002F15D1"/>
    <w:rsid w:val="002F29CD"/>
    <w:rsid w:val="002F2C99"/>
    <w:rsid w:val="002F3878"/>
    <w:rsid w:val="002F41AA"/>
    <w:rsid w:val="00302EAA"/>
    <w:rsid w:val="00305343"/>
    <w:rsid w:val="00305D8C"/>
    <w:rsid w:val="00306B57"/>
    <w:rsid w:val="003075B1"/>
    <w:rsid w:val="00312F11"/>
    <w:rsid w:val="003141EC"/>
    <w:rsid w:val="00323BE2"/>
    <w:rsid w:val="00332A72"/>
    <w:rsid w:val="00333205"/>
    <w:rsid w:val="00335430"/>
    <w:rsid w:val="00346BA5"/>
    <w:rsid w:val="00347A61"/>
    <w:rsid w:val="0035168B"/>
    <w:rsid w:val="0035340C"/>
    <w:rsid w:val="00353917"/>
    <w:rsid w:val="00354605"/>
    <w:rsid w:val="00354BBE"/>
    <w:rsid w:val="003577E1"/>
    <w:rsid w:val="003631E9"/>
    <w:rsid w:val="003662BF"/>
    <w:rsid w:val="00367843"/>
    <w:rsid w:val="00370BB6"/>
    <w:rsid w:val="00374C41"/>
    <w:rsid w:val="00375381"/>
    <w:rsid w:val="00377CD0"/>
    <w:rsid w:val="00381787"/>
    <w:rsid w:val="003820FC"/>
    <w:rsid w:val="00382992"/>
    <w:rsid w:val="0038439C"/>
    <w:rsid w:val="00385496"/>
    <w:rsid w:val="00390766"/>
    <w:rsid w:val="003908B9"/>
    <w:rsid w:val="003914D4"/>
    <w:rsid w:val="00392760"/>
    <w:rsid w:val="00392E96"/>
    <w:rsid w:val="0039490C"/>
    <w:rsid w:val="00394970"/>
    <w:rsid w:val="003A0D63"/>
    <w:rsid w:val="003B069C"/>
    <w:rsid w:val="003B296E"/>
    <w:rsid w:val="003B2E1A"/>
    <w:rsid w:val="003B7EEE"/>
    <w:rsid w:val="003C0D41"/>
    <w:rsid w:val="003D0318"/>
    <w:rsid w:val="003D2912"/>
    <w:rsid w:val="003D2DE2"/>
    <w:rsid w:val="003E37D2"/>
    <w:rsid w:val="003E586B"/>
    <w:rsid w:val="003E6703"/>
    <w:rsid w:val="003F155D"/>
    <w:rsid w:val="003F166A"/>
    <w:rsid w:val="003F1EC9"/>
    <w:rsid w:val="003F3E5D"/>
    <w:rsid w:val="003F3F1E"/>
    <w:rsid w:val="003F7DC5"/>
    <w:rsid w:val="0040045A"/>
    <w:rsid w:val="00401E62"/>
    <w:rsid w:val="00402495"/>
    <w:rsid w:val="004032C7"/>
    <w:rsid w:val="004118E5"/>
    <w:rsid w:val="00412D45"/>
    <w:rsid w:val="00414310"/>
    <w:rsid w:val="00417DE9"/>
    <w:rsid w:val="0042131B"/>
    <w:rsid w:val="00422540"/>
    <w:rsid w:val="00422FBD"/>
    <w:rsid w:val="00423595"/>
    <w:rsid w:val="0043012A"/>
    <w:rsid w:val="00431A6A"/>
    <w:rsid w:val="00433A68"/>
    <w:rsid w:val="00434D8D"/>
    <w:rsid w:val="00437865"/>
    <w:rsid w:val="0044017F"/>
    <w:rsid w:val="00442BCE"/>
    <w:rsid w:val="00447F5C"/>
    <w:rsid w:val="00451B74"/>
    <w:rsid w:val="004567DE"/>
    <w:rsid w:val="00460076"/>
    <w:rsid w:val="004656CA"/>
    <w:rsid w:val="00465B93"/>
    <w:rsid w:val="00465E60"/>
    <w:rsid w:val="00466870"/>
    <w:rsid w:val="00467A5A"/>
    <w:rsid w:val="00472412"/>
    <w:rsid w:val="00473F65"/>
    <w:rsid w:val="00474562"/>
    <w:rsid w:val="004827E6"/>
    <w:rsid w:val="00486D73"/>
    <w:rsid w:val="004921BA"/>
    <w:rsid w:val="00493387"/>
    <w:rsid w:val="004933AA"/>
    <w:rsid w:val="00493413"/>
    <w:rsid w:val="004939CB"/>
    <w:rsid w:val="00496E94"/>
    <w:rsid w:val="00497A57"/>
    <w:rsid w:val="004A16D5"/>
    <w:rsid w:val="004A1DC2"/>
    <w:rsid w:val="004B1E6E"/>
    <w:rsid w:val="004B3669"/>
    <w:rsid w:val="004B3F0B"/>
    <w:rsid w:val="004B431B"/>
    <w:rsid w:val="004B4707"/>
    <w:rsid w:val="004B4D37"/>
    <w:rsid w:val="004B532A"/>
    <w:rsid w:val="004B69E9"/>
    <w:rsid w:val="004C2F0C"/>
    <w:rsid w:val="004C3AD1"/>
    <w:rsid w:val="004D1375"/>
    <w:rsid w:val="004D2A1B"/>
    <w:rsid w:val="004D32BE"/>
    <w:rsid w:val="004D6C32"/>
    <w:rsid w:val="004E1C47"/>
    <w:rsid w:val="004E327D"/>
    <w:rsid w:val="004E3845"/>
    <w:rsid w:val="004E3F37"/>
    <w:rsid w:val="004E52FE"/>
    <w:rsid w:val="004E6C37"/>
    <w:rsid w:val="004F3F0C"/>
    <w:rsid w:val="004F4792"/>
    <w:rsid w:val="004F6DA2"/>
    <w:rsid w:val="005003D2"/>
    <w:rsid w:val="00503D27"/>
    <w:rsid w:val="00511417"/>
    <w:rsid w:val="005120E1"/>
    <w:rsid w:val="00512397"/>
    <w:rsid w:val="00513B73"/>
    <w:rsid w:val="0051425F"/>
    <w:rsid w:val="00516CC0"/>
    <w:rsid w:val="00520A4E"/>
    <w:rsid w:val="00521088"/>
    <w:rsid w:val="005220F9"/>
    <w:rsid w:val="005247D8"/>
    <w:rsid w:val="00526370"/>
    <w:rsid w:val="005304F0"/>
    <w:rsid w:val="00530C6F"/>
    <w:rsid w:val="00537168"/>
    <w:rsid w:val="00543C79"/>
    <w:rsid w:val="00546879"/>
    <w:rsid w:val="005516A1"/>
    <w:rsid w:val="00553A4E"/>
    <w:rsid w:val="005544B6"/>
    <w:rsid w:val="00556471"/>
    <w:rsid w:val="00557EFF"/>
    <w:rsid w:val="005604C7"/>
    <w:rsid w:val="005609FD"/>
    <w:rsid w:val="00561C36"/>
    <w:rsid w:val="0057276E"/>
    <w:rsid w:val="00573FC0"/>
    <w:rsid w:val="00574630"/>
    <w:rsid w:val="00574F96"/>
    <w:rsid w:val="005801B9"/>
    <w:rsid w:val="00585CA0"/>
    <w:rsid w:val="00591816"/>
    <w:rsid w:val="005A104D"/>
    <w:rsid w:val="005A281C"/>
    <w:rsid w:val="005B47B9"/>
    <w:rsid w:val="005C1B51"/>
    <w:rsid w:val="005C2B1B"/>
    <w:rsid w:val="005C3E46"/>
    <w:rsid w:val="005C7232"/>
    <w:rsid w:val="005C79FD"/>
    <w:rsid w:val="005C7AA6"/>
    <w:rsid w:val="005D0796"/>
    <w:rsid w:val="005D2E8A"/>
    <w:rsid w:val="005D7E50"/>
    <w:rsid w:val="005E14DF"/>
    <w:rsid w:val="005E2C17"/>
    <w:rsid w:val="005E2E11"/>
    <w:rsid w:val="005E3D20"/>
    <w:rsid w:val="005E4B00"/>
    <w:rsid w:val="005E6882"/>
    <w:rsid w:val="005F01EC"/>
    <w:rsid w:val="005F18AE"/>
    <w:rsid w:val="005F2A6F"/>
    <w:rsid w:val="005F466F"/>
    <w:rsid w:val="005F69BE"/>
    <w:rsid w:val="005F7178"/>
    <w:rsid w:val="00602CFB"/>
    <w:rsid w:val="006046AC"/>
    <w:rsid w:val="00607615"/>
    <w:rsid w:val="00607AEB"/>
    <w:rsid w:val="0061264A"/>
    <w:rsid w:val="00614932"/>
    <w:rsid w:val="00620D96"/>
    <w:rsid w:val="0062106E"/>
    <w:rsid w:val="006306D2"/>
    <w:rsid w:val="006323BB"/>
    <w:rsid w:val="00634BFD"/>
    <w:rsid w:val="00637129"/>
    <w:rsid w:val="006403C6"/>
    <w:rsid w:val="00640EB3"/>
    <w:rsid w:val="00645486"/>
    <w:rsid w:val="00646C2E"/>
    <w:rsid w:val="00650F85"/>
    <w:rsid w:val="0065215A"/>
    <w:rsid w:val="0065408C"/>
    <w:rsid w:val="006557F5"/>
    <w:rsid w:val="00655FCA"/>
    <w:rsid w:val="0066038A"/>
    <w:rsid w:val="00661720"/>
    <w:rsid w:val="006626C4"/>
    <w:rsid w:val="00662DB3"/>
    <w:rsid w:val="00663AC2"/>
    <w:rsid w:val="00664CE6"/>
    <w:rsid w:val="00665B8C"/>
    <w:rsid w:val="00673332"/>
    <w:rsid w:val="00673802"/>
    <w:rsid w:val="006807A4"/>
    <w:rsid w:val="0068097D"/>
    <w:rsid w:val="006840C5"/>
    <w:rsid w:val="00685756"/>
    <w:rsid w:val="0069133A"/>
    <w:rsid w:val="00695BE5"/>
    <w:rsid w:val="00697679"/>
    <w:rsid w:val="006A2BB7"/>
    <w:rsid w:val="006A2C77"/>
    <w:rsid w:val="006B1F3A"/>
    <w:rsid w:val="006B25B4"/>
    <w:rsid w:val="006B317E"/>
    <w:rsid w:val="006C133E"/>
    <w:rsid w:val="006C14C7"/>
    <w:rsid w:val="006C4604"/>
    <w:rsid w:val="006D18CB"/>
    <w:rsid w:val="006D1DA9"/>
    <w:rsid w:val="006D3D2C"/>
    <w:rsid w:val="006E0305"/>
    <w:rsid w:val="006E4D7E"/>
    <w:rsid w:val="006E6CF0"/>
    <w:rsid w:val="006E7450"/>
    <w:rsid w:val="006E7D07"/>
    <w:rsid w:val="006F4AAD"/>
    <w:rsid w:val="00700FC5"/>
    <w:rsid w:val="00702486"/>
    <w:rsid w:val="007040A0"/>
    <w:rsid w:val="00704C46"/>
    <w:rsid w:val="00705E6A"/>
    <w:rsid w:val="007067C4"/>
    <w:rsid w:val="00706BD1"/>
    <w:rsid w:val="0071259B"/>
    <w:rsid w:val="00713DD2"/>
    <w:rsid w:val="00715D5D"/>
    <w:rsid w:val="007165FB"/>
    <w:rsid w:val="00721769"/>
    <w:rsid w:val="00723283"/>
    <w:rsid w:val="00725A44"/>
    <w:rsid w:val="00725C6B"/>
    <w:rsid w:val="007266D8"/>
    <w:rsid w:val="00726856"/>
    <w:rsid w:val="007309FA"/>
    <w:rsid w:val="00732B94"/>
    <w:rsid w:val="007339A7"/>
    <w:rsid w:val="00733D2D"/>
    <w:rsid w:val="00733E24"/>
    <w:rsid w:val="0073471C"/>
    <w:rsid w:val="00743A2B"/>
    <w:rsid w:val="00744695"/>
    <w:rsid w:val="00744823"/>
    <w:rsid w:val="0074632E"/>
    <w:rsid w:val="00750D5A"/>
    <w:rsid w:val="007558C3"/>
    <w:rsid w:val="00756413"/>
    <w:rsid w:val="007610C2"/>
    <w:rsid w:val="007641F6"/>
    <w:rsid w:val="00764BEE"/>
    <w:rsid w:val="00765677"/>
    <w:rsid w:val="00765973"/>
    <w:rsid w:val="0076686A"/>
    <w:rsid w:val="00767EAB"/>
    <w:rsid w:val="00770634"/>
    <w:rsid w:val="007709B3"/>
    <w:rsid w:val="00772A66"/>
    <w:rsid w:val="00772C9A"/>
    <w:rsid w:val="00774987"/>
    <w:rsid w:val="00775D91"/>
    <w:rsid w:val="007816E4"/>
    <w:rsid w:val="007822C7"/>
    <w:rsid w:val="0078266C"/>
    <w:rsid w:val="0079002D"/>
    <w:rsid w:val="00791E46"/>
    <w:rsid w:val="00791F17"/>
    <w:rsid w:val="00796B49"/>
    <w:rsid w:val="007B3BBE"/>
    <w:rsid w:val="007B3D64"/>
    <w:rsid w:val="007B7301"/>
    <w:rsid w:val="007C007C"/>
    <w:rsid w:val="007C338E"/>
    <w:rsid w:val="007C5247"/>
    <w:rsid w:val="007C7079"/>
    <w:rsid w:val="007C733A"/>
    <w:rsid w:val="007D0BE3"/>
    <w:rsid w:val="007D4CD9"/>
    <w:rsid w:val="007D78B9"/>
    <w:rsid w:val="007E0AB7"/>
    <w:rsid w:val="007E143A"/>
    <w:rsid w:val="007E1FF2"/>
    <w:rsid w:val="007E3AED"/>
    <w:rsid w:val="007E47B3"/>
    <w:rsid w:val="007E6353"/>
    <w:rsid w:val="00803483"/>
    <w:rsid w:val="00813C9A"/>
    <w:rsid w:val="00813CC7"/>
    <w:rsid w:val="0081554D"/>
    <w:rsid w:val="00816D49"/>
    <w:rsid w:val="00823C4F"/>
    <w:rsid w:val="008246FB"/>
    <w:rsid w:val="00834F7D"/>
    <w:rsid w:val="00836A83"/>
    <w:rsid w:val="00837F44"/>
    <w:rsid w:val="008432AB"/>
    <w:rsid w:val="00846DD3"/>
    <w:rsid w:val="00850F62"/>
    <w:rsid w:val="008574A2"/>
    <w:rsid w:val="008577C1"/>
    <w:rsid w:val="00861299"/>
    <w:rsid w:val="0086318E"/>
    <w:rsid w:val="00863742"/>
    <w:rsid w:val="0086396F"/>
    <w:rsid w:val="00863DCB"/>
    <w:rsid w:val="00865959"/>
    <w:rsid w:val="00870C87"/>
    <w:rsid w:val="00871B22"/>
    <w:rsid w:val="00871FAF"/>
    <w:rsid w:val="00872361"/>
    <w:rsid w:val="0087368B"/>
    <w:rsid w:val="00875B67"/>
    <w:rsid w:val="00876DEA"/>
    <w:rsid w:val="00890C16"/>
    <w:rsid w:val="00896127"/>
    <w:rsid w:val="008A0740"/>
    <w:rsid w:val="008A0CD4"/>
    <w:rsid w:val="008A0E73"/>
    <w:rsid w:val="008A174A"/>
    <w:rsid w:val="008A294B"/>
    <w:rsid w:val="008A34D0"/>
    <w:rsid w:val="008A7209"/>
    <w:rsid w:val="008A7403"/>
    <w:rsid w:val="008B4637"/>
    <w:rsid w:val="008B5848"/>
    <w:rsid w:val="008B7279"/>
    <w:rsid w:val="008C02CE"/>
    <w:rsid w:val="008C0E4E"/>
    <w:rsid w:val="008C2B39"/>
    <w:rsid w:val="008C4220"/>
    <w:rsid w:val="008C498B"/>
    <w:rsid w:val="008D27D0"/>
    <w:rsid w:val="008D55E1"/>
    <w:rsid w:val="008D5F15"/>
    <w:rsid w:val="008E287A"/>
    <w:rsid w:val="008E3930"/>
    <w:rsid w:val="008E4B55"/>
    <w:rsid w:val="008E4F6C"/>
    <w:rsid w:val="008E5D3B"/>
    <w:rsid w:val="008E5E05"/>
    <w:rsid w:val="008E664F"/>
    <w:rsid w:val="008F162C"/>
    <w:rsid w:val="008F231D"/>
    <w:rsid w:val="008F2332"/>
    <w:rsid w:val="008F47AE"/>
    <w:rsid w:val="008F6142"/>
    <w:rsid w:val="008F68C4"/>
    <w:rsid w:val="008F7DD6"/>
    <w:rsid w:val="0090689D"/>
    <w:rsid w:val="0090698F"/>
    <w:rsid w:val="00907CFD"/>
    <w:rsid w:val="00910574"/>
    <w:rsid w:val="00910C14"/>
    <w:rsid w:val="009123B8"/>
    <w:rsid w:val="00914221"/>
    <w:rsid w:val="009215B3"/>
    <w:rsid w:val="00923939"/>
    <w:rsid w:val="0092598F"/>
    <w:rsid w:val="00925B38"/>
    <w:rsid w:val="009270DE"/>
    <w:rsid w:val="00932381"/>
    <w:rsid w:val="00932451"/>
    <w:rsid w:val="00933AB9"/>
    <w:rsid w:val="00933EA8"/>
    <w:rsid w:val="00934A4D"/>
    <w:rsid w:val="009351D4"/>
    <w:rsid w:val="0093572E"/>
    <w:rsid w:val="009357DA"/>
    <w:rsid w:val="00937D4D"/>
    <w:rsid w:val="00942D99"/>
    <w:rsid w:val="009441E1"/>
    <w:rsid w:val="009453CC"/>
    <w:rsid w:val="009508BA"/>
    <w:rsid w:val="00950F9A"/>
    <w:rsid w:val="00961496"/>
    <w:rsid w:val="00961984"/>
    <w:rsid w:val="009669C2"/>
    <w:rsid w:val="00966B3C"/>
    <w:rsid w:val="009705BF"/>
    <w:rsid w:val="009712C6"/>
    <w:rsid w:val="00974474"/>
    <w:rsid w:val="00975530"/>
    <w:rsid w:val="009761BE"/>
    <w:rsid w:val="009807BD"/>
    <w:rsid w:val="009813B9"/>
    <w:rsid w:val="0098148F"/>
    <w:rsid w:val="0098157E"/>
    <w:rsid w:val="0098196F"/>
    <w:rsid w:val="009820F0"/>
    <w:rsid w:val="00987C9D"/>
    <w:rsid w:val="009928B7"/>
    <w:rsid w:val="00995F0E"/>
    <w:rsid w:val="009A1F94"/>
    <w:rsid w:val="009A40E3"/>
    <w:rsid w:val="009A6268"/>
    <w:rsid w:val="009B536B"/>
    <w:rsid w:val="009B7682"/>
    <w:rsid w:val="009B7A68"/>
    <w:rsid w:val="009C381A"/>
    <w:rsid w:val="009C38BD"/>
    <w:rsid w:val="009C7754"/>
    <w:rsid w:val="009D360A"/>
    <w:rsid w:val="009D3C8A"/>
    <w:rsid w:val="009D4034"/>
    <w:rsid w:val="009D4211"/>
    <w:rsid w:val="009D7430"/>
    <w:rsid w:val="009E2348"/>
    <w:rsid w:val="009E2484"/>
    <w:rsid w:val="009E4452"/>
    <w:rsid w:val="009F0039"/>
    <w:rsid w:val="009F13C0"/>
    <w:rsid w:val="009F4DB2"/>
    <w:rsid w:val="009F5448"/>
    <w:rsid w:val="009F6C21"/>
    <w:rsid w:val="009F7969"/>
    <w:rsid w:val="00A02DD0"/>
    <w:rsid w:val="00A10391"/>
    <w:rsid w:val="00A115F7"/>
    <w:rsid w:val="00A15A82"/>
    <w:rsid w:val="00A203D0"/>
    <w:rsid w:val="00A2310F"/>
    <w:rsid w:val="00A24ED9"/>
    <w:rsid w:val="00A25839"/>
    <w:rsid w:val="00A26F48"/>
    <w:rsid w:val="00A31051"/>
    <w:rsid w:val="00A31070"/>
    <w:rsid w:val="00A352D1"/>
    <w:rsid w:val="00A36B4F"/>
    <w:rsid w:val="00A403D8"/>
    <w:rsid w:val="00A40E9B"/>
    <w:rsid w:val="00A41861"/>
    <w:rsid w:val="00A44B3A"/>
    <w:rsid w:val="00A44C51"/>
    <w:rsid w:val="00A45E3B"/>
    <w:rsid w:val="00A46FD8"/>
    <w:rsid w:val="00A52570"/>
    <w:rsid w:val="00A53D0F"/>
    <w:rsid w:val="00A60981"/>
    <w:rsid w:val="00A63C61"/>
    <w:rsid w:val="00A66E88"/>
    <w:rsid w:val="00A71B82"/>
    <w:rsid w:val="00A734D2"/>
    <w:rsid w:val="00A81946"/>
    <w:rsid w:val="00A8644A"/>
    <w:rsid w:val="00A91A48"/>
    <w:rsid w:val="00A92F3D"/>
    <w:rsid w:val="00A95553"/>
    <w:rsid w:val="00A97D62"/>
    <w:rsid w:val="00AA0A41"/>
    <w:rsid w:val="00AA21D2"/>
    <w:rsid w:val="00AA51A6"/>
    <w:rsid w:val="00AB0962"/>
    <w:rsid w:val="00AB30F2"/>
    <w:rsid w:val="00AB684E"/>
    <w:rsid w:val="00AC0725"/>
    <w:rsid w:val="00AC1654"/>
    <w:rsid w:val="00AC2404"/>
    <w:rsid w:val="00AC2864"/>
    <w:rsid w:val="00AC7367"/>
    <w:rsid w:val="00AC7F54"/>
    <w:rsid w:val="00AD418D"/>
    <w:rsid w:val="00AD4CDA"/>
    <w:rsid w:val="00AD537D"/>
    <w:rsid w:val="00AD7F36"/>
    <w:rsid w:val="00AF0B76"/>
    <w:rsid w:val="00AF1C1B"/>
    <w:rsid w:val="00AF2DFD"/>
    <w:rsid w:val="00AF43A4"/>
    <w:rsid w:val="00AF518D"/>
    <w:rsid w:val="00AF5720"/>
    <w:rsid w:val="00AF6344"/>
    <w:rsid w:val="00AF639C"/>
    <w:rsid w:val="00AF76A6"/>
    <w:rsid w:val="00B009D9"/>
    <w:rsid w:val="00B038CA"/>
    <w:rsid w:val="00B10DAB"/>
    <w:rsid w:val="00B13ADD"/>
    <w:rsid w:val="00B1561A"/>
    <w:rsid w:val="00B1594A"/>
    <w:rsid w:val="00B2382C"/>
    <w:rsid w:val="00B25BE6"/>
    <w:rsid w:val="00B270BA"/>
    <w:rsid w:val="00B2733E"/>
    <w:rsid w:val="00B31348"/>
    <w:rsid w:val="00B31949"/>
    <w:rsid w:val="00B32355"/>
    <w:rsid w:val="00B3237F"/>
    <w:rsid w:val="00B32627"/>
    <w:rsid w:val="00B33F2C"/>
    <w:rsid w:val="00B34F0A"/>
    <w:rsid w:val="00B37E15"/>
    <w:rsid w:val="00B414B2"/>
    <w:rsid w:val="00B43FEE"/>
    <w:rsid w:val="00B50B11"/>
    <w:rsid w:val="00B542B2"/>
    <w:rsid w:val="00B54ED7"/>
    <w:rsid w:val="00B569BE"/>
    <w:rsid w:val="00B60871"/>
    <w:rsid w:val="00B64C99"/>
    <w:rsid w:val="00B66DAB"/>
    <w:rsid w:val="00B672CA"/>
    <w:rsid w:val="00B674E1"/>
    <w:rsid w:val="00B70697"/>
    <w:rsid w:val="00B724B8"/>
    <w:rsid w:val="00B74291"/>
    <w:rsid w:val="00B74C28"/>
    <w:rsid w:val="00B764CE"/>
    <w:rsid w:val="00B7719D"/>
    <w:rsid w:val="00B77BDC"/>
    <w:rsid w:val="00B81B79"/>
    <w:rsid w:val="00B81B81"/>
    <w:rsid w:val="00B82026"/>
    <w:rsid w:val="00B86AEC"/>
    <w:rsid w:val="00B874D8"/>
    <w:rsid w:val="00B87F30"/>
    <w:rsid w:val="00B90B8D"/>
    <w:rsid w:val="00B926C8"/>
    <w:rsid w:val="00B92EED"/>
    <w:rsid w:val="00B93ACA"/>
    <w:rsid w:val="00B9450F"/>
    <w:rsid w:val="00B9464A"/>
    <w:rsid w:val="00BA01DD"/>
    <w:rsid w:val="00BA032E"/>
    <w:rsid w:val="00BA6A4B"/>
    <w:rsid w:val="00BB31AA"/>
    <w:rsid w:val="00BB31FE"/>
    <w:rsid w:val="00BB4C7D"/>
    <w:rsid w:val="00BB5595"/>
    <w:rsid w:val="00BB59B4"/>
    <w:rsid w:val="00BB7752"/>
    <w:rsid w:val="00BC1A43"/>
    <w:rsid w:val="00BC1D75"/>
    <w:rsid w:val="00BC2124"/>
    <w:rsid w:val="00BD2D31"/>
    <w:rsid w:val="00BD3839"/>
    <w:rsid w:val="00BD5E19"/>
    <w:rsid w:val="00BD7A31"/>
    <w:rsid w:val="00BE1BEA"/>
    <w:rsid w:val="00BE1C7D"/>
    <w:rsid w:val="00BE36C5"/>
    <w:rsid w:val="00BE4BF4"/>
    <w:rsid w:val="00BE528E"/>
    <w:rsid w:val="00BE68E8"/>
    <w:rsid w:val="00BE6FEB"/>
    <w:rsid w:val="00BF46EE"/>
    <w:rsid w:val="00BF4F04"/>
    <w:rsid w:val="00BF524A"/>
    <w:rsid w:val="00C01152"/>
    <w:rsid w:val="00C011FA"/>
    <w:rsid w:val="00C04995"/>
    <w:rsid w:val="00C07D6E"/>
    <w:rsid w:val="00C11536"/>
    <w:rsid w:val="00C13CC1"/>
    <w:rsid w:val="00C13EFF"/>
    <w:rsid w:val="00C15455"/>
    <w:rsid w:val="00C15823"/>
    <w:rsid w:val="00C24E0B"/>
    <w:rsid w:val="00C27EB0"/>
    <w:rsid w:val="00C30619"/>
    <w:rsid w:val="00C30F75"/>
    <w:rsid w:val="00C31AEB"/>
    <w:rsid w:val="00C33CD9"/>
    <w:rsid w:val="00C353D6"/>
    <w:rsid w:val="00C35853"/>
    <w:rsid w:val="00C36AFC"/>
    <w:rsid w:val="00C36C91"/>
    <w:rsid w:val="00C4113C"/>
    <w:rsid w:val="00C5000D"/>
    <w:rsid w:val="00C50215"/>
    <w:rsid w:val="00C545AC"/>
    <w:rsid w:val="00C54D51"/>
    <w:rsid w:val="00C55656"/>
    <w:rsid w:val="00C55742"/>
    <w:rsid w:val="00C56312"/>
    <w:rsid w:val="00C61C60"/>
    <w:rsid w:val="00C6261B"/>
    <w:rsid w:val="00C67317"/>
    <w:rsid w:val="00C7022A"/>
    <w:rsid w:val="00C71025"/>
    <w:rsid w:val="00C710DD"/>
    <w:rsid w:val="00C71B2F"/>
    <w:rsid w:val="00C822AA"/>
    <w:rsid w:val="00C83F8E"/>
    <w:rsid w:val="00C91A6F"/>
    <w:rsid w:val="00C932CA"/>
    <w:rsid w:val="00C94BE7"/>
    <w:rsid w:val="00C96B90"/>
    <w:rsid w:val="00C9728C"/>
    <w:rsid w:val="00CA2565"/>
    <w:rsid w:val="00CA696D"/>
    <w:rsid w:val="00CA7197"/>
    <w:rsid w:val="00CB09C0"/>
    <w:rsid w:val="00CB2B46"/>
    <w:rsid w:val="00CB5D6C"/>
    <w:rsid w:val="00CB7CAB"/>
    <w:rsid w:val="00CB7CEE"/>
    <w:rsid w:val="00CC175B"/>
    <w:rsid w:val="00CC3E68"/>
    <w:rsid w:val="00CC5303"/>
    <w:rsid w:val="00CD08EA"/>
    <w:rsid w:val="00CD2628"/>
    <w:rsid w:val="00CD4060"/>
    <w:rsid w:val="00CD41DD"/>
    <w:rsid w:val="00CD57BC"/>
    <w:rsid w:val="00CD5E2E"/>
    <w:rsid w:val="00CE4D12"/>
    <w:rsid w:val="00CE6806"/>
    <w:rsid w:val="00CE6914"/>
    <w:rsid w:val="00CE6DE4"/>
    <w:rsid w:val="00CE7E7A"/>
    <w:rsid w:val="00CF0715"/>
    <w:rsid w:val="00CF0DEA"/>
    <w:rsid w:val="00CF2859"/>
    <w:rsid w:val="00CF2ED0"/>
    <w:rsid w:val="00CF4403"/>
    <w:rsid w:val="00CF50E7"/>
    <w:rsid w:val="00D038A5"/>
    <w:rsid w:val="00D05CFA"/>
    <w:rsid w:val="00D06E2D"/>
    <w:rsid w:val="00D07576"/>
    <w:rsid w:val="00D110A5"/>
    <w:rsid w:val="00D111F2"/>
    <w:rsid w:val="00D122EA"/>
    <w:rsid w:val="00D12C56"/>
    <w:rsid w:val="00D13B45"/>
    <w:rsid w:val="00D15CE5"/>
    <w:rsid w:val="00D17484"/>
    <w:rsid w:val="00D26ABB"/>
    <w:rsid w:val="00D27BBD"/>
    <w:rsid w:val="00D27C0F"/>
    <w:rsid w:val="00D31A91"/>
    <w:rsid w:val="00D323AE"/>
    <w:rsid w:val="00D34B3F"/>
    <w:rsid w:val="00D36E3D"/>
    <w:rsid w:val="00D41408"/>
    <w:rsid w:val="00D45863"/>
    <w:rsid w:val="00D478A4"/>
    <w:rsid w:val="00D47BDA"/>
    <w:rsid w:val="00D5088D"/>
    <w:rsid w:val="00D53681"/>
    <w:rsid w:val="00D62099"/>
    <w:rsid w:val="00D656A1"/>
    <w:rsid w:val="00D6779D"/>
    <w:rsid w:val="00D7084F"/>
    <w:rsid w:val="00D7558A"/>
    <w:rsid w:val="00D75BF7"/>
    <w:rsid w:val="00D75E58"/>
    <w:rsid w:val="00D764AB"/>
    <w:rsid w:val="00D76CD5"/>
    <w:rsid w:val="00D80721"/>
    <w:rsid w:val="00D808E6"/>
    <w:rsid w:val="00D80BA0"/>
    <w:rsid w:val="00D814D7"/>
    <w:rsid w:val="00D84BEB"/>
    <w:rsid w:val="00D87A9A"/>
    <w:rsid w:val="00D92FF1"/>
    <w:rsid w:val="00D94329"/>
    <w:rsid w:val="00D951DE"/>
    <w:rsid w:val="00D954D9"/>
    <w:rsid w:val="00DA1FCE"/>
    <w:rsid w:val="00DA4EDA"/>
    <w:rsid w:val="00DA5A55"/>
    <w:rsid w:val="00DA6415"/>
    <w:rsid w:val="00DB23B4"/>
    <w:rsid w:val="00DB44A4"/>
    <w:rsid w:val="00DB4A2F"/>
    <w:rsid w:val="00DB4AFD"/>
    <w:rsid w:val="00DB6C34"/>
    <w:rsid w:val="00DB77F8"/>
    <w:rsid w:val="00DC12E6"/>
    <w:rsid w:val="00DC58B1"/>
    <w:rsid w:val="00DD1401"/>
    <w:rsid w:val="00DD5169"/>
    <w:rsid w:val="00DD7E49"/>
    <w:rsid w:val="00DE3007"/>
    <w:rsid w:val="00DE4A94"/>
    <w:rsid w:val="00DE6ECF"/>
    <w:rsid w:val="00DF0CFF"/>
    <w:rsid w:val="00DF10E7"/>
    <w:rsid w:val="00DF2B1C"/>
    <w:rsid w:val="00DF3BFF"/>
    <w:rsid w:val="00DF4895"/>
    <w:rsid w:val="00DF4A32"/>
    <w:rsid w:val="00E01299"/>
    <w:rsid w:val="00E01AE6"/>
    <w:rsid w:val="00E04F8B"/>
    <w:rsid w:val="00E06362"/>
    <w:rsid w:val="00E114EB"/>
    <w:rsid w:val="00E12B32"/>
    <w:rsid w:val="00E17220"/>
    <w:rsid w:val="00E21D16"/>
    <w:rsid w:val="00E2276F"/>
    <w:rsid w:val="00E23C0E"/>
    <w:rsid w:val="00E24707"/>
    <w:rsid w:val="00E31A12"/>
    <w:rsid w:val="00E31C51"/>
    <w:rsid w:val="00E31DBE"/>
    <w:rsid w:val="00E321AE"/>
    <w:rsid w:val="00E32694"/>
    <w:rsid w:val="00E33ABE"/>
    <w:rsid w:val="00E36E17"/>
    <w:rsid w:val="00E37A03"/>
    <w:rsid w:val="00E44734"/>
    <w:rsid w:val="00E44B1F"/>
    <w:rsid w:val="00E47857"/>
    <w:rsid w:val="00E563A3"/>
    <w:rsid w:val="00E62AFE"/>
    <w:rsid w:val="00E66FCF"/>
    <w:rsid w:val="00E704B7"/>
    <w:rsid w:val="00E741D3"/>
    <w:rsid w:val="00E752E7"/>
    <w:rsid w:val="00E76485"/>
    <w:rsid w:val="00E77235"/>
    <w:rsid w:val="00E807D8"/>
    <w:rsid w:val="00E82741"/>
    <w:rsid w:val="00E84DA1"/>
    <w:rsid w:val="00E8567B"/>
    <w:rsid w:val="00E86387"/>
    <w:rsid w:val="00E873BA"/>
    <w:rsid w:val="00E9096D"/>
    <w:rsid w:val="00E91239"/>
    <w:rsid w:val="00E921B3"/>
    <w:rsid w:val="00E92A9B"/>
    <w:rsid w:val="00E93D0D"/>
    <w:rsid w:val="00E94D31"/>
    <w:rsid w:val="00E953BF"/>
    <w:rsid w:val="00E96199"/>
    <w:rsid w:val="00EA0F5A"/>
    <w:rsid w:val="00EA24B9"/>
    <w:rsid w:val="00EA495B"/>
    <w:rsid w:val="00EA7F01"/>
    <w:rsid w:val="00EB1091"/>
    <w:rsid w:val="00EB26BB"/>
    <w:rsid w:val="00EB690E"/>
    <w:rsid w:val="00EB74A7"/>
    <w:rsid w:val="00EC3AE2"/>
    <w:rsid w:val="00EC4026"/>
    <w:rsid w:val="00EC5352"/>
    <w:rsid w:val="00EC5C72"/>
    <w:rsid w:val="00ED112B"/>
    <w:rsid w:val="00ED5753"/>
    <w:rsid w:val="00EE08A8"/>
    <w:rsid w:val="00EE29EF"/>
    <w:rsid w:val="00EE3FB8"/>
    <w:rsid w:val="00EF0382"/>
    <w:rsid w:val="00EF5ED2"/>
    <w:rsid w:val="00EF6167"/>
    <w:rsid w:val="00F00589"/>
    <w:rsid w:val="00F075D9"/>
    <w:rsid w:val="00F14F8C"/>
    <w:rsid w:val="00F15702"/>
    <w:rsid w:val="00F20556"/>
    <w:rsid w:val="00F224E5"/>
    <w:rsid w:val="00F24A9A"/>
    <w:rsid w:val="00F25130"/>
    <w:rsid w:val="00F26B11"/>
    <w:rsid w:val="00F26FF6"/>
    <w:rsid w:val="00F279F7"/>
    <w:rsid w:val="00F319F9"/>
    <w:rsid w:val="00F31CFF"/>
    <w:rsid w:val="00F33B68"/>
    <w:rsid w:val="00F34A69"/>
    <w:rsid w:val="00F37235"/>
    <w:rsid w:val="00F4028C"/>
    <w:rsid w:val="00F410ED"/>
    <w:rsid w:val="00F52B4C"/>
    <w:rsid w:val="00F539B5"/>
    <w:rsid w:val="00F53F46"/>
    <w:rsid w:val="00F54DC7"/>
    <w:rsid w:val="00F57C75"/>
    <w:rsid w:val="00F60973"/>
    <w:rsid w:val="00F61126"/>
    <w:rsid w:val="00F6276C"/>
    <w:rsid w:val="00F66A64"/>
    <w:rsid w:val="00F7022C"/>
    <w:rsid w:val="00F70C46"/>
    <w:rsid w:val="00F741AE"/>
    <w:rsid w:val="00F7557E"/>
    <w:rsid w:val="00F763A4"/>
    <w:rsid w:val="00F80954"/>
    <w:rsid w:val="00F86A3D"/>
    <w:rsid w:val="00F901C0"/>
    <w:rsid w:val="00F925CD"/>
    <w:rsid w:val="00F95A6A"/>
    <w:rsid w:val="00FA0CFE"/>
    <w:rsid w:val="00FA1FA4"/>
    <w:rsid w:val="00FA34A0"/>
    <w:rsid w:val="00FA6CB1"/>
    <w:rsid w:val="00FB2A98"/>
    <w:rsid w:val="00FB5788"/>
    <w:rsid w:val="00FC0633"/>
    <w:rsid w:val="00FC3A48"/>
    <w:rsid w:val="00FC57A7"/>
    <w:rsid w:val="00FD321E"/>
    <w:rsid w:val="00FD43F5"/>
    <w:rsid w:val="00FD4FD0"/>
    <w:rsid w:val="00FD6896"/>
    <w:rsid w:val="00FE2121"/>
    <w:rsid w:val="00FE350A"/>
    <w:rsid w:val="00FE397B"/>
    <w:rsid w:val="00FE52EF"/>
    <w:rsid w:val="00FF237B"/>
    <w:rsid w:val="00FF553E"/>
    <w:rsid w:val="00FF5BCB"/>
    <w:rsid w:val="0A26150A"/>
    <w:rsid w:val="14768B4C"/>
    <w:rsid w:val="41ECF4E0"/>
    <w:rsid w:val="544CC643"/>
    <w:rsid w:val="59C3DDE8"/>
    <w:rsid w:val="6B420120"/>
    <w:rsid w:val="75791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15C311F"/>
  <w15:chartTrackingRefBased/>
  <w15:docId w15:val="{2B8BF659-6423-42D3-9F9C-850FDD103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B7301"/>
    <w:pPr>
      <w:spacing w:after="0" w:line="240" w:lineRule="auto"/>
    </w:pPr>
    <w:rPr>
      <w:rFonts w:eastAsiaTheme="minorEastAsia"/>
      <w:sz w:val="21"/>
      <w:szCs w:val="21"/>
    </w:rPr>
  </w:style>
  <w:style w:type="table" w:styleId="TableGrid">
    <w:name w:val="Table Grid"/>
    <w:basedOn w:val="TableNormal"/>
    <w:uiPriority w:val="39"/>
    <w:rsid w:val="007B7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21169F"/>
    <w:pPr>
      <w:suppressAutoHyphens/>
      <w:autoSpaceDN w:val="0"/>
      <w:spacing w:line="256" w:lineRule="auto"/>
      <w:ind w:left="720"/>
      <w:textAlignment w:val="baseline"/>
    </w:pPr>
    <w:rPr>
      <w:rFonts w:ascii="Calibri" w:eastAsia="Calibri" w:hAnsi="Calibri" w:cs="Arial"/>
    </w:rPr>
  </w:style>
  <w:style w:type="paragraph" w:styleId="CommentText">
    <w:name w:val="annotation text"/>
    <w:basedOn w:val="Normal"/>
    <w:link w:val="CommentTextChar1"/>
    <w:rsid w:val="0021169F"/>
    <w:pPr>
      <w:suppressAutoHyphens/>
      <w:autoSpaceDN w:val="0"/>
      <w:spacing w:line="240" w:lineRule="auto"/>
      <w:textAlignment w:val="baseline"/>
    </w:pPr>
    <w:rPr>
      <w:rFonts w:ascii="Calibri" w:eastAsia="Calibri" w:hAnsi="Calibri" w:cs="Arial"/>
      <w:sz w:val="20"/>
      <w:szCs w:val="20"/>
    </w:rPr>
  </w:style>
  <w:style w:type="character" w:customStyle="1" w:styleId="CommentTextChar">
    <w:name w:val="Comment Text Char"/>
    <w:basedOn w:val="DefaultParagraphFont"/>
    <w:rsid w:val="00CB7CAB"/>
    <w:rPr>
      <w:sz w:val="20"/>
      <w:szCs w:val="20"/>
    </w:rPr>
  </w:style>
  <w:style w:type="character" w:customStyle="1" w:styleId="CommentTextChar1">
    <w:name w:val="Comment Text Char1"/>
    <w:basedOn w:val="DefaultParagraphFont"/>
    <w:link w:val="CommentText"/>
    <w:rsid w:val="00CB7CAB"/>
    <w:rPr>
      <w:rFonts w:ascii="Calibri" w:eastAsia="Calibri" w:hAnsi="Calibri" w:cs="Arial"/>
      <w:sz w:val="20"/>
      <w:szCs w:val="20"/>
    </w:rPr>
  </w:style>
  <w:style w:type="paragraph" w:styleId="BalloonText">
    <w:name w:val="Balloon Text"/>
    <w:basedOn w:val="Normal"/>
    <w:link w:val="BalloonTextChar"/>
    <w:unhideWhenUsed/>
    <w:rsid w:val="00211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4D6C32"/>
    <w:rPr>
      <w:rFonts w:ascii="Segoe UI" w:hAnsi="Segoe UI" w:cs="Segoe UI"/>
      <w:sz w:val="18"/>
      <w:szCs w:val="18"/>
    </w:rPr>
  </w:style>
  <w:style w:type="character" w:styleId="CommentReference">
    <w:name w:val="annotation reference"/>
    <w:basedOn w:val="DefaultParagraphFont"/>
    <w:unhideWhenUsed/>
    <w:rsid w:val="0021169F"/>
    <w:rPr>
      <w:sz w:val="16"/>
      <w:szCs w:val="16"/>
    </w:rPr>
  </w:style>
  <w:style w:type="paragraph" w:styleId="CommentSubject">
    <w:name w:val="annotation subject"/>
    <w:basedOn w:val="CommentText"/>
    <w:next w:val="CommentText"/>
    <w:link w:val="CommentSubjectChar"/>
    <w:unhideWhenUsed/>
    <w:rsid w:val="0021169F"/>
    <w:pPr>
      <w:suppressAutoHyphens w:val="0"/>
      <w:autoSpaceDN/>
      <w:textAlignment w:val="auto"/>
    </w:pPr>
    <w:rPr>
      <w:rFonts w:asciiTheme="minorHAnsi" w:eastAsiaTheme="minorHAnsi" w:hAnsiTheme="minorHAnsi" w:cstheme="minorBidi"/>
      <w:b/>
      <w:bCs/>
    </w:rPr>
  </w:style>
  <w:style w:type="character" w:customStyle="1" w:styleId="CommentSubjectChar">
    <w:name w:val="Comment Subject Char"/>
    <w:basedOn w:val="CommentTextChar1"/>
    <w:link w:val="CommentSubject"/>
    <w:rsid w:val="0065215A"/>
    <w:rPr>
      <w:rFonts w:ascii="Calibri" w:eastAsia="Calibri" w:hAnsi="Calibri" w:cs="Arial"/>
      <w:b/>
      <w:bCs/>
      <w:sz w:val="20"/>
      <w:szCs w:val="20"/>
    </w:rPr>
  </w:style>
  <w:style w:type="paragraph" w:styleId="Header">
    <w:name w:val="header"/>
    <w:basedOn w:val="Normal"/>
    <w:link w:val="HeaderChar"/>
    <w:uiPriority w:val="99"/>
    <w:unhideWhenUsed/>
    <w:rsid w:val="00211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D0F"/>
  </w:style>
  <w:style w:type="paragraph" w:styleId="Footer">
    <w:name w:val="footer"/>
    <w:basedOn w:val="Normal"/>
    <w:link w:val="FooterChar"/>
    <w:uiPriority w:val="99"/>
    <w:unhideWhenUsed/>
    <w:rsid w:val="002116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D0F"/>
  </w:style>
  <w:style w:type="character" w:customStyle="1" w:styleId="ListParagraphChar">
    <w:name w:val="List Paragraph Char"/>
    <w:basedOn w:val="DefaultParagraphFont"/>
    <w:rsid w:val="0021169F"/>
  </w:style>
  <w:style w:type="paragraph" w:styleId="Revision">
    <w:name w:val="Revision"/>
    <w:rsid w:val="0021169F"/>
    <w:pPr>
      <w:suppressAutoHyphens/>
      <w:autoSpaceDN w:val="0"/>
      <w:spacing w:after="0" w:line="240" w:lineRule="auto"/>
      <w:textAlignment w:val="baseline"/>
    </w:pPr>
    <w:rPr>
      <w:rFonts w:ascii="Calibri" w:eastAsia="Calibri" w:hAnsi="Calibri" w:cs="Arial"/>
    </w:rPr>
  </w:style>
  <w:style w:type="character" w:styleId="Hyperlink">
    <w:name w:val="Hyperlink"/>
    <w:basedOn w:val="DefaultParagraphFont"/>
    <w:uiPriority w:val="99"/>
    <w:unhideWhenUsed/>
    <w:rsid w:val="0021169F"/>
    <w:rPr>
      <w:color w:val="0563C1" w:themeColor="hyperlink"/>
      <w:u w:val="single"/>
    </w:rPr>
  </w:style>
  <w:style w:type="character" w:customStyle="1" w:styleId="UnresolvedMention1">
    <w:name w:val="Unresolved Mention1"/>
    <w:basedOn w:val="DefaultParagraphFont"/>
    <w:uiPriority w:val="99"/>
    <w:semiHidden/>
    <w:unhideWhenUsed/>
    <w:rsid w:val="0021169F"/>
    <w:rPr>
      <w:color w:val="605E5C"/>
      <w:shd w:val="clear" w:color="auto" w:fill="E1DFDD"/>
    </w:rPr>
  </w:style>
  <w:style w:type="character" w:styleId="FollowedHyperlink">
    <w:name w:val="FollowedHyperlink"/>
    <w:basedOn w:val="DefaultParagraphFont"/>
    <w:uiPriority w:val="99"/>
    <w:semiHidden/>
    <w:unhideWhenUsed/>
    <w:rsid w:val="002116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3600">
      <w:bodyDiv w:val="1"/>
      <w:marLeft w:val="0"/>
      <w:marRight w:val="0"/>
      <w:marTop w:val="0"/>
      <w:marBottom w:val="0"/>
      <w:divBdr>
        <w:top w:val="none" w:sz="0" w:space="0" w:color="auto"/>
        <w:left w:val="none" w:sz="0" w:space="0" w:color="auto"/>
        <w:bottom w:val="none" w:sz="0" w:space="0" w:color="auto"/>
        <w:right w:val="none" w:sz="0" w:space="0" w:color="auto"/>
      </w:divBdr>
    </w:div>
    <w:div w:id="775101535">
      <w:bodyDiv w:val="1"/>
      <w:marLeft w:val="0"/>
      <w:marRight w:val="0"/>
      <w:marTop w:val="0"/>
      <w:marBottom w:val="0"/>
      <w:divBdr>
        <w:top w:val="none" w:sz="0" w:space="0" w:color="auto"/>
        <w:left w:val="none" w:sz="0" w:space="0" w:color="auto"/>
        <w:bottom w:val="none" w:sz="0" w:space="0" w:color="auto"/>
        <w:right w:val="none" w:sz="0" w:space="0" w:color="auto"/>
      </w:divBdr>
    </w:div>
    <w:div w:id="1382830773">
      <w:bodyDiv w:val="1"/>
      <w:marLeft w:val="0"/>
      <w:marRight w:val="0"/>
      <w:marTop w:val="0"/>
      <w:marBottom w:val="0"/>
      <w:divBdr>
        <w:top w:val="none" w:sz="0" w:space="0" w:color="auto"/>
        <w:left w:val="none" w:sz="0" w:space="0" w:color="auto"/>
        <w:bottom w:val="none" w:sz="0" w:space="0" w:color="auto"/>
        <w:right w:val="none" w:sz="0" w:space="0" w:color="auto"/>
      </w:divBdr>
    </w:div>
    <w:div w:id="167877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a9fc6e1-06a3-4683-b12c-615b3ed9e799">
      <UserInfo>
        <DisplayName/>
        <AccountId xsi:nil="true"/>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aredWithUsers xmlns="ea9fc6e1-06a3-4683-b12c-615b3ed9e799">
      <UserInfo>
        <DisplayName>Verella, Anne-Lyne</DisplayName>
        <AccountId>13</AccountId>
        <AccountType/>
      </UserInfo>
    </SharedWithUsers>
  </documentManagement>
</p:properties>
</file>

<file path=customXml/itemProps1.xml><?xml version="1.0" encoding="utf-8"?>
<ds:datastoreItem xmlns:ds="http://schemas.openxmlformats.org/officeDocument/2006/customXml" ds:itemID="{9D3A364F-52E2-4909-A480-7D41579D2A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23A9AC-913E-419A-8362-FD62F30A2FC1}">
  <ds:schemaRefs>
    <ds:schemaRef ds:uri="http://schemas.microsoft.com/sharepoint/v3/contenttype/forms"/>
  </ds:schemaRefs>
</ds:datastoreItem>
</file>

<file path=customXml/itemProps3.xml><?xml version="1.0" encoding="utf-8"?>
<ds:datastoreItem xmlns:ds="http://schemas.openxmlformats.org/officeDocument/2006/customXml" ds:itemID="{C6F2A917-346E-4884-BC89-5ADC6B091471}">
  <ds:schemaRefs>
    <ds:schemaRef ds:uri="http://schemas.microsoft.com/sharepoint/v3/contenttype/forms"/>
  </ds:schemaRefs>
</ds:datastoreItem>
</file>

<file path=customXml/itemProps4.xml><?xml version="1.0" encoding="utf-8"?>
<ds:datastoreItem xmlns:ds="http://schemas.openxmlformats.org/officeDocument/2006/customXml" ds:itemID="{DF61AB85-D4CC-4065-8DE9-B352060BF0C7}">
  <ds:schemaRefs>
    <ds:schemaRef ds:uri="http://schemas.microsoft.com/office/2006/metadata/properties"/>
    <ds:schemaRef ds:uri="http://schemas.microsoft.com/office/infopath/2007/PartnerControls"/>
    <ds:schemaRef ds:uri="ea9fc6e1-06a3-4683-b12c-615b3ed9e799"/>
  </ds:schemaRefs>
</ds:datastoreItem>
</file>

<file path=customXml/itemProps5.xml><?xml version="1.0" encoding="utf-8"?>
<ds:datastoreItem xmlns:ds="http://schemas.openxmlformats.org/officeDocument/2006/customXml" ds:itemID="{3A8E4754-1397-4791-82A5-68998CF30696}">
  <ds:schemaRefs>
    <ds:schemaRef ds:uri="http://schemas.openxmlformats.org/officeDocument/2006/bibliography"/>
  </ds:schemaRefs>
</ds:datastoreItem>
</file>

<file path=customXml/itemProps6.xml><?xml version="1.0" encoding="utf-8"?>
<ds:datastoreItem xmlns:ds="http://schemas.openxmlformats.org/officeDocument/2006/customXml" ds:itemID="{B42DA15A-85AA-4EE7-9C57-9019B239BAB1}">
  <ds:schemaRefs>
    <ds:schemaRef ds:uri="http://schemas.microsoft.com/office/2006/metadata/properties"/>
    <ds:schemaRef ds:uri="http://schemas.microsoft.com/office/infopath/2007/PartnerControls"/>
    <ds:schemaRef ds:uri="ea9fc6e1-06a3-4683-b12c-615b3ed9e79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28</Words>
  <Characters>2011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UTAFITI 1: WATU KWA UJUMLA (VERSION SPECIFIQUE A LA RDC)</vt:lpstr>
    </vt:vector>
  </TitlesOfParts>
  <Company/>
  <LinksUpToDate>false</LinksUpToDate>
  <CharactersWithSpaces>2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AFITI 1: WATU KWA UJUMLA (VERSION SPECIFIQUE A LA RDC)</dc:title>
  <dc:subject/>
  <dc:creator>USER</dc:creator>
  <cp:keywords/>
  <dc:description/>
  <cp:lastModifiedBy>Earle-Richardson, Giulia (CDC/NCEZID/OD)</cp:lastModifiedBy>
  <cp:revision>2</cp:revision>
  <cp:lastPrinted>2021-09-15T06:21:00Z</cp:lastPrinted>
  <dcterms:created xsi:type="dcterms:W3CDTF">2024-02-29T00:27:00Z</dcterms:created>
  <dcterms:modified xsi:type="dcterms:W3CDTF">2024-02-29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F27F1C621AD45BF9D53E2D245453F</vt:lpwstr>
  </property>
  <property fmtid="{D5CDD505-2E9C-101B-9397-08002B2CF9AE}" pid="3" name="MSIP_Label_7b94a7b8-f06c-4dfe-bdcc-9b548fd58c31_Enabled">
    <vt:lpwstr>true</vt:lpwstr>
  </property>
  <property fmtid="{D5CDD505-2E9C-101B-9397-08002B2CF9AE}" pid="4" name="MSIP_Label_7b94a7b8-f06c-4dfe-bdcc-9b548fd58c31_SetDate">
    <vt:lpwstr>2020-12-02T21:01:21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b831d601-ca15-44f2-936e-e521a4c94de6</vt:lpwstr>
  </property>
  <property fmtid="{D5CDD505-2E9C-101B-9397-08002B2CF9AE}" pid="9" name="MSIP_Label_7b94a7b8-f06c-4dfe-bdcc-9b548fd58c31_ContentBits">
    <vt:lpwstr>0</vt:lpwstr>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xd_Signature">
    <vt:bool>false</vt:bool>
  </property>
</Properties>
</file>